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lang w:val="en-AU"/>
        </w:rPr>
        <w:id w:val="1624652277"/>
        <w:docPartObj>
          <w:docPartGallery w:val="Cover Pages"/>
          <w:docPartUnique/>
        </w:docPartObj>
      </w:sdtPr>
      <w:sdtEndPr>
        <w:rPr>
          <w:sz w:val="22"/>
        </w:rPr>
      </w:sdtEndPr>
      <w:sdtContent>
        <w:p w14:paraId="0BB6F86F" w14:textId="77777777" w:rsidR="00155FE3" w:rsidRDefault="00155FE3">
          <w:pPr>
            <w:pStyle w:val="NoSpacing"/>
            <w:rPr>
              <w:sz w:val="2"/>
            </w:rPr>
          </w:pPr>
        </w:p>
        <w:p w14:paraId="25DD9C93" w14:textId="41A73F0E" w:rsidR="000F21F2" w:rsidRDefault="00947716">
          <w:pPr>
            <w:sectPr w:rsidR="000F21F2" w:rsidSect="003C5CA9">
              <w:footerReference w:type="even" r:id="rId8"/>
              <w:footerReference w:type="default" r:id="rId9"/>
              <w:headerReference w:type="first" r:id="rId10"/>
              <w:footerReference w:type="first" r:id="rId11"/>
              <w:type w:val="oddPage"/>
              <w:pgSz w:w="11906" w:h="16838" w:code="9"/>
              <w:pgMar w:top="1134" w:right="1134" w:bottom="1134" w:left="1134" w:header="709" w:footer="567" w:gutter="0"/>
              <w:pgNumType w:start="0"/>
              <w:cols w:space="708"/>
              <w:titlePg/>
              <w:docGrid w:linePitch="360"/>
            </w:sectPr>
          </w:pPr>
          <w:r>
            <w:rPr>
              <w:noProof/>
            </w:rPr>
            <w:lastRenderedPageBreak/>
            <mc:AlternateContent>
              <mc:Choice Requires="wps">
                <w:drawing>
                  <wp:anchor distT="0" distB="0" distL="114300" distR="114300" simplePos="0" relativeHeight="251658239" behindDoc="0" locked="0" layoutInCell="1" allowOverlap="1" wp14:anchorId="6CC7C001" wp14:editId="482ACF7B">
                    <wp:simplePos x="0" y="0"/>
                    <wp:positionH relativeFrom="column">
                      <wp:posOffset>1319725</wp:posOffset>
                    </wp:positionH>
                    <wp:positionV relativeFrom="paragraph">
                      <wp:posOffset>5097906</wp:posOffset>
                    </wp:positionV>
                    <wp:extent cx="3490594" cy="3246119"/>
                    <wp:effectExtent l="0" t="0" r="0" b="0"/>
                    <wp:wrapNone/>
                    <wp:docPr id="2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0594" cy="3246119"/>
                            </a:xfrm>
                            <a:prstGeom prst="rect">
                              <a:avLst/>
                            </a:prstGeom>
                            <a:noFill/>
                            <a:ln w="9525">
                              <a:noFill/>
                              <a:miter lim="800000"/>
                              <a:headEnd/>
                              <a:tailEnd/>
                            </a:ln>
                          </wps:spPr>
                          <wps:txbx>
                            <w:txbxContent>
                              <w:p w14:paraId="75DBDB7C"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819C"/>
                                    <w:sz w:val="36"/>
                                    <w:szCs w:val="36"/>
                                    <w:lang w:val="en-US"/>
                                  </w:rPr>
                                </w:pPr>
                                <w:r w:rsidRPr="006E4BD9">
                                  <w:rPr>
                                    <w:rFonts w:ascii="Kobenhavn SemiBold" w:hAnsi="Kobenhavn SemiBold" w:cs="Kobenhavn"/>
                                    <w:color w:val="00819C"/>
                                    <w:sz w:val="44"/>
                                    <w:szCs w:val="44"/>
                                    <w:lang w:val="en-US"/>
                                  </w:rPr>
                                  <w:t xml:space="preserve">A project of the </w:t>
                                </w:r>
                              </w:p>
                              <w:p w14:paraId="0E801604"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0000"/>
                                    <w:sz w:val="36"/>
                                    <w:szCs w:val="36"/>
                                    <w:lang w:val="en-US"/>
                                  </w:rPr>
                                </w:pPr>
                              </w:p>
                              <w:p w14:paraId="62D95591"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Uniting Church in Australia</w:t>
                                </w:r>
                              </w:p>
                              <w:p w14:paraId="46B48BC5"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Synod of Western Australia</w:t>
                                </w:r>
                              </w:p>
                              <w:p w14:paraId="1762D438" w14:textId="7266B6A5"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End-of-Life Care Task Group</w:t>
                                </w:r>
                              </w:p>
                              <w:p w14:paraId="45741F0B"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696A69"/>
                                    <w:sz w:val="36"/>
                                    <w:szCs w:val="36"/>
                                    <w:lang w:val="en-US"/>
                                  </w:rPr>
                                </w:pPr>
                              </w:p>
                              <w:p w14:paraId="12D7B367"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696A69"/>
                                    <w:sz w:val="36"/>
                                    <w:szCs w:val="36"/>
                                    <w:lang w:val="en-US"/>
                                  </w:rPr>
                                </w:pPr>
                                <w:r w:rsidRPr="006E4BD9">
                                  <w:rPr>
                                    <w:rFonts w:ascii="Kobenhavn SemiBold" w:hAnsi="Kobenhavn SemiBold" w:cs="Kobenhavn"/>
                                    <w:color w:val="696A69"/>
                                    <w:sz w:val="32"/>
                                    <w:szCs w:val="32"/>
                                    <w:lang w:val="en-US"/>
                                  </w:rPr>
                                  <w:t>GPO Box M952 PERTH WA 6843</w:t>
                                </w:r>
                              </w:p>
                              <w:p w14:paraId="780A380D"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2D2E2F"/>
                                    <w:sz w:val="36"/>
                                    <w:szCs w:val="36"/>
                                    <w:lang w:val="en-US"/>
                                  </w:rPr>
                                </w:pPr>
                              </w:p>
                              <w:p w14:paraId="3B154F6C"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0000"/>
                                    <w:sz w:val="36"/>
                                    <w:szCs w:val="36"/>
                                    <w:lang w:val="en-US"/>
                                  </w:rPr>
                                </w:pPr>
                              </w:p>
                              <w:p w14:paraId="3B94B016" w14:textId="77777777" w:rsidR="00002618" w:rsidRPr="006E4BD9" w:rsidRDefault="00002618" w:rsidP="00BB24A2">
                                <w:pPr>
                                  <w:jc w:val="center"/>
                                  <w:rPr>
                                    <w:rFonts w:ascii="Kobenhavn SemiBold" w:hAnsi="Kobenhavn SemiBold"/>
                                    <w:color w:val="00819C"/>
                                  </w:rPr>
                                </w:pPr>
                                <w:r w:rsidRPr="006E4BD9">
                                  <w:rPr>
                                    <w:rFonts w:ascii="Kobenhavn SemiBold" w:hAnsi="Kobenhavn SemiBold" w:cs="Kobenhavn"/>
                                    <w:color w:val="00819C"/>
                                    <w:sz w:val="36"/>
                                    <w:szCs w:val="36"/>
                                    <w:lang w:val="en-US"/>
                                  </w:rPr>
                                  <w:t>1st Edition - March 2021</w:t>
                                </w:r>
                              </w:p>
                            </w:txbxContent>
                          </wps:txbx>
                          <wps:bodyPr rot="0" vert="horz" wrap="square" lIns="91440" tIns="45720" rIns="91440" bIns="45720" anchor="t" anchorCtr="0">
                            <a:spAutoFit/>
                          </wps:bodyPr>
                        </wps:wsp>
                      </a:graphicData>
                    </a:graphic>
                  </wp:anchor>
                </w:drawing>
              </mc:Choice>
              <mc:Fallback>
                <w:pict>
                  <v:shapetype w14:anchorId="6CC7C001" id="_x0000_t202" coordsize="21600,21600" o:spt="202" path="m,l,21600r21600,l21600,xe">
                    <v:stroke joinstyle="miter"/>
                    <v:path gradientshapeok="t" o:connecttype="rect"/>
                  </v:shapetype>
                  <v:shape id="Text Box 2" o:spid="_x0000_s1026" type="#_x0000_t202" alt="&quot;&quot;" style="position:absolute;margin-left:103.9pt;margin-top:401.4pt;width:274.85pt;height:255.6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" filled="f" stroked="f">
                    <v:textbox style="mso-fit-shape-to-text:t">
                      <w:txbxContent>
                        <w:p w14:paraId="75DBDB7C"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819C"/>
                              <w:sz w:val="36"/>
                              <w:szCs w:val="36"/>
                              <w:lang w:val="en-US"/>
                            </w:rPr>
                          </w:pPr>
                          <w:r w:rsidRPr="006E4BD9">
                            <w:rPr>
                              <w:rFonts w:ascii="Kobenhavn SemiBold" w:hAnsi="Kobenhavn SemiBold" w:cs="Kobenhavn"/>
                              <w:color w:val="00819C"/>
                              <w:sz w:val="44"/>
                              <w:szCs w:val="44"/>
                              <w:lang w:val="en-US"/>
                            </w:rPr>
                            <w:t xml:space="preserve">A project of the </w:t>
                          </w:r>
                        </w:p>
                        <w:p w14:paraId="0E801604"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0000"/>
                              <w:sz w:val="36"/>
                              <w:szCs w:val="36"/>
                              <w:lang w:val="en-US"/>
                            </w:rPr>
                          </w:pPr>
                        </w:p>
                        <w:p w14:paraId="62D95591"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Uniting Church in Australia</w:t>
                          </w:r>
                        </w:p>
                        <w:p w14:paraId="46B48BC5"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Synod of Western Australia</w:t>
                          </w:r>
                        </w:p>
                        <w:p w14:paraId="1762D438" w14:textId="7266B6A5"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olor w:val="696A69"/>
                              <w:sz w:val="36"/>
                              <w:szCs w:val="36"/>
                              <w:lang w:val="en-US"/>
                            </w:rPr>
                          </w:pPr>
                          <w:r w:rsidRPr="006E4BD9">
                            <w:rPr>
                              <w:rFonts w:ascii="Kobenhavn SemiBold" w:hAnsi="Kobenhavn SemiBold"/>
                              <w:color w:val="696A69"/>
                              <w:sz w:val="36"/>
                              <w:szCs w:val="36"/>
                              <w:lang w:val="en-US"/>
                            </w:rPr>
                            <w:t>End-of-Life Care Task Group</w:t>
                          </w:r>
                        </w:p>
                        <w:p w14:paraId="45741F0B"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696A69"/>
                              <w:sz w:val="36"/>
                              <w:szCs w:val="36"/>
                              <w:lang w:val="en-US"/>
                            </w:rPr>
                          </w:pPr>
                        </w:p>
                        <w:p w14:paraId="12D7B367"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696A69"/>
                              <w:sz w:val="36"/>
                              <w:szCs w:val="36"/>
                              <w:lang w:val="en-US"/>
                            </w:rPr>
                          </w:pPr>
                          <w:r w:rsidRPr="006E4BD9">
                            <w:rPr>
                              <w:rFonts w:ascii="Kobenhavn SemiBold" w:hAnsi="Kobenhavn SemiBold" w:cs="Kobenhavn"/>
                              <w:color w:val="696A69"/>
                              <w:sz w:val="32"/>
                              <w:szCs w:val="32"/>
                              <w:lang w:val="en-US"/>
                            </w:rPr>
                            <w:t>GPO Box M952 PERTH WA 6843</w:t>
                          </w:r>
                        </w:p>
                        <w:p w14:paraId="780A380D"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2D2E2F"/>
                              <w:sz w:val="36"/>
                              <w:szCs w:val="36"/>
                              <w:lang w:val="en-US"/>
                            </w:rPr>
                          </w:pPr>
                        </w:p>
                        <w:p w14:paraId="3B154F6C" w14:textId="77777777" w:rsidR="00002618" w:rsidRPr="006E4BD9" w:rsidRDefault="00002618" w:rsidP="00BB24A2">
                          <w:pPr>
                            <w:autoSpaceDE w:val="0"/>
                            <w:autoSpaceDN w:val="0"/>
                            <w:adjustRightInd w:val="0"/>
                            <w:spacing w:after="0" w:line="288" w:lineRule="auto"/>
                            <w:jc w:val="center"/>
                            <w:textAlignment w:val="center"/>
                            <w:rPr>
                              <w:rFonts w:ascii="Kobenhavn SemiBold" w:hAnsi="Kobenhavn SemiBold" w:cs="Kobenhavn"/>
                              <w:color w:val="000000"/>
                              <w:sz w:val="36"/>
                              <w:szCs w:val="36"/>
                              <w:lang w:val="en-US"/>
                            </w:rPr>
                          </w:pPr>
                        </w:p>
                        <w:p w14:paraId="3B94B016" w14:textId="77777777" w:rsidR="00002618" w:rsidRPr="006E4BD9" w:rsidRDefault="00002618" w:rsidP="00BB24A2">
                          <w:pPr>
                            <w:jc w:val="center"/>
                            <w:rPr>
                              <w:rFonts w:ascii="Kobenhavn SemiBold" w:hAnsi="Kobenhavn SemiBold"/>
                              <w:color w:val="00819C"/>
                            </w:rPr>
                          </w:pPr>
                          <w:r w:rsidRPr="006E4BD9">
                            <w:rPr>
                              <w:rFonts w:ascii="Kobenhavn SemiBold" w:hAnsi="Kobenhavn SemiBold" w:cs="Kobenhavn"/>
                              <w:color w:val="00819C"/>
                              <w:sz w:val="36"/>
                              <w:szCs w:val="36"/>
                              <w:lang w:val="en-US"/>
                            </w:rPr>
                            <w:t>1st Edition - March 2021</w:t>
                          </w:r>
                        </w:p>
                      </w:txbxContent>
                    </v:textbox>
                  </v:shape>
                </w:pict>
              </mc:Fallback>
            </mc:AlternateContent>
          </w:r>
          <w:r w:rsidR="00155FE3">
            <w:br w:type="page"/>
          </w:r>
        </w:p>
        <w:p w14:paraId="5FBA4B49" w14:textId="5008C59B" w:rsidR="00CD780B" w:rsidRDefault="00002618">
          <w:pPr>
            <w:sectPr w:rsidR="00CD780B" w:rsidSect="00F05F05">
              <w:headerReference w:type="first" r:id="rId12"/>
              <w:footerReference w:type="first" r:id="rId13"/>
              <w:pgSz w:w="11906" w:h="16838"/>
              <w:pgMar w:top="1134" w:right="1134" w:bottom="1134" w:left="1134" w:header="709" w:footer="567" w:gutter="0"/>
              <w:cols w:space="708"/>
              <w:titlePg/>
              <w:docGrid w:linePitch="360"/>
            </w:sectPr>
          </w:pPr>
          <w:r>
            <w:rPr>
              <w:noProof/>
            </w:rPr>
            <w:lastRenderedPageBreak/>
            <mc:AlternateContent>
              <mc:Choice Requires="wps">
                <w:drawing>
                  <wp:anchor distT="45720" distB="45720" distL="114300" distR="114300" simplePos="0" relativeHeight="251660288" behindDoc="0" locked="0" layoutInCell="1" allowOverlap="1" wp14:anchorId="3C94B6FE" wp14:editId="6448B230">
                    <wp:simplePos x="0" y="0"/>
                    <wp:positionH relativeFrom="margin">
                      <wp:align>center</wp:align>
                    </wp:positionH>
                    <wp:positionV relativeFrom="paragraph">
                      <wp:posOffset>5598795</wp:posOffset>
                    </wp:positionV>
                    <wp:extent cx="4690745" cy="1371600"/>
                    <wp:effectExtent l="0" t="0" r="0" b="0"/>
                    <wp:wrapSquare wrapText="bothSides"/>
                    <wp:docPr id="28" name="Text Box 2" descr="P3TB3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0745" cy="137160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44935A0" w14:textId="77777777" w:rsidR="00002618" w:rsidRPr="006E4BD9" w:rsidRDefault="00002618" w:rsidP="0089468A">
                                <w:pPr>
                                  <w:suppressAutoHyphens/>
                                  <w:autoSpaceDE w:val="0"/>
                                  <w:autoSpaceDN w:val="0"/>
                                  <w:adjustRightInd w:val="0"/>
                                  <w:spacing w:after="0" w:line="360" w:lineRule="auto"/>
                                  <w:jc w:val="center"/>
                                  <w:textAlignment w:val="center"/>
                                  <w:rPr>
                                    <w:rFonts w:ascii="Kobenhavn SemiBold" w:hAnsi="Kobenhavn SemiBold"/>
                                    <w:color w:val="545454"/>
                                    <w:spacing w:val="-3"/>
                                    <w:sz w:val="44"/>
                                    <w:szCs w:val="44"/>
                                    <w:lang w:val="en-US"/>
                                  </w:rPr>
                                </w:pPr>
                                <w:r w:rsidRPr="006E4BD9">
                                  <w:rPr>
                                    <w:rFonts w:ascii="Kobenhavn SemiBold" w:hAnsi="Kobenhavn SemiBold"/>
                                    <w:color w:val="545454"/>
                                    <w:spacing w:val="-3"/>
                                    <w:sz w:val="44"/>
                                    <w:szCs w:val="44"/>
                                    <w:lang w:val="en-US"/>
                                  </w:rPr>
                                  <w:t>A resource produced by the</w:t>
                                </w:r>
                              </w:p>
                              <w:p w14:paraId="279B102C" w14:textId="51B0DC1B" w:rsidR="00002618" w:rsidRPr="006E4BD9" w:rsidRDefault="00002618" w:rsidP="0089468A">
                                <w:pPr>
                                  <w:suppressAutoHyphens/>
                                  <w:autoSpaceDE w:val="0"/>
                                  <w:autoSpaceDN w:val="0"/>
                                  <w:adjustRightInd w:val="0"/>
                                  <w:spacing w:after="0" w:line="360" w:lineRule="auto"/>
                                  <w:jc w:val="center"/>
                                  <w:textAlignment w:val="center"/>
                                  <w:rPr>
                                    <w:rFonts w:ascii="Kobenhavn SemiBold" w:hAnsi="Kobenhavn SemiBold"/>
                                    <w:color w:val="545454"/>
                                    <w:spacing w:val="-3"/>
                                    <w:sz w:val="44"/>
                                    <w:szCs w:val="44"/>
                                    <w:lang w:val="en-US"/>
                                  </w:rPr>
                                </w:pPr>
                                <w:r w:rsidRPr="006E4BD9">
                                  <w:rPr>
                                    <w:rFonts w:ascii="Kobenhavn SemiBold" w:hAnsi="Kobenhavn SemiBold"/>
                                    <w:color w:val="545454"/>
                                    <w:spacing w:val="-3"/>
                                    <w:sz w:val="44"/>
                                    <w:szCs w:val="44"/>
                                    <w:lang w:val="en-US"/>
                                  </w:rPr>
                                  <w:t>Uniting Church Western Australia, for community discussion semin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4B6FE" id="_x0000_s1027" type="#_x0000_t202" alt="P3TB3bA#y1" style="position:absolute;margin-left:0;margin-top:440.85pt;width:369.35pt;height:108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" filled="f">
                    <v:stroke opacity="0"/>
                    <v:textbox>
                      <w:txbxContent>
                        <w:p w14:paraId="244935A0" w14:textId="77777777" w:rsidR="00002618" w:rsidRPr="006E4BD9" w:rsidRDefault="00002618" w:rsidP="0089468A">
                          <w:pPr>
                            <w:suppressAutoHyphens/>
                            <w:autoSpaceDE w:val="0"/>
                            <w:autoSpaceDN w:val="0"/>
                            <w:adjustRightInd w:val="0"/>
                            <w:spacing w:after="0" w:line="360" w:lineRule="auto"/>
                            <w:jc w:val="center"/>
                            <w:textAlignment w:val="center"/>
                            <w:rPr>
                              <w:rFonts w:ascii="Kobenhavn SemiBold" w:hAnsi="Kobenhavn SemiBold"/>
                              <w:color w:val="545454"/>
                              <w:spacing w:val="-3"/>
                              <w:sz w:val="44"/>
                              <w:szCs w:val="44"/>
                              <w:lang w:val="en-US"/>
                            </w:rPr>
                          </w:pPr>
                          <w:r w:rsidRPr="006E4BD9">
                            <w:rPr>
                              <w:rFonts w:ascii="Kobenhavn SemiBold" w:hAnsi="Kobenhavn SemiBold"/>
                              <w:color w:val="545454"/>
                              <w:spacing w:val="-3"/>
                              <w:sz w:val="44"/>
                              <w:szCs w:val="44"/>
                              <w:lang w:val="en-US"/>
                            </w:rPr>
                            <w:t>A resource produced by the</w:t>
                          </w:r>
                        </w:p>
                        <w:p w14:paraId="279B102C" w14:textId="51B0DC1B" w:rsidR="00002618" w:rsidRPr="006E4BD9" w:rsidRDefault="00002618" w:rsidP="0089468A">
                          <w:pPr>
                            <w:suppressAutoHyphens/>
                            <w:autoSpaceDE w:val="0"/>
                            <w:autoSpaceDN w:val="0"/>
                            <w:adjustRightInd w:val="0"/>
                            <w:spacing w:after="0" w:line="360" w:lineRule="auto"/>
                            <w:jc w:val="center"/>
                            <w:textAlignment w:val="center"/>
                            <w:rPr>
                              <w:rFonts w:ascii="Kobenhavn SemiBold" w:hAnsi="Kobenhavn SemiBold"/>
                              <w:color w:val="545454"/>
                              <w:spacing w:val="-3"/>
                              <w:sz w:val="44"/>
                              <w:szCs w:val="44"/>
                              <w:lang w:val="en-US"/>
                            </w:rPr>
                          </w:pPr>
                          <w:r w:rsidRPr="006E4BD9">
                            <w:rPr>
                              <w:rFonts w:ascii="Kobenhavn SemiBold" w:hAnsi="Kobenhavn SemiBold"/>
                              <w:color w:val="545454"/>
                              <w:spacing w:val="-3"/>
                              <w:sz w:val="44"/>
                              <w:szCs w:val="44"/>
                              <w:lang w:val="en-US"/>
                            </w:rPr>
                            <w:t>Uniting Church Western Australia, for community discussion seminars</w:t>
                          </w:r>
                        </w:p>
                      </w:txbxContent>
                    </v:textbox>
                    <w10:wrap type="square"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758A0CBC" wp14:editId="75F375B3">
                    <wp:simplePos x="0" y="0"/>
                    <wp:positionH relativeFrom="page">
                      <wp:posOffset>1133475</wp:posOffset>
                    </wp:positionH>
                    <wp:positionV relativeFrom="paragraph">
                      <wp:posOffset>975360</wp:posOffset>
                    </wp:positionV>
                    <wp:extent cx="5287010" cy="2505075"/>
                    <wp:effectExtent l="0" t="0" r="0" b="0"/>
                    <wp:wrapSquare wrapText="bothSides"/>
                    <wp:docPr id="27" name="Text Box 2" descr="P3TB2bA#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7010" cy="250507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DE7FAA7" w14:textId="77777777" w:rsidR="00002618" w:rsidRPr="00D97C03" w:rsidRDefault="00002618" w:rsidP="00FB0A08">
                                <w:pPr>
                                  <w:pStyle w:val="Title"/>
                                  <w:spacing w:after="0" w:line="240" w:lineRule="auto"/>
                                  <w:jc w:val="center"/>
                                  <w:rPr>
                                    <w:rFonts w:cs="Arial"/>
                                    <w:color w:val="545454"/>
                                    <w:sz w:val="72"/>
                                    <w:szCs w:val="72"/>
                                  </w:rPr>
                                </w:pPr>
                                <w:r w:rsidRPr="00D97C03">
                                  <w:rPr>
                                    <w:rFonts w:cs="Arial"/>
                                    <w:color w:val="00819C"/>
                                    <w:sz w:val="96"/>
                                    <w:szCs w:val="96"/>
                                  </w:rPr>
                                  <w:t>Conversations</w:t>
                                </w:r>
                              </w:p>
                              <w:p w14:paraId="2F980BC8" w14:textId="22BA130A" w:rsidR="00002618" w:rsidRPr="00D97C03" w:rsidRDefault="00002618" w:rsidP="00B4082D">
                                <w:pPr>
                                  <w:pStyle w:val="Title2"/>
                                  <w:rPr>
                                    <w:rFonts w:cs="Arial"/>
                                    <w:color w:val="545454"/>
                                    <w:sz w:val="80"/>
                                    <w:szCs w:val="80"/>
                                  </w:rPr>
                                </w:pPr>
                                <w:r w:rsidRPr="00D97C03">
                                  <w:rPr>
                                    <w:rFonts w:cs="Arial"/>
                                    <w:color w:val="545454"/>
                                    <w:sz w:val="80"/>
                                    <w:szCs w:val="80"/>
                                  </w:rPr>
                                  <w:t>about the</w:t>
                                </w:r>
                                <w:r w:rsidRPr="00D97C03">
                                  <w:rPr>
                                    <w:rFonts w:cs="Arial"/>
                                    <w:color w:val="545454"/>
                                    <w:sz w:val="80"/>
                                    <w:szCs w:val="80"/>
                                  </w:rPr>
                                  <w:br/>
                                  <w:t>end-of-life</w:t>
                                </w:r>
                              </w:p>
                              <w:p w14:paraId="7708B65E" w14:textId="77777777" w:rsidR="00002618" w:rsidRPr="00D97C03" w:rsidRDefault="00002618" w:rsidP="004D4C73">
                                <w:pPr>
                                  <w:rPr>
                                    <w:rFonts w:ascii="Kobenhavn SemiBold" w:hAnsi="Kobenhavn SemiBold"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A0CBC" id="_x0000_s1028" type="#_x0000_t202" alt="P3TB2bA#y1" style="position:absolute;margin-left:89.25pt;margin-top:76.8pt;width:416.3pt;height:197.2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" filled="f">
                    <v:stroke opacity="0"/>
                    <v:textbox>
                      <w:txbxContent>
                        <w:p w14:paraId="6DE7FAA7" w14:textId="77777777" w:rsidR="00002618" w:rsidRPr="00D97C03" w:rsidRDefault="00002618" w:rsidP="00FB0A08">
                          <w:pPr>
                            <w:pStyle w:val="Title"/>
                            <w:spacing w:after="0" w:line="240" w:lineRule="auto"/>
                            <w:jc w:val="center"/>
                            <w:rPr>
                              <w:rFonts w:cs="Arial"/>
                              <w:color w:val="545454"/>
                              <w:sz w:val="72"/>
                              <w:szCs w:val="72"/>
                            </w:rPr>
                          </w:pPr>
                          <w:r w:rsidRPr="00D97C03">
                            <w:rPr>
                              <w:rFonts w:cs="Arial"/>
                              <w:color w:val="00819C"/>
                              <w:sz w:val="96"/>
                              <w:szCs w:val="96"/>
                            </w:rPr>
                            <w:t>Conversations</w:t>
                          </w:r>
                        </w:p>
                        <w:p w14:paraId="2F980BC8" w14:textId="22BA130A" w:rsidR="00002618" w:rsidRPr="00D97C03" w:rsidRDefault="00002618" w:rsidP="00B4082D">
                          <w:pPr>
                            <w:pStyle w:val="Title2"/>
                            <w:rPr>
                              <w:rFonts w:cs="Arial"/>
                              <w:color w:val="545454"/>
                              <w:sz w:val="80"/>
                              <w:szCs w:val="80"/>
                            </w:rPr>
                          </w:pPr>
                          <w:r w:rsidRPr="00D97C03">
                            <w:rPr>
                              <w:rFonts w:cs="Arial"/>
                              <w:color w:val="545454"/>
                              <w:sz w:val="80"/>
                              <w:szCs w:val="80"/>
                            </w:rPr>
                            <w:t>about the</w:t>
                          </w:r>
                          <w:r w:rsidRPr="00D97C03">
                            <w:rPr>
                              <w:rFonts w:cs="Arial"/>
                              <w:color w:val="545454"/>
                              <w:sz w:val="80"/>
                              <w:szCs w:val="80"/>
                            </w:rPr>
                            <w:br/>
                            <w:t>end-of-life</w:t>
                          </w:r>
                        </w:p>
                        <w:p w14:paraId="7708B65E" w14:textId="77777777" w:rsidR="00002618" w:rsidRPr="00D97C03" w:rsidRDefault="00002618" w:rsidP="004D4C73">
                          <w:pPr>
                            <w:rPr>
                              <w:rFonts w:ascii="Kobenhavn SemiBold" w:hAnsi="Kobenhavn SemiBold" w:cs="Arial"/>
                            </w:rPr>
                          </w:pPr>
                        </w:p>
                      </w:txbxContent>
                    </v:textbox>
                    <w10:wrap type="square" anchorx="page"/>
                  </v:shape>
                </w:pict>
              </mc:Fallback>
            </mc:AlternateContent>
          </w:r>
          <w:r w:rsidR="00CD780B">
            <w:br w:type="page"/>
          </w:r>
        </w:p>
        <w:p w14:paraId="2442253A" w14:textId="317A2FC3" w:rsidR="004438B5" w:rsidRPr="00D97C03" w:rsidRDefault="004438B5" w:rsidP="004438B5">
          <w:pPr>
            <w:spacing w:after="360"/>
            <w:rPr>
              <w:rFonts w:ascii="Kobenhavn SemiBold" w:hAnsi="Kobenhavn SemiBold"/>
              <w:sz w:val="20"/>
              <w:szCs w:val="20"/>
            </w:rPr>
          </w:pPr>
          <w:r w:rsidRPr="00D97C03">
            <w:rPr>
              <w:rFonts w:ascii="Kobenhavn SemiBold" w:hAnsi="Kobenhavn SemiBold" w:cs="Kobenhavn Bold"/>
              <w:color w:val="545454"/>
              <w:sz w:val="48"/>
              <w:szCs w:val="48"/>
              <w:lang w:val="en-US"/>
            </w:rPr>
            <w:lastRenderedPageBreak/>
            <w:t xml:space="preserve">Initial </w:t>
          </w:r>
          <w:r w:rsidRPr="00D97C03">
            <w:rPr>
              <w:rFonts w:ascii="Kobenhavn SemiBold" w:hAnsi="Kobenhavn SemiBold" w:cs="Kobenhavn Bold"/>
              <w:color w:val="00819C"/>
              <w:sz w:val="48"/>
              <w:szCs w:val="48"/>
              <w:lang w:val="en-US"/>
            </w:rPr>
            <w:t>thoughts, feelings, questions</w:t>
          </w:r>
        </w:p>
        <w:tbl>
          <w:tblPr>
            <w:tblStyle w:val="TableGrid"/>
            <w:tblpPr w:leftFromText="181" w:rightFromText="181" w:topFromText="142"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28"/>
          </w:tblGrid>
          <w:tr w:rsidR="004438B5" w14:paraId="4ECF5EAC" w14:textId="77777777" w:rsidTr="00947716">
            <w:trPr>
              <w:trHeight w:val="680"/>
            </w:trPr>
            <w:tc>
              <w:tcPr>
                <w:tcW w:w="9628" w:type="dxa"/>
              </w:tcPr>
              <w:p w14:paraId="5A461CE5"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50E6FB01" w14:textId="77777777" w:rsidTr="00947716">
            <w:trPr>
              <w:trHeight w:val="680"/>
            </w:trPr>
            <w:tc>
              <w:tcPr>
                <w:tcW w:w="9628" w:type="dxa"/>
              </w:tcPr>
              <w:p w14:paraId="046FD264"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2CB463DE" w14:textId="77777777" w:rsidTr="00947716">
            <w:trPr>
              <w:trHeight w:val="680"/>
            </w:trPr>
            <w:tc>
              <w:tcPr>
                <w:tcW w:w="9628" w:type="dxa"/>
              </w:tcPr>
              <w:p w14:paraId="48382370"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763597C7" w14:textId="77777777" w:rsidTr="00947716">
            <w:trPr>
              <w:trHeight w:val="680"/>
            </w:trPr>
            <w:tc>
              <w:tcPr>
                <w:tcW w:w="9628" w:type="dxa"/>
              </w:tcPr>
              <w:p w14:paraId="1F680FDF"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5EAACFFB" w14:textId="77777777" w:rsidTr="00947716">
            <w:trPr>
              <w:trHeight w:val="680"/>
            </w:trPr>
            <w:tc>
              <w:tcPr>
                <w:tcW w:w="9628" w:type="dxa"/>
              </w:tcPr>
              <w:p w14:paraId="010CAF39"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5F0CEAFD" w14:textId="77777777" w:rsidTr="00947716">
            <w:trPr>
              <w:trHeight w:val="680"/>
            </w:trPr>
            <w:tc>
              <w:tcPr>
                <w:tcW w:w="9628" w:type="dxa"/>
              </w:tcPr>
              <w:p w14:paraId="59F9CBD1"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475AD270" w14:textId="77777777" w:rsidTr="00947716">
            <w:trPr>
              <w:trHeight w:val="680"/>
            </w:trPr>
            <w:tc>
              <w:tcPr>
                <w:tcW w:w="9628" w:type="dxa"/>
              </w:tcPr>
              <w:p w14:paraId="0D9FD27E"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1AB75AD3" w14:textId="77777777" w:rsidTr="00947716">
            <w:trPr>
              <w:trHeight w:val="680"/>
            </w:trPr>
            <w:tc>
              <w:tcPr>
                <w:tcW w:w="9628" w:type="dxa"/>
              </w:tcPr>
              <w:p w14:paraId="0247E20A"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0BE78CDB" w14:textId="77777777" w:rsidTr="00947716">
            <w:trPr>
              <w:trHeight w:val="680"/>
            </w:trPr>
            <w:tc>
              <w:tcPr>
                <w:tcW w:w="9628" w:type="dxa"/>
              </w:tcPr>
              <w:p w14:paraId="0724052F"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7CEB7783" w14:textId="77777777" w:rsidTr="00947716">
            <w:trPr>
              <w:trHeight w:val="680"/>
            </w:trPr>
            <w:tc>
              <w:tcPr>
                <w:tcW w:w="9628" w:type="dxa"/>
              </w:tcPr>
              <w:p w14:paraId="4D136A8D"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04A3F288" w14:textId="77777777" w:rsidTr="00947716">
            <w:trPr>
              <w:trHeight w:val="680"/>
            </w:trPr>
            <w:tc>
              <w:tcPr>
                <w:tcW w:w="9628" w:type="dxa"/>
              </w:tcPr>
              <w:p w14:paraId="7054EA0D"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1B6B7754" w14:textId="77777777" w:rsidTr="00947716">
            <w:trPr>
              <w:trHeight w:val="680"/>
            </w:trPr>
            <w:tc>
              <w:tcPr>
                <w:tcW w:w="9628" w:type="dxa"/>
              </w:tcPr>
              <w:p w14:paraId="209BFDFC"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5D0C0394" w14:textId="77777777" w:rsidTr="00947716">
            <w:trPr>
              <w:trHeight w:val="680"/>
            </w:trPr>
            <w:tc>
              <w:tcPr>
                <w:tcW w:w="9628" w:type="dxa"/>
              </w:tcPr>
              <w:p w14:paraId="04CD8FA3"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57C5C15A" w14:textId="77777777" w:rsidTr="00947716">
            <w:trPr>
              <w:trHeight w:val="680"/>
            </w:trPr>
            <w:tc>
              <w:tcPr>
                <w:tcW w:w="9628" w:type="dxa"/>
              </w:tcPr>
              <w:p w14:paraId="30F23AC7"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4438B5" w14:paraId="48A7B8DE" w14:textId="77777777" w:rsidTr="00947716">
            <w:trPr>
              <w:trHeight w:val="680"/>
            </w:trPr>
            <w:tc>
              <w:tcPr>
                <w:tcW w:w="9628" w:type="dxa"/>
              </w:tcPr>
              <w:p w14:paraId="58978A76" w14:textId="77777777" w:rsidR="004438B5" w:rsidRPr="00B31296" w:rsidRDefault="004438B5"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B31296" w14:paraId="7387E46B" w14:textId="77777777" w:rsidTr="00947716">
            <w:trPr>
              <w:trHeight w:val="680"/>
            </w:trPr>
            <w:tc>
              <w:tcPr>
                <w:tcW w:w="9628" w:type="dxa"/>
              </w:tcPr>
              <w:p w14:paraId="12A8DF36" w14:textId="77777777" w:rsidR="00B31296" w:rsidRPr="00B31296" w:rsidRDefault="00B31296"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B31296" w14:paraId="75877297" w14:textId="77777777" w:rsidTr="00947716">
            <w:trPr>
              <w:trHeight w:val="680"/>
            </w:trPr>
            <w:tc>
              <w:tcPr>
                <w:tcW w:w="9628" w:type="dxa"/>
              </w:tcPr>
              <w:p w14:paraId="286CEB31" w14:textId="77777777" w:rsidR="00B31296" w:rsidRPr="00B31296" w:rsidRDefault="00B31296"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r w:rsidR="00B31296" w14:paraId="2FBE86C0" w14:textId="77777777" w:rsidTr="00947716">
            <w:trPr>
              <w:trHeight w:val="680"/>
            </w:trPr>
            <w:tc>
              <w:tcPr>
                <w:tcW w:w="9628" w:type="dxa"/>
              </w:tcPr>
              <w:p w14:paraId="06FCEA8B" w14:textId="77777777" w:rsidR="00B31296" w:rsidRPr="00B31296" w:rsidRDefault="00B31296" w:rsidP="00947716">
                <w:pPr>
                  <w:suppressAutoHyphens/>
                  <w:autoSpaceDE w:val="0"/>
                  <w:autoSpaceDN w:val="0"/>
                  <w:adjustRightInd w:val="0"/>
                  <w:spacing w:line="288" w:lineRule="auto"/>
                  <w:textAlignment w:val="center"/>
                  <w:rPr>
                    <w:rFonts w:ascii="Open Sans SemiBold" w:hAnsi="Open Sans SemiBold" w:cs="Kobenhavn Bold"/>
                    <w:color w:val="696A69"/>
                    <w:sz w:val="40"/>
                    <w:szCs w:val="40"/>
                    <w:lang w:val="en-US"/>
                  </w:rPr>
                </w:pPr>
              </w:p>
            </w:tc>
          </w:tr>
        </w:tbl>
        <w:p w14:paraId="3E8F44F4" w14:textId="1985F781" w:rsidR="004438B5" w:rsidRPr="004438B5" w:rsidRDefault="00703AF1" w:rsidP="004438B5"/>
      </w:sdtContent>
    </w:sdt>
    <w:p w14:paraId="282EFE0C" w14:textId="199D31E1" w:rsidR="008E0BCF" w:rsidRPr="00D97C03" w:rsidRDefault="00A4753C" w:rsidP="00AA0290">
      <w:pPr>
        <w:spacing w:after="240"/>
        <w:rPr>
          <w:rFonts w:ascii="Kobenhavn SemiBold" w:hAnsi="Kobenhavn SemiBold"/>
        </w:rPr>
      </w:pPr>
      <w:r w:rsidRPr="00D97C03">
        <w:rPr>
          <w:rFonts w:ascii="Kobenhavn SemiBold" w:hAnsi="Kobenhavn SemiBold"/>
          <w:noProof/>
          <w:color w:val="00819C"/>
          <w:sz w:val="56"/>
          <w:szCs w:val="56"/>
        </w:rPr>
        <w:lastRenderedPageBreak/>
        <mc:AlternateContent>
          <mc:Choice Requires="wpg">
            <w:drawing>
              <wp:anchor distT="0" distB="0" distL="114300" distR="114300" simplePos="0" relativeHeight="251664384" behindDoc="1" locked="0" layoutInCell="1" allowOverlap="1" wp14:anchorId="36D1E2CA" wp14:editId="467B1576">
                <wp:simplePos x="0" y="0"/>
                <wp:positionH relativeFrom="page">
                  <wp:align>center</wp:align>
                </wp:positionH>
                <wp:positionV relativeFrom="paragraph">
                  <wp:posOffset>546735</wp:posOffset>
                </wp:positionV>
                <wp:extent cx="6353175" cy="6210300"/>
                <wp:effectExtent l="0" t="0" r="9525" b="0"/>
                <wp:wrapNone/>
                <wp:docPr id="8" name="Group 8" descr="P36#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53175" cy="6210300"/>
                          <a:chOff x="0" y="0"/>
                          <a:chExt cx="6353175" cy="6674925"/>
                        </a:xfrm>
                      </wpg:grpSpPr>
                      <wps:wsp>
                        <wps:cNvPr id="4" name="Rectangle 4"/>
                        <wps:cNvSpPr/>
                        <wps:spPr>
                          <a:xfrm>
                            <a:off x="0" y="0"/>
                            <a:ext cx="6353175" cy="6610350"/>
                          </a:xfrm>
                          <a:prstGeom prst="rect">
                            <a:avLst/>
                          </a:prstGeom>
                          <a:solidFill>
                            <a:srgbClr val="EAEAEA">
                              <a:alpha val="4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6638925"/>
                            <a:ext cx="6353175" cy="36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D3D1CEF" id="Group 8" o:spid="_x0000_s1026" alt="P36#y1" style="position:absolute;margin-left:0;margin-top:43.05pt;width:500.25pt;height:489pt;z-index:-251652096;mso-position-horizontal:center;mso-position-horizontal-relative:page;mso-height-relative:margin" coordsize="63531,66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">
                <v:rect id="Rectangle 4" o:spid="_x0000_s1027" style="position:absolute;width:63531;height:66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" fillcolor="#eaeaea" stroked="f" strokeweight="1pt">
                  <v:fill opacity="32639f"/>
                </v:rect>
                <v:rect id="Rectangle 5" o:spid="_x0000_s1028" style="position:absolute;top:66389;width:63531;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" fillcolor="#00819c" stroked="f" strokeweight="1pt"/>
                <w10:wrap anchorx="page"/>
              </v:group>
            </w:pict>
          </mc:Fallback>
        </mc:AlternateContent>
      </w:r>
      <w:r w:rsidR="008E0BCF" w:rsidRPr="00D97C03">
        <w:rPr>
          <w:rFonts w:ascii="Kobenhavn SemiBold" w:hAnsi="Kobenhavn SemiBold"/>
          <w:color w:val="545454"/>
          <w:sz w:val="56"/>
          <w:szCs w:val="56"/>
        </w:rPr>
        <w:t>Table</w:t>
      </w:r>
      <w:r w:rsidR="00D606E4" w:rsidRPr="00D97C03">
        <w:rPr>
          <w:rFonts w:ascii="Kobenhavn SemiBold" w:hAnsi="Kobenhavn SemiBold"/>
          <w:color w:val="545454"/>
          <w:sz w:val="56"/>
          <w:szCs w:val="56"/>
        </w:rPr>
        <w:t xml:space="preserve"> </w:t>
      </w:r>
      <w:r w:rsidR="008E0BCF" w:rsidRPr="00D97C03">
        <w:rPr>
          <w:rFonts w:ascii="Kobenhavn SemiBold" w:hAnsi="Kobenhavn SemiBold"/>
          <w:color w:val="00819C"/>
          <w:sz w:val="56"/>
          <w:szCs w:val="56"/>
        </w:rPr>
        <w:t>of contents</w:t>
      </w:r>
    </w:p>
    <w:p w14:paraId="0DB7B683" w14:textId="434D048C" w:rsidR="001352D1" w:rsidRDefault="00E139A0">
      <w:pPr>
        <w:pStyle w:val="TOC1"/>
        <w:rPr>
          <w:rFonts w:asciiTheme="minorHAnsi" w:eastAsiaTheme="minorEastAsia" w:hAnsiTheme="minorHAnsi" w:cstheme="minorBidi"/>
          <w:bCs w:val="0"/>
          <w:color w:val="auto"/>
          <w:sz w:val="22"/>
          <w:lang w:eastAsia="en-AU"/>
        </w:rPr>
      </w:pPr>
      <w:r>
        <w:rPr>
          <w:rFonts w:ascii="Kobenhavn" w:hAnsi="Kobenhavn"/>
          <w:color w:val="696A69"/>
        </w:rPr>
        <w:fldChar w:fldCharType="begin"/>
      </w:r>
      <w:r>
        <w:rPr>
          <w:rFonts w:ascii="Kobenhavn" w:hAnsi="Kobenhavn"/>
          <w:color w:val="696A69"/>
        </w:rPr>
        <w:instrText xml:space="preserve"> TOC \h \z \t "Heading 1,1,Appendix,2" </w:instrText>
      </w:r>
      <w:r>
        <w:rPr>
          <w:rFonts w:ascii="Kobenhavn" w:hAnsi="Kobenhavn"/>
          <w:color w:val="696A69"/>
        </w:rPr>
        <w:fldChar w:fldCharType="separate"/>
      </w:r>
      <w:hyperlink w:anchor="_Toc73357886" w:history="1">
        <w:r w:rsidR="001352D1" w:rsidRPr="003F4998">
          <w:rPr>
            <w:rStyle w:val="Hyperlink"/>
          </w:rPr>
          <w:t>Moderator’s Introduction</w:t>
        </w:r>
        <w:r w:rsidR="001352D1">
          <w:rPr>
            <w:webHidden/>
          </w:rPr>
          <w:tab/>
        </w:r>
        <w:r w:rsidR="001352D1">
          <w:rPr>
            <w:webHidden/>
          </w:rPr>
          <w:fldChar w:fldCharType="begin"/>
        </w:r>
        <w:r w:rsidR="001352D1">
          <w:rPr>
            <w:webHidden/>
          </w:rPr>
          <w:instrText xml:space="preserve"> PAGEREF _Toc73357886 \h </w:instrText>
        </w:r>
        <w:r w:rsidR="001352D1">
          <w:rPr>
            <w:webHidden/>
          </w:rPr>
        </w:r>
        <w:r w:rsidR="001352D1">
          <w:rPr>
            <w:webHidden/>
          </w:rPr>
          <w:fldChar w:fldCharType="separate"/>
        </w:r>
        <w:r w:rsidR="001352D1">
          <w:rPr>
            <w:webHidden/>
          </w:rPr>
          <w:t>7</w:t>
        </w:r>
        <w:r w:rsidR="001352D1">
          <w:rPr>
            <w:webHidden/>
          </w:rPr>
          <w:fldChar w:fldCharType="end"/>
        </w:r>
      </w:hyperlink>
    </w:p>
    <w:p w14:paraId="5BE1886B" w14:textId="0B6D5403" w:rsidR="001352D1" w:rsidRDefault="00703AF1">
      <w:pPr>
        <w:pStyle w:val="TOC1"/>
        <w:rPr>
          <w:rFonts w:asciiTheme="minorHAnsi" w:eastAsiaTheme="minorEastAsia" w:hAnsiTheme="minorHAnsi" w:cstheme="minorBidi"/>
          <w:bCs w:val="0"/>
          <w:color w:val="auto"/>
          <w:sz w:val="22"/>
          <w:lang w:eastAsia="en-AU"/>
        </w:rPr>
      </w:pPr>
      <w:hyperlink w:anchor="_Toc73357887" w:history="1">
        <w:r w:rsidR="001352D1" w:rsidRPr="003F4998">
          <w:rPr>
            <w:rStyle w:val="Hyperlink"/>
          </w:rPr>
          <w:t>Session 1: “You’re just prolonging a living death!”</w:t>
        </w:r>
        <w:r w:rsidR="001352D1">
          <w:rPr>
            <w:webHidden/>
          </w:rPr>
          <w:tab/>
        </w:r>
        <w:r w:rsidR="001352D1">
          <w:rPr>
            <w:webHidden/>
          </w:rPr>
          <w:fldChar w:fldCharType="begin"/>
        </w:r>
        <w:r w:rsidR="001352D1">
          <w:rPr>
            <w:webHidden/>
          </w:rPr>
          <w:instrText xml:space="preserve"> PAGEREF _Toc73357887 \h </w:instrText>
        </w:r>
        <w:r w:rsidR="001352D1">
          <w:rPr>
            <w:webHidden/>
          </w:rPr>
        </w:r>
        <w:r w:rsidR="001352D1">
          <w:rPr>
            <w:webHidden/>
          </w:rPr>
          <w:fldChar w:fldCharType="separate"/>
        </w:r>
        <w:r w:rsidR="001352D1">
          <w:rPr>
            <w:webHidden/>
          </w:rPr>
          <w:t>9</w:t>
        </w:r>
        <w:r w:rsidR="001352D1">
          <w:rPr>
            <w:webHidden/>
          </w:rPr>
          <w:fldChar w:fldCharType="end"/>
        </w:r>
      </w:hyperlink>
    </w:p>
    <w:p w14:paraId="763B5FFD" w14:textId="3BCFFF00" w:rsidR="001352D1" w:rsidRDefault="00703AF1">
      <w:pPr>
        <w:pStyle w:val="TOC1"/>
        <w:rPr>
          <w:rFonts w:asciiTheme="minorHAnsi" w:eastAsiaTheme="minorEastAsia" w:hAnsiTheme="minorHAnsi" w:cstheme="minorBidi"/>
          <w:bCs w:val="0"/>
          <w:color w:val="auto"/>
          <w:sz w:val="22"/>
          <w:lang w:eastAsia="en-AU"/>
        </w:rPr>
      </w:pPr>
      <w:hyperlink w:anchor="_Toc73357888" w:history="1">
        <w:r w:rsidR="001352D1" w:rsidRPr="003F4998">
          <w:rPr>
            <w:rStyle w:val="Hyperlink"/>
          </w:rPr>
          <w:t>Session 2: “She’s refused to eat or drink!”</w:t>
        </w:r>
        <w:r w:rsidR="001352D1">
          <w:rPr>
            <w:webHidden/>
          </w:rPr>
          <w:tab/>
        </w:r>
        <w:r w:rsidR="001352D1">
          <w:rPr>
            <w:webHidden/>
          </w:rPr>
          <w:fldChar w:fldCharType="begin"/>
        </w:r>
        <w:r w:rsidR="001352D1">
          <w:rPr>
            <w:webHidden/>
          </w:rPr>
          <w:instrText xml:space="preserve"> PAGEREF _Toc73357888 \h </w:instrText>
        </w:r>
        <w:r w:rsidR="001352D1">
          <w:rPr>
            <w:webHidden/>
          </w:rPr>
        </w:r>
        <w:r w:rsidR="001352D1">
          <w:rPr>
            <w:webHidden/>
          </w:rPr>
          <w:fldChar w:fldCharType="separate"/>
        </w:r>
        <w:r w:rsidR="001352D1">
          <w:rPr>
            <w:webHidden/>
          </w:rPr>
          <w:t>11</w:t>
        </w:r>
        <w:r w:rsidR="001352D1">
          <w:rPr>
            <w:webHidden/>
          </w:rPr>
          <w:fldChar w:fldCharType="end"/>
        </w:r>
      </w:hyperlink>
    </w:p>
    <w:p w14:paraId="5EDE550F" w14:textId="3B7AEF15" w:rsidR="001352D1" w:rsidRDefault="00703AF1">
      <w:pPr>
        <w:pStyle w:val="TOC1"/>
        <w:rPr>
          <w:rFonts w:asciiTheme="minorHAnsi" w:eastAsiaTheme="minorEastAsia" w:hAnsiTheme="minorHAnsi" w:cstheme="minorBidi"/>
          <w:bCs w:val="0"/>
          <w:color w:val="auto"/>
          <w:sz w:val="22"/>
          <w:lang w:eastAsia="en-AU"/>
        </w:rPr>
      </w:pPr>
      <w:hyperlink w:anchor="_Toc73357889" w:history="1">
        <w:r w:rsidR="001352D1" w:rsidRPr="003F4998">
          <w:rPr>
            <w:rStyle w:val="Hyperlink"/>
          </w:rPr>
          <w:t>Session 3: Where do you want to die?</w:t>
        </w:r>
        <w:r w:rsidR="001352D1">
          <w:rPr>
            <w:webHidden/>
          </w:rPr>
          <w:tab/>
        </w:r>
        <w:r w:rsidR="001352D1">
          <w:rPr>
            <w:webHidden/>
          </w:rPr>
          <w:fldChar w:fldCharType="begin"/>
        </w:r>
        <w:r w:rsidR="001352D1">
          <w:rPr>
            <w:webHidden/>
          </w:rPr>
          <w:instrText xml:space="preserve"> PAGEREF _Toc73357889 \h </w:instrText>
        </w:r>
        <w:r w:rsidR="001352D1">
          <w:rPr>
            <w:webHidden/>
          </w:rPr>
        </w:r>
        <w:r w:rsidR="001352D1">
          <w:rPr>
            <w:webHidden/>
          </w:rPr>
          <w:fldChar w:fldCharType="separate"/>
        </w:r>
        <w:r w:rsidR="001352D1">
          <w:rPr>
            <w:webHidden/>
          </w:rPr>
          <w:t>13</w:t>
        </w:r>
        <w:r w:rsidR="001352D1">
          <w:rPr>
            <w:webHidden/>
          </w:rPr>
          <w:fldChar w:fldCharType="end"/>
        </w:r>
      </w:hyperlink>
    </w:p>
    <w:p w14:paraId="12720CE0" w14:textId="44107C03" w:rsidR="001352D1" w:rsidRDefault="00703AF1">
      <w:pPr>
        <w:pStyle w:val="TOC1"/>
        <w:rPr>
          <w:rFonts w:asciiTheme="minorHAnsi" w:eastAsiaTheme="minorEastAsia" w:hAnsiTheme="minorHAnsi" w:cstheme="minorBidi"/>
          <w:bCs w:val="0"/>
          <w:color w:val="auto"/>
          <w:sz w:val="22"/>
          <w:lang w:eastAsia="en-AU"/>
        </w:rPr>
      </w:pPr>
      <w:hyperlink w:anchor="_Toc73357890" w:history="1">
        <w:r w:rsidR="001352D1" w:rsidRPr="003F4998">
          <w:rPr>
            <w:rStyle w:val="Hyperlink"/>
          </w:rPr>
          <w:t>Session 4: “How do non-Western migrant cultures approach dying and death?”</w:t>
        </w:r>
        <w:r w:rsidR="001352D1">
          <w:rPr>
            <w:webHidden/>
          </w:rPr>
          <w:tab/>
        </w:r>
        <w:r w:rsidR="001352D1">
          <w:rPr>
            <w:webHidden/>
          </w:rPr>
          <w:fldChar w:fldCharType="begin"/>
        </w:r>
        <w:r w:rsidR="001352D1">
          <w:rPr>
            <w:webHidden/>
          </w:rPr>
          <w:instrText xml:space="preserve"> PAGEREF _Toc73357890 \h </w:instrText>
        </w:r>
        <w:r w:rsidR="001352D1">
          <w:rPr>
            <w:webHidden/>
          </w:rPr>
        </w:r>
        <w:r w:rsidR="001352D1">
          <w:rPr>
            <w:webHidden/>
          </w:rPr>
          <w:fldChar w:fldCharType="separate"/>
        </w:r>
        <w:r w:rsidR="001352D1">
          <w:rPr>
            <w:webHidden/>
          </w:rPr>
          <w:t>17</w:t>
        </w:r>
        <w:r w:rsidR="001352D1">
          <w:rPr>
            <w:webHidden/>
          </w:rPr>
          <w:fldChar w:fldCharType="end"/>
        </w:r>
      </w:hyperlink>
    </w:p>
    <w:p w14:paraId="3C649A7B" w14:textId="25BF24CD" w:rsidR="001352D1" w:rsidRDefault="00703AF1">
      <w:pPr>
        <w:pStyle w:val="TOC1"/>
        <w:rPr>
          <w:rFonts w:asciiTheme="minorHAnsi" w:eastAsiaTheme="minorEastAsia" w:hAnsiTheme="minorHAnsi" w:cstheme="minorBidi"/>
          <w:bCs w:val="0"/>
          <w:color w:val="auto"/>
          <w:sz w:val="22"/>
          <w:lang w:eastAsia="en-AU"/>
        </w:rPr>
      </w:pPr>
      <w:hyperlink w:anchor="_Toc73357891" w:history="1">
        <w:r w:rsidR="001352D1" w:rsidRPr="003F4998">
          <w:rPr>
            <w:rStyle w:val="Hyperlink"/>
          </w:rPr>
          <w:t>Session 5: “Resuscitation? We are family! Don’t we have any say?”</w:t>
        </w:r>
        <w:r w:rsidR="001352D1">
          <w:rPr>
            <w:webHidden/>
          </w:rPr>
          <w:tab/>
        </w:r>
        <w:r w:rsidR="001352D1">
          <w:rPr>
            <w:webHidden/>
          </w:rPr>
          <w:fldChar w:fldCharType="begin"/>
        </w:r>
        <w:r w:rsidR="001352D1">
          <w:rPr>
            <w:webHidden/>
          </w:rPr>
          <w:instrText xml:space="preserve"> PAGEREF _Toc73357891 \h </w:instrText>
        </w:r>
        <w:r w:rsidR="001352D1">
          <w:rPr>
            <w:webHidden/>
          </w:rPr>
        </w:r>
        <w:r w:rsidR="001352D1">
          <w:rPr>
            <w:webHidden/>
          </w:rPr>
          <w:fldChar w:fldCharType="separate"/>
        </w:r>
        <w:r w:rsidR="001352D1">
          <w:rPr>
            <w:webHidden/>
          </w:rPr>
          <w:t>19</w:t>
        </w:r>
        <w:r w:rsidR="001352D1">
          <w:rPr>
            <w:webHidden/>
          </w:rPr>
          <w:fldChar w:fldCharType="end"/>
        </w:r>
      </w:hyperlink>
    </w:p>
    <w:p w14:paraId="7A8747DB" w14:textId="4A9CDF52" w:rsidR="001352D1" w:rsidRDefault="00703AF1">
      <w:pPr>
        <w:pStyle w:val="TOC1"/>
        <w:rPr>
          <w:rFonts w:asciiTheme="minorHAnsi" w:eastAsiaTheme="minorEastAsia" w:hAnsiTheme="minorHAnsi" w:cstheme="minorBidi"/>
          <w:bCs w:val="0"/>
          <w:color w:val="auto"/>
          <w:sz w:val="22"/>
          <w:lang w:eastAsia="en-AU"/>
        </w:rPr>
      </w:pPr>
      <w:hyperlink w:anchor="_Toc73357892" w:history="1">
        <w:r w:rsidR="001352D1" w:rsidRPr="003F4998">
          <w:rPr>
            <w:rStyle w:val="Hyperlink"/>
          </w:rPr>
          <w:t>Session 6: Dealing with the death of a young person</w:t>
        </w:r>
        <w:r w:rsidR="001352D1">
          <w:rPr>
            <w:webHidden/>
          </w:rPr>
          <w:tab/>
        </w:r>
        <w:r w:rsidR="001352D1">
          <w:rPr>
            <w:webHidden/>
          </w:rPr>
          <w:fldChar w:fldCharType="begin"/>
        </w:r>
        <w:r w:rsidR="001352D1">
          <w:rPr>
            <w:webHidden/>
          </w:rPr>
          <w:instrText xml:space="preserve"> PAGEREF _Toc73357892 \h </w:instrText>
        </w:r>
        <w:r w:rsidR="001352D1">
          <w:rPr>
            <w:webHidden/>
          </w:rPr>
        </w:r>
        <w:r w:rsidR="001352D1">
          <w:rPr>
            <w:webHidden/>
          </w:rPr>
          <w:fldChar w:fldCharType="separate"/>
        </w:r>
        <w:r w:rsidR="001352D1">
          <w:rPr>
            <w:webHidden/>
          </w:rPr>
          <w:t>21</w:t>
        </w:r>
        <w:r w:rsidR="001352D1">
          <w:rPr>
            <w:webHidden/>
          </w:rPr>
          <w:fldChar w:fldCharType="end"/>
        </w:r>
      </w:hyperlink>
    </w:p>
    <w:p w14:paraId="32DCA155" w14:textId="15057806" w:rsidR="001352D1" w:rsidRDefault="00703AF1">
      <w:pPr>
        <w:pStyle w:val="TOC1"/>
        <w:rPr>
          <w:rFonts w:asciiTheme="minorHAnsi" w:eastAsiaTheme="minorEastAsia" w:hAnsiTheme="minorHAnsi" w:cstheme="minorBidi"/>
          <w:bCs w:val="0"/>
          <w:color w:val="auto"/>
          <w:sz w:val="22"/>
          <w:lang w:eastAsia="en-AU"/>
        </w:rPr>
      </w:pPr>
      <w:hyperlink w:anchor="_Toc73357893" w:history="1">
        <w:r w:rsidR="001352D1" w:rsidRPr="003F4998">
          <w:rPr>
            <w:rStyle w:val="Hyperlink"/>
          </w:rPr>
          <w:t>Session 7: “Is it time to bring in the family?”</w:t>
        </w:r>
        <w:r w:rsidR="001352D1">
          <w:rPr>
            <w:webHidden/>
          </w:rPr>
          <w:tab/>
        </w:r>
        <w:r w:rsidR="001352D1">
          <w:rPr>
            <w:webHidden/>
          </w:rPr>
          <w:fldChar w:fldCharType="begin"/>
        </w:r>
        <w:r w:rsidR="001352D1">
          <w:rPr>
            <w:webHidden/>
          </w:rPr>
          <w:instrText xml:space="preserve"> PAGEREF _Toc73357893 \h </w:instrText>
        </w:r>
        <w:r w:rsidR="001352D1">
          <w:rPr>
            <w:webHidden/>
          </w:rPr>
        </w:r>
        <w:r w:rsidR="001352D1">
          <w:rPr>
            <w:webHidden/>
          </w:rPr>
          <w:fldChar w:fldCharType="separate"/>
        </w:r>
        <w:r w:rsidR="001352D1">
          <w:rPr>
            <w:webHidden/>
          </w:rPr>
          <w:t>22</w:t>
        </w:r>
        <w:r w:rsidR="001352D1">
          <w:rPr>
            <w:webHidden/>
          </w:rPr>
          <w:fldChar w:fldCharType="end"/>
        </w:r>
      </w:hyperlink>
    </w:p>
    <w:p w14:paraId="55260E9F" w14:textId="744E2B4F" w:rsidR="001352D1" w:rsidRDefault="00703AF1">
      <w:pPr>
        <w:pStyle w:val="TOC1"/>
        <w:rPr>
          <w:rFonts w:asciiTheme="minorHAnsi" w:eastAsiaTheme="minorEastAsia" w:hAnsiTheme="minorHAnsi" w:cstheme="minorBidi"/>
          <w:bCs w:val="0"/>
          <w:color w:val="auto"/>
          <w:sz w:val="22"/>
          <w:lang w:eastAsia="en-AU"/>
        </w:rPr>
      </w:pPr>
      <w:hyperlink w:anchor="_Toc73357894" w:history="1">
        <w:r w:rsidR="001352D1" w:rsidRPr="003F4998">
          <w:rPr>
            <w:rStyle w:val="Hyperlink"/>
          </w:rPr>
          <w:t>Session 8: “When is the pain too much?”</w:t>
        </w:r>
        <w:r w:rsidR="001352D1">
          <w:rPr>
            <w:webHidden/>
          </w:rPr>
          <w:tab/>
        </w:r>
        <w:r w:rsidR="001352D1">
          <w:rPr>
            <w:webHidden/>
          </w:rPr>
          <w:fldChar w:fldCharType="begin"/>
        </w:r>
        <w:r w:rsidR="001352D1">
          <w:rPr>
            <w:webHidden/>
          </w:rPr>
          <w:instrText xml:space="preserve"> PAGEREF _Toc73357894 \h </w:instrText>
        </w:r>
        <w:r w:rsidR="001352D1">
          <w:rPr>
            <w:webHidden/>
          </w:rPr>
        </w:r>
        <w:r w:rsidR="001352D1">
          <w:rPr>
            <w:webHidden/>
          </w:rPr>
          <w:fldChar w:fldCharType="separate"/>
        </w:r>
        <w:r w:rsidR="001352D1">
          <w:rPr>
            <w:webHidden/>
          </w:rPr>
          <w:t>24</w:t>
        </w:r>
        <w:r w:rsidR="001352D1">
          <w:rPr>
            <w:webHidden/>
          </w:rPr>
          <w:fldChar w:fldCharType="end"/>
        </w:r>
      </w:hyperlink>
    </w:p>
    <w:p w14:paraId="300BD450" w14:textId="2E527DA7" w:rsidR="001352D1" w:rsidRDefault="00703AF1">
      <w:pPr>
        <w:pStyle w:val="TOC1"/>
        <w:rPr>
          <w:rFonts w:asciiTheme="minorHAnsi" w:eastAsiaTheme="minorEastAsia" w:hAnsiTheme="minorHAnsi" w:cstheme="minorBidi"/>
          <w:bCs w:val="0"/>
          <w:color w:val="auto"/>
          <w:sz w:val="22"/>
          <w:lang w:eastAsia="en-AU"/>
        </w:rPr>
      </w:pPr>
      <w:hyperlink w:anchor="_Toc73357895" w:history="1">
        <w:r w:rsidR="001352D1" w:rsidRPr="003F4998">
          <w:rPr>
            <w:rStyle w:val="Hyperlink"/>
          </w:rPr>
          <w:t>Session 9: “Let’s not talk about dying yet.”</w:t>
        </w:r>
        <w:r w:rsidR="001352D1">
          <w:rPr>
            <w:webHidden/>
          </w:rPr>
          <w:tab/>
        </w:r>
        <w:r w:rsidR="001352D1">
          <w:rPr>
            <w:webHidden/>
          </w:rPr>
          <w:fldChar w:fldCharType="begin"/>
        </w:r>
        <w:r w:rsidR="001352D1">
          <w:rPr>
            <w:webHidden/>
          </w:rPr>
          <w:instrText xml:space="preserve"> PAGEREF _Toc73357895 \h </w:instrText>
        </w:r>
        <w:r w:rsidR="001352D1">
          <w:rPr>
            <w:webHidden/>
          </w:rPr>
        </w:r>
        <w:r w:rsidR="001352D1">
          <w:rPr>
            <w:webHidden/>
          </w:rPr>
          <w:fldChar w:fldCharType="separate"/>
        </w:r>
        <w:r w:rsidR="001352D1">
          <w:rPr>
            <w:webHidden/>
          </w:rPr>
          <w:t>26</w:t>
        </w:r>
        <w:r w:rsidR="001352D1">
          <w:rPr>
            <w:webHidden/>
          </w:rPr>
          <w:fldChar w:fldCharType="end"/>
        </w:r>
      </w:hyperlink>
    </w:p>
    <w:p w14:paraId="50DCBFC7" w14:textId="0E7C717D" w:rsidR="001352D1" w:rsidRDefault="00703AF1">
      <w:pPr>
        <w:pStyle w:val="TOC1"/>
        <w:rPr>
          <w:rFonts w:asciiTheme="minorHAnsi" w:eastAsiaTheme="minorEastAsia" w:hAnsiTheme="minorHAnsi" w:cstheme="minorBidi"/>
          <w:bCs w:val="0"/>
          <w:color w:val="auto"/>
          <w:sz w:val="22"/>
          <w:lang w:eastAsia="en-AU"/>
        </w:rPr>
      </w:pPr>
      <w:hyperlink w:anchor="_Toc73357896" w:history="1">
        <w:r w:rsidR="001352D1" w:rsidRPr="003F4998">
          <w:rPr>
            <w:rStyle w:val="Hyperlink"/>
          </w:rPr>
          <w:t>Session 10: Strong mind, strong faith.</w:t>
        </w:r>
        <w:r w:rsidR="001352D1">
          <w:rPr>
            <w:webHidden/>
          </w:rPr>
          <w:tab/>
        </w:r>
        <w:r w:rsidR="001352D1">
          <w:rPr>
            <w:webHidden/>
          </w:rPr>
          <w:fldChar w:fldCharType="begin"/>
        </w:r>
        <w:r w:rsidR="001352D1">
          <w:rPr>
            <w:webHidden/>
          </w:rPr>
          <w:instrText xml:space="preserve"> PAGEREF _Toc73357896 \h </w:instrText>
        </w:r>
        <w:r w:rsidR="001352D1">
          <w:rPr>
            <w:webHidden/>
          </w:rPr>
        </w:r>
        <w:r w:rsidR="001352D1">
          <w:rPr>
            <w:webHidden/>
          </w:rPr>
          <w:fldChar w:fldCharType="separate"/>
        </w:r>
        <w:r w:rsidR="001352D1">
          <w:rPr>
            <w:webHidden/>
          </w:rPr>
          <w:t>29</w:t>
        </w:r>
        <w:r w:rsidR="001352D1">
          <w:rPr>
            <w:webHidden/>
          </w:rPr>
          <w:fldChar w:fldCharType="end"/>
        </w:r>
      </w:hyperlink>
    </w:p>
    <w:p w14:paraId="3FB61068" w14:textId="72052500" w:rsidR="001352D1" w:rsidRDefault="00703AF1">
      <w:pPr>
        <w:pStyle w:val="TOC1"/>
        <w:rPr>
          <w:rFonts w:asciiTheme="minorHAnsi" w:eastAsiaTheme="minorEastAsia" w:hAnsiTheme="minorHAnsi" w:cstheme="minorBidi"/>
          <w:bCs w:val="0"/>
          <w:color w:val="auto"/>
          <w:sz w:val="22"/>
          <w:lang w:eastAsia="en-AU"/>
        </w:rPr>
      </w:pPr>
      <w:hyperlink w:anchor="_Toc73357897" w:history="1">
        <w:r w:rsidR="001352D1" w:rsidRPr="003F4998">
          <w:rPr>
            <w:rStyle w:val="Hyperlink"/>
          </w:rPr>
          <w:t>Appendices</w:t>
        </w:r>
        <w:r w:rsidR="001352D1">
          <w:rPr>
            <w:webHidden/>
          </w:rPr>
          <w:tab/>
        </w:r>
        <w:r w:rsidR="001352D1">
          <w:rPr>
            <w:webHidden/>
          </w:rPr>
          <w:fldChar w:fldCharType="begin"/>
        </w:r>
        <w:r w:rsidR="001352D1">
          <w:rPr>
            <w:webHidden/>
          </w:rPr>
          <w:instrText xml:space="preserve"> PAGEREF _Toc73357897 \h </w:instrText>
        </w:r>
        <w:r w:rsidR="001352D1">
          <w:rPr>
            <w:webHidden/>
          </w:rPr>
        </w:r>
        <w:r w:rsidR="001352D1">
          <w:rPr>
            <w:webHidden/>
          </w:rPr>
          <w:fldChar w:fldCharType="separate"/>
        </w:r>
        <w:r w:rsidR="001352D1">
          <w:rPr>
            <w:webHidden/>
          </w:rPr>
          <w:t>31</w:t>
        </w:r>
        <w:r w:rsidR="001352D1">
          <w:rPr>
            <w:webHidden/>
          </w:rPr>
          <w:fldChar w:fldCharType="end"/>
        </w:r>
      </w:hyperlink>
    </w:p>
    <w:p w14:paraId="46A03AD3" w14:textId="20DD2885" w:rsidR="001352D1" w:rsidRDefault="00703AF1">
      <w:pPr>
        <w:pStyle w:val="TOC2"/>
        <w:rPr>
          <w:rFonts w:asciiTheme="minorHAnsi" w:eastAsiaTheme="minorEastAsia" w:hAnsiTheme="minorHAnsi" w:cstheme="minorBidi"/>
          <w:bCs w:val="0"/>
          <w:color w:val="auto"/>
          <w:sz w:val="22"/>
          <w:lang w:eastAsia="en-AU"/>
        </w:rPr>
      </w:pPr>
      <w:hyperlink w:anchor="_Toc73357898" w:history="1">
        <w:r w:rsidR="001352D1" w:rsidRPr="003F4998">
          <w:rPr>
            <w:rStyle w:val="Hyperlink"/>
          </w:rPr>
          <w:t>Appendix 1: The usual pattern of dying</w:t>
        </w:r>
        <w:r w:rsidR="001352D1">
          <w:rPr>
            <w:webHidden/>
          </w:rPr>
          <w:tab/>
        </w:r>
        <w:r w:rsidR="001352D1">
          <w:rPr>
            <w:webHidden/>
          </w:rPr>
          <w:fldChar w:fldCharType="begin"/>
        </w:r>
        <w:r w:rsidR="001352D1">
          <w:rPr>
            <w:webHidden/>
          </w:rPr>
          <w:instrText xml:space="preserve"> PAGEREF _Toc73357898 \h </w:instrText>
        </w:r>
        <w:r w:rsidR="001352D1">
          <w:rPr>
            <w:webHidden/>
          </w:rPr>
        </w:r>
        <w:r w:rsidR="001352D1">
          <w:rPr>
            <w:webHidden/>
          </w:rPr>
          <w:fldChar w:fldCharType="separate"/>
        </w:r>
        <w:r w:rsidR="001352D1">
          <w:rPr>
            <w:webHidden/>
          </w:rPr>
          <w:t>31</w:t>
        </w:r>
        <w:r w:rsidR="001352D1">
          <w:rPr>
            <w:webHidden/>
          </w:rPr>
          <w:fldChar w:fldCharType="end"/>
        </w:r>
      </w:hyperlink>
    </w:p>
    <w:p w14:paraId="0BFD90B7" w14:textId="622741A7" w:rsidR="001352D1" w:rsidRDefault="00703AF1">
      <w:pPr>
        <w:pStyle w:val="TOC2"/>
        <w:rPr>
          <w:rFonts w:asciiTheme="minorHAnsi" w:eastAsiaTheme="minorEastAsia" w:hAnsiTheme="minorHAnsi" w:cstheme="minorBidi"/>
          <w:bCs w:val="0"/>
          <w:color w:val="auto"/>
          <w:sz w:val="22"/>
          <w:lang w:eastAsia="en-AU"/>
        </w:rPr>
      </w:pPr>
      <w:hyperlink w:anchor="_Toc73357899" w:history="1">
        <w:r w:rsidR="001352D1" w:rsidRPr="003F4998">
          <w:rPr>
            <w:rStyle w:val="Hyperlink"/>
          </w:rPr>
          <w:t>Appendix 2: The ethics of assisting a dying person.</w:t>
        </w:r>
        <w:r w:rsidR="001352D1">
          <w:rPr>
            <w:webHidden/>
          </w:rPr>
          <w:tab/>
        </w:r>
        <w:r w:rsidR="001352D1">
          <w:rPr>
            <w:webHidden/>
          </w:rPr>
          <w:fldChar w:fldCharType="begin"/>
        </w:r>
        <w:r w:rsidR="001352D1">
          <w:rPr>
            <w:webHidden/>
          </w:rPr>
          <w:instrText xml:space="preserve"> PAGEREF _Toc73357899 \h </w:instrText>
        </w:r>
        <w:r w:rsidR="001352D1">
          <w:rPr>
            <w:webHidden/>
          </w:rPr>
        </w:r>
        <w:r w:rsidR="001352D1">
          <w:rPr>
            <w:webHidden/>
          </w:rPr>
          <w:fldChar w:fldCharType="separate"/>
        </w:r>
        <w:r w:rsidR="001352D1">
          <w:rPr>
            <w:webHidden/>
          </w:rPr>
          <w:t>33</w:t>
        </w:r>
        <w:r w:rsidR="001352D1">
          <w:rPr>
            <w:webHidden/>
          </w:rPr>
          <w:fldChar w:fldCharType="end"/>
        </w:r>
      </w:hyperlink>
    </w:p>
    <w:p w14:paraId="19A56AB7" w14:textId="0B11D481" w:rsidR="001352D1" w:rsidRDefault="00703AF1">
      <w:pPr>
        <w:pStyle w:val="TOC2"/>
        <w:rPr>
          <w:rFonts w:asciiTheme="minorHAnsi" w:eastAsiaTheme="minorEastAsia" w:hAnsiTheme="minorHAnsi" w:cstheme="minorBidi"/>
          <w:bCs w:val="0"/>
          <w:color w:val="auto"/>
          <w:sz w:val="22"/>
          <w:lang w:eastAsia="en-AU"/>
        </w:rPr>
      </w:pPr>
      <w:hyperlink w:anchor="_Toc73357900" w:history="1">
        <w:r w:rsidR="001352D1" w:rsidRPr="003F4998">
          <w:rPr>
            <w:rStyle w:val="Hyperlink"/>
          </w:rPr>
          <w:t>Appendix 3: Some foundational Christian values</w:t>
        </w:r>
        <w:r w:rsidR="001352D1">
          <w:rPr>
            <w:webHidden/>
          </w:rPr>
          <w:tab/>
        </w:r>
        <w:r w:rsidR="001352D1">
          <w:rPr>
            <w:webHidden/>
          </w:rPr>
          <w:fldChar w:fldCharType="begin"/>
        </w:r>
        <w:r w:rsidR="001352D1">
          <w:rPr>
            <w:webHidden/>
          </w:rPr>
          <w:instrText xml:space="preserve"> PAGEREF _Toc73357900 \h </w:instrText>
        </w:r>
        <w:r w:rsidR="001352D1">
          <w:rPr>
            <w:webHidden/>
          </w:rPr>
        </w:r>
        <w:r w:rsidR="001352D1">
          <w:rPr>
            <w:webHidden/>
          </w:rPr>
          <w:fldChar w:fldCharType="separate"/>
        </w:r>
        <w:r w:rsidR="001352D1">
          <w:rPr>
            <w:webHidden/>
          </w:rPr>
          <w:t>35</w:t>
        </w:r>
        <w:r w:rsidR="001352D1">
          <w:rPr>
            <w:webHidden/>
          </w:rPr>
          <w:fldChar w:fldCharType="end"/>
        </w:r>
      </w:hyperlink>
    </w:p>
    <w:p w14:paraId="79FBA4BA" w14:textId="3DFE4194" w:rsidR="001352D1" w:rsidRDefault="00703AF1">
      <w:pPr>
        <w:pStyle w:val="TOC2"/>
        <w:rPr>
          <w:rFonts w:asciiTheme="minorHAnsi" w:eastAsiaTheme="minorEastAsia" w:hAnsiTheme="minorHAnsi" w:cstheme="minorBidi"/>
          <w:bCs w:val="0"/>
          <w:color w:val="auto"/>
          <w:sz w:val="22"/>
          <w:lang w:eastAsia="en-AU"/>
        </w:rPr>
      </w:pPr>
      <w:hyperlink w:anchor="_Toc73357901" w:history="1">
        <w:r w:rsidR="001352D1" w:rsidRPr="003F4998">
          <w:rPr>
            <w:rStyle w:val="Hyperlink"/>
          </w:rPr>
          <w:t xml:space="preserve">Appendix 4: A summary of the main provisions in WA’s </w:t>
        </w:r>
        <w:r w:rsidR="001352D1" w:rsidRPr="003F4998">
          <w:rPr>
            <w:rStyle w:val="Hyperlink"/>
            <w:i/>
            <w:iCs/>
          </w:rPr>
          <w:t>Voluntary Assisted Dying Act 2019</w:t>
        </w:r>
        <w:r w:rsidR="001352D1" w:rsidRPr="003F4998">
          <w:rPr>
            <w:rStyle w:val="Hyperlink"/>
          </w:rPr>
          <w:t xml:space="preserve"> </w:t>
        </w:r>
        <w:r w:rsidR="001352D1" w:rsidRPr="003F4998">
          <w:rPr>
            <w:rStyle w:val="Hyperlink"/>
            <w:rFonts w:ascii="ZWAdobeF" w:hAnsi="ZWAdobeF" w:cs="ZWAdobeF"/>
            <w:iCs/>
          </w:rPr>
          <w:t>10F</w:t>
        </w:r>
        <w:r w:rsidR="001352D1">
          <w:rPr>
            <w:webHidden/>
          </w:rPr>
          <w:tab/>
        </w:r>
        <w:r w:rsidR="001352D1">
          <w:rPr>
            <w:webHidden/>
          </w:rPr>
          <w:fldChar w:fldCharType="begin"/>
        </w:r>
        <w:r w:rsidR="001352D1">
          <w:rPr>
            <w:webHidden/>
          </w:rPr>
          <w:instrText xml:space="preserve"> PAGEREF _Toc73357901 \h </w:instrText>
        </w:r>
        <w:r w:rsidR="001352D1">
          <w:rPr>
            <w:webHidden/>
          </w:rPr>
        </w:r>
        <w:r w:rsidR="001352D1">
          <w:rPr>
            <w:webHidden/>
          </w:rPr>
          <w:fldChar w:fldCharType="separate"/>
        </w:r>
        <w:r w:rsidR="001352D1">
          <w:rPr>
            <w:webHidden/>
          </w:rPr>
          <w:t>37</w:t>
        </w:r>
        <w:r w:rsidR="001352D1">
          <w:rPr>
            <w:webHidden/>
          </w:rPr>
          <w:fldChar w:fldCharType="end"/>
        </w:r>
      </w:hyperlink>
    </w:p>
    <w:p w14:paraId="45EB60E4" w14:textId="6F4BD1A9" w:rsidR="001352D1" w:rsidRDefault="00703AF1">
      <w:pPr>
        <w:pStyle w:val="TOC1"/>
        <w:rPr>
          <w:rFonts w:asciiTheme="minorHAnsi" w:eastAsiaTheme="minorEastAsia" w:hAnsiTheme="minorHAnsi" w:cstheme="minorBidi"/>
          <w:bCs w:val="0"/>
          <w:color w:val="auto"/>
          <w:sz w:val="22"/>
          <w:lang w:eastAsia="en-AU"/>
        </w:rPr>
      </w:pPr>
      <w:hyperlink w:anchor="_Toc73357902" w:history="1">
        <w:r w:rsidR="001352D1" w:rsidRPr="003F4998">
          <w:rPr>
            <w:rStyle w:val="Hyperlink"/>
          </w:rPr>
          <w:t>Further concerns and questions?</w:t>
        </w:r>
        <w:r w:rsidR="001352D1">
          <w:rPr>
            <w:webHidden/>
          </w:rPr>
          <w:tab/>
        </w:r>
        <w:r w:rsidR="001352D1">
          <w:rPr>
            <w:webHidden/>
          </w:rPr>
          <w:fldChar w:fldCharType="begin"/>
        </w:r>
        <w:r w:rsidR="001352D1">
          <w:rPr>
            <w:webHidden/>
          </w:rPr>
          <w:instrText xml:space="preserve"> PAGEREF _Toc73357902 \h </w:instrText>
        </w:r>
        <w:r w:rsidR="001352D1">
          <w:rPr>
            <w:webHidden/>
          </w:rPr>
        </w:r>
        <w:r w:rsidR="001352D1">
          <w:rPr>
            <w:webHidden/>
          </w:rPr>
          <w:fldChar w:fldCharType="separate"/>
        </w:r>
        <w:r w:rsidR="001352D1">
          <w:rPr>
            <w:webHidden/>
          </w:rPr>
          <w:t>39</w:t>
        </w:r>
        <w:r w:rsidR="001352D1">
          <w:rPr>
            <w:webHidden/>
          </w:rPr>
          <w:fldChar w:fldCharType="end"/>
        </w:r>
      </w:hyperlink>
    </w:p>
    <w:p w14:paraId="4AFEE574" w14:textId="71F0E544" w:rsidR="00184CCE" w:rsidRPr="00C12FB8" w:rsidRDefault="00E139A0" w:rsidP="00C12FB8">
      <w:pPr>
        <w:rPr>
          <w:noProof/>
          <w:sz w:val="20"/>
          <w:szCs w:val="20"/>
        </w:rPr>
      </w:pPr>
      <w:r>
        <w:rPr>
          <w:rFonts w:ascii="Kobenhavn" w:hAnsi="Kobenhavn"/>
          <w:noProof/>
          <w:color w:val="696A69"/>
          <w:sz w:val="28"/>
        </w:rPr>
        <w:fldChar w:fldCharType="end"/>
      </w:r>
    </w:p>
    <w:p w14:paraId="7E696A7B" w14:textId="77777777" w:rsidR="005D7B13" w:rsidRDefault="00184CCE" w:rsidP="00C12FB8">
      <w:pPr>
        <w:rPr>
          <w:noProof/>
          <w:sz w:val="20"/>
          <w:szCs w:val="20"/>
        </w:rPr>
        <w:sectPr w:rsidR="005D7B13" w:rsidSect="00F05F05">
          <w:headerReference w:type="even" r:id="rId14"/>
          <w:headerReference w:type="default" r:id="rId15"/>
          <w:footerReference w:type="even" r:id="rId16"/>
          <w:footerReference w:type="default" r:id="rId17"/>
          <w:footerReference w:type="first" r:id="rId18"/>
          <w:pgSz w:w="11906" w:h="16838"/>
          <w:pgMar w:top="1134" w:right="1134" w:bottom="1134" w:left="1134" w:header="709" w:footer="567" w:gutter="0"/>
          <w:cols w:space="708"/>
          <w:titlePg/>
          <w:docGrid w:linePitch="360"/>
        </w:sectPr>
      </w:pPr>
      <w:r w:rsidRPr="00C12FB8">
        <w:rPr>
          <w:noProof/>
          <w:sz w:val="20"/>
          <w:szCs w:val="20"/>
        </w:rPr>
        <w:br w:type="page"/>
      </w:r>
    </w:p>
    <w:p w14:paraId="28F597A7" w14:textId="2FB55E25" w:rsidR="00640F5F" w:rsidRPr="00D97C03" w:rsidRDefault="00640F5F" w:rsidP="00B97CD4">
      <w:pPr>
        <w:pStyle w:val="Title"/>
        <w:rPr>
          <w:rFonts w:cs="Arial"/>
          <w:color w:val="00819C"/>
          <w:sz w:val="56"/>
          <w:szCs w:val="56"/>
        </w:rPr>
      </w:pPr>
      <w:r w:rsidRPr="00D97C03">
        <w:rPr>
          <w:color w:val="00819C"/>
          <w:sz w:val="56"/>
          <w:szCs w:val="56"/>
        </w:rPr>
        <w:lastRenderedPageBreak/>
        <w:t>Prologue</w:t>
      </w:r>
    </w:p>
    <w:p w14:paraId="376053B2" w14:textId="5284B278" w:rsidR="00640F5F" w:rsidRPr="00A70F47" w:rsidRDefault="00640F5F" w:rsidP="00D44F75">
      <w:pPr>
        <w:pStyle w:val="BodyText"/>
        <w:spacing w:line="360" w:lineRule="auto"/>
      </w:pPr>
      <w:r w:rsidRPr="00A70F47">
        <w:t>After receiving the doctor’s message, Greg drove to the hospital, dreading what he</w:t>
      </w:r>
      <w:r w:rsidR="00857FCC" w:rsidRPr="00A70F47">
        <w:t xml:space="preserve"> would</w:t>
      </w:r>
      <w:r w:rsidRPr="00A70F47">
        <w:t xml:space="preserve"> find. Although he visited his elderly mother regularly, he had a feeling that this time it would be different.</w:t>
      </w:r>
    </w:p>
    <w:p w14:paraId="0577A437" w14:textId="6B08DD26" w:rsidR="00640F5F" w:rsidRPr="00A70F47" w:rsidRDefault="00640F5F" w:rsidP="00D44F75">
      <w:pPr>
        <w:pStyle w:val="BodyText"/>
        <w:spacing w:line="360" w:lineRule="auto"/>
      </w:pPr>
      <w:r w:rsidRPr="00A70F47">
        <w:t>At 82, his mother’s mind was still sharp, but for years she</w:t>
      </w:r>
      <w:r w:rsidR="00D857FD" w:rsidRPr="00A70F47">
        <w:t xml:space="preserve"> </w:t>
      </w:r>
      <w:r w:rsidR="00857FCC" w:rsidRPr="00A70F47">
        <w:t>had</w:t>
      </w:r>
      <w:r w:rsidR="00D857FD" w:rsidRPr="00A70F47">
        <w:t xml:space="preserve"> </w:t>
      </w:r>
      <w:r w:rsidRPr="00A70F47">
        <w:t xml:space="preserve">been battling with a nerve disease </w:t>
      </w:r>
      <w:r w:rsidR="002A27F1" w:rsidRPr="00A70F47">
        <w:t>that</w:t>
      </w:r>
      <w:r w:rsidRPr="00A70F47">
        <w:t xml:space="preserve"> had paralysed her throat and was now making it hard to either talk or eat. The doctor had just been talking to her about inserting a tube into her stomach for feeding. She knew that while this would enable her to live longer, she would slowly become more paralysed until she died. She had asked for Greg to be called in.</w:t>
      </w:r>
    </w:p>
    <w:p w14:paraId="59E38F92" w14:textId="4ECD3609" w:rsidR="00640F5F" w:rsidRPr="00A70F47" w:rsidRDefault="00640F5F" w:rsidP="00D44F75">
      <w:pPr>
        <w:pStyle w:val="BodyText"/>
        <w:spacing w:line="360" w:lineRule="auto"/>
      </w:pPr>
      <w:r w:rsidRPr="00A70F47">
        <w:t>He suspected that she</w:t>
      </w:r>
      <w:r w:rsidR="00857FCC" w:rsidRPr="00A70F47">
        <w:t xml:space="preserve"> would</w:t>
      </w:r>
      <w:r w:rsidRPr="00A70F47">
        <w:t xml:space="preserve"> want to talk about her death. Greg had never seen anyone dying, and he always changed the subject </w:t>
      </w:r>
      <w:r w:rsidR="00F02E2B" w:rsidRPr="00A70F47">
        <w:t>if</w:t>
      </w:r>
      <w:r w:rsidRPr="00A70F47">
        <w:t xml:space="preserve"> death was ever mentioned. Sure enough, she wanted to tell him that she had decided to discontinue all food and </w:t>
      </w:r>
      <w:r w:rsidR="00857FCC" w:rsidRPr="00A70F47">
        <w:t>drink and</w:t>
      </w:r>
      <w:r w:rsidRPr="00A70F47">
        <w:t xml:space="preserve"> wished to leave the hospital. There was no talking her out of it.</w:t>
      </w:r>
    </w:p>
    <w:p w14:paraId="0A07B9B8" w14:textId="7BE63FCC" w:rsidR="00640F5F" w:rsidRPr="00A70F47" w:rsidRDefault="003B021E" w:rsidP="00D44F75">
      <w:pPr>
        <w:pStyle w:val="BodyText"/>
        <w:spacing w:line="360" w:lineRule="auto"/>
      </w:pPr>
      <w:r w:rsidRPr="00A70F47">
        <w:t>W</w:t>
      </w:r>
      <w:r w:rsidR="00640F5F" w:rsidRPr="00A70F47">
        <w:t>ith grief in his heart, Greg arranged for his mother to be transferred to a hospice. At her request</w:t>
      </w:r>
      <w:r w:rsidR="005258BF" w:rsidRPr="00A70F47">
        <w:t>,</w:t>
      </w:r>
      <w:r w:rsidR="00640F5F" w:rsidRPr="00A70F47">
        <w:t xml:space="preserve"> he brought the family together for a birthday party, which was surprisingly joyous. And a roster was set</w:t>
      </w:r>
      <w:r w:rsidR="00BD49D1" w:rsidRPr="00A70F47">
        <w:t>-</w:t>
      </w:r>
      <w:r w:rsidR="00640F5F" w:rsidRPr="00A70F47">
        <w:t>up to ensure there was always a family member with her – until, 17 days later, after having lapsed into unconsciousness, she died peacefu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top w:w="108" w:type="dxa"/>
          <w:bottom w:w="108" w:type="dxa"/>
        </w:tblCellMar>
        <w:tblLook w:val="04A0" w:firstRow="1" w:lastRow="0" w:firstColumn="1" w:lastColumn="0" w:noHBand="0" w:noVBand="1"/>
      </w:tblPr>
      <w:tblGrid>
        <w:gridCol w:w="9628"/>
      </w:tblGrid>
      <w:tr w:rsidR="0010490E" w:rsidRPr="0010490E" w14:paraId="5C57DB22" w14:textId="77777777" w:rsidTr="003B021E">
        <w:tc>
          <w:tcPr>
            <w:tcW w:w="9628" w:type="dxa"/>
            <w:shd w:val="clear" w:color="auto" w:fill="EAEAEA"/>
          </w:tcPr>
          <w:p w14:paraId="6BA9636A" w14:textId="47A4B553" w:rsidR="0010490E" w:rsidRPr="0010490E" w:rsidRDefault="00435B88" w:rsidP="00EF6559">
            <w:pPr>
              <w:autoSpaceDE w:val="0"/>
              <w:autoSpaceDN w:val="0"/>
              <w:adjustRightInd w:val="0"/>
              <w:spacing w:before="120" w:after="120" w:line="312" w:lineRule="auto"/>
              <w:textAlignment w:val="center"/>
              <w:rPr>
                <w:sz w:val="24"/>
                <w:szCs w:val="24"/>
              </w:rPr>
            </w:pPr>
            <w:r>
              <w:rPr>
                <w:rFonts w:eastAsia="Arial" w:cs="Times New Roman"/>
                <w:noProof/>
                <w:sz w:val="28"/>
                <w:szCs w:val="28"/>
              </w:rPr>
              <w:drawing>
                <wp:inline distT="0" distB="0" distL="0" distR="0" wp14:anchorId="54A3DCD3" wp14:editId="3C82716F">
                  <wp:extent cx="180975" cy="133350"/>
                  <wp:effectExtent l="0" t="0" r="9525" b="0"/>
                  <wp:docPr id="78" name="Picture 78" descr="P62C1T2#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62C1T2#yIS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80975" cy="133350"/>
                          </a:xfrm>
                          <a:prstGeom prst="rect">
                            <a:avLst/>
                          </a:prstGeom>
                        </pic:spPr>
                      </pic:pic>
                    </a:graphicData>
                  </a:graphic>
                </wp:inline>
              </w:drawing>
            </w:r>
            <w:r w:rsidR="002F62AA">
              <w:rPr>
                <w:rFonts w:eastAsia="Arial" w:cs="Times New Roman"/>
                <w:sz w:val="28"/>
                <w:szCs w:val="28"/>
              </w:rPr>
              <w:t xml:space="preserve"> </w:t>
            </w:r>
            <w:r w:rsidR="0010490E" w:rsidRPr="003B021E">
              <w:rPr>
                <w:rFonts w:eastAsia="Arial" w:cs="Times New Roman"/>
                <w:sz w:val="28"/>
                <w:szCs w:val="28"/>
              </w:rPr>
              <w:t>Have you ever been in this situation, regarding a dying relative or friend? It is good to talk about this before it happens. Then we will be able to comfort and be comforted when it happens. Ten other scenarios follow as well. Use them as talking points with family and friends.</w:t>
            </w:r>
            <w:r w:rsidR="00F61F8D">
              <w:rPr>
                <w:rFonts w:eastAsia="Arial" w:cs="Times New Roman"/>
                <w:noProof/>
                <w:sz w:val="28"/>
                <w:szCs w:val="28"/>
              </w:rPr>
              <w:t xml:space="preserve"> </w:t>
            </w:r>
            <w:r w:rsidR="00F61F8D">
              <w:rPr>
                <w:rFonts w:eastAsia="Arial" w:cs="Times New Roman"/>
                <w:noProof/>
                <w:sz w:val="28"/>
                <w:szCs w:val="28"/>
              </w:rPr>
              <w:drawing>
                <wp:inline distT="0" distB="0" distL="0" distR="0" wp14:anchorId="0D844E0D" wp14:editId="10787457">
                  <wp:extent cx="180975" cy="133350"/>
                  <wp:effectExtent l="0" t="0" r="9525" b="0"/>
                  <wp:docPr id="79" name="Picture 79" descr="P62C1T2#yIS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62C1T2#yIS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flipH="1" flipV="1">
                            <a:off x="0" y="0"/>
                            <a:ext cx="180975" cy="133350"/>
                          </a:xfrm>
                          <a:prstGeom prst="rect">
                            <a:avLst/>
                          </a:prstGeom>
                        </pic:spPr>
                      </pic:pic>
                    </a:graphicData>
                  </a:graphic>
                </wp:inline>
              </w:drawing>
            </w:r>
          </w:p>
        </w:tc>
      </w:tr>
    </w:tbl>
    <w:p w14:paraId="60AF3A75" w14:textId="77777777" w:rsidR="005D7B13" w:rsidRDefault="00817C78">
      <w:pPr>
        <w:rPr>
          <w:sz w:val="24"/>
          <w:szCs w:val="24"/>
        </w:rPr>
        <w:sectPr w:rsidR="005D7B13" w:rsidSect="00F05F05">
          <w:footerReference w:type="first" r:id="rId21"/>
          <w:pgSz w:w="11906" w:h="16838"/>
          <w:pgMar w:top="1134" w:right="1134" w:bottom="1134" w:left="1134" w:header="709" w:footer="567" w:gutter="0"/>
          <w:cols w:space="708"/>
          <w:titlePg/>
          <w:docGrid w:linePitch="360"/>
        </w:sectPr>
      </w:pPr>
      <w:r>
        <w:rPr>
          <w:sz w:val="24"/>
          <w:szCs w:val="24"/>
        </w:rPr>
        <w:br w:type="page"/>
      </w:r>
    </w:p>
    <w:p w14:paraId="4373B6B1" w14:textId="57F587F8" w:rsidR="00640F5F" w:rsidRPr="00002618" w:rsidRDefault="00640F5F" w:rsidP="00002618">
      <w:pPr>
        <w:pStyle w:val="Heading1"/>
      </w:pPr>
      <w:bookmarkStart w:id="0" w:name="_Toc73357886"/>
      <w:r w:rsidRPr="001352D1">
        <w:rPr>
          <w:color w:val="545454"/>
        </w:rPr>
        <w:lastRenderedPageBreak/>
        <w:t>Moderator’s</w:t>
      </w:r>
      <w:r w:rsidRPr="00002618">
        <w:t xml:space="preserve"> Introduction</w:t>
      </w:r>
      <w:bookmarkEnd w:id="0"/>
    </w:p>
    <w:p w14:paraId="49347599" w14:textId="77777777" w:rsidR="00640F5F" w:rsidRPr="00B152E8" w:rsidRDefault="00640F5F" w:rsidP="00A70F47">
      <w:pPr>
        <w:pStyle w:val="BodyText"/>
      </w:pPr>
      <w:r w:rsidRPr="00B152E8">
        <w:t>In times past, death was a very visible part of life, often linked with extended community rituals to honour the dead person and comfort family and friends. But in mainstream Australian culture today, death is much less visible. When portrayed in film and television, it is often in ways that sensationalise or trivialise it.</w:t>
      </w:r>
    </w:p>
    <w:p w14:paraId="7C904B7D" w14:textId="1576D551" w:rsidR="00640F5F" w:rsidRPr="00B152E8" w:rsidRDefault="00640F5F" w:rsidP="00A70F47">
      <w:pPr>
        <w:pStyle w:val="BodyText"/>
      </w:pPr>
      <w:r w:rsidRPr="00B152E8">
        <w:t xml:space="preserve">Many people have never actually seen a dead body or sat with a </w:t>
      </w:r>
      <w:r w:rsidR="00BD49D1">
        <w:t xml:space="preserve">dying </w:t>
      </w:r>
      <w:r w:rsidRPr="00B152E8">
        <w:t>person. Rather than engag</w:t>
      </w:r>
      <w:r w:rsidR="005C7D08">
        <w:t>ing</w:t>
      </w:r>
      <w:r w:rsidRPr="00B152E8">
        <w:t xml:space="preserve"> in a conversation about the challenge to live and die well, people often change the subject by saying</w:t>
      </w:r>
      <w:r w:rsidR="00D44864" w:rsidRPr="00B152E8">
        <w:t>,</w:t>
      </w:r>
      <w:r w:rsidRPr="00B152E8">
        <w:t xml:space="preserve"> “Don’t be morbid” or “</w:t>
      </w:r>
      <w:r w:rsidR="00BD3135" w:rsidRPr="00B152E8">
        <w:t>Let us</w:t>
      </w:r>
      <w:r w:rsidRPr="00B152E8">
        <w:t xml:space="preserve"> leave that topic for further down the track”. We feel such avoidance is not healthy, either emotionally or spiritually. It does not help a family cope if one of them is suddenly and unexpectedly at the point of death.</w:t>
      </w:r>
    </w:p>
    <w:p w14:paraId="46AD039B" w14:textId="18AE4CD8" w:rsidR="00640F5F" w:rsidRPr="00B152E8" w:rsidRDefault="00640F5F" w:rsidP="00A70F47">
      <w:pPr>
        <w:pStyle w:val="BodyText"/>
      </w:pPr>
      <w:r w:rsidRPr="00B152E8">
        <w:t>This booklet is an initiative of the Uniting Church</w:t>
      </w:r>
      <w:r w:rsidR="00191666" w:rsidRPr="00B152E8">
        <w:t xml:space="preserve"> Western Australia</w:t>
      </w:r>
      <w:r w:rsidRPr="00B152E8">
        <w:t xml:space="preserve"> to help people have healthy conversations with family, friends and perhaps with their doctor, about their preferences regarding death and dying. It also seeks to develop an informed awareness of the recent legislation in WA to allow “</w:t>
      </w:r>
      <w:r w:rsidR="00353112">
        <w:t>V</w:t>
      </w:r>
      <w:r w:rsidRPr="00B152E8">
        <w:t xml:space="preserve">oluntary </w:t>
      </w:r>
      <w:r w:rsidR="00353112">
        <w:t>A</w:t>
      </w:r>
      <w:r w:rsidRPr="00B152E8">
        <w:t xml:space="preserve">ssisted </w:t>
      </w:r>
      <w:r w:rsidR="00353112">
        <w:t>D</w:t>
      </w:r>
      <w:r w:rsidRPr="00B152E8">
        <w:t>ying” (VAD). Conscious of the diversity of opinion regarding this legislation, the series does not attempt to prescribe</w:t>
      </w:r>
      <w:r w:rsidR="007F6DB2" w:rsidRPr="00B152E8">
        <w:t>,</w:t>
      </w:r>
      <w:r w:rsidRPr="00B152E8">
        <w:t xml:space="preserve"> but to clarify, and encourage open dialogue about dying well.</w:t>
      </w:r>
    </w:p>
    <w:p w14:paraId="76701B43" w14:textId="006B7864" w:rsidR="00640F5F" w:rsidRPr="00B152E8" w:rsidRDefault="00640F5F" w:rsidP="00D44F75">
      <w:pPr>
        <w:pStyle w:val="BodyText"/>
      </w:pPr>
      <w:r w:rsidRPr="00B152E8">
        <w:t xml:space="preserve">It has been prepared to resource people who would value help in processing end-of-life issues, whether </w:t>
      </w:r>
      <w:r w:rsidR="006073E9" w:rsidRPr="00B152E8">
        <w:t>concerning</w:t>
      </w:r>
      <w:r w:rsidRPr="00B152E8">
        <w:t xml:space="preserve"> themselves or others they are caring for. There are ten case studies. They can be used individually or as topics for day seminars where </w:t>
      </w:r>
      <w:r w:rsidR="0042646D" w:rsidRPr="00B152E8">
        <w:t>two to three</w:t>
      </w:r>
      <w:r w:rsidRPr="00B152E8">
        <w:t xml:space="preserve"> case</w:t>
      </w:r>
      <w:r w:rsidR="0042646D" w:rsidRPr="00B152E8">
        <w:t xml:space="preserve"> </w:t>
      </w:r>
      <w:r w:rsidRPr="00B152E8">
        <w:t>studies are discussed on any one day. All stories are from real life, though names have been changed to protect privacy.</w:t>
      </w:r>
    </w:p>
    <w:p w14:paraId="40CBCB0A" w14:textId="70732ED3" w:rsidR="00640F5F" w:rsidRPr="00B152E8" w:rsidRDefault="00640F5F" w:rsidP="00A70F47">
      <w:pPr>
        <w:pStyle w:val="BodyText"/>
      </w:pPr>
      <w:r w:rsidRPr="00B152E8">
        <w:t xml:space="preserve">A companion booklet, </w:t>
      </w:r>
      <w:r w:rsidRPr="00BD3135">
        <w:rPr>
          <w:i/>
          <w:iCs/>
        </w:rPr>
        <w:t xml:space="preserve">Resources for </w:t>
      </w:r>
      <w:r w:rsidR="00571CBD" w:rsidRPr="00BD3135">
        <w:rPr>
          <w:i/>
          <w:iCs/>
        </w:rPr>
        <w:t>End-of-Life</w:t>
      </w:r>
      <w:r w:rsidRPr="00BD3135">
        <w:rPr>
          <w:i/>
          <w:iCs/>
        </w:rPr>
        <w:t xml:space="preserve"> Care</w:t>
      </w:r>
      <w:r w:rsidRPr="00B152E8">
        <w:t xml:space="preserve"> will also become available discussing related medical, legal, ethical and faith issues in a little more detail. For churches interested in conducting a series of local conversations on the topic of dying, and preparation for the last stage of life, </w:t>
      </w:r>
      <w:r w:rsidRPr="00B152E8">
        <w:lastRenderedPageBreak/>
        <w:t>this booklet would be an essential resource for the leaders of such conversations.</w:t>
      </w:r>
    </w:p>
    <w:p w14:paraId="65391818" w14:textId="2A0E1F96" w:rsidR="00640F5F" w:rsidRPr="00B152E8" w:rsidRDefault="00640F5F" w:rsidP="00A70F47">
      <w:pPr>
        <w:pStyle w:val="BodyText"/>
      </w:pPr>
      <w:r w:rsidRPr="00B152E8">
        <w:t>The Uniting Church in Australia is committed, particularly through its churches and caring agencies, to offering pastoral care and counselling to individuals and families that reflect Christian values. This includes the worth of every individual in God’s eyes, their entitlement to effective palliative care when the dying process is gradual, and opportunities for honest grieving and open celebration of the years lived.</w:t>
      </w:r>
    </w:p>
    <w:p w14:paraId="5A5E4C46" w14:textId="4118EB3D" w:rsidR="00640F5F" w:rsidRPr="00B152E8" w:rsidRDefault="00640F5F" w:rsidP="00A70F47">
      <w:pPr>
        <w:pStyle w:val="BodyText"/>
      </w:pPr>
      <w:r w:rsidRPr="00B152E8">
        <w:t xml:space="preserve">This booklet was commissioned by the </w:t>
      </w:r>
      <w:r w:rsidR="00130905" w:rsidRPr="00B152E8">
        <w:t xml:space="preserve">Uniting Church </w:t>
      </w:r>
      <w:r w:rsidRPr="00B152E8">
        <w:t>West</w:t>
      </w:r>
      <w:r w:rsidR="00130905" w:rsidRPr="00B152E8">
        <w:t>ern</w:t>
      </w:r>
      <w:r w:rsidRPr="00B152E8">
        <w:t xml:space="preserve"> Australia</w:t>
      </w:r>
      <w:r w:rsidR="00890217" w:rsidRPr="00B152E8">
        <w:t>,</w:t>
      </w:r>
      <w:r w:rsidRPr="00B152E8">
        <w:t xml:space="preserve"> to assist churches to sponsor open conversations and explorations on these matters in their local communities.</w:t>
      </w:r>
    </w:p>
    <w:p w14:paraId="6EA1076C" w14:textId="32EF2596" w:rsidR="00640F5F" w:rsidRPr="00B152E8" w:rsidRDefault="00640F5F" w:rsidP="00A70F47">
      <w:pPr>
        <w:pStyle w:val="BodyText"/>
      </w:pPr>
      <w:r w:rsidRPr="00B152E8">
        <w:t xml:space="preserve">We are grateful to the members of the </w:t>
      </w:r>
      <w:r w:rsidR="00130905" w:rsidRPr="00B152E8">
        <w:t>task</w:t>
      </w:r>
      <w:r w:rsidRPr="00B152E8">
        <w:t xml:space="preserve"> group who brought this booklet into being out of their diverse experience and points of view. </w:t>
      </w:r>
      <w:r w:rsidR="00BC331E" w:rsidRPr="00B152E8">
        <w:t>We</w:t>
      </w:r>
      <w:r w:rsidRPr="00B152E8">
        <w:t xml:space="preserve"> hope that many will derive insight, </w:t>
      </w:r>
      <w:r w:rsidR="004D6176" w:rsidRPr="00B152E8">
        <w:t>comfort,</w:t>
      </w:r>
      <w:r w:rsidRPr="00B152E8">
        <w:t xml:space="preserve"> and courage from the conversations it seeks to stimulate. Talk with God about it in prayer too!</w:t>
      </w:r>
    </w:p>
    <w:p w14:paraId="3F45C3B7" w14:textId="57608312" w:rsidR="00640F5F" w:rsidRPr="004223D6" w:rsidRDefault="00640F5F" w:rsidP="00A70F47">
      <w:pPr>
        <w:pStyle w:val="BodyText"/>
        <w:rPr>
          <w:sz w:val="24"/>
          <w:szCs w:val="24"/>
        </w:rPr>
      </w:pPr>
      <w:r w:rsidRPr="00B152E8">
        <w:t xml:space="preserve">For their work in preparing this booklet, our thanks go to Dr Douglas Bridge, Dr Arthur Criddle, Dr Rachel Currie, Rev Ken Devereux, Rev Steve </w:t>
      </w:r>
      <w:proofErr w:type="gramStart"/>
      <w:r w:rsidRPr="00B152E8">
        <w:t>Francis</w:t>
      </w:r>
      <w:proofErr w:type="gramEnd"/>
      <w:r w:rsidRPr="00B152E8">
        <w:t xml:space="preserve"> and Professor Brian Hill.</w:t>
      </w:r>
    </w:p>
    <w:p w14:paraId="72720A5C" w14:textId="77777777" w:rsidR="00640F5F" w:rsidRPr="00D97C03" w:rsidRDefault="00640F5F" w:rsidP="001940A1">
      <w:pPr>
        <w:pStyle w:val="BodyText"/>
        <w:tabs>
          <w:tab w:val="left" w:pos="5103"/>
        </w:tabs>
        <w:spacing w:line="240" w:lineRule="auto"/>
        <w:rPr>
          <w:rFonts w:ascii="Kobenhavn SemiBold" w:hAnsi="Kobenhavn SemiBold"/>
          <w:color w:val="1EB8D5"/>
          <w:sz w:val="32"/>
          <w:szCs w:val="32"/>
        </w:rPr>
      </w:pPr>
      <w:r w:rsidRPr="00D97C03">
        <w:rPr>
          <w:rFonts w:ascii="Kobenhavn SemiBold" w:hAnsi="Kobenhavn SemiBold"/>
          <w:color w:val="00819C"/>
          <w:sz w:val="32"/>
          <w:szCs w:val="32"/>
        </w:rPr>
        <w:t>Susy Thomas</w:t>
      </w:r>
      <w:r w:rsidRPr="00D97C03">
        <w:rPr>
          <w:rFonts w:ascii="Kobenhavn SemiBold" w:hAnsi="Kobenhavn SemiBold"/>
          <w:color w:val="00819C"/>
          <w:sz w:val="32"/>
          <w:szCs w:val="32"/>
        </w:rPr>
        <w:tab/>
        <w:t>Rev Ken Devereux</w:t>
      </w:r>
    </w:p>
    <w:p w14:paraId="1C04652F" w14:textId="6493865F" w:rsidR="00640F5F" w:rsidRPr="00D97C03" w:rsidRDefault="00640F5F" w:rsidP="001940A1">
      <w:pPr>
        <w:pStyle w:val="BodyText"/>
        <w:tabs>
          <w:tab w:val="left" w:pos="5103"/>
        </w:tabs>
        <w:spacing w:before="120" w:line="240" w:lineRule="auto"/>
        <w:rPr>
          <w:rFonts w:ascii="Kobenhavn SemiBold" w:hAnsi="Kobenhavn SemiBold"/>
          <w:sz w:val="32"/>
          <w:szCs w:val="32"/>
        </w:rPr>
      </w:pPr>
      <w:r w:rsidRPr="00D97C03">
        <w:rPr>
          <w:rFonts w:ascii="Kobenhavn SemiBold" w:hAnsi="Kobenhavn SemiBold"/>
          <w:sz w:val="32"/>
          <w:szCs w:val="32"/>
        </w:rPr>
        <w:t>Moderator</w:t>
      </w:r>
      <w:r w:rsidRPr="00D97C03">
        <w:rPr>
          <w:rFonts w:ascii="Kobenhavn SemiBold" w:hAnsi="Kobenhavn SemiBold"/>
          <w:sz w:val="32"/>
          <w:szCs w:val="32"/>
        </w:rPr>
        <w:tab/>
        <w:t>Convener</w:t>
      </w:r>
    </w:p>
    <w:p w14:paraId="6FAA75FE" w14:textId="46991DF7" w:rsidR="0077107C" w:rsidRPr="00D97C03" w:rsidRDefault="00640F5F" w:rsidP="001940A1">
      <w:pPr>
        <w:pStyle w:val="BodyText"/>
        <w:tabs>
          <w:tab w:val="left" w:pos="5103"/>
        </w:tabs>
        <w:spacing w:before="120" w:line="240" w:lineRule="auto"/>
        <w:rPr>
          <w:rFonts w:ascii="Kobenhavn SemiBold" w:hAnsi="Kobenhavn SemiBold"/>
          <w:sz w:val="32"/>
          <w:szCs w:val="32"/>
        </w:rPr>
      </w:pPr>
      <w:r w:rsidRPr="00D97C03">
        <w:rPr>
          <w:rFonts w:ascii="Kobenhavn SemiBold" w:hAnsi="Kobenhavn SemiBold"/>
          <w:sz w:val="32"/>
          <w:szCs w:val="32"/>
        </w:rPr>
        <w:t>Uniting Church WA</w:t>
      </w:r>
      <w:r w:rsidRPr="00D97C03">
        <w:rPr>
          <w:rFonts w:ascii="Kobenhavn SemiBold" w:hAnsi="Kobenhavn SemiBold"/>
          <w:sz w:val="32"/>
          <w:szCs w:val="32"/>
        </w:rPr>
        <w:tab/>
        <w:t>End-of-Life Care Task Group</w:t>
      </w:r>
    </w:p>
    <w:p w14:paraId="1F0831E0" w14:textId="77777777" w:rsidR="0077107C" w:rsidRPr="00D97C03" w:rsidRDefault="0077107C">
      <w:pPr>
        <w:rPr>
          <w:rFonts w:ascii="Kobenhavn SemiBold" w:eastAsia="Arial" w:hAnsi="Kobenhavn SemiBold" w:cs="Times New Roman"/>
          <w:sz w:val="24"/>
          <w:szCs w:val="24"/>
        </w:rPr>
      </w:pPr>
      <w:r w:rsidRPr="00D97C03">
        <w:rPr>
          <w:rFonts w:ascii="Kobenhavn SemiBold" w:eastAsia="Arial" w:hAnsi="Kobenhavn SemiBold" w:cs="Times New Roman"/>
          <w:sz w:val="24"/>
          <w:szCs w:val="24"/>
        </w:rPr>
        <w:br w:type="page"/>
      </w:r>
    </w:p>
    <w:p w14:paraId="0786556B" w14:textId="06E6EAFB" w:rsidR="00640F5F" w:rsidRPr="00002618" w:rsidRDefault="00640F5F" w:rsidP="00002618">
      <w:pPr>
        <w:pStyle w:val="Heading1"/>
      </w:pPr>
      <w:bookmarkStart w:id="1" w:name="_Toc73357887"/>
      <w:r w:rsidRPr="00947716">
        <w:rPr>
          <w:color w:val="545454"/>
        </w:rPr>
        <w:lastRenderedPageBreak/>
        <w:t>S</w:t>
      </w:r>
      <w:r w:rsidR="001165FF" w:rsidRPr="00947716">
        <w:rPr>
          <w:color w:val="545454"/>
        </w:rPr>
        <w:t>ession</w:t>
      </w:r>
      <w:r w:rsidRPr="00947716">
        <w:rPr>
          <w:color w:val="545454"/>
        </w:rPr>
        <w:t xml:space="preserve"> 1</w:t>
      </w:r>
      <w:r w:rsidR="00B152E8" w:rsidRPr="00947716">
        <w:rPr>
          <w:color w:val="545454"/>
        </w:rPr>
        <w:t xml:space="preserve">: </w:t>
      </w:r>
      <w:r w:rsidRPr="00002618">
        <w:t>“You’re just prolonging a living death!”</w:t>
      </w:r>
      <w:bookmarkEnd w:id="1"/>
    </w:p>
    <w:p w14:paraId="4787AA62" w14:textId="60493496" w:rsidR="00640F5F" w:rsidRPr="002E5217" w:rsidRDefault="00153205" w:rsidP="00D44F75">
      <w:pPr>
        <w:pStyle w:val="BodyText"/>
        <w:spacing w:line="360" w:lineRule="auto"/>
      </w:pPr>
      <w:r w:rsidRPr="002E5217">
        <w:t>Forty-six</w:t>
      </w:r>
      <w:r w:rsidR="00E147C6" w:rsidRPr="002E5217">
        <w:t>-year-</w:t>
      </w:r>
      <w:r w:rsidR="00640F5F" w:rsidRPr="002E5217">
        <w:t xml:space="preserve">old Sally had been battling with </w:t>
      </w:r>
      <w:r w:rsidR="002B67C4">
        <w:t>M</w:t>
      </w:r>
      <w:r w:rsidR="00640F5F" w:rsidRPr="002E5217">
        <w:t xml:space="preserve">otor </w:t>
      </w:r>
      <w:r w:rsidR="002B67C4">
        <w:t>N</w:t>
      </w:r>
      <w:r w:rsidR="00640F5F" w:rsidRPr="002E5217">
        <w:t xml:space="preserve">eurone </w:t>
      </w:r>
      <w:r w:rsidR="002B67C4">
        <w:t>D</w:t>
      </w:r>
      <w:r w:rsidR="00640F5F" w:rsidRPr="002E5217">
        <w:t>isease</w:t>
      </w:r>
      <w:r w:rsidR="007F6CD1">
        <w:rPr>
          <w:rFonts w:ascii="ZWAdobeF" w:hAnsi="ZWAdobeF" w:cs="ZWAdobeF"/>
          <w:color w:val="auto"/>
          <w:sz w:val="2"/>
          <w:szCs w:val="2"/>
        </w:rPr>
        <w:t>0F</w:t>
      </w:r>
      <w:r w:rsidR="00E147C6" w:rsidRPr="009B5772">
        <w:rPr>
          <w:color w:val="00819C"/>
          <w:vertAlign w:val="superscript"/>
        </w:rPr>
        <w:footnoteReference w:id="1"/>
      </w:r>
      <w:r w:rsidR="00640F5F" w:rsidRPr="002E5217">
        <w:t xml:space="preserve"> for several years and knew that she was not likely to live much longer. The muscles which enabled her to breathe were becoming so weak that her life depended on the ventilator mask that was strapped to her face. But her mind was </w:t>
      </w:r>
      <w:r w:rsidR="00AB1681" w:rsidRPr="002E5217">
        <w:t>clear,</w:t>
      </w:r>
      <w:r w:rsidR="00640F5F" w:rsidRPr="002E5217">
        <w:t xml:space="preserve"> and she felt she had achieved all her goals in life.</w:t>
      </w:r>
    </w:p>
    <w:p w14:paraId="3AA05A80" w14:textId="77777777" w:rsidR="00640F5F" w:rsidRPr="002E5217" w:rsidRDefault="00640F5F" w:rsidP="00D44F75">
      <w:pPr>
        <w:pStyle w:val="BodyText"/>
        <w:spacing w:line="360" w:lineRule="auto"/>
      </w:pPr>
      <w:r w:rsidRPr="002E5217">
        <w:t xml:space="preserve">All patients have the legal right to refuse treatment. During yet another hospital admission to treat a chest infection, </w:t>
      </w:r>
      <w:r w:rsidRPr="00E242A9">
        <w:t>Sally decided that the ventilator was “prolonging death” rather than “prolonging life.” She wanted</w:t>
      </w:r>
      <w:r w:rsidRPr="002E5217">
        <w:t xml:space="preserve"> the mask to be removed, allowing a swift death, preceded by heavy sedation to prevent the respiratory distress which she experienced every time her mask was briefly removed. Her medical staff prescribed increasing sedation over 18 hours before removing her mask.</w:t>
      </w:r>
    </w:p>
    <w:p w14:paraId="34BCC5BB" w14:textId="27625E32" w:rsidR="00640F5F" w:rsidRDefault="00640F5F" w:rsidP="00D44F75">
      <w:pPr>
        <w:pStyle w:val="BodyText"/>
        <w:spacing w:line="360" w:lineRule="auto"/>
      </w:pPr>
      <w:r w:rsidRPr="002E5217">
        <w:t xml:space="preserve">She died peacefully two hours later surrounded by her family, who were aware of her choices, and accepting of them. Death </w:t>
      </w:r>
      <w:r w:rsidR="002849C3" w:rsidRPr="002E5217">
        <w:t>does not</w:t>
      </w:r>
      <w:r w:rsidRPr="002E5217">
        <w:t xml:space="preserve"> always come as quickly as in Sally’s case. Some of the nursing staff perceived the administration of the high doses of sedation as a form of suic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top w:w="108" w:type="dxa"/>
          <w:bottom w:w="108" w:type="dxa"/>
        </w:tblCellMar>
        <w:tblLook w:val="04A0" w:firstRow="1" w:lastRow="0" w:firstColumn="1" w:lastColumn="0" w:noHBand="0" w:noVBand="1"/>
        <w:tblDescription w:val="Suggestion for reading prior to discussion"/>
      </w:tblPr>
      <w:tblGrid>
        <w:gridCol w:w="9628"/>
      </w:tblGrid>
      <w:tr w:rsidR="00736E86" w:rsidRPr="0010490E" w14:paraId="702CFBA7" w14:textId="77777777" w:rsidTr="00EF6559">
        <w:tc>
          <w:tcPr>
            <w:tcW w:w="9628" w:type="dxa"/>
            <w:shd w:val="clear" w:color="auto" w:fill="EAEAEA"/>
          </w:tcPr>
          <w:p w14:paraId="1FD2AC69" w14:textId="32128303" w:rsidR="00736E86" w:rsidRPr="0010490E" w:rsidRDefault="00736E86" w:rsidP="00EF6559">
            <w:pPr>
              <w:autoSpaceDE w:val="0"/>
              <w:autoSpaceDN w:val="0"/>
              <w:adjustRightInd w:val="0"/>
              <w:spacing w:before="120" w:line="312" w:lineRule="auto"/>
              <w:textAlignment w:val="center"/>
              <w:rPr>
                <w:sz w:val="24"/>
                <w:szCs w:val="24"/>
              </w:rPr>
            </w:pPr>
            <w:r>
              <w:rPr>
                <w:rFonts w:eastAsia="Arial" w:cs="Times New Roman"/>
                <w:noProof/>
                <w:sz w:val="28"/>
                <w:szCs w:val="28"/>
              </w:rPr>
              <w:drawing>
                <wp:inline distT="0" distB="0" distL="0" distR="0" wp14:anchorId="08BF28C3" wp14:editId="1D249D93">
                  <wp:extent cx="180975" cy="133350"/>
                  <wp:effectExtent l="0" t="0" r="9525" b="0"/>
                  <wp:docPr id="20" name="Picture 20" descr="P83C1T3#yIS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83C1T3#yIS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80975" cy="133350"/>
                          </a:xfrm>
                          <a:prstGeom prst="rect">
                            <a:avLst/>
                          </a:prstGeom>
                        </pic:spPr>
                      </pic:pic>
                    </a:graphicData>
                  </a:graphic>
                </wp:inline>
              </w:drawing>
            </w:r>
            <w:r>
              <w:rPr>
                <w:rFonts w:eastAsia="Arial" w:cs="Times New Roman"/>
                <w:sz w:val="28"/>
                <w:szCs w:val="28"/>
              </w:rPr>
              <w:t xml:space="preserve"> </w:t>
            </w:r>
            <w:r w:rsidR="00777D57" w:rsidRPr="00777D57">
              <w:rPr>
                <w:rFonts w:eastAsia="Arial" w:cs="Times New Roman"/>
                <w:sz w:val="28"/>
                <w:szCs w:val="28"/>
              </w:rPr>
              <w:t>Before discussing Sally’s story, re-read for comparison the story of Greg’s elderly mother, described in the Prologue at the beginning of this booklet.</w:t>
            </w:r>
            <w:r>
              <w:rPr>
                <w:rFonts w:eastAsia="Arial" w:cs="Times New Roman"/>
                <w:noProof/>
                <w:sz w:val="28"/>
                <w:szCs w:val="28"/>
              </w:rPr>
              <w:t xml:space="preserve"> </w:t>
            </w:r>
            <w:r>
              <w:rPr>
                <w:rFonts w:eastAsia="Arial" w:cs="Times New Roman"/>
                <w:noProof/>
                <w:sz w:val="28"/>
                <w:szCs w:val="28"/>
              </w:rPr>
              <w:drawing>
                <wp:inline distT="0" distB="0" distL="0" distR="0" wp14:anchorId="08FA191A" wp14:editId="1C6592DA">
                  <wp:extent cx="180975" cy="133350"/>
                  <wp:effectExtent l="0" t="0" r="9525" b="0"/>
                  <wp:docPr id="21" name="Picture 21" descr="P83C1T3#yIS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83C1T3#yIS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flipH="1" flipV="1">
                            <a:off x="0" y="0"/>
                            <a:ext cx="180975" cy="133350"/>
                          </a:xfrm>
                          <a:prstGeom prst="rect">
                            <a:avLst/>
                          </a:prstGeom>
                        </pic:spPr>
                      </pic:pic>
                    </a:graphicData>
                  </a:graphic>
                </wp:inline>
              </w:drawing>
            </w:r>
          </w:p>
        </w:tc>
      </w:tr>
    </w:tbl>
    <w:p w14:paraId="540423B6" w14:textId="77777777" w:rsidR="00464B12" w:rsidRDefault="00464B12" w:rsidP="00464B12">
      <w:r>
        <w:br w:type="page"/>
      </w:r>
    </w:p>
    <w:p w14:paraId="6E75761E" w14:textId="33D5953F" w:rsidR="00640F5F" w:rsidRPr="001352D1" w:rsidRDefault="00640F5F" w:rsidP="00FD75C1">
      <w:pPr>
        <w:pStyle w:val="Heading2"/>
      </w:pPr>
      <w:r w:rsidRPr="001352D1">
        <w:rPr>
          <w:color w:val="545454"/>
        </w:rPr>
        <w:lastRenderedPageBreak/>
        <w:t xml:space="preserve">Discussion </w:t>
      </w:r>
      <w:r w:rsidRPr="001352D1">
        <w:rPr>
          <w:rStyle w:val="Heading2Char"/>
        </w:rPr>
        <w:t>Questions</w:t>
      </w:r>
    </w:p>
    <w:p w14:paraId="03C61568" w14:textId="31D7C79C" w:rsidR="00640F5F" w:rsidRPr="002E5217" w:rsidRDefault="00640F5F" w:rsidP="007B17E9">
      <w:pPr>
        <w:pStyle w:val="BodyText"/>
        <w:numPr>
          <w:ilvl w:val="0"/>
          <w:numId w:val="2"/>
        </w:numPr>
        <w:ind w:left="567" w:hanging="567"/>
      </w:pPr>
      <w:r w:rsidRPr="002E5217">
        <w:t>Imagine that Sally was a good friend of yours. How would you have felt about her decision to remove the mask to allow death?</w:t>
      </w:r>
    </w:p>
    <w:p w14:paraId="050165C0" w14:textId="450FDE05" w:rsidR="00640F5F" w:rsidRPr="002E5217" w:rsidRDefault="00640F5F" w:rsidP="007B17E9">
      <w:pPr>
        <w:pStyle w:val="BodyText"/>
        <w:numPr>
          <w:ilvl w:val="0"/>
          <w:numId w:val="2"/>
        </w:numPr>
        <w:ind w:left="567" w:hanging="567"/>
      </w:pPr>
      <w:r w:rsidRPr="002E5217">
        <w:t>What ethical issues does the story of Sally’s end-of-life care raise for you?</w:t>
      </w:r>
    </w:p>
    <w:p w14:paraId="21A91E9D" w14:textId="6541C7A9" w:rsidR="00640F5F" w:rsidRPr="002E5217" w:rsidRDefault="00640F5F" w:rsidP="007B17E9">
      <w:pPr>
        <w:pStyle w:val="BodyText"/>
        <w:numPr>
          <w:ilvl w:val="0"/>
          <w:numId w:val="2"/>
        </w:numPr>
        <w:ind w:left="567" w:hanging="567"/>
      </w:pPr>
      <w:r w:rsidRPr="002E5217">
        <w:t>Does the age difference between Sally (46) and Greg’s mother (87) make any difference to how you perceive their choices regarding the end of their lives?</w:t>
      </w:r>
    </w:p>
    <w:p w14:paraId="12737EA1" w14:textId="77777777" w:rsidR="00A84A66" w:rsidRPr="00D97C03" w:rsidRDefault="00A84A66" w:rsidP="00FD75C1">
      <w:pPr>
        <w:pStyle w:val="Heading2"/>
      </w:pPr>
      <w:r w:rsidRPr="00D97C03">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A84A66" w14:paraId="3330980A" w14:textId="77777777" w:rsidTr="00EA025E">
        <w:tc>
          <w:tcPr>
            <w:tcW w:w="9628" w:type="dxa"/>
          </w:tcPr>
          <w:p w14:paraId="73CDA49A"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0863B239" w14:textId="77777777" w:rsidTr="00EA025E">
        <w:tc>
          <w:tcPr>
            <w:tcW w:w="9628" w:type="dxa"/>
          </w:tcPr>
          <w:p w14:paraId="6A458748"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155FFF64" w14:textId="77777777" w:rsidTr="00EA025E">
        <w:tc>
          <w:tcPr>
            <w:tcW w:w="9628" w:type="dxa"/>
          </w:tcPr>
          <w:p w14:paraId="73B8D8BF"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982F2BF" w14:textId="77777777" w:rsidTr="00EA025E">
        <w:tc>
          <w:tcPr>
            <w:tcW w:w="9628" w:type="dxa"/>
          </w:tcPr>
          <w:p w14:paraId="1ED5574D"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46B595DD" w14:textId="77777777" w:rsidTr="00EA025E">
        <w:tc>
          <w:tcPr>
            <w:tcW w:w="9628" w:type="dxa"/>
          </w:tcPr>
          <w:p w14:paraId="2FA7780F"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0DEAFDFF" w14:textId="77777777" w:rsidTr="00EA025E">
        <w:tc>
          <w:tcPr>
            <w:tcW w:w="9628" w:type="dxa"/>
          </w:tcPr>
          <w:p w14:paraId="3F4324E3"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394AE90F" w14:textId="77777777" w:rsidTr="00EA025E">
        <w:tc>
          <w:tcPr>
            <w:tcW w:w="9628" w:type="dxa"/>
          </w:tcPr>
          <w:p w14:paraId="0B1ED7D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4F64BFF1" w14:textId="77777777" w:rsidTr="00EA025E">
        <w:tc>
          <w:tcPr>
            <w:tcW w:w="9628" w:type="dxa"/>
          </w:tcPr>
          <w:p w14:paraId="09DBC6C2"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7CF29F4" w14:textId="77777777" w:rsidTr="00EA025E">
        <w:tc>
          <w:tcPr>
            <w:tcW w:w="9628" w:type="dxa"/>
          </w:tcPr>
          <w:p w14:paraId="6724549E"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2F8FFF0" w14:textId="77777777" w:rsidTr="00EA025E">
        <w:tc>
          <w:tcPr>
            <w:tcW w:w="9628" w:type="dxa"/>
          </w:tcPr>
          <w:p w14:paraId="61897FCF"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215EAC2A" w14:textId="77777777" w:rsidTr="00EA025E">
        <w:tc>
          <w:tcPr>
            <w:tcW w:w="9628" w:type="dxa"/>
          </w:tcPr>
          <w:p w14:paraId="3C5198C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DBCA9A7" w14:textId="77777777" w:rsidTr="00EA025E">
        <w:tc>
          <w:tcPr>
            <w:tcW w:w="9628" w:type="dxa"/>
          </w:tcPr>
          <w:p w14:paraId="35C911CD"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3C376F7D" w14:textId="77777777" w:rsidTr="00EA025E">
        <w:tc>
          <w:tcPr>
            <w:tcW w:w="9628" w:type="dxa"/>
          </w:tcPr>
          <w:p w14:paraId="1383A401" w14:textId="77777777" w:rsidR="00BA07BB" w:rsidRPr="00947716" w:rsidRDefault="00BA07BB"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7157A1" w14:paraId="4A9126D9" w14:textId="77777777" w:rsidTr="00EA025E">
        <w:tc>
          <w:tcPr>
            <w:tcW w:w="9628" w:type="dxa"/>
          </w:tcPr>
          <w:p w14:paraId="77D53CF9" w14:textId="77777777" w:rsidR="007157A1" w:rsidRPr="00947716" w:rsidRDefault="007157A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7238F68C" w14:textId="7DA537AB" w:rsidR="00974146" w:rsidRDefault="00974146" w:rsidP="008870D2"/>
    <w:p w14:paraId="10D19074" w14:textId="2E59735C" w:rsidR="00640F5F" w:rsidRPr="00002618" w:rsidRDefault="0008591E" w:rsidP="00002618">
      <w:pPr>
        <w:pStyle w:val="Heading1"/>
      </w:pPr>
      <w:bookmarkStart w:id="2" w:name="_Toc73357888"/>
      <w:r w:rsidRPr="00947716">
        <w:rPr>
          <w:color w:val="545454"/>
        </w:rPr>
        <w:lastRenderedPageBreak/>
        <w:t xml:space="preserve">Session </w:t>
      </w:r>
      <w:r w:rsidR="00640F5F" w:rsidRPr="00947716">
        <w:rPr>
          <w:color w:val="545454"/>
        </w:rPr>
        <w:t>2</w:t>
      </w:r>
      <w:r w:rsidRPr="00947716">
        <w:rPr>
          <w:color w:val="545454"/>
        </w:rPr>
        <w:t xml:space="preserve">: </w:t>
      </w:r>
      <w:r w:rsidR="00640F5F" w:rsidRPr="00002618">
        <w:t>“She’s refused to eat or drink!”</w:t>
      </w:r>
      <w:bookmarkEnd w:id="2"/>
    </w:p>
    <w:p w14:paraId="529F65B1" w14:textId="51D8FB3A" w:rsidR="00640F5F" w:rsidRPr="002008D3" w:rsidRDefault="00640F5F" w:rsidP="00D44F75">
      <w:pPr>
        <w:pStyle w:val="BodyText"/>
        <w:spacing w:line="360" w:lineRule="auto"/>
      </w:pPr>
      <w:r w:rsidRPr="002008D3">
        <w:t xml:space="preserve">Margaret, aged 82, was diagnosed with a </w:t>
      </w:r>
      <w:r w:rsidR="00B92E72">
        <w:t>form</w:t>
      </w:r>
      <w:r w:rsidRPr="002008D3">
        <w:t xml:space="preserve"> of </w:t>
      </w:r>
      <w:r w:rsidR="00B92E72">
        <w:t>M</w:t>
      </w:r>
      <w:r w:rsidRPr="002008D3">
        <w:t xml:space="preserve">otor </w:t>
      </w:r>
      <w:r w:rsidR="00B92E72">
        <w:t>N</w:t>
      </w:r>
      <w:r w:rsidRPr="002008D3">
        <w:t xml:space="preserve">eurone </w:t>
      </w:r>
      <w:r w:rsidR="00B92E72">
        <w:t>D</w:t>
      </w:r>
      <w:r w:rsidRPr="002008D3">
        <w:t xml:space="preserve">isease known as </w:t>
      </w:r>
      <w:r w:rsidR="0062679B">
        <w:t>B</w:t>
      </w:r>
      <w:r w:rsidRPr="002008D3">
        <w:t xml:space="preserve">ulbar </w:t>
      </w:r>
      <w:r w:rsidR="0062679B">
        <w:t>P</w:t>
      </w:r>
      <w:r w:rsidRPr="002008D3">
        <w:t xml:space="preserve">alsy. She was still able to walk and use her hands, but her throat was </w:t>
      </w:r>
      <w:r w:rsidR="001E52D5" w:rsidRPr="002008D3">
        <w:t>paralysed,</w:t>
      </w:r>
      <w:r w:rsidRPr="002008D3">
        <w:t xml:space="preserve"> and she was unable to talk. She communicated by writing. When she swallowed food, some trickled into her trachea, causing fits of coughing and the risk of pneumonia.</w:t>
      </w:r>
    </w:p>
    <w:p w14:paraId="480D0FF1" w14:textId="3D93C0CC" w:rsidR="00640F5F" w:rsidRPr="002008D3" w:rsidRDefault="00640F5F" w:rsidP="00D44F75">
      <w:pPr>
        <w:pStyle w:val="BodyText"/>
        <w:spacing w:line="360" w:lineRule="auto"/>
      </w:pPr>
      <w:r w:rsidRPr="002008D3">
        <w:t xml:space="preserve">Her doctors explained that they could provide good nutrition by inserting a tube into her stomach. She reflected on this option for several days. She understood that artificial feeding could prolong her </w:t>
      </w:r>
      <w:r w:rsidR="007157A1" w:rsidRPr="002008D3">
        <w:t>life</w:t>
      </w:r>
      <w:r w:rsidR="007157A1">
        <w:t xml:space="preserve"> but</w:t>
      </w:r>
      <w:r w:rsidRPr="002008D3">
        <w:t xml:space="preserve"> would not stop the progression of the disease. She knew she would slowly become more paralysed until she died.</w:t>
      </w:r>
    </w:p>
    <w:p w14:paraId="382965D2" w14:textId="77777777" w:rsidR="00640F5F" w:rsidRPr="002008D3" w:rsidRDefault="00640F5F" w:rsidP="00D44F75">
      <w:pPr>
        <w:pStyle w:val="BodyText"/>
        <w:spacing w:line="360" w:lineRule="auto"/>
      </w:pPr>
      <w:r w:rsidRPr="002008D3">
        <w:t>Instead, she made a clear and unhurried decision to discontinue all food and drink. She was transferred to a beautiful hospice environment which she thoroughly enjoyed.</w:t>
      </w:r>
    </w:p>
    <w:p w14:paraId="2733F7E4" w14:textId="77777777" w:rsidR="00640F5F" w:rsidRPr="002008D3" w:rsidRDefault="00640F5F" w:rsidP="00D44F75">
      <w:pPr>
        <w:pStyle w:val="BodyText"/>
        <w:spacing w:line="360" w:lineRule="auto"/>
      </w:pPr>
      <w:r w:rsidRPr="002008D3">
        <w:t>One day, surrounded by her extended family, she celebrated her 83rd birthday, complete with a huge birthday cake, which she was unable to eat. For two weeks her family surrounded her, taking turns to ensure she was never alone.</w:t>
      </w:r>
    </w:p>
    <w:p w14:paraId="6157532F" w14:textId="1F39A1D3" w:rsidR="00640F5F" w:rsidRPr="002008D3" w:rsidRDefault="00640F5F" w:rsidP="00D44F75">
      <w:pPr>
        <w:pStyle w:val="BodyText"/>
        <w:spacing w:line="360" w:lineRule="auto"/>
      </w:pPr>
      <w:r w:rsidRPr="002008D3">
        <w:t xml:space="preserve">Margaret drifted into unconsciousness in her final </w:t>
      </w:r>
      <w:r w:rsidR="004D6176" w:rsidRPr="002008D3">
        <w:t>days and</w:t>
      </w:r>
      <w:r w:rsidRPr="002008D3">
        <w:t xml:space="preserve"> died peacefully after 17 days in the hospice. </w:t>
      </w:r>
    </w:p>
    <w:p w14:paraId="4ED404B0" w14:textId="6F3BAD02" w:rsidR="00E53FFD" w:rsidRPr="00D97C03" w:rsidRDefault="009B5772" w:rsidP="00FD75C1">
      <w:pPr>
        <w:pStyle w:val="Heading2"/>
      </w:pPr>
      <w:r w:rsidRPr="001352D1">
        <w:rPr>
          <w:color w:val="545454"/>
        </w:rPr>
        <w:t xml:space="preserve">Discussion </w:t>
      </w:r>
      <w:r w:rsidRPr="00D97C03">
        <w:rPr>
          <w:rStyle w:val="Heading2Char"/>
        </w:rPr>
        <w:t>Questions</w:t>
      </w:r>
    </w:p>
    <w:p w14:paraId="7051E2A9" w14:textId="5032AE4C" w:rsidR="00640F5F" w:rsidRPr="00E53FFD" w:rsidRDefault="00640F5F" w:rsidP="007B17E9">
      <w:pPr>
        <w:pStyle w:val="BodyText"/>
        <w:numPr>
          <w:ilvl w:val="0"/>
          <w:numId w:val="3"/>
        </w:numPr>
        <w:ind w:left="567" w:hanging="567"/>
      </w:pPr>
      <w:r w:rsidRPr="00E53FFD">
        <w:t>Margaret, like Sally, had a terminal illness. In her place, would your choices have been the same?</w:t>
      </w:r>
    </w:p>
    <w:p w14:paraId="6AC2B589" w14:textId="0A2DE375" w:rsidR="00640F5F" w:rsidRPr="00E53FFD" w:rsidRDefault="00640F5F" w:rsidP="007B17E9">
      <w:pPr>
        <w:pStyle w:val="BodyText"/>
        <w:numPr>
          <w:ilvl w:val="0"/>
          <w:numId w:val="3"/>
        </w:numPr>
        <w:ind w:left="567" w:hanging="567"/>
      </w:pPr>
      <w:r w:rsidRPr="00E53FFD">
        <w:lastRenderedPageBreak/>
        <w:t>Some patients refuse both food and water. Is there a difference between starving to death and fasting till death?</w:t>
      </w:r>
      <w:r w:rsidR="007F6CD1">
        <w:rPr>
          <w:rFonts w:ascii="ZWAdobeF" w:hAnsi="ZWAdobeF" w:cs="ZWAdobeF"/>
          <w:color w:val="auto"/>
          <w:sz w:val="2"/>
          <w:szCs w:val="2"/>
        </w:rPr>
        <w:t>1F</w:t>
      </w:r>
      <w:r w:rsidR="00E53FFD" w:rsidRPr="002C0FCF">
        <w:rPr>
          <w:rStyle w:val="FootnoteReference"/>
        </w:rPr>
        <w:footnoteReference w:id="2"/>
      </w:r>
    </w:p>
    <w:p w14:paraId="12D9025C" w14:textId="77A1E329" w:rsidR="00640F5F" w:rsidRPr="00E53FFD" w:rsidRDefault="00640F5F" w:rsidP="007B17E9">
      <w:pPr>
        <w:pStyle w:val="BodyText"/>
        <w:numPr>
          <w:ilvl w:val="0"/>
          <w:numId w:val="3"/>
        </w:numPr>
        <w:ind w:left="567" w:hanging="567"/>
      </w:pPr>
      <w:r w:rsidRPr="00E53FFD">
        <w:t>What counsel would you give to a family concerned about</w:t>
      </w:r>
      <w:r w:rsidR="00E53FFD" w:rsidRPr="00E53FFD">
        <w:t xml:space="preserve"> </w:t>
      </w:r>
      <w:r w:rsidRPr="00E53FFD">
        <w:t>a relative’s decision to fast?</w:t>
      </w:r>
    </w:p>
    <w:p w14:paraId="54205363" w14:textId="77777777" w:rsidR="00A84A66" w:rsidRPr="00D97C03" w:rsidRDefault="00A84A66" w:rsidP="00FD75C1">
      <w:pPr>
        <w:pStyle w:val="Heading2"/>
      </w:pPr>
      <w:r w:rsidRPr="00D97C03">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A84A66" w14:paraId="69D09801" w14:textId="77777777" w:rsidTr="00EA025E">
        <w:tc>
          <w:tcPr>
            <w:tcW w:w="9628" w:type="dxa"/>
          </w:tcPr>
          <w:p w14:paraId="772BE3D7"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5B81E0E7" w14:textId="77777777" w:rsidTr="00EA025E">
        <w:tc>
          <w:tcPr>
            <w:tcW w:w="9628" w:type="dxa"/>
          </w:tcPr>
          <w:p w14:paraId="02644398"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636AA70" w14:textId="77777777" w:rsidTr="00EA025E">
        <w:tc>
          <w:tcPr>
            <w:tcW w:w="9628" w:type="dxa"/>
          </w:tcPr>
          <w:p w14:paraId="209DF11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4FEAE35B" w14:textId="77777777" w:rsidTr="00EA025E">
        <w:tc>
          <w:tcPr>
            <w:tcW w:w="9628" w:type="dxa"/>
          </w:tcPr>
          <w:p w14:paraId="5A357589"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BB1C843" w14:textId="77777777" w:rsidTr="00EA025E">
        <w:tc>
          <w:tcPr>
            <w:tcW w:w="9628" w:type="dxa"/>
          </w:tcPr>
          <w:p w14:paraId="01210B0E"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40C8949" w14:textId="77777777" w:rsidTr="00EA025E">
        <w:tc>
          <w:tcPr>
            <w:tcW w:w="9628" w:type="dxa"/>
          </w:tcPr>
          <w:p w14:paraId="1E5CAAAE"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02191E31" w14:textId="77777777" w:rsidTr="00EA025E">
        <w:tc>
          <w:tcPr>
            <w:tcW w:w="9628" w:type="dxa"/>
          </w:tcPr>
          <w:p w14:paraId="4FFB9893"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C957156" w14:textId="77777777" w:rsidTr="00EA025E">
        <w:tc>
          <w:tcPr>
            <w:tcW w:w="9628" w:type="dxa"/>
          </w:tcPr>
          <w:p w14:paraId="18A7E8AA"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3FA3DB0A" w14:textId="77777777" w:rsidTr="00EA025E">
        <w:tc>
          <w:tcPr>
            <w:tcW w:w="9628" w:type="dxa"/>
          </w:tcPr>
          <w:p w14:paraId="0C29EE33"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82301A2" w14:textId="77777777" w:rsidTr="00EA025E">
        <w:tc>
          <w:tcPr>
            <w:tcW w:w="9628" w:type="dxa"/>
          </w:tcPr>
          <w:p w14:paraId="0C16F789"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53BC1091" w14:textId="77777777" w:rsidTr="00EA025E">
        <w:tc>
          <w:tcPr>
            <w:tcW w:w="9628" w:type="dxa"/>
          </w:tcPr>
          <w:p w14:paraId="3C1D8675"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32551F99" w14:textId="77777777" w:rsidTr="00EA025E">
        <w:tc>
          <w:tcPr>
            <w:tcW w:w="9628" w:type="dxa"/>
          </w:tcPr>
          <w:p w14:paraId="6E5E4A4B"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3C51B551" w14:textId="77777777" w:rsidTr="00EA025E">
        <w:tc>
          <w:tcPr>
            <w:tcW w:w="9628" w:type="dxa"/>
          </w:tcPr>
          <w:p w14:paraId="07149982" w14:textId="77777777" w:rsidR="00BA07BB" w:rsidRPr="00947716" w:rsidRDefault="00BA07BB"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246618F8" w14:textId="77777777" w:rsidTr="00EA025E">
        <w:tc>
          <w:tcPr>
            <w:tcW w:w="9628" w:type="dxa"/>
          </w:tcPr>
          <w:p w14:paraId="2FFD5301" w14:textId="77777777" w:rsidR="00BA07BB" w:rsidRPr="00947716" w:rsidRDefault="00BA07BB"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6EBAF841" w14:textId="77777777" w:rsidTr="00EA025E">
        <w:tc>
          <w:tcPr>
            <w:tcW w:w="9628" w:type="dxa"/>
          </w:tcPr>
          <w:p w14:paraId="4648B7AB" w14:textId="77777777" w:rsidR="00BA07BB" w:rsidRPr="00947716" w:rsidRDefault="00BA07BB"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E26D6" w14:paraId="633C75F2" w14:textId="77777777" w:rsidTr="00EA025E">
        <w:tc>
          <w:tcPr>
            <w:tcW w:w="9628" w:type="dxa"/>
          </w:tcPr>
          <w:p w14:paraId="4DB992AB" w14:textId="77777777" w:rsidR="009E26D6" w:rsidRPr="00947716" w:rsidRDefault="009E26D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46B51A30" w14:textId="77777777" w:rsidR="00D4056D" w:rsidRDefault="00D4056D" w:rsidP="005762FB">
      <w:pPr>
        <w:spacing w:after="0" w:line="240" w:lineRule="auto"/>
      </w:pPr>
    </w:p>
    <w:p w14:paraId="30825B0C" w14:textId="54061F5C" w:rsidR="00640F5F" w:rsidRPr="001352D1" w:rsidRDefault="004D6176" w:rsidP="00002618">
      <w:pPr>
        <w:pStyle w:val="Heading1"/>
      </w:pPr>
      <w:bookmarkStart w:id="3" w:name="_Toc73357889"/>
      <w:r w:rsidRPr="001352D1">
        <w:rPr>
          <w:color w:val="545454"/>
        </w:rPr>
        <w:lastRenderedPageBreak/>
        <w:t xml:space="preserve">Session </w:t>
      </w:r>
      <w:r w:rsidR="00640F5F" w:rsidRPr="001352D1">
        <w:rPr>
          <w:color w:val="545454"/>
        </w:rPr>
        <w:t>3</w:t>
      </w:r>
      <w:r w:rsidRPr="001352D1">
        <w:rPr>
          <w:color w:val="545454"/>
        </w:rPr>
        <w:t xml:space="preserve">: </w:t>
      </w:r>
      <w:r w:rsidR="00640F5F" w:rsidRPr="001352D1">
        <w:t>Where do you want to die?</w:t>
      </w:r>
      <w:bookmarkEnd w:id="3"/>
    </w:p>
    <w:p w14:paraId="52B32CCC" w14:textId="6CB245EA" w:rsidR="00640F5F" w:rsidRPr="00BD3135" w:rsidRDefault="00640F5F" w:rsidP="00A70F47">
      <w:pPr>
        <w:pStyle w:val="BodyText"/>
      </w:pPr>
      <w:r w:rsidRPr="00D44F75">
        <w:rPr>
          <w:b/>
        </w:rPr>
        <w:t xml:space="preserve">Excerpts adapted from a conversation Perth </w:t>
      </w:r>
      <w:r w:rsidR="00A30E2D" w:rsidRPr="00D44F75">
        <w:rPr>
          <w:b/>
        </w:rPr>
        <w:t>P</w:t>
      </w:r>
      <w:r w:rsidRPr="00D44F75">
        <w:rPr>
          <w:b/>
        </w:rPr>
        <w:t xml:space="preserve">alliative </w:t>
      </w:r>
      <w:r w:rsidR="00A30E2D" w:rsidRPr="00D44F75">
        <w:rPr>
          <w:b/>
        </w:rPr>
        <w:t>C</w:t>
      </w:r>
      <w:r w:rsidRPr="00D44F75">
        <w:rPr>
          <w:b/>
        </w:rPr>
        <w:t>are</w:t>
      </w:r>
      <w:r w:rsidR="00A30E2D" w:rsidRPr="00D44F75">
        <w:rPr>
          <w:b/>
        </w:rPr>
        <w:t xml:space="preserve"> </w:t>
      </w:r>
      <w:proofErr w:type="gramStart"/>
      <w:r w:rsidR="00A30E2D" w:rsidRPr="00D44F75">
        <w:rPr>
          <w:b/>
        </w:rPr>
        <w:t>S</w:t>
      </w:r>
      <w:r w:rsidRPr="00D44F75">
        <w:rPr>
          <w:b/>
        </w:rPr>
        <w:t>pecialist</w:t>
      </w:r>
      <w:r w:rsidR="00A30E2D" w:rsidRPr="00D44F75">
        <w:rPr>
          <w:b/>
        </w:rPr>
        <w:t>,</w:t>
      </w:r>
      <w:proofErr w:type="gramEnd"/>
      <w:r w:rsidRPr="00D44F75">
        <w:rPr>
          <w:b/>
        </w:rPr>
        <w:t xml:space="preserve"> Dr Doug Bridge had with an </w:t>
      </w:r>
      <w:r w:rsidR="002C6B5D" w:rsidRPr="00D44F75">
        <w:rPr>
          <w:b/>
        </w:rPr>
        <w:t>I</w:t>
      </w:r>
      <w:r w:rsidRPr="00D44F75">
        <w:rPr>
          <w:b/>
        </w:rPr>
        <w:t>ndigenous patient.</w:t>
      </w:r>
      <w:bookmarkStart w:id="4" w:name="_Ref68690547"/>
      <w:r w:rsidR="007F6CD1">
        <w:rPr>
          <w:rFonts w:ascii="ZWAdobeF" w:hAnsi="ZWAdobeF" w:cs="ZWAdobeF"/>
          <w:color w:val="auto"/>
          <w:sz w:val="2"/>
          <w:szCs w:val="2"/>
        </w:rPr>
        <w:t>2F</w:t>
      </w:r>
      <w:r w:rsidR="00FB0EB8" w:rsidRPr="00BD3135">
        <w:rPr>
          <w:rStyle w:val="FootnoteReference"/>
          <w:rFonts w:cs="Arial"/>
          <w:b/>
        </w:rPr>
        <w:footnoteReference w:id="3"/>
      </w:r>
      <w:bookmarkEnd w:id="4"/>
    </w:p>
    <w:p w14:paraId="3ECA652D" w14:textId="0A6A29D6" w:rsidR="00640F5F" w:rsidRPr="002008D3" w:rsidRDefault="00640F5F" w:rsidP="00D44F75">
      <w:pPr>
        <w:pStyle w:val="BodyText"/>
        <w:ind w:left="1418" w:hanging="1418"/>
      </w:pPr>
      <w:r w:rsidRPr="007E5FA0">
        <w:rPr>
          <w:b/>
        </w:rPr>
        <w:t>Doug:</w:t>
      </w:r>
      <w:r w:rsidR="00BA712D">
        <w:tab/>
      </w:r>
      <w:r w:rsidRPr="002008D3">
        <w:t xml:space="preserve">Hello ‘Yarran’. Thanks for agreeing to talk to me today. Because you are from the bush, I am sure you have a lot of things you could teach us. I want to ask you </w:t>
      </w:r>
      <w:proofErr w:type="gramStart"/>
      <w:r w:rsidRPr="002008D3">
        <w:t>first of all</w:t>
      </w:r>
      <w:proofErr w:type="gramEnd"/>
      <w:r w:rsidRPr="002008D3">
        <w:t>: tell me what is really going on inside your belly, what the doctors have told you.</w:t>
      </w:r>
    </w:p>
    <w:p w14:paraId="75984BBB" w14:textId="1E7D89EB" w:rsidR="00640F5F" w:rsidRPr="002008D3" w:rsidRDefault="00640F5F" w:rsidP="00D44F75">
      <w:pPr>
        <w:pStyle w:val="BodyText"/>
        <w:ind w:left="1418" w:hanging="1418"/>
      </w:pPr>
      <w:r w:rsidRPr="007E5FA0">
        <w:rPr>
          <w:b/>
        </w:rPr>
        <w:t>Yarran:</w:t>
      </w:r>
      <w:r w:rsidR="00BA712D">
        <w:tab/>
      </w:r>
      <w:r w:rsidRPr="002008D3">
        <w:t>I’ve got stomach cancer, and it’s spreading. They tried to cut it out, but it’s too late. They couldn’t do it. The doctor who was supposed to cut it out sewed me back up and gave me another chance to see my family and have a bit longer life. I thank him very much for that.</w:t>
      </w:r>
    </w:p>
    <w:p w14:paraId="6E9E43B6" w14:textId="512D2B4D" w:rsidR="00640F5F" w:rsidRPr="002008D3" w:rsidRDefault="00640F5F" w:rsidP="00D44F75">
      <w:pPr>
        <w:pStyle w:val="BodyText"/>
        <w:ind w:left="1418" w:hanging="1418"/>
      </w:pPr>
      <w:r w:rsidRPr="007E5FA0">
        <w:rPr>
          <w:b/>
        </w:rPr>
        <w:t>Doug:</w:t>
      </w:r>
      <w:r w:rsidR="00BA712D">
        <w:tab/>
      </w:r>
      <w:r w:rsidRPr="002008D3">
        <w:t>You want to get out of this hospital soon. Where do you want to go?</w:t>
      </w:r>
    </w:p>
    <w:p w14:paraId="489883D8" w14:textId="5A6BC875" w:rsidR="00640F5F" w:rsidRPr="002008D3" w:rsidRDefault="00640F5F" w:rsidP="00D44F75">
      <w:pPr>
        <w:pStyle w:val="BodyText"/>
        <w:ind w:left="1418" w:hanging="1418"/>
      </w:pPr>
      <w:r w:rsidRPr="007E5FA0">
        <w:rPr>
          <w:b/>
        </w:rPr>
        <w:t>Yarran:</w:t>
      </w:r>
      <w:r w:rsidR="00BA712D">
        <w:tab/>
      </w:r>
      <w:r w:rsidRPr="002008D3">
        <w:t>Back to [country]. Most of my family will come from the bush to support me and comfort me.</w:t>
      </w:r>
    </w:p>
    <w:p w14:paraId="4A582757" w14:textId="77777777" w:rsidR="002C6B5D" w:rsidRDefault="00640F5F" w:rsidP="00D44F75">
      <w:pPr>
        <w:pStyle w:val="BodyText"/>
        <w:ind w:left="1418" w:hanging="1418"/>
      </w:pPr>
      <w:r w:rsidRPr="007E5FA0">
        <w:rPr>
          <w:b/>
        </w:rPr>
        <w:t>Doug:</w:t>
      </w:r>
      <w:r w:rsidR="00BA712D">
        <w:tab/>
      </w:r>
      <w:r w:rsidRPr="002008D3">
        <w:t xml:space="preserve">Who will be living in the house? </w:t>
      </w:r>
    </w:p>
    <w:p w14:paraId="0A7F16C8" w14:textId="77777777" w:rsidR="002C6B5D" w:rsidRDefault="00640F5F" w:rsidP="00D44F75">
      <w:pPr>
        <w:pStyle w:val="BodyText"/>
        <w:ind w:left="1418" w:hanging="1418"/>
      </w:pPr>
      <w:r w:rsidRPr="002C6B5D">
        <w:rPr>
          <w:b/>
        </w:rPr>
        <w:t>Yarran:</w:t>
      </w:r>
      <w:r w:rsidR="002C6B5D">
        <w:tab/>
      </w:r>
      <w:r w:rsidRPr="002008D3">
        <w:t xml:space="preserve">Me and my partner and the </w:t>
      </w:r>
      <w:r w:rsidR="00CC70A1">
        <w:t>three</w:t>
      </w:r>
      <w:r w:rsidRPr="002008D3">
        <w:t xml:space="preserve"> girls. </w:t>
      </w:r>
    </w:p>
    <w:p w14:paraId="1E06D082" w14:textId="43D6729F" w:rsidR="00640F5F" w:rsidRPr="002008D3" w:rsidRDefault="00640F5F" w:rsidP="00D44F75">
      <w:pPr>
        <w:pStyle w:val="BodyText"/>
        <w:ind w:left="1418" w:hanging="1418"/>
      </w:pPr>
      <w:r w:rsidRPr="002C6B5D">
        <w:rPr>
          <w:b/>
        </w:rPr>
        <w:t>Doug:</w:t>
      </w:r>
      <w:r w:rsidR="002C6B5D">
        <w:tab/>
      </w:r>
      <w:r w:rsidRPr="002008D3">
        <w:t>Good.</w:t>
      </w:r>
    </w:p>
    <w:p w14:paraId="69F35EA7" w14:textId="676313CC" w:rsidR="00640F5F" w:rsidRPr="002008D3" w:rsidRDefault="00640F5F" w:rsidP="00D44F75">
      <w:pPr>
        <w:pStyle w:val="BodyText"/>
        <w:ind w:left="1418" w:hanging="1418"/>
      </w:pPr>
      <w:r w:rsidRPr="007E5FA0">
        <w:rPr>
          <w:b/>
        </w:rPr>
        <w:t>Yarran:</w:t>
      </w:r>
      <w:r w:rsidR="00BA712D">
        <w:tab/>
      </w:r>
      <w:r w:rsidRPr="002008D3">
        <w:t xml:space="preserve">I really miss the </w:t>
      </w:r>
      <w:r w:rsidR="00CC70A1" w:rsidRPr="002008D3">
        <w:t>bush,</w:t>
      </w:r>
      <w:r w:rsidRPr="002008D3">
        <w:t xml:space="preserve"> but I just have to go to the </w:t>
      </w:r>
      <w:proofErr w:type="gramStart"/>
      <w:r w:rsidRPr="002008D3">
        <w:t>White-fellas</w:t>
      </w:r>
      <w:proofErr w:type="gramEnd"/>
      <w:r w:rsidRPr="002008D3">
        <w:t xml:space="preserve"> to learn. I’ve still got my culture, but I </w:t>
      </w:r>
      <w:proofErr w:type="gramStart"/>
      <w:r w:rsidRPr="002008D3">
        <w:t>have to</w:t>
      </w:r>
      <w:proofErr w:type="gramEnd"/>
      <w:r w:rsidRPr="002008D3">
        <w:t xml:space="preserve"> learn that Whitefellas’ culture too: to speak English, and</w:t>
      </w:r>
      <w:r w:rsidR="00FB0EB8">
        <w:t xml:space="preserve"> </w:t>
      </w:r>
      <w:r w:rsidRPr="002008D3">
        <w:t>paperwork. Without the doctors I would not have found out that I have cancer.</w:t>
      </w:r>
    </w:p>
    <w:p w14:paraId="388329E0" w14:textId="0B02BE4E" w:rsidR="00640F5F" w:rsidRPr="002008D3" w:rsidRDefault="00640F5F" w:rsidP="00D44F75">
      <w:pPr>
        <w:pStyle w:val="BodyText"/>
        <w:ind w:left="1418" w:hanging="1418"/>
      </w:pPr>
      <w:r w:rsidRPr="007E5FA0">
        <w:rPr>
          <w:b/>
        </w:rPr>
        <w:lastRenderedPageBreak/>
        <w:t>Doug</w:t>
      </w:r>
      <w:r w:rsidR="00CA578C">
        <w:rPr>
          <w:b/>
        </w:rPr>
        <w:t>:</w:t>
      </w:r>
      <w:r w:rsidR="00CA578C">
        <w:rPr>
          <w:b/>
        </w:rPr>
        <w:tab/>
      </w:r>
      <w:r w:rsidR="00BA712D" w:rsidRPr="002008D3">
        <w:t>So,</w:t>
      </w:r>
      <w:r w:rsidRPr="002008D3">
        <w:t xml:space="preserve"> you use Whitefella medicine and bush medicine, </w:t>
      </w:r>
      <w:proofErr w:type="gramStart"/>
      <w:r w:rsidRPr="002008D3">
        <w:t>both of them</w:t>
      </w:r>
      <w:proofErr w:type="gramEnd"/>
      <w:r w:rsidRPr="002008D3">
        <w:t>?</w:t>
      </w:r>
    </w:p>
    <w:p w14:paraId="1AEA3DDC" w14:textId="5911D73B" w:rsidR="00640F5F" w:rsidRPr="002008D3" w:rsidRDefault="00640F5F" w:rsidP="00D44F75">
      <w:pPr>
        <w:pStyle w:val="BodyText"/>
        <w:ind w:left="1418" w:hanging="1418"/>
      </w:pPr>
      <w:r w:rsidRPr="007E5FA0">
        <w:rPr>
          <w:b/>
        </w:rPr>
        <w:t>Yarran</w:t>
      </w:r>
      <w:r w:rsidR="00CA578C">
        <w:rPr>
          <w:b/>
        </w:rPr>
        <w:t>:</w:t>
      </w:r>
      <w:r w:rsidR="00CA578C">
        <w:rPr>
          <w:b/>
        </w:rPr>
        <w:tab/>
      </w:r>
      <w:r w:rsidR="007E5FA0" w:rsidRPr="002008D3">
        <w:t>Yes,</w:t>
      </w:r>
      <w:r w:rsidRPr="002008D3">
        <w:t xml:space="preserve"> both medicines. Whitefellas’ medicine – the painkillers, it helps a lot.</w:t>
      </w:r>
    </w:p>
    <w:p w14:paraId="2753DF57" w14:textId="10248F76" w:rsidR="00640F5F" w:rsidRPr="002008D3" w:rsidRDefault="00640F5F" w:rsidP="00D44F75">
      <w:pPr>
        <w:pStyle w:val="BodyText"/>
        <w:ind w:left="1418" w:hanging="1418"/>
      </w:pPr>
      <w:r w:rsidRPr="00AE7C1B">
        <w:rPr>
          <w:b/>
        </w:rPr>
        <w:t>Doug</w:t>
      </w:r>
      <w:r w:rsidR="00CA578C">
        <w:rPr>
          <w:b/>
        </w:rPr>
        <w:t>:</w:t>
      </w:r>
      <w:r w:rsidR="00CA578C">
        <w:rPr>
          <w:b/>
        </w:rPr>
        <w:tab/>
      </w:r>
      <w:r w:rsidRPr="002008D3">
        <w:t>I want to ask you another question. You don’t have to answer this one. But I just wonder if you could tell me how you feel about the possibility that you could die, and what that means for you? Is that too private?</w:t>
      </w:r>
    </w:p>
    <w:p w14:paraId="74B802FE" w14:textId="607B87B0" w:rsidR="00640F5F" w:rsidRPr="002008D3" w:rsidRDefault="00640F5F" w:rsidP="00D44F75">
      <w:pPr>
        <w:pStyle w:val="BodyText"/>
        <w:ind w:left="1418" w:hanging="1418"/>
      </w:pPr>
      <w:r w:rsidRPr="00AE7C1B">
        <w:rPr>
          <w:b/>
        </w:rPr>
        <w:t>Yarran</w:t>
      </w:r>
      <w:r w:rsidR="00CA578C">
        <w:rPr>
          <w:b/>
        </w:rPr>
        <w:t>:</w:t>
      </w:r>
      <w:r w:rsidR="00CA578C">
        <w:rPr>
          <w:b/>
        </w:rPr>
        <w:tab/>
      </w:r>
      <w:r w:rsidRPr="002008D3">
        <w:t>No. It’s too late for me to be sorry now, you know. I feel</w:t>
      </w:r>
      <w:r w:rsidR="00DD102B">
        <w:t xml:space="preserve"> </w:t>
      </w:r>
      <w:r w:rsidRPr="002008D3">
        <w:t>hurt and sad about dying</w:t>
      </w:r>
      <w:r w:rsidR="00546024">
        <w:t>,</w:t>
      </w:r>
      <w:r w:rsidRPr="002008D3">
        <w:t xml:space="preserve"> but I’ve got no choice.</w:t>
      </w:r>
    </w:p>
    <w:p w14:paraId="5257CF32" w14:textId="41975595" w:rsidR="00640F5F" w:rsidRPr="002008D3" w:rsidRDefault="00640F5F" w:rsidP="00D44F75">
      <w:pPr>
        <w:pStyle w:val="BodyText"/>
        <w:ind w:left="1418" w:hanging="1418"/>
      </w:pPr>
      <w:r w:rsidRPr="00AE7C1B">
        <w:rPr>
          <w:b/>
        </w:rPr>
        <w:t>Doug</w:t>
      </w:r>
      <w:r w:rsidR="00CA578C">
        <w:rPr>
          <w:b/>
        </w:rPr>
        <w:t>:</w:t>
      </w:r>
      <w:r w:rsidR="00CA578C">
        <w:rPr>
          <w:b/>
        </w:rPr>
        <w:tab/>
      </w:r>
      <w:r w:rsidRPr="002008D3">
        <w:t>And do you have a feeling about after you die, what happens to your spirit, or your person?</w:t>
      </w:r>
    </w:p>
    <w:p w14:paraId="0DB493FF" w14:textId="53CFB68D" w:rsidR="00640F5F" w:rsidRPr="002008D3" w:rsidRDefault="00640F5F" w:rsidP="00D44F75">
      <w:pPr>
        <w:pStyle w:val="BodyText"/>
        <w:ind w:left="1418" w:hanging="1418"/>
      </w:pPr>
      <w:r w:rsidRPr="00AE7C1B">
        <w:rPr>
          <w:b/>
        </w:rPr>
        <w:t>Yarran</w:t>
      </w:r>
      <w:r w:rsidR="00CA578C">
        <w:rPr>
          <w:b/>
        </w:rPr>
        <w:t>:</w:t>
      </w:r>
      <w:r w:rsidR="00CA578C">
        <w:rPr>
          <w:b/>
        </w:rPr>
        <w:tab/>
      </w:r>
      <w:r w:rsidRPr="002008D3">
        <w:t>No, I just leave it up to [sacred Creator being] who for us is the Lord. He is the Judge for everyone, you know.</w:t>
      </w:r>
    </w:p>
    <w:p w14:paraId="639E6784" w14:textId="50459FB8" w:rsidR="00640F5F" w:rsidRPr="002008D3" w:rsidRDefault="00640F5F" w:rsidP="00D44F75">
      <w:pPr>
        <w:pStyle w:val="BodyText"/>
        <w:ind w:left="1418" w:hanging="1418"/>
      </w:pPr>
      <w:r w:rsidRPr="00D4056D">
        <w:rPr>
          <w:b/>
        </w:rPr>
        <w:t>Doug</w:t>
      </w:r>
      <w:r w:rsidR="00CA578C">
        <w:rPr>
          <w:b/>
        </w:rPr>
        <w:t>:</w:t>
      </w:r>
      <w:r w:rsidR="00CA578C">
        <w:rPr>
          <w:b/>
        </w:rPr>
        <w:tab/>
      </w:r>
      <w:r w:rsidR="00CA578C" w:rsidRPr="002008D3">
        <w:t>So,</w:t>
      </w:r>
      <w:r w:rsidRPr="002008D3">
        <w:t xml:space="preserve"> there will be a new life for you? Is that your understanding, or you don’t know?</w:t>
      </w:r>
    </w:p>
    <w:p w14:paraId="4EF6108A" w14:textId="184F4536" w:rsidR="00640F5F" w:rsidRPr="002008D3" w:rsidRDefault="00640F5F" w:rsidP="00D44F75">
      <w:pPr>
        <w:pStyle w:val="BodyText"/>
        <w:ind w:left="1418" w:hanging="1418"/>
      </w:pPr>
      <w:r w:rsidRPr="00D4056D">
        <w:rPr>
          <w:b/>
        </w:rPr>
        <w:t>Yarran</w:t>
      </w:r>
      <w:r w:rsidR="00CA578C">
        <w:rPr>
          <w:b/>
        </w:rPr>
        <w:t>:</w:t>
      </w:r>
      <w:r w:rsidR="00CA578C">
        <w:rPr>
          <w:b/>
        </w:rPr>
        <w:tab/>
      </w:r>
      <w:r w:rsidRPr="002008D3">
        <w:t>Um, I don’t know. When you rest in peace, it’s up to Him up here. (Points upwards) So I just hope my spirit goes back to that country where I belong.</w:t>
      </w:r>
    </w:p>
    <w:p w14:paraId="4E57B996" w14:textId="232FC561" w:rsidR="00E60567" w:rsidRDefault="00640F5F" w:rsidP="00D44F75">
      <w:pPr>
        <w:pStyle w:val="BodyText"/>
        <w:ind w:left="1418" w:hanging="1418"/>
      </w:pPr>
      <w:r w:rsidRPr="00D4056D">
        <w:rPr>
          <w:b/>
        </w:rPr>
        <w:t>Doug</w:t>
      </w:r>
      <w:r w:rsidR="00CA578C">
        <w:rPr>
          <w:b/>
        </w:rPr>
        <w:t>:</w:t>
      </w:r>
      <w:r w:rsidR="00CA578C">
        <w:rPr>
          <w:b/>
        </w:rPr>
        <w:tab/>
      </w:r>
      <w:r w:rsidRPr="002008D3">
        <w:t>I am told that it is important for Aboriginal people to die</w:t>
      </w:r>
      <w:r w:rsidR="00DD102B">
        <w:t xml:space="preserve"> </w:t>
      </w:r>
      <w:r w:rsidRPr="002008D3">
        <w:t>“in country”, in their own country. Is that true?</w:t>
      </w:r>
    </w:p>
    <w:p w14:paraId="00CF59A0" w14:textId="1DD378E8" w:rsidR="00E60567" w:rsidRDefault="00640F5F" w:rsidP="00D44F75">
      <w:pPr>
        <w:pStyle w:val="BodyText"/>
        <w:ind w:left="1418" w:hanging="1418"/>
      </w:pPr>
      <w:r w:rsidRPr="00D4056D">
        <w:rPr>
          <w:b/>
        </w:rPr>
        <w:t>Yarran</w:t>
      </w:r>
      <w:r w:rsidR="00CA578C">
        <w:rPr>
          <w:b/>
        </w:rPr>
        <w:t>:</w:t>
      </w:r>
      <w:r w:rsidR="00CA578C">
        <w:rPr>
          <w:b/>
        </w:rPr>
        <w:tab/>
      </w:r>
      <w:r w:rsidRPr="002008D3">
        <w:t xml:space="preserve">Yes. </w:t>
      </w:r>
      <w:r w:rsidR="00CA578C" w:rsidRPr="002008D3">
        <w:t>So,</w:t>
      </w:r>
      <w:r w:rsidRPr="002008D3">
        <w:t xml:space="preserve"> they don’t have to wander around.</w:t>
      </w:r>
    </w:p>
    <w:p w14:paraId="08AC25CC" w14:textId="274744A3" w:rsidR="00640F5F" w:rsidRPr="002008D3" w:rsidRDefault="00640F5F" w:rsidP="00D44F75">
      <w:pPr>
        <w:pStyle w:val="BodyText"/>
        <w:ind w:left="1418" w:hanging="1418"/>
      </w:pPr>
      <w:r w:rsidRPr="00D4056D">
        <w:rPr>
          <w:b/>
        </w:rPr>
        <w:t>Doug</w:t>
      </w:r>
      <w:r w:rsidR="00CA578C">
        <w:rPr>
          <w:b/>
        </w:rPr>
        <w:t>:</w:t>
      </w:r>
      <w:r w:rsidR="00CA578C">
        <w:rPr>
          <w:b/>
        </w:rPr>
        <w:tab/>
      </w:r>
      <w:r w:rsidRPr="002008D3">
        <w:t>To find the place?</w:t>
      </w:r>
    </w:p>
    <w:p w14:paraId="4F32BDB4" w14:textId="623D8637" w:rsidR="00640F5F" w:rsidRPr="002008D3" w:rsidRDefault="00640F5F" w:rsidP="00D44F75">
      <w:pPr>
        <w:pStyle w:val="BodyText"/>
        <w:ind w:left="1418" w:hanging="1418"/>
      </w:pPr>
      <w:r w:rsidRPr="00D4056D">
        <w:rPr>
          <w:b/>
        </w:rPr>
        <w:t>Yarran</w:t>
      </w:r>
      <w:r w:rsidR="00CA578C">
        <w:rPr>
          <w:b/>
        </w:rPr>
        <w:t>:</w:t>
      </w:r>
      <w:r w:rsidR="00CA578C">
        <w:rPr>
          <w:b/>
        </w:rPr>
        <w:tab/>
      </w:r>
      <w:r w:rsidR="00CA578C" w:rsidRPr="002008D3">
        <w:t>So,</w:t>
      </w:r>
      <w:r w:rsidRPr="002008D3">
        <w:t xml:space="preserve"> they are already back home.</w:t>
      </w:r>
    </w:p>
    <w:p w14:paraId="68A47DE0" w14:textId="31B4077C" w:rsidR="00640F5F" w:rsidRPr="002008D3" w:rsidRDefault="00640F5F" w:rsidP="00D44F75">
      <w:pPr>
        <w:pStyle w:val="BodyText"/>
        <w:ind w:left="1418" w:hanging="1418"/>
      </w:pPr>
      <w:r w:rsidRPr="00D4056D">
        <w:rPr>
          <w:b/>
        </w:rPr>
        <w:t>Doug</w:t>
      </w:r>
      <w:r w:rsidR="00CA578C">
        <w:rPr>
          <w:b/>
        </w:rPr>
        <w:t>:</w:t>
      </w:r>
      <w:r w:rsidR="00CA578C">
        <w:rPr>
          <w:b/>
        </w:rPr>
        <w:tab/>
      </w:r>
      <w:r w:rsidRPr="002008D3">
        <w:t>Do you have to die in the same house you were born? Or the same town, or the same district?</w:t>
      </w:r>
    </w:p>
    <w:p w14:paraId="3FC3BFCB" w14:textId="444ABAFD" w:rsidR="00640F5F" w:rsidRPr="002008D3" w:rsidRDefault="00640F5F" w:rsidP="00D44F75">
      <w:pPr>
        <w:pStyle w:val="BodyText"/>
        <w:ind w:left="1418" w:hanging="1418"/>
      </w:pPr>
      <w:r w:rsidRPr="00D4056D">
        <w:rPr>
          <w:b/>
        </w:rPr>
        <w:lastRenderedPageBreak/>
        <w:t>Yarran</w:t>
      </w:r>
      <w:r w:rsidR="00CA578C">
        <w:rPr>
          <w:b/>
        </w:rPr>
        <w:t>:</w:t>
      </w:r>
      <w:r w:rsidR="00CA578C">
        <w:rPr>
          <w:b/>
        </w:rPr>
        <w:tab/>
      </w:r>
      <w:r w:rsidRPr="002008D3">
        <w:t>For most, yes, but for some, they die in another town, and then they go back to their country to get buried. But I want to go back to the country while I’m still around. And then get buried there, you know.</w:t>
      </w:r>
    </w:p>
    <w:p w14:paraId="53A1A536" w14:textId="14038A03" w:rsidR="00640F5F" w:rsidRPr="002008D3" w:rsidRDefault="00640F5F" w:rsidP="00D44F75">
      <w:pPr>
        <w:pStyle w:val="BodyText"/>
        <w:ind w:left="1418" w:hanging="1418"/>
      </w:pPr>
      <w:r w:rsidRPr="00D4056D">
        <w:rPr>
          <w:b/>
        </w:rPr>
        <w:t>Doug</w:t>
      </w:r>
      <w:r w:rsidR="00CA578C">
        <w:rPr>
          <w:b/>
        </w:rPr>
        <w:t>:</w:t>
      </w:r>
      <w:r w:rsidR="00CA578C">
        <w:rPr>
          <w:b/>
        </w:rPr>
        <w:tab/>
      </w:r>
      <w:r w:rsidRPr="002008D3">
        <w:t xml:space="preserve">I want to ask you a sensitive question. I have been told that when an Aboriginal person dies, you must not talk about them, say their </w:t>
      </w:r>
      <w:r w:rsidR="00E60567" w:rsidRPr="002008D3">
        <w:t>name,</w:t>
      </w:r>
      <w:r w:rsidRPr="002008D3">
        <w:t xml:space="preserve"> or show their picture. Is that what you feel?</w:t>
      </w:r>
    </w:p>
    <w:p w14:paraId="7B4BF9FB" w14:textId="2FA663C7" w:rsidR="00640F5F" w:rsidRPr="002008D3" w:rsidRDefault="00640F5F" w:rsidP="00D44F75">
      <w:pPr>
        <w:pStyle w:val="BodyText"/>
        <w:ind w:left="1418" w:hanging="1418"/>
      </w:pPr>
      <w:r w:rsidRPr="00D4056D">
        <w:rPr>
          <w:b/>
        </w:rPr>
        <w:t>Yarran</w:t>
      </w:r>
      <w:r w:rsidR="00CA578C">
        <w:rPr>
          <w:b/>
        </w:rPr>
        <w:t>:</w:t>
      </w:r>
      <w:r w:rsidR="00CA578C">
        <w:rPr>
          <w:b/>
        </w:rPr>
        <w:tab/>
      </w:r>
      <w:r w:rsidRPr="002008D3">
        <w:t xml:space="preserve">Yes. You are not allowed to mention their name. Their name must rest in peace. If you keep saying the name, we are disturbing them from peace, trying to bring them back up again. The name </w:t>
      </w:r>
      <w:proofErr w:type="gramStart"/>
      <w:r w:rsidRPr="002008D3">
        <w:t>has to</w:t>
      </w:r>
      <w:proofErr w:type="gramEnd"/>
      <w:r w:rsidRPr="002008D3">
        <w:t xml:space="preserve"> rest in peace.</w:t>
      </w:r>
    </w:p>
    <w:p w14:paraId="2CC20B92" w14:textId="6C25C8E9" w:rsidR="00640F5F" w:rsidRPr="002008D3" w:rsidRDefault="00640F5F" w:rsidP="00D44F75">
      <w:pPr>
        <w:pStyle w:val="BodyText"/>
        <w:ind w:left="1418" w:hanging="1418"/>
      </w:pPr>
      <w:r w:rsidRPr="00D4056D">
        <w:rPr>
          <w:b/>
        </w:rPr>
        <w:t>Doug</w:t>
      </w:r>
      <w:r w:rsidR="00CA578C">
        <w:rPr>
          <w:b/>
        </w:rPr>
        <w:t>:</w:t>
      </w:r>
      <w:r w:rsidR="00CA578C">
        <w:rPr>
          <w:b/>
        </w:rPr>
        <w:tab/>
      </w:r>
      <w:r w:rsidRPr="002008D3">
        <w:t>Some people have told me that if I talk to an Aboriginal patient, I should not look at them. I should not look into their eyes. Is that true?</w:t>
      </w:r>
    </w:p>
    <w:p w14:paraId="2B429D68" w14:textId="1BFFDEE6" w:rsidR="00640F5F" w:rsidRPr="002008D3" w:rsidRDefault="00640F5F" w:rsidP="00D44F75">
      <w:pPr>
        <w:pStyle w:val="BodyText"/>
        <w:ind w:left="1418" w:hanging="1418"/>
      </w:pPr>
      <w:r w:rsidRPr="00D4056D">
        <w:rPr>
          <w:b/>
        </w:rPr>
        <w:t>Yarran</w:t>
      </w:r>
      <w:r w:rsidR="00CA578C">
        <w:rPr>
          <w:b/>
        </w:rPr>
        <w:t>:</w:t>
      </w:r>
      <w:r w:rsidR="00CA578C">
        <w:rPr>
          <w:b/>
        </w:rPr>
        <w:tab/>
      </w:r>
      <w:r w:rsidRPr="002008D3">
        <w:t xml:space="preserve">For most of them, yes. Some you can look in and for some you can’t. </w:t>
      </w:r>
      <w:r w:rsidR="00E60567">
        <w:t>M</w:t>
      </w:r>
      <w:r w:rsidRPr="002008D3">
        <w:t>ost Aboriginals feel the same about looking into other people’s eyes, you know. You can just have a quick look at them, and then look away.</w:t>
      </w:r>
    </w:p>
    <w:p w14:paraId="73CD6D14" w14:textId="01B40DB2" w:rsidR="00640F5F" w:rsidRPr="002008D3" w:rsidRDefault="00640F5F" w:rsidP="00D44F75">
      <w:pPr>
        <w:pStyle w:val="BodyText"/>
        <w:ind w:left="1418" w:hanging="1418"/>
      </w:pPr>
      <w:r w:rsidRPr="00D4056D">
        <w:rPr>
          <w:b/>
        </w:rPr>
        <w:t>Doug</w:t>
      </w:r>
      <w:r w:rsidR="00CA578C">
        <w:rPr>
          <w:b/>
        </w:rPr>
        <w:t>:</w:t>
      </w:r>
      <w:r w:rsidR="00CA578C">
        <w:rPr>
          <w:b/>
        </w:rPr>
        <w:tab/>
      </w:r>
      <w:r w:rsidRPr="002008D3">
        <w:t>Sometimes they don’t talk to me very much. But you seem</w:t>
      </w:r>
      <w:r w:rsidR="00FB0EB8">
        <w:t xml:space="preserve"> </w:t>
      </w:r>
      <w:r w:rsidRPr="002008D3">
        <w:t>very confident and happy to talk.</w:t>
      </w:r>
    </w:p>
    <w:p w14:paraId="3D508F03" w14:textId="4538C70A" w:rsidR="006024FC" w:rsidRDefault="00640F5F" w:rsidP="00D44F75">
      <w:pPr>
        <w:pStyle w:val="BodyText"/>
        <w:ind w:left="1418" w:hanging="1418"/>
      </w:pPr>
      <w:r w:rsidRPr="00D4056D">
        <w:rPr>
          <w:b/>
        </w:rPr>
        <w:t>Yarran</w:t>
      </w:r>
      <w:r w:rsidR="00CA578C">
        <w:rPr>
          <w:b/>
        </w:rPr>
        <w:t>:</w:t>
      </w:r>
      <w:r w:rsidR="00CA578C">
        <w:rPr>
          <w:b/>
        </w:rPr>
        <w:tab/>
      </w:r>
      <w:r w:rsidRPr="002008D3">
        <w:t xml:space="preserve">When I get the feeling that someone is the right person that I can talk to. He is going to help others, so </w:t>
      </w:r>
      <w:r w:rsidR="00FB0EB8" w:rsidRPr="002008D3">
        <w:t>it is</w:t>
      </w:r>
      <w:r w:rsidRPr="002008D3">
        <w:t xml:space="preserve"> best to talk to them. That’s the way to be, you know? You get to communicate and get to know each other. You can tell my story to other people to help them understand, even after I die.</w:t>
      </w:r>
    </w:p>
    <w:p w14:paraId="4E07BC5E" w14:textId="77777777" w:rsidR="00DD759D" w:rsidRDefault="00DD759D">
      <w:pPr>
        <w:rPr>
          <w:rFonts w:eastAsia="Arial" w:cs="Times New Roman"/>
          <w:color w:val="4D4D4D"/>
          <w:sz w:val="28"/>
          <w:szCs w:val="28"/>
        </w:rPr>
      </w:pPr>
      <w:r>
        <w:br w:type="page"/>
      </w:r>
    </w:p>
    <w:p w14:paraId="4A5D4EDB" w14:textId="34D0EC58" w:rsidR="009B5772" w:rsidRPr="00FD75C1" w:rsidRDefault="009B5772" w:rsidP="00FD75C1">
      <w:pPr>
        <w:pStyle w:val="Heading2"/>
      </w:pPr>
      <w:r w:rsidRPr="001352D1">
        <w:rPr>
          <w:color w:val="545454"/>
        </w:rPr>
        <w:lastRenderedPageBreak/>
        <w:t xml:space="preserve">Discussion </w:t>
      </w:r>
      <w:r w:rsidRPr="00FD75C1">
        <w:rPr>
          <w:rStyle w:val="Heading2Char"/>
        </w:rPr>
        <w:t>Questions</w:t>
      </w:r>
    </w:p>
    <w:p w14:paraId="0C012D29" w14:textId="4AE1FDF7" w:rsidR="00640F5F" w:rsidRPr="002008D3" w:rsidRDefault="00640F5F" w:rsidP="007B17E9">
      <w:pPr>
        <w:pStyle w:val="BodyText"/>
        <w:numPr>
          <w:ilvl w:val="0"/>
          <w:numId w:val="5"/>
        </w:numPr>
        <w:ind w:left="567" w:hanging="567"/>
      </w:pPr>
      <w:r w:rsidRPr="002008D3">
        <w:t xml:space="preserve">Cultures differ in </w:t>
      </w:r>
      <w:r w:rsidR="004436C8">
        <w:t>how</w:t>
      </w:r>
      <w:r w:rsidRPr="002008D3">
        <w:t xml:space="preserve"> they approach the death of their members. Does mainstream Australian culture</w:t>
      </w:r>
      <w:r w:rsidR="004436C8">
        <w:t>, in general,</w:t>
      </w:r>
      <w:r w:rsidRPr="002008D3">
        <w:t xml:space="preserve"> have a healthy attitude towards care for the dying?</w:t>
      </w:r>
    </w:p>
    <w:p w14:paraId="242E47A0" w14:textId="598A42D2" w:rsidR="00640F5F" w:rsidRPr="002008D3" w:rsidRDefault="00DD102B" w:rsidP="007B17E9">
      <w:pPr>
        <w:pStyle w:val="BodyText"/>
        <w:numPr>
          <w:ilvl w:val="0"/>
          <w:numId w:val="5"/>
        </w:numPr>
        <w:ind w:left="567" w:hanging="567"/>
      </w:pPr>
      <w:r w:rsidRPr="002008D3">
        <w:t>Regarding</w:t>
      </w:r>
      <w:r w:rsidR="00640F5F" w:rsidRPr="002008D3">
        <w:t xml:space="preserve"> care for the dying, how do traditional practices among Australia’s Indigenous people contrast with Western culture?</w:t>
      </w:r>
    </w:p>
    <w:p w14:paraId="791E4CFD" w14:textId="405016CA" w:rsidR="00640F5F" w:rsidRPr="002008D3" w:rsidRDefault="00640F5F" w:rsidP="007B17E9">
      <w:pPr>
        <w:pStyle w:val="BodyText"/>
        <w:numPr>
          <w:ilvl w:val="0"/>
          <w:numId w:val="5"/>
        </w:numPr>
        <w:ind w:left="567" w:hanging="567"/>
      </w:pPr>
      <w:r w:rsidRPr="002008D3">
        <w:t xml:space="preserve">What can people in Western culture learn from </w:t>
      </w:r>
      <w:r w:rsidR="00D40DE6">
        <w:t>how</w:t>
      </w:r>
      <w:r w:rsidRPr="002008D3">
        <w:t xml:space="preserve"> Indigenous traditions handle issues of death and dying?</w:t>
      </w:r>
    </w:p>
    <w:p w14:paraId="5ED3714E" w14:textId="77777777" w:rsidR="00A84A66" w:rsidRPr="00FD75C1" w:rsidRDefault="00A84A66" w:rsidP="00FD75C1">
      <w:pPr>
        <w:pStyle w:val="Heading2"/>
      </w:pPr>
      <w:r w:rsidRPr="00FD75C1">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A84A66" w14:paraId="796B1728" w14:textId="77777777" w:rsidTr="00EA025E">
        <w:tc>
          <w:tcPr>
            <w:tcW w:w="9628" w:type="dxa"/>
          </w:tcPr>
          <w:p w14:paraId="70AEB538"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5054D8BC" w14:textId="77777777" w:rsidTr="00EA025E">
        <w:tc>
          <w:tcPr>
            <w:tcW w:w="9628" w:type="dxa"/>
          </w:tcPr>
          <w:p w14:paraId="1C645670"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D5A7D3D" w14:textId="77777777" w:rsidTr="00EA025E">
        <w:tc>
          <w:tcPr>
            <w:tcW w:w="9628" w:type="dxa"/>
          </w:tcPr>
          <w:p w14:paraId="620B7A2A"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26FE6F8A" w14:textId="77777777" w:rsidTr="00EA025E">
        <w:tc>
          <w:tcPr>
            <w:tcW w:w="9628" w:type="dxa"/>
          </w:tcPr>
          <w:p w14:paraId="4383812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343F955E" w14:textId="77777777" w:rsidTr="00EA025E">
        <w:tc>
          <w:tcPr>
            <w:tcW w:w="9628" w:type="dxa"/>
          </w:tcPr>
          <w:p w14:paraId="0A09C7B8"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130F865B" w14:textId="77777777" w:rsidTr="00EA025E">
        <w:tc>
          <w:tcPr>
            <w:tcW w:w="9628" w:type="dxa"/>
          </w:tcPr>
          <w:p w14:paraId="0652017B"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44DF5E92" w14:textId="77777777" w:rsidTr="00EA025E">
        <w:tc>
          <w:tcPr>
            <w:tcW w:w="9628" w:type="dxa"/>
          </w:tcPr>
          <w:p w14:paraId="55A20D2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3A156198" w14:textId="77777777" w:rsidTr="00EA025E">
        <w:tc>
          <w:tcPr>
            <w:tcW w:w="9628" w:type="dxa"/>
          </w:tcPr>
          <w:p w14:paraId="483BD2DE"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03BCD215" w14:textId="77777777" w:rsidTr="00EA025E">
        <w:tc>
          <w:tcPr>
            <w:tcW w:w="9628" w:type="dxa"/>
          </w:tcPr>
          <w:p w14:paraId="614DE0FA"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4D2B81CD" w14:textId="77777777" w:rsidTr="00EA025E">
        <w:tc>
          <w:tcPr>
            <w:tcW w:w="9628" w:type="dxa"/>
          </w:tcPr>
          <w:p w14:paraId="7DD41B62"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7CF9CE06" w14:textId="77777777" w:rsidTr="00EA025E">
        <w:tc>
          <w:tcPr>
            <w:tcW w:w="9628" w:type="dxa"/>
          </w:tcPr>
          <w:p w14:paraId="12525E56"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2DBBBED5" w14:textId="77777777" w:rsidTr="00EA025E">
        <w:tc>
          <w:tcPr>
            <w:tcW w:w="9628" w:type="dxa"/>
          </w:tcPr>
          <w:p w14:paraId="64125109"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6EAFD280" w14:textId="77777777" w:rsidTr="00EA025E">
        <w:tc>
          <w:tcPr>
            <w:tcW w:w="9628" w:type="dxa"/>
          </w:tcPr>
          <w:p w14:paraId="0780AE6A"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A84A66" w14:paraId="06C60DFF" w14:textId="77777777" w:rsidTr="00EA025E">
        <w:tc>
          <w:tcPr>
            <w:tcW w:w="9628" w:type="dxa"/>
          </w:tcPr>
          <w:p w14:paraId="485883D3" w14:textId="77777777" w:rsidR="00A84A66" w:rsidRPr="00947716" w:rsidRDefault="00A84A6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1E314A5E" w14:textId="079A1D39" w:rsidR="00640F5F" w:rsidRPr="00002618" w:rsidRDefault="00E16CB2" w:rsidP="00002618">
      <w:pPr>
        <w:pStyle w:val="Heading1"/>
      </w:pPr>
      <w:bookmarkStart w:id="5" w:name="_Toc73357890"/>
      <w:r w:rsidRPr="00002618">
        <w:rPr>
          <w:color w:val="545454"/>
        </w:rPr>
        <w:lastRenderedPageBreak/>
        <w:t xml:space="preserve">Session </w:t>
      </w:r>
      <w:r w:rsidR="00640F5F" w:rsidRPr="00002618">
        <w:rPr>
          <w:color w:val="545454"/>
        </w:rPr>
        <w:t>4</w:t>
      </w:r>
      <w:r w:rsidR="005938FF" w:rsidRPr="00002618">
        <w:rPr>
          <w:color w:val="545454"/>
        </w:rPr>
        <w:t xml:space="preserve">: </w:t>
      </w:r>
      <w:r w:rsidR="00640F5F" w:rsidRPr="00002618">
        <w:t>“How do non-Western migrant cultures</w:t>
      </w:r>
      <w:r w:rsidR="005938FF" w:rsidRPr="00002618">
        <w:t xml:space="preserve"> </w:t>
      </w:r>
      <w:r w:rsidR="00640F5F" w:rsidRPr="00002618">
        <w:t>approach dying and death?”</w:t>
      </w:r>
      <w:bookmarkEnd w:id="5"/>
    </w:p>
    <w:p w14:paraId="3ECE0AFC" w14:textId="67FB400C" w:rsidR="00640F5F" w:rsidRPr="00817320" w:rsidRDefault="00640F5F" w:rsidP="00A871CE">
      <w:pPr>
        <w:pStyle w:val="BodyText"/>
        <w:spacing w:before="120"/>
        <w:rPr>
          <w:b/>
          <w:bCs w:val="0"/>
        </w:rPr>
      </w:pPr>
      <w:r w:rsidRPr="00817320">
        <w:rPr>
          <w:b/>
        </w:rPr>
        <w:t>[This is a big question. As an example, we asked Hana, a Samoan Australian, to tell us how her birth culture handles these issues. Here is a precis of her reply.  Our thanks to Hana].</w:t>
      </w:r>
    </w:p>
    <w:p w14:paraId="01882E9B" w14:textId="1B8FC61C" w:rsidR="00640F5F" w:rsidRPr="002008D3" w:rsidRDefault="00640F5F" w:rsidP="00DD759D">
      <w:pPr>
        <w:pStyle w:val="BodyText"/>
        <w:spacing w:line="360" w:lineRule="auto"/>
      </w:pPr>
      <w:r w:rsidRPr="002008D3">
        <w:t>A typical Samoan family embraces an extended family which can consist of as many as 100 persons, from great</w:t>
      </w:r>
      <w:r w:rsidR="000E358A">
        <w:t>-</w:t>
      </w:r>
      <w:r w:rsidRPr="002008D3">
        <w:t>grandparents to distant cousins, often living together on family land in the village. Lines of authority define roles and responsibilities, and members share resources.</w:t>
      </w:r>
    </w:p>
    <w:p w14:paraId="6070A79B" w14:textId="6E939F38" w:rsidR="00640F5F" w:rsidRPr="002008D3" w:rsidRDefault="00640F5F" w:rsidP="00DD759D">
      <w:pPr>
        <w:pStyle w:val="BodyText"/>
        <w:spacing w:line="360" w:lineRule="auto"/>
      </w:pPr>
      <w:r w:rsidRPr="002008D3">
        <w:t xml:space="preserve">When someone dies, the Chief of the family convenes a meeting to arrange the funeral. Some family members may have to travel long distances to participate. All are sensitive to the wishes of the immediate family, </w:t>
      </w:r>
      <w:proofErr w:type="spellStart"/>
      <w:r w:rsidR="007157A1" w:rsidRPr="002008D3">
        <w:t>eg.</w:t>
      </w:r>
      <w:proofErr w:type="spellEnd"/>
      <w:r w:rsidRPr="002008D3">
        <w:t xml:space="preserve"> as to whether the deceased member will be buried at the family home, or in the extended family’s cemetery.</w:t>
      </w:r>
    </w:p>
    <w:p w14:paraId="4F2EAE94" w14:textId="635D5DDE" w:rsidR="00640F5F" w:rsidRPr="002008D3" w:rsidRDefault="00640F5F" w:rsidP="00DD759D">
      <w:pPr>
        <w:pStyle w:val="BodyText"/>
        <w:spacing w:line="360" w:lineRule="auto"/>
      </w:pPr>
      <w:r w:rsidRPr="002008D3">
        <w:t xml:space="preserve">The whole extended family contributes gifts of money, cultural wealth, </w:t>
      </w:r>
      <w:proofErr w:type="gramStart"/>
      <w:r w:rsidRPr="002008D3">
        <w:t>food</w:t>
      </w:r>
      <w:proofErr w:type="gramEnd"/>
      <w:r w:rsidRPr="002008D3">
        <w:t xml:space="preserve"> and help, but members who are unable to give generously are just as welcome. It also elects as spokesperson someone known to the family who has skills of oratory. </w:t>
      </w:r>
    </w:p>
    <w:p w14:paraId="4CEC3D14" w14:textId="7FFB70C0" w:rsidR="00640F5F" w:rsidRPr="002008D3" w:rsidRDefault="00640F5F" w:rsidP="00A84567">
      <w:pPr>
        <w:pStyle w:val="BodyText"/>
        <w:spacing w:line="360" w:lineRule="auto"/>
      </w:pPr>
      <w:r w:rsidRPr="002008D3">
        <w:t>The general Samoan attitude towards VAD</w:t>
      </w:r>
      <w:r w:rsidR="007F6CD1">
        <w:rPr>
          <w:rFonts w:ascii="ZWAdobeF" w:hAnsi="ZWAdobeF" w:cs="ZWAdobeF"/>
          <w:color w:val="auto"/>
          <w:sz w:val="2"/>
          <w:szCs w:val="2"/>
        </w:rPr>
        <w:t>3F</w:t>
      </w:r>
      <w:r w:rsidR="00597EC5">
        <w:rPr>
          <w:rStyle w:val="FootnoteReference"/>
        </w:rPr>
        <w:footnoteReference w:id="4"/>
      </w:r>
      <w:r w:rsidRPr="002008D3">
        <w:t xml:space="preserve"> would be that to the extent that it sanctions the deliberate shortening of someone’s life, that would be sinful. However, after watching her father live till 90, but in sustained pain for the last few years, Hana admits that the move to make VAD legal is causing her to </w:t>
      </w:r>
      <w:r w:rsidRPr="002008D3">
        <w:lastRenderedPageBreak/>
        <w:t>give more careful consideration to the question of what constitutes morally acceptable end-of-life care.</w:t>
      </w:r>
    </w:p>
    <w:p w14:paraId="3A8461C7" w14:textId="77777777" w:rsidR="00CA4D65" w:rsidRPr="001352D1" w:rsidRDefault="00CA4D65" w:rsidP="00FD75C1">
      <w:pPr>
        <w:pStyle w:val="Heading2"/>
      </w:pPr>
      <w:r w:rsidRPr="001352D1">
        <w:rPr>
          <w:color w:val="545454"/>
        </w:rPr>
        <w:t xml:space="preserve">Discussion </w:t>
      </w:r>
      <w:r w:rsidRPr="001352D1">
        <w:rPr>
          <w:rStyle w:val="Heading2Char"/>
        </w:rPr>
        <w:t>Questions</w:t>
      </w:r>
    </w:p>
    <w:p w14:paraId="547613A8" w14:textId="1DE3A6E8" w:rsidR="00640F5F" w:rsidRPr="002008D3" w:rsidRDefault="00640F5F" w:rsidP="007B17E9">
      <w:pPr>
        <w:pStyle w:val="BodyText"/>
        <w:numPr>
          <w:ilvl w:val="0"/>
          <w:numId w:val="7"/>
        </w:numPr>
        <w:ind w:left="567" w:hanging="567"/>
      </w:pPr>
      <w:r w:rsidRPr="002008D3">
        <w:t>Have you ever experienced how friends with a cultural tradition different from yours handled the dying of a family member? How did it make you feel?</w:t>
      </w:r>
    </w:p>
    <w:p w14:paraId="50DCFD28" w14:textId="7648AB06" w:rsidR="00640F5F" w:rsidRPr="002008D3" w:rsidRDefault="00640F5F" w:rsidP="007B17E9">
      <w:pPr>
        <w:pStyle w:val="BodyText"/>
        <w:numPr>
          <w:ilvl w:val="0"/>
          <w:numId w:val="7"/>
        </w:numPr>
        <w:ind w:left="567" w:hanging="567"/>
      </w:pPr>
      <w:r w:rsidRPr="002008D3">
        <w:t>How would you want to be treated or cared for if you were disabled and rendered comatose by a stroke or some other catastrophic injury?</w:t>
      </w:r>
    </w:p>
    <w:p w14:paraId="48E8BB4D" w14:textId="14681DB0" w:rsidR="00640F5F" w:rsidRPr="002008D3" w:rsidRDefault="00640F5F" w:rsidP="007B17E9">
      <w:pPr>
        <w:pStyle w:val="BodyText"/>
        <w:numPr>
          <w:ilvl w:val="0"/>
          <w:numId w:val="7"/>
        </w:numPr>
        <w:ind w:left="567" w:hanging="567"/>
      </w:pPr>
      <w:r w:rsidRPr="002008D3">
        <w:t>Do you see any need to revisit your viewpoint regarding the place that conversation and education about death should have in family life?</w:t>
      </w:r>
    </w:p>
    <w:p w14:paraId="4084B831" w14:textId="77777777" w:rsidR="00947716" w:rsidRPr="00002618" w:rsidRDefault="00947716"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5C15B287" w14:textId="77777777" w:rsidTr="00EA025E">
        <w:tc>
          <w:tcPr>
            <w:tcW w:w="9628" w:type="dxa"/>
          </w:tcPr>
          <w:p w14:paraId="3E9B04D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DD47ED3" w14:textId="77777777" w:rsidTr="00EA025E">
        <w:tc>
          <w:tcPr>
            <w:tcW w:w="9628" w:type="dxa"/>
          </w:tcPr>
          <w:p w14:paraId="476EB9A3"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5DF97E5" w14:textId="77777777" w:rsidTr="00EA025E">
        <w:tc>
          <w:tcPr>
            <w:tcW w:w="9628" w:type="dxa"/>
          </w:tcPr>
          <w:p w14:paraId="5C1251F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4FCC2AD" w14:textId="77777777" w:rsidTr="00EA025E">
        <w:tc>
          <w:tcPr>
            <w:tcW w:w="9628" w:type="dxa"/>
          </w:tcPr>
          <w:p w14:paraId="2DD30F3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64522B3" w14:textId="77777777" w:rsidTr="00EA025E">
        <w:tc>
          <w:tcPr>
            <w:tcW w:w="9628" w:type="dxa"/>
          </w:tcPr>
          <w:p w14:paraId="3FC511B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CB88FE8" w14:textId="77777777" w:rsidTr="00EA025E">
        <w:tc>
          <w:tcPr>
            <w:tcW w:w="9628" w:type="dxa"/>
          </w:tcPr>
          <w:p w14:paraId="2550ED9E"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7A4399B" w14:textId="77777777" w:rsidTr="00EA025E">
        <w:tc>
          <w:tcPr>
            <w:tcW w:w="9628" w:type="dxa"/>
          </w:tcPr>
          <w:p w14:paraId="3F75720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4B0450F" w14:textId="77777777" w:rsidTr="00EA025E">
        <w:tc>
          <w:tcPr>
            <w:tcW w:w="9628" w:type="dxa"/>
          </w:tcPr>
          <w:p w14:paraId="1242B89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8119C89" w14:textId="77777777" w:rsidTr="00EA025E">
        <w:tc>
          <w:tcPr>
            <w:tcW w:w="9628" w:type="dxa"/>
          </w:tcPr>
          <w:p w14:paraId="19561FE0"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2B4BAB5" w14:textId="77777777" w:rsidTr="00EA025E">
        <w:tc>
          <w:tcPr>
            <w:tcW w:w="9628" w:type="dxa"/>
          </w:tcPr>
          <w:p w14:paraId="6CA4A0AB"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4F4DB692" w14:textId="77777777" w:rsidTr="00EA025E">
        <w:tc>
          <w:tcPr>
            <w:tcW w:w="9628" w:type="dxa"/>
          </w:tcPr>
          <w:p w14:paraId="7C0462C2" w14:textId="77777777" w:rsidR="00BA07BB" w:rsidRPr="00947716" w:rsidRDefault="00BA07BB"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7157A1" w14:paraId="4E4C3CD1" w14:textId="77777777" w:rsidTr="00EA025E">
        <w:tc>
          <w:tcPr>
            <w:tcW w:w="9628" w:type="dxa"/>
          </w:tcPr>
          <w:p w14:paraId="4003010E" w14:textId="77777777" w:rsidR="007157A1" w:rsidRPr="00947716" w:rsidRDefault="007157A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497D9BA4" w14:textId="77777777" w:rsidR="00945ED9" w:rsidRDefault="00945ED9" w:rsidP="00945ED9">
      <w:pPr>
        <w:rPr>
          <w:rFonts w:eastAsia="Arial" w:cs="Times New Roman"/>
          <w:color w:val="4D4D4D"/>
          <w:sz w:val="28"/>
          <w:szCs w:val="28"/>
        </w:rPr>
      </w:pPr>
    </w:p>
    <w:p w14:paraId="513BD088" w14:textId="643D17BF" w:rsidR="00640F5F" w:rsidRPr="00002618" w:rsidRDefault="00E16CB2" w:rsidP="00002618">
      <w:pPr>
        <w:pStyle w:val="Heading1"/>
      </w:pPr>
      <w:bookmarkStart w:id="6" w:name="_Toc73357891"/>
      <w:r w:rsidRPr="00BA07BB">
        <w:rPr>
          <w:color w:val="545454"/>
        </w:rPr>
        <w:lastRenderedPageBreak/>
        <w:t xml:space="preserve">Session </w:t>
      </w:r>
      <w:r w:rsidR="00640F5F" w:rsidRPr="00BA07BB">
        <w:rPr>
          <w:color w:val="545454"/>
        </w:rPr>
        <w:t>5</w:t>
      </w:r>
      <w:r w:rsidR="000211C8" w:rsidRPr="00BA07BB">
        <w:rPr>
          <w:color w:val="545454"/>
        </w:rPr>
        <w:t xml:space="preserve">: </w:t>
      </w:r>
      <w:r w:rsidR="00640F5F" w:rsidRPr="00002618">
        <w:t xml:space="preserve">“Resuscitation? </w:t>
      </w:r>
      <w:r w:rsidR="00945ED9" w:rsidRPr="00002618">
        <w:t>We are</w:t>
      </w:r>
      <w:r w:rsidR="00640F5F" w:rsidRPr="00002618">
        <w:t xml:space="preserve"> family! Don’t we have any say?”</w:t>
      </w:r>
      <w:bookmarkEnd w:id="6"/>
    </w:p>
    <w:p w14:paraId="0401121E" w14:textId="6F96CC03" w:rsidR="00640F5F" w:rsidRPr="002008D3" w:rsidRDefault="00640F5F" w:rsidP="00DD759D">
      <w:pPr>
        <w:pStyle w:val="BodyText"/>
        <w:spacing w:line="360" w:lineRule="auto"/>
      </w:pPr>
      <w:r w:rsidRPr="002008D3">
        <w:t xml:space="preserve">At 89, Victor, despite occasional falls and one recent interval in hospital with pneumonia, was still </w:t>
      </w:r>
      <w:r w:rsidR="00945ED9" w:rsidRPr="002008D3">
        <w:t>mobile</w:t>
      </w:r>
      <w:r w:rsidRPr="002008D3">
        <w:t xml:space="preserve"> and feeding himself. One night he was well enough to attend a grandchild’s birthday party, after which his son and daughter-in-law helped him to their car to take him home.</w:t>
      </w:r>
    </w:p>
    <w:p w14:paraId="3820B27C" w14:textId="2A0E9B7F" w:rsidR="00640F5F" w:rsidRPr="002008D3" w:rsidRDefault="00640F5F" w:rsidP="00DD759D">
      <w:pPr>
        <w:pStyle w:val="BodyText"/>
        <w:spacing w:line="360" w:lineRule="auto"/>
      </w:pPr>
      <w:r w:rsidRPr="002008D3">
        <w:t>Victor suddenly became distressed and vomited in the car. They took him straight to the nearest hospital emergency department. The son was required to wait in another room while the daughter-in-law went in with him.</w:t>
      </w:r>
    </w:p>
    <w:p w14:paraId="11C28EB7" w14:textId="02BB3E8B" w:rsidR="00640F5F" w:rsidRPr="002008D3" w:rsidRDefault="00640F5F" w:rsidP="00DD759D">
      <w:pPr>
        <w:pStyle w:val="BodyText"/>
        <w:spacing w:line="360" w:lineRule="auto"/>
      </w:pPr>
      <w:r w:rsidRPr="002008D3">
        <w:t>As she sat with him waiting for attention, she asked “Are you</w:t>
      </w:r>
      <w:r w:rsidR="000211C8">
        <w:t xml:space="preserve"> </w:t>
      </w:r>
      <w:r w:rsidRPr="002008D3">
        <w:t>feeling any pain?”</w:t>
      </w:r>
      <w:r w:rsidR="00912B65">
        <w:t xml:space="preserve">. </w:t>
      </w:r>
      <w:r w:rsidRPr="002008D3">
        <w:t xml:space="preserve">“No”, he calmly replied, and at that moment his heart </w:t>
      </w:r>
      <w:r w:rsidR="00945ED9" w:rsidRPr="002008D3">
        <w:t>stopped,</w:t>
      </w:r>
      <w:r w:rsidRPr="002008D3">
        <w:t xml:space="preserve"> and he collapsed.</w:t>
      </w:r>
    </w:p>
    <w:p w14:paraId="6FE9AC5D" w14:textId="77777777" w:rsidR="00640F5F" w:rsidRPr="002008D3" w:rsidRDefault="00640F5F" w:rsidP="00CB011C">
      <w:pPr>
        <w:pStyle w:val="BodyText"/>
        <w:spacing w:line="360" w:lineRule="auto"/>
      </w:pPr>
      <w:r w:rsidRPr="002008D3">
        <w:t>Despite the couple’s protests, given that in previous months they had discussed with Victor how he would want to be treated in such a situation, the staff then unsuccessfully applied CPR and other procedures for a very lengthy time to resuscitate Victor.</w:t>
      </w:r>
    </w:p>
    <w:p w14:paraId="6AB1D73F" w14:textId="149E5EBB" w:rsidR="00640F5F" w:rsidRPr="002008D3" w:rsidRDefault="00640F5F" w:rsidP="00DD759D">
      <w:pPr>
        <w:pStyle w:val="BodyText"/>
        <w:spacing w:line="360" w:lineRule="auto"/>
      </w:pPr>
      <w:r w:rsidRPr="002008D3">
        <w:t>This reflected deeply ingrained anxiety in medical ranks that patients must be first resuscitated and then the situation assessed. Not to have done so might have exposed them to legal</w:t>
      </w:r>
      <w:r w:rsidR="000211C8">
        <w:t xml:space="preserve"> </w:t>
      </w:r>
      <w:r w:rsidRPr="002008D3">
        <w:t xml:space="preserve">action. </w:t>
      </w:r>
      <w:r w:rsidR="000211C8" w:rsidRPr="002008D3">
        <w:t>However</w:t>
      </w:r>
      <w:r w:rsidR="009F73DB">
        <w:t>,</w:t>
      </w:r>
      <w:r w:rsidRPr="002008D3">
        <w:t xml:space="preserve"> the </w:t>
      </w:r>
      <w:r w:rsidRPr="00F254C5">
        <w:rPr>
          <w:i/>
          <w:iCs/>
        </w:rPr>
        <w:t>Four principles of medical ethics</w:t>
      </w:r>
      <w:r w:rsidR="007F6CD1">
        <w:rPr>
          <w:rFonts w:ascii="ZWAdobeF" w:hAnsi="ZWAdobeF" w:cs="ZWAdobeF"/>
          <w:iCs/>
          <w:color w:val="auto"/>
          <w:sz w:val="2"/>
          <w:szCs w:val="2"/>
        </w:rPr>
        <w:t>4F</w:t>
      </w:r>
      <w:r w:rsidR="00B7262C">
        <w:rPr>
          <w:rStyle w:val="FootnoteReference"/>
          <w:i/>
          <w:iCs/>
        </w:rPr>
        <w:footnoteReference w:id="5"/>
      </w:r>
      <w:r w:rsidRPr="002008D3">
        <w:t xml:space="preserve"> would suggest more gentle and consultative handling of this situation.</w:t>
      </w:r>
    </w:p>
    <w:p w14:paraId="16AC239D" w14:textId="77777777" w:rsidR="007B17E9" w:rsidRPr="00002618" w:rsidRDefault="007B17E9" w:rsidP="007B17E9">
      <w:pPr>
        <w:pStyle w:val="BodyText"/>
        <w:rPr>
          <w:rFonts w:ascii="Open Sans SemiBold" w:hAnsi="Open Sans SemiBold"/>
          <w:color w:val="545454"/>
          <w:sz w:val="44"/>
          <w:szCs w:val="44"/>
        </w:rPr>
      </w:pPr>
      <w:r>
        <w:br w:type="page"/>
      </w:r>
    </w:p>
    <w:p w14:paraId="50A5B59E" w14:textId="2BE1F621" w:rsidR="00CA4D65" w:rsidRPr="001352D1" w:rsidRDefault="00CA4D65" w:rsidP="00FD75C1">
      <w:pPr>
        <w:pStyle w:val="Heading2"/>
      </w:pPr>
      <w:r w:rsidRPr="001352D1">
        <w:rPr>
          <w:color w:val="545454"/>
        </w:rPr>
        <w:lastRenderedPageBreak/>
        <w:t xml:space="preserve">Discussion </w:t>
      </w:r>
      <w:r w:rsidRPr="001352D1">
        <w:rPr>
          <w:rStyle w:val="Heading2Char"/>
        </w:rPr>
        <w:t>Questions</w:t>
      </w:r>
    </w:p>
    <w:p w14:paraId="6E599C87" w14:textId="2E960EB0" w:rsidR="00640F5F" w:rsidRPr="007A47C5" w:rsidRDefault="00640F5F" w:rsidP="00CB011C">
      <w:pPr>
        <w:pStyle w:val="BodyText"/>
        <w:numPr>
          <w:ilvl w:val="0"/>
          <w:numId w:val="9"/>
        </w:numPr>
        <w:spacing w:line="360" w:lineRule="auto"/>
        <w:ind w:left="567" w:hanging="567"/>
      </w:pPr>
      <w:r w:rsidRPr="007A47C5">
        <w:t>This incident occurred several years ago in a private hospital. Have you had any similar experiences?</w:t>
      </w:r>
    </w:p>
    <w:p w14:paraId="10DA829B" w14:textId="1E160B9A" w:rsidR="00640F5F" w:rsidRPr="007A47C5" w:rsidRDefault="00640F5F" w:rsidP="00CB011C">
      <w:pPr>
        <w:pStyle w:val="BodyText"/>
        <w:numPr>
          <w:ilvl w:val="0"/>
          <w:numId w:val="9"/>
        </w:numPr>
        <w:spacing w:line="360" w:lineRule="auto"/>
        <w:ind w:left="567" w:hanging="567"/>
      </w:pPr>
      <w:r w:rsidRPr="007A47C5">
        <w:t xml:space="preserve">Victor’s family had no paperwork on hand to support their claim that Victor would not have wanted resuscitation to be attempted. An </w:t>
      </w:r>
      <w:r w:rsidRPr="000B0D62">
        <w:rPr>
          <w:i/>
          <w:iCs/>
        </w:rPr>
        <w:t>Advance Health Directive (AHD)</w:t>
      </w:r>
      <w:r w:rsidR="007F6CD1">
        <w:rPr>
          <w:rFonts w:ascii="ZWAdobeF" w:hAnsi="ZWAdobeF" w:cs="ZWAdobeF"/>
          <w:iCs/>
          <w:color w:val="auto"/>
          <w:sz w:val="2"/>
          <w:szCs w:val="2"/>
        </w:rPr>
        <w:t>5F</w:t>
      </w:r>
      <w:r w:rsidR="009650E3">
        <w:rPr>
          <w:rStyle w:val="FootnoteReference"/>
          <w:i/>
          <w:iCs/>
        </w:rPr>
        <w:footnoteReference w:id="6"/>
      </w:r>
      <w:r w:rsidRPr="007A47C5">
        <w:t xml:space="preserve"> would have helped.  Do you know what that is?</w:t>
      </w:r>
    </w:p>
    <w:p w14:paraId="29D132E0" w14:textId="72B458C8" w:rsidR="00640F5F" w:rsidRPr="002008D3" w:rsidRDefault="00640F5F" w:rsidP="00CB011C">
      <w:pPr>
        <w:pStyle w:val="BodyText"/>
        <w:numPr>
          <w:ilvl w:val="0"/>
          <w:numId w:val="9"/>
        </w:numPr>
        <w:spacing w:line="360" w:lineRule="auto"/>
        <w:ind w:left="567" w:hanging="567"/>
      </w:pPr>
      <w:r w:rsidRPr="002008D3">
        <w:t>Do you need to prepare an AHD for yourself? Or for an elderly relative? In the case</w:t>
      </w:r>
      <w:r w:rsidR="009F73DB">
        <w:t xml:space="preserve"> </w:t>
      </w:r>
      <w:r w:rsidRPr="002008D3">
        <w:t>study above, how would it have helped to have on hand a completed A</w:t>
      </w:r>
      <w:r w:rsidR="00ED0C51">
        <w:t>H</w:t>
      </w:r>
      <w:r w:rsidRPr="002008D3">
        <w:t>D signed by the dying person?</w:t>
      </w:r>
    </w:p>
    <w:p w14:paraId="1252E4A1" w14:textId="77777777" w:rsidR="00947716" w:rsidRPr="00002618" w:rsidRDefault="00947716"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22168BD7" w14:textId="77777777" w:rsidTr="00EA025E">
        <w:tc>
          <w:tcPr>
            <w:tcW w:w="9628" w:type="dxa"/>
          </w:tcPr>
          <w:p w14:paraId="1119B3E1"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7E14BAA" w14:textId="77777777" w:rsidTr="00EA025E">
        <w:tc>
          <w:tcPr>
            <w:tcW w:w="9628" w:type="dxa"/>
          </w:tcPr>
          <w:p w14:paraId="55FF8D6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1DB66CC" w14:textId="77777777" w:rsidTr="00EA025E">
        <w:tc>
          <w:tcPr>
            <w:tcW w:w="9628" w:type="dxa"/>
          </w:tcPr>
          <w:p w14:paraId="29209406"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51C9471" w14:textId="77777777" w:rsidTr="00EA025E">
        <w:tc>
          <w:tcPr>
            <w:tcW w:w="9628" w:type="dxa"/>
          </w:tcPr>
          <w:p w14:paraId="390377ED"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8C0FFDF" w14:textId="77777777" w:rsidTr="00EA025E">
        <w:tc>
          <w:tcPr>
            <w:tcW w:w="9628" w:type="dxa"/>
          </w:tcPr>
          <w:p w14:paraId="4477889E"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683407F" w14:textId="77777777" w:rsidTr="00EA025E">
        <w:tc>
          <w:tcPr>
            <w:tcW w:w="9628" w:type="dxa"/>
          </w:tcPr>
          <w:p w14:paraId="5F24EC1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3B3EE6B" w14:textId="77777777" w:rsidTr="00EA025E">
        <w:tc>
          <w:tcPr>
            <w:tcW w:w="9628" w:type="dxa"/>
          </w:tcPr>
          <w:p w14:paraId="144E1CC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BBB977F" w14:textId="77777777" w:rsidTr="00EA025E">
        <w:tc>
          <w:tcPr>
            <w:tcW w:w="9628" w:type="dxa"/>
          </w:tcPr>
          <w:p w14:paraId="78CE41B4"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903D8C7" w14:textId="77777777" w:rsidTr="00EA025E">
        <w:tc>
          <w:tcPr>
            <w:tcW w:w="9628" w:type="dxa"/>
          </w:tcPr>
          <w:p w14:paraId="06AF956B"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7157A1" w14:paraId="305CC480" w14:textId="77777777" w:rsidTr="00EA025E">
        <w:tc>
          <w:tcPr>
            <w:tcW w:w="9628" w:type="dxa"/>
          </w:tcPr>
          <w:p w14:paraId="348D6B5E" w14:textId="77777777" w:rsidR="007157A1" w:rsidRPr="00947716" w:rsidRDefault="007157A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64428BFB" w14:textId="2A45AC1D" w:rsidR="00640F5F" w:rsidRPr="00002618" w:rsidRDefault="00A25156" w:rsidP="00002618">
      <w:pPr>
        <w:pStyle w:val="Heading1"/>
      </w:pPr>
      <w:bookmarkStart w:id="7" w:name="_Toc73357892"/>
      <w:r w:rsidRPr="00BA07BB">
        <w:rPr>
          <w:color w:val="545454"/>
        </w:rPr>
        <w:lastRenderedPageBreak/>
        <w:t xml:space="preserve">Session </w:t>
      </w:r>
      <w:r w:rsidR="00640F5F" w:rsidRPr="00BA07BB">
        <w:rPr>
          <w:color w:val="545454"/>
        </w:rPr>
        <w:t>6</w:t>
      </w:r>
      <w:r w:rsidRPr="00BA07BB">
        <w:rPr>
          <w:color w:val="545454"/>
        </w:rPr>
        <w:t xml:space="preserve">: </w:t>
      </w:r>
      <w:r w:rsidR="00640F5F" w:rsidRPr="00002618">
        <w:t>Dealing with the death of a young person</w:t>
      </w:r>
      <w:bookmarkEnd w:id="7"/>
    </w:p>
    <w:p w14:paraId="0813540B" w14:textId="0E57504C" w:rsidR="00640F5F" w:rsidRPr="002008D3" w:rsidRDefault="00640F5F" w:rsidP="00347670">
      <w:pPr>
        <w:pStyle w:val="BodyText"/>
        <w:spacing w:line="360" w:lineRule="auto"/>
      </w:pPr>
      <w:r w:rsidRPr="002008D3">
        <w:t>Jules was a young tradesman who left home early one morning for work. As he rounded a hill on a country road, the driver of a car coming from the opposite direction was blinded by the rising sun and crossed the double lines at the crest of the hill. The vehicles crashed head</w:t>
      </w:r>
      <w:r w:rsidR="006A726F">
        <w:t>-</w:t>
      </w:r>
      <w:r w:rsidRPr="002008D3">
        <w:t>on.</w:t>
      </w:r>
    </w:p>
    <w:p w14:paraId="688BF00D" w14:textId="2642E680" w:rsidR="00640F5F" w:rsidRPr="002008D3" w:rsidRDefault="00640F5F" w:rsidP="00347670">
      <w:pPr>
        <w:pStyle w:val="BodyText"/>
        <w:spacing w:line="360" w:lineRule="auto"/>
      </w:pPr>
      <w:r w:rsidRPr="002008D3">
        <w:t xml:space="preserve">In the days that followed, Jules was cared for in the Intensive Care </w:t>
      </w:r>
      <w:r w:rsidR="006A726F">
        <w:t>U</w:t>
      </w:r>
      <w:r w:rsidRPr="002008D3">
        <w:t xml:space="preserve">nit of a hospital. When </w:t>
      </w:r>
      <w:r w:rsidR="003A692B">
        <w:t xml:space="preserve">the </w:t>
      </w:r>
      <w:r w:rsidRPr="002008D3">
        <w:t xml:space="preserve">family gathered around the bedside, doctors explained that </w:t>
      </w:r>
      <w:r w:rsidR="00D55303" w:rsidRPr="002008D3">
        <w:t>because of</w:t>
      </w:r>
      <w:r w:rsidRPr="002008D3">
        <w:t xml:space="preserve"> a traumatic brain injury he was in a </w:t>
      </w:r>
      <w:r w:rsidR="007157A1" w:rsidRPr="002008D3">
        <w:t>coma</w:t>
      </w:r>
      <w:r w:rsidR="007157A1">
        <w:t xml:space="preserve"> and</w:t>
      </w:r>
      <w:r w:rsidRPr="002008D3">
        <w:t xml:space="preserve"> had other critical injuries as well. The outlook was uncertain, but they were doing all they could to care for him in the hope of the best possible recovery.</w:t>
      </w:r>
    </w:p>
    <w:p w14:paraId="5B851C8E" w14:textId="5896A508" w:rsidR="00640F5F" w:rsidRDefault="00640F5F" w:rsidP="00347670">
      <w:pPr>
        <w:pStyle w:val="BodyText"/>
        <w:spacing w:line="360" w:lineRule="auto"/>
      </w:pPr>
      <w:r w:rsidRPr="002008D3">
        <w:t>Tests over several weeks showed that there was minimal brain activity. The family was asked whether Jules had ever expressed a view about how he would like to be treated in the event of a catastrophic injury or medical event. The thought had never occurred to any of them.</w:t>
      </w:r>
    </w:p>
    <w:p w14:paraId="13EFB5AB" w14:textId="77777777" w:rsidR="00CA4D65" w:rsidRPr="001352D1" w:rsidRDefault="00CA4D65" w:rsidP="00FD75C1">
      <w:pPr>
        <w:pStyle w:val="Heading2"/>
      </w:pPr>
      <w:r w:rsidRPr="001352D1">
        <w:rPr>
          <w:color w:val="545454"/>
        </w:rPr>
        <w:t xml:space="preserve">Discussion </w:t>
      </w:r>
      <w:r w:rsidRPr="001352D1">
        <w:rPr>
          <w:rStyle w:val="Heading2Char"/>
        </w:rPr>
        <w:t>Questions</w:t>
      </w:r>
    </w:p>
    <w:p w14:paraId="18EAB566" w14:textId="23007323" w:rsidR="00640F5F" w:rsidRPr="002008D3" w:rsidRDefault="00640F5F" w:rsidP="00347670">
      <w:pPr>
        <w:pStyle w:val="BodyText"/>
        <w:numPr>
          <w:ilvl w:val="0"/>
          <w:numId w:val="11"/>
        </w:numPr>
        <w:spacing w:line="360" w:lineRule="auto"/>
        <w:ind w:left="567" w:hanging="567"/>
      </w:pPr>
      <w:r w:rsidRPr="002008D3">
        <w:t>Has a young person close to your family ever been in a comatose state and close to death? How did you cope?</w:t>
      </w:r>
    </w:p>
    <w:p w14:paraId="7FB0CFA9" w14:textId="75D8FF69" w:rsidR="00640F5F" w:rsidRPr="00CA4D65" w:rsidRDefault="00640F5F" w:rsidP="00347670">
      <w:pPr>
        <w:pStyle w:val="BodyText"/>
        <w:numPr>
          <w:ilvl w:val="0"/>
          <w:numId w:val="11"/>
        </w:numPr>
        <w:spacing w:line="360" w:lineRule="auto"/>
        <w:ind w:left="567" w:hanging="567"/>
      </w:pPr>
      <w:r w:rsidRPr="00CA4D65">
        <w:t>How would you want to be treated if you were disabled by a stroke or some other catastrophic injury? Would you want to have CPR</w:t>
      </w:r>
      <w:r w:rsidR="007F6CD1">
        <w:rPr>
          <w:rFonts w:ascii="ZWAdobeF" w:hAnsi="ZWAdobeF" w:cs="ZWAdobeF"/>
          <w:color w:val="auto"/>
          <w:sz w:val="2"/>
          <w:szCs w:val="2"/>
        </w:rPr>
        <w:t>6F</w:t>
      </w:r>
      <w:r w:rsidR="00BE5A1F">
        <w:rPr>
          <w:rStyle w:val="FootnoteReference"/>
        </w:rPr>
        <w:footnoteReference w:id="7"/>
      </w:r>
      <w:r w:rsidRPr="00CA4D65">
        <w:t xml:space="preserve"> to revive you? How would you feel about being placed on a ventilator long-term to keep you breathing?</w:t>
      </w:r>
    </w:p>
    <w:p w14:paraId="3D1B7A4F" w14:textId="2C56491A" w:rsidR="00640F5F" w:rsidRPr="002008D3" w:rsidRDefault="00640F5F" w:rsidP="00347670">
      <w:pPr>
        <w:pStyle w:val="BodyText"/>
        <w:numPr>
          <w:ilvl w:val="0"/>
          <w:numId w:val="11"/>
        </w:numPr>
        <w:spacing w:line="360" w:lineRule="auto"/>
        <w:ind w:left="567" w:hanging="567"/>
      </w:pPr>
      <w:r w:rsidRPr="002008D3">
        <w:lastRenderedPageBreak/>
        <w:t xml:space="preserve">At what time of life should we prepare an </w:t>
      </w:r>
      <w:r w:rsidRPr="00F6122A">
        <w:rPr>
          <w:i/>
          <w:iCs/>
        </w:rPr>
        <w:t>Enduring Power of Guardianship</w:t>
      </w:r>
      <w:bookmarkStart w:id="8" w:name="_Ref68619850"/>
      <w:r w:rsidR="007F6CD1">
        <w:rPr>
          <w:rFonts w:ascii="ZWAdobeF" w:hAnsi="ZWAdobeF" w:cs="ZWAdobeF"/>
          <w:iCs/>
          <w:color w:val="auto"/>
          <w:sz w:val="2"/>
          <w:szCs w:val="2"/>
        </w:rPr>
        <w:t>7F</w:t>
      </w:r>
      <w:r w:rsidR="00BE5A1F">
        <w:rPr>
          <w:rStyle w:val="FootnoteReference"/>
        </w:rPr>
        <w:footnoteReference w:id="8"/>
      </w:r>
      <w:bookmarkEnd w:id="8"/>
      <w:r w:rsidRPr="002008D3">
        <w:t xml:space="preserve"> identifying someone else as having authority to make decisions on our behalf if we became disabled or unable to speak for </w:t>
      </w:r>
      <w:r w:rsidR="005F3507">
        <w:t>ourselves</w:t>
      </w:r>
      <w:r w:rsidRPr="002008D3">
        <w:t>?</w:t>
      </w:r>
    </w:p>
    <w:p w14:paraId="748CB880" w14:textId="77777777" w:rsidR="00947716" w:rsidRPr="00002618" w:rsidRDefault="00947716"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67ED5C92" w14:textId="77777777" w:rsidTr="00EA025E">
        <w:tc>
          <w:tcPr>
            <w:tcW w:w="9628" w:type="dxa"/>
          </w:tcPr>
          <w:p w14:paraId="558EF22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C298F73" w14:textId="77777777" w:rsidTr="00EA025E">
        <w:tc>
          <w:tcPr>
            <w:tcW w:w="9628" w:type="dxa"/>
          </w:tcPr>
          <w:p w14:paraId="18053E0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73694A6" w14:textId="77777777" w:rsidTr="00EA025E">
        <w:tc>
          <w:tcPr>
            <w:tcW w:w="9628" w:type="dxa"/>
          </w:tcPr>
          <w:p w14:paraId="017100C1"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40AFCDC" w14:textId="77777777" w:rsidTr="00EA025E">
        <w:tc>
          <w:tcPr>
            <w:tcW w:w="9628" w:type="dxa"/>
          </w:tcPr>
          <w:p w14:paraId="33F1886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4DCCF5F" w14:textId="77777777" w:rsidTr="00EA025E">
        <w:tc>
          <w:tcPr>
            <w:tcW w:w="9628" w:type="dxa"/>
          </w:tcPr>
          <w:p w14:paraId="4493602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3916EE6" w14:textId="77777777" w:rsidTr="00EA025E">
        <w:tc>
          <w:tcPr>
            <w:tcW w:w="9628" w:type="dxa"/>
          </w:tcPr>
          <w:p w14:paraId="060C5E7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CF75389" w14:textId="77777777" w:rsidTr="00EA025E">
        <w:tc>
          <w:tcPr>
            <w:tcW w:w="9628" w:type="dxa"/>
          </w:tcPr>
          <w:p w14:paraId="1D583BB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26BA8F0" w14:textId="77777777" w:rsidTr="00EA025E">
        <w:tc>
          <w:tcPr>
            <w:tcW w:w="9628" w:type="dxa"/>
          </w:tcPr>
          <w:p w14:paraId="174CA53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9D9742D" w14:textId="77777777" w:rsidTr="00EA025E">
        <w:tc>
          <w:tcPr>
            <w:tcW w:w="9628" w:type="dxa"/>
          </w:tcPr>
          <w:p w14:paraId="273CFD9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CDD3A0C" w14:textId="77777777" w:rsidTr="00EA025E">
        <w:tc>
          <w:tcPr>
            <w:tcW w:w="9628" w:type="dxa"/>
          </w:tcPr>
          <w:p w14:paraId="1120A81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42F3174" w14:textId="77777777" w:rsidTr="00EA025E">
        <w:tc>
          <w:tcPr>
            <w:tcW w:w="9628" w:type="dxa"/>
          </w:tcPr>
          <w:p w14:paraId="7FEC380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B676B32" w14:textId="77777777" w:rsidTr="00EA025E">
        <w:tc>
          <w:tcPr>
            <w:tcW w:w="9628" w:type="dxa"/>
          </w:tcPr>
          <w:p w14:paraId="47985E53"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2676EDC" w14:textId="77777777" w:rsidTr="00EA025E">
        <w:tc>
          <w:tcPr>
            <w:tcW w:w="9628" w:type="dxa"/>
          </w:tcPr>
          <w:p w14:paraId="7F93566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513747C" w14:textId="77777777" w:rsidTr="00EA025E">
        <w:tc>
          <w:tcPr>
            <w:tcW w:w="9628" w:type="dxa"/>
          </w:tcPr>
          <w:p w14:paraId="7E105ED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7157A1" w14:paraId="1FE2A0A3" w14:textId="77777777" w:rsidTr="00EA025E">
        <w:tc>
          <w:tcPr>
            <w:tcW w:w="9628" w:type="dxa"/>
          </w:tcPr>
          <w:p w14:paraId="6202C8EA" w14:textId="77777777" w:rsidR="007157A1" w:rsidRPr="00947716" w:rsidRDefault="007157A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374F12D6" w14:textId="77777777" w:rsidR="001352D1" w:rsidRPr="001352D1" w:rsidRDefault="001352D1" w:rsidP="00002618">
      <w:pPr>
        <w:pStyle w:val="Heading1"/>
        <w:rPr>
          <w:color w:val="545454"/>
          <w:sz w:val="28"/>
          <w:szCs w:val="32"/>
        </w:rPr>
      </w:pPr>
      <w:bookmarkStart w:id="9" w:name="_Toc73357893"/>
    </w:p>
    <w:p w14:paraId="1D8204F5" w14:textId="6F926B17" w:rsidR="00640F5F" w:rsidRPr="00002618" w:rsidRDefault="009D6978" w:rsidP="00002618">
      <w:pPr>
        <w:pStyle w:val="Heading1"/>
      </w:pPr>
      <w:r w:rsidRPr="00BA07BB">
        <w:rPr>
          <w:color w:val="545454"/>
        </w:rPr>
        <w:lastRenderedPageBreak/>
        <w:t xml:space="preserve">Session </w:t>
      </w:r>
      <w:r w:rsidR="00640F5F" w:rsidRPr="00BA07BB">
        <w:rPr>
          <w:color w:val="545454"/>
        </w:rPr>
        <w:t>7</w:t>
      </w:r>
      <w:r w:rsidR="00BE5A1F" w:rsidRPr="00BA07BB">
        <w:rPr>
          <w:color w:val="545454"/>
        </w:rPr>
        <w:t xml:space="preserve">: </w:t>
      </w:r>
      <w:r w:rsidR="00640F5F" w:rsidRPr="00002618">
        <w:t>“Is it time to bring in the family?”</w:t>
      </w:r>
      <w:bookmarkEnd w:id="9"/>
    </w:p>
    <w:p w14:paraId="79449EE8" w14:textId="2F1338B5" w:rsidR="00640F5F" w:rsidRPr="002008D3" w:rsidRDefault="00640F5F" w:rsidP="00347670">
      <w:pPr>
        <w:pStyle w:val="BodyText"/>
        <w:spacing w:line="360" w:lineRule="auto"/>
      </w:pPr>
      <w:r w:rsidRPr="002008D3">
        <w:t xml:space="preserve">Raymond had lived an active life working until the age of 83 in the business he had established 40 years earlier. Now, at 87, he was experiencing </w:t>
      </w:r>
      <w:r w:rsidR="005F3507">
        <w:t xml:space="preserve">the </w:t>
      </w:r>
      <w:r w:rsidRPr="002008D3">
        <w:t>stiffening of the heart muscle and lymphoma.</w:t>
      </w:r>
    </w:p>
    <w:p w14:paraId="58913319" w14:textId="50D5A0B4" w:rsidR="00640F5F" w:rsidRPr="002008D3" w:rsidRDefault="00640F5F" w:rsidP="00347670">
      <w:pPr>
        <w:pStyle w:val="BodyText"/>
        <w:spacing w:line="360" w:lineRule="auto"/>
      </w:pPr>
      <w:r w:rsidRPr="002008D3">
        <w:t>His health deteriorated to the point where he required hospital care and lost 30kg in a short time. He had trouble performing any self-care tasks because of severe breathlessness due to end-stage heart failure.</w:t>
      </w:r>
    </w:p>
    <w:p w14:paraId="556239FF" w14:textId="28D2651C" w:rsidR="00640F5F" w:rsidRPr="002008D3" w:rsidRDefault="00640F5F" w:rsidP="00347670">
      <w:pPr>
        <w:pStyle w:val="BodyText"/>
        <w:spacing w:line="360" w:lineRule="auto"/>
      </w:pPr>
      <w:r w:rsidRPr="002008D3">
        <w:t>He was resigned to his imminent death and half</w:t>
      </w:r>
      <w:r w:rsidR="00D40DE6">
        <w:t>-</w:t>
      </w:r>
      <w:r w:rsidRPr="002008D3">
        <w:t>seriously asked his geriatrician if she could leave a shotgun with him. Ultimately, Raymond elected to stop all medications, while continuing to receive palliative care for his symptoms. Gradually he lapsed into unconsciousness and died peacefully surrounded by his family.</w:t>
      </w:r>
    </w:p>
    <w:p w14:paraId="3457C567" w14:textId="7CE56025" w:rsidR="00640F5F" w:rsidRPr="002008D3" w:rsidRDefault="00640F5F" w:rsidP="00347670">
      <w:pPr>
        <w:pStyle w:val="BodyText"/>
        <w:spacing w:line="360" w:lineRule="auto"/>
      </w:pPr>
      <w:r w:rsidRPr="002008D3">
        <w:t>A family member looking back on the experience said</w:t>
      </w:r>
      <w:r w:rsidR="00C23390">
        <w:t>,</w:t>
      </w:r>
      <w:r w:rsidRPr="002008D3">
        <w:t xml:space="preserve"> “We all knew he was in charge and making decisions for himself. Would he have asked about VAD if it had been a legal option at the time? Probably he would have. Would he have accessed VAD rather than accept palliative pain relief until death occurred naturally? Probably not, but he would have wanted some reassurance that he would not linger on in extreme pain</w:t>
      </w:r>
      <w:r w:rsidR="004B6D18">
        <w:t>.”</w:t>
      </w:r>
    </w:p>
    <w:p w14:paraId="1E998CA6" w14:textId="77777777" w:rsidR="006A44EC" w:rsidRPr="001352D1" w:rsidRDefault="006A44EC" w:rsidP="00FD75C1">
      <w:pPr>
        <w:pStyle w:val="Heading2"/>
      </w:pPr>
      <w:r w:rsidRPr="001352D1">
        <w:rPr>
          <w:color w:val="545454"/>
        </w:rPr>
        <w:t xml:space="preserve">Discussion </w:t>
      </w:r>
      <w:r w:rsidRPr="001352D1">
        <w:rPr>
          <w:rStyle w:val="Heading2Char"/>
        </w:rPr>
        <w:t>Questions</w:t>
      </w:r>
    </w:p>
    <w:p w14:paraId="020FC5EF" w14:textId="2131803B" w:rsidR="00640F5F" w:rsidRPr="002008D3" w:rsidRDefault="00640F5F" w:rsidP="00347670">
      <w:pPr>
        <w:pStyle w:val="BodyText"/>
        <w:numPr>
          <w:ilvl w:val="0"/>
          <w:numId w:val="13"/>
        </w:numPr>
        <w:spacing w:line="360" w:lineRule="auto"/>
        <w:ind w:left="567" w:hanging="567"/>
      </w:pPr>
      <w:r w:rsidRPr="002008D3">
        <w:t>When should dying people talk to their family about death and clarify their wishes concerning their dying?</w:t>
      </w:r>
    </w:p>
    <w:p w14:paraId="32291C0B" w14:textId="411874AD" w:rsidR="00640F5F" w:rsidRPr="002008D3" w:rsidRDefault="00640F5F" w:rsidP="0002415C">
      <w:pPr>
        <w:pStyle w:val="BodyText"/>
        <w:numPr>
          <w:ilvl w:val="0"/>
          <w:numId w:val="13"/>
        </w:numPr>
        <w:spacing w:line="360" w:lineRule="auto"/>
        <w:ind w:left="567" w:hanging="567"/>
      </w:pPr>
      <w:r w:rsidRPr="002008D3">
        <w:t>What do you know about “Palliative Care”? How does it differ from general hospital treatment?</w:t>
      </w:r>
      <w:r w:rsidR="007F6CD1">
        <w:rPr>
          <w:rFonts w:ascii="ZWAdobeF" w:hAnsi="ZWAdobeF" w:cs="ZWAdobeF"/>
          <w:color w:val="auto"/>
          <w:sz w:val="2"/>
          <w:szCs w:val="2"/>
        </w:rPr>
        <w:t>8F</w:t>
      </w:r>
      <w:r w:rsidR="0092608F">
        <w:rPr>
          <w:rStyle w:val="FootnoteReference"/>
        </w:rPr>
        <w:footnoteReference w:id="9"/>
      </w:r>
    </w:p>
    <w:p w14:paraId="3704707F" w14:textId="73A61A5B" w:rsidR="00640F5F" w:rsidRPr="002008D3" w:rsidRDefault="00640F5F" w:rsidP="0002415C">
      <w:pPr>
        <w:pStyle w:val="BodyText"/>
        <w:numPr>
          <w:ilvl w:val="0"/>
          <w:numId w:val="13"/>
        </w:numPr>
        <w:spacing w:line="360" w:lineRule="auto"/>
        <w:ind w:left="567" w:hanging="567"/>
      </w:pPr>
      <w:r w:rsidRPr="002008D3">
        <w:lastRenderedPageBreak/>
        <w:t xml:space="preserve">How can an </w:t>
      </w:r>
      <w:r w:rsidRPr="00F6122A">
        <w:rPr>
          <w:i/>
          <w:iCs/>
        </w:rPr>
        <w:t>Enduring Power of Guardianship</w:t>
      </w:r>
      <w:r w:rsidRPr="002008D3">
        <w:t xml:space="preserve"> (see footnote</w:t>
      </w:r>
      <w:r w:rsidR="008F322E" w:rsidRPr="008F322E">
        <w:rPr>
          <w:vertAlign w:val="superscript"/>
        </w:rPr>
        <w:fldChar w:fldCharType="begin"/>
      </w:r>
      <w:r w:rsidR="008F322E" w:rsidRPr="008F322E">
        <w:rPr>
          <w:vertAlign w:val="superscript"/>
        </w:rPr>
        <w:instrText xml:space="preserve"> NOTEREF _Ref68619850 \h </w:instrText>
      </w:r>
      <w:r w:rsidR="008F322E">
        <w:rPr>
          <w:vertAlign w:val="superscript"/>
        </w:rPr>
        <w:instrText xml:space="preserve"> \* MERGEFORMAT </w:instrText>
      </w:r>
      <w:r w:rsidR="008F322E" w:rsidRPr="008F322E">
        <w:rPr>
          <w:vertAlign w:val="superscript"/>
        </w:rPr>
      </w:r>
      <w:r w:rsidR="008F322E" w:rsidRPr="008F322E">
        <w:rPr>
          <w:vertAlign w:val="superscript"/>
        </w:rPr>
        <w:fldChar w:fldCharType="separate"/>
      </w:r>
      <w:r w:rsidR="001352D1">
        <w:rPr>
          <w:vertAlign w:val="superscript"/>
        </w:rPr>
        <w:t>8</w:t>
      </w:r>
      <w:r w:rsidR="008F322E" w:rsidRPr="008F322E">
        <w:rPr>
          <w:vertAlign w:val="superscript"/>
        </w:rPr>
        <w:fldChar w:fldCharType="end"/>
      </w:r>
      <w:r w:rsidRPr="002008D3">
        <w:t xml:space="preserve"> in </w:t>
      </w:r>
      <w:r w:rsidR="00845289">
        <w:t xml:space="preserve">the </w:t>
      </w:r>
      <w:r w:rsidRPr="002008D3">
        <w:t>previous session) reduce tension at the time of dying?</w:t>
      </w:r>
    </w:p>
    <w:p w14:paraId="01392583" w14:textId="77777777" w:rsidR="00947716" w:rsidRPr="00002618" w:rsidRDefault="00947716"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05D4723F" w14:textId="77777777" w:rsidTr="00EA025E">
        <w:tc>
          <w:tcPr>
            <w:tcW w:w="9628" w:type="dxa"/>
          </w:tcPr>
          <w:p w14:paraId="0860D4E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590A63B" w14:textId="77777777" w:rsidTr="00EA025E">
        <w:tc>
          <w:tcPr>
            <w:tcW w:w="9628" w:type="dxa"/>
          </w:tcPr>
          <w:p w14:paraId="422F8F13"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A4E3568" w14:textId="77777777" w:rsidTr="00EA025E">
        <w:tc>
          <w:tcPr>
            <w:tcW w:w="9628" w:type="dxa"/>
          </w:tcPr>
          <w:p w14:paraId="0945EAD2"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E4A609C" w14:textId="77777777" w:rsidTr="00EA025E">
        <w:tc>
          <w:tcPr>
            <w:tcW w:w="9628" w:type="dxa"/>
          </w:tcPr>
          <w:p w14:paraId="0563BCB0"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D275759" w14:textId="77777777" w:rsidTr="00EA025E">
        <w:tc>
          <w:tcPr>
            <w:tcW w:w="9628" w:type="dxa"/>
          </w:tcPr>
          <w:p w14:paraId="6669351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3BD5025" w14:textId="77777777" w:rsidTr="00EA025E">
        <w:tc>
          <w:tcPr>
            <w:tcW w:w="9628" w:type="dxa"/>
          </w:tcPr>
          <w:p w14:paraId="194EEBEB"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9FA7C12" w14:textId="77777777" w:rsidTr="00EA025E">
        <w:tc>
          <w:tcPr>
            <w:tcW w:w="9628" w:type="dxa"/>
          </w:tcPr>
          <w:p w14:paraId="10B850A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2FA92DC" w14:textId="77777777" w:rsidTr="00EA025E">
        <w:tc>
          <w:tcPr>
            <w:tcW w:w="9628" w:type="dxa"/>
          </w:tcPr>
          <w:p w14:paraId="697685DE"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1DB9B6B" w14:textId="77777777" w:rsidTr="00EA025E">
        <w:tc>
          <w:tcPr>
            <w:tcW w:w="9628" w:type="dxa"/>
          </w:tcPr>
          <w:p w14:paraId="61E0A30A"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BD7A9DC" w14:textId="77777777" w:rsidTr="00EA025E">
        <w:tc>
          <w:tcPr>
            <w:tcW w:w="9628" w:type="dxa"/>
          </w:tcPr>
          <w:p w14:paraId="7CE22CA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9C55E06" w14:textId="77777777" w:rsidTr="00EA025E">
        <w:tc>
          <w:tcPr>
            <w:tcW w:w="9628" w:type="dxa"/>
          </w:tcPr>
          <w:p w14:paraId="264D2D0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F9273DE" w14:textId="77777777" w:rsidTr="00EA025E">
        <w:tc>
          <w:tcPr>
            <w:tcW w:w="9628" w:type="dxa"/>
          </w:tcPr>
          <w:p w14:paraId="5FFA476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A34F5ED" w14:textId="77777777" w:rsidTr="00EA025E">
        <w:tc>
          <w:tcPr>
            <w:tcW w:w="9628" w:type="dxa"/>
          </w:tcPr>
          <w:p w14:paraId="04F4B0F2"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E26D6" w14:paraId="65991F56" w14:textId="77777777" w:rsidTr="00EA025E">
        <w:tc>
          <w:tcPr>
            <w:tcW w:w="9628" w:type="dxa"/>
          </w:tcPr>
          <w:p w14:paraId="1EF62FEB" w14:textId="77777777" w:rsidR="009E26D6" w:rsidRPr="00947716" w:rsidRDefault="009E26D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01D748C9" w14:textId="77777777" w:rsidTr="00EA025E">
        <w:tc>
          <w:tcPr>
            <w:tcW w:w="9628" w:type="dxa"/>
          </w:tcPr>
          <w:p w14:paraId="433FCE39" w14:textId="77777777" w:rsidR="001352D1" w:rsidRPr="00947716" w:rsidRDefault="001352D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2038CDD5" w14:textId="77777777" w:rsidTr="00EA025E">
        <w:tc>
          <w:tcPr>
            <w:tcW w:w="9628" w:type="dxa"/>
          </w:tcPr>
          <w:p w14:paraId="02916E15" w14:textId="77777777" w:rsidR="001352D1" w:rsidRPr="00947716" w:rsidRDefault="001352D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382AD8F1" w14:textId="77777777" w:rsidTr="00EA025E">
        <w:tc>
          <w:tcPr>
            <w:tcW w:w="9628" w:type="dxa"/>
          </w:tcPr>
          <w:p w14:paraId="5FA42BA2" w14:textId="77777777" w:rsidR="001352D1" w:rsidRPr="00947716" w:rsidRDefault="001352D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0CA620C4" w14:textId="77777777" w:rsidR="001352D1" w:rsidRPr="001352D1" w:rsidRDefault="001352D1" w:rsidP="001352D1">
      <w:pPr>
        <w:rPr>
          <w:rFonts w:ascii="Kobenhavn SemiBold" w:hAnsi="Kobenhavn SemiBold" w:cs="Kobenhavn"/>
          <w:szCs w:val="24"/>
          <w:lang w:val="en-US"/>
        </w:rPr>
      </w:pPr>
      <w:bookmarkStart w:id="10" w:name="_Toc73357894"/>
      <w:r w:rsidRPr="001352D1">
        <w:rPr>
          <w:sz w:val="18"/>
          <w:szCs w:val="18"/>
        </w:rPr>
        <w:br w:type="page"/>
      </w:r>
    </w:p>
    <w:p w14:paraId="044E5DB1" w14:textId="76DCB8B0" w:rsidR="00640F5F" w:rsidRPr="00002618" w:rsidRDefault="0092608F" w:rsidP="00002618">
      <w:pPr>
        <w:pStyle w:val="Heading1"/>
        <w:rPr>
          <w:color w:val="4D4D4D"/>
        </w:rPr>
      </w:pPr>
      <w:r w:rsidRPr="00BA07BB">
        <w:rPr>
          <w:color w:val="545454"/>
        </w:rPr>
        <w:lastRenderedPageBreak/>
        <w:t xml:space="preserve">Session </w:t>
      </w:r>
      <w:r w:rsidR="00640F5F" w:rsidRPr="00BA07BB">
        <w:rPr>
          <w:color w:val="545454"/>
        </w:rPr>
        <w:t>8</w:t>
      </w:r>
      <w:r w:rsidRPr="00BA07BB">
        <w:rPr>
          <w:color w:val="545454"/>
        </w:rPr>
        <w:t xml:space="preserve">: </w:t>
      </w:r>
      <w:r w:rsidR="00640F5F" w:rsidRPr="00002618">
        <w:t>“When is the pain too much?”</w:t>
      </w:r>
      <w:bookmarkEnd w:id="10"/>
    </w:p>
    <w:p w14:paraId="4D6CFA16" w14:textId="1E256CCF" w:rsidR="00640F5F" w:rsidRPr="002008D3" w:rsidRDefault="00640F5F" w:rsidP="00347670">
      <w:pPr>
        <w:pStyle w:val="BodyText"/>
        <w:spacing w:line="360" w:lineRule="auto"/>
      </w:pPr>
      <w:r w:rsidRPr="002008D3">
        <w:t>Lorrie had metastatic cancer</w:t>
      </w:r>
      <w:r w:rsidR="007F6CD1">
        <w:rPr>
          <w:rFonts w:ascii="ZWAdobeF" w:hAnsi="ZWAdobeF" w:cs="ZWAdobeF"/>
          <w:color w:val="auto"/>
          <w:sz w:val="2"/>
          <w:szCs w:val="2"/>
        </w:rPr>
        <w:t>9F</w:t>
      </w:r>
      <w:r w:rsidR="0092608F">
        <w:rPr>
          <w:rStyle w:val="FootnoteReference"/>
        </w:rPr>
        <w:footnoteReference w:id="10"/>
      </w:r>
      <w:r w:rsidRPr="002008D3">
        <w:t>. She was a thoughtful person who from the start followed closely the progress of her illness and ongoing diagnoses. She agreed to take part in medical trials and underwent radiation, CT scans, and blood transfusions as advised by her medical team. At times she had unusually painful biopsies in the hope of getting on top of the condition.</w:t>
      </w:r>
    </w:p>
    <w:p w14:paraId="68C2ECF7" w14:textId="4BB7DF79" w:rsidR="00640F5F" w:rsidRPr="002008D3" w:rsidRDefault="00640F5F" w:rsidP="00347670">
      <w:pPr>
        <w:pStyle w:val="BodyText"/>
        <w:spacing w:line="360" w:lineRule="auto"/>
      </w:pPr>
      <w:r w:rsidRPr="002008D3">
        <w:t>In time</w:t>
      </w:r>
      <w:r w:rsidR="0060312E">
        <w:t>,</w:t>
      </w:r>
      <w:r w:rsidRPr="002008D3">
        <w:t xml:space="preserve"> cancer moved into her bone marrow. The medical people said that no further treatment could be offered.</w:t>
      </w:r>
    </w:p>
    <w:p w14:paraId="1909AACE" w14:textId="77777777" w:rsidR="00640F5F" w:rsidRPr="002008D3" w:rsidRDefault="00640F5F" w:rsidP="00347670">
      <w:pPr>
        <w:pStyle w:val="BodyText"/>
        <w:spacing w:line="360" w:lineRule="auto"/>
      </w:pPr>
      <w:r w:rsidRPr="002008D3">
        <w:t>Lorrie was still mentally alert and knew that she was getting close to death. She said she wanted to say her goodbyes, and she decided to refuse any further treatment.</w:t>
      </w:r>
    </w:p>
    <w:p w14:paraId="22EA69F8" w14:textId="34CCC4DF" w:rsidR="00640F5F" w:rsidRPr="002008D3" w:rsidRDefault="00640F5F" w:rsidP="00347670">
      <w:pPr>
        <w:pStyle w:val="BodyText"/>
        <w:spacing w:line="360" w:lineRule="auto"/>
      </w:pPr>
      <w:r w:rsidRPr="002008D3">
        <w:t xml:space="preserve">She was on powerful doses of painkillers, but even though she was unresponsive, there were signs that she could still feel pain. </w:t>
      </w:r>
      <w:r w:rsidR="00845289">
        <w:t>O</w:t>
      </w:r>
      <w:r w:rsidRPr="002008D3">
        <w:t>n momentary lucid occasions</w:t>
      </w:r>
      <w:r w:rsidR="00845289">
        <w:t>,</w:t>
      </w:r>
      <w:r w:rsidRPr="002008D3">
        <w:t xml:space="preserve"> she could talk to family </w:t>
      </w:r>
      <w:r w:rsidR="0092608F" w:rsidRPr="002008D3">
        <w:t>members and</w:t>
      </w:r>
      <w:r w:rsidRPr="002008D3">
        <w:t xml:space="preserve"> knew that she was being given “painkillers.” She asked for “the biggest dose they could give.” On the third morning</w:t>
      </w:r>
      <w:r w:rsidR="00845289">
        <w:t>,</w:t>
      </w:r>
      <w:r w:rsidRPr="002008D3">
        <w:t xml:space="preserve"> she begged the nurse: “Please tell me this is going to kill me.” The distress of those last few agonising days before her death was not only experienced by Lorrie. It rippled out to her loved ones and to the medical team who were caring for her.</w:t>
      </w:r>
    </w:p>
    <w:p w14:paraId="0C4CD961" w14:textId="2D653A23" w:rsidR="0092608F" w:rsidRPr="001352D1" w:rsidRDefault="0092608F" w:rsidP="00FD75C1">
      <w:pPr>
        <w:pStyle w:val="Heading2"/>
      </w:pPr>
      <w:r w:rsidRPr="001352D1">
        <w:rPr>
          <w:color w:val="545454"/>
        </w:rPr>
        <w:t xml:space="preserve">Discussion </w:t>
      </w:r>
      <w:r w:rsidRPr="001352D1">
        <w:rPr>
          <w:rStyle w:val="Heading2Char"/>
        </w:rPr>
        <w:t>Questions</w:t>
      </w:r>
    </w:p>
    <w:p w14:paraId="793330B1" w14:textId="2199BB8E" w:rsidR="00640F5F" w:rsidRPr="002008D3" w:rsidRDefault="00640F5F" w:rsidP="001352D1">
      <w:pPr>
        <w:pStyle w:val="BodyText"/>
        <w:numPr>
          <w:ilvl w:val="0"/>
          <w:numId w:val="15"/>
        </w:numPr>
        <w:spacing w:before="120"/>
        <w:ind w:left="567" w:hanging="567"/>
      </w:pPr>
      <w:r w:rsidRPr="002008D3">
        <w:t>Have you ever personally known a dying person in Lorrie’s situation? Describe the stages in their dying process and who was with them?</w:t>
      </w:r>
    </w:p>
    <w:p w14:paraId="032DB502" w14:textId="0742A1D2" w:rsidR="00640F5F" w:rsidRPr="0092608F" w:rsidRDefault="00640F5F" w:rsidP="001352D1">
      <w:pPr>
        <w:pStyle w:val="BodyText"/>
        <w:numPr>
          <w:ilvl w:val="0"/>
          <w:numId w:val="15"/>
        </w:numPr>
        <w:spacing w:before="120"/>
        <w:ind w:left="567" w:hanging="567"/>
      </w:pPr>
      <w:r w:rsidRPr="0092608F">
        <w:t xml:space="preserve">If </w:t>
      </w:r>
      <w:r w:rsidR="00365D8A" w:rsidRPr="0092608F">
        <w:t>you had</w:t>
      </w:r>
      <w:r w:rsidRPr="0092608F">
        <w:t xml:space="preserve"> been </w:t>
      </w:r>
      <w:r w:rsidR="00F32D79" w:rsidRPr="0092608F">
        <w:t>able</w:t>
      </w:r>
      <w:r w:rsidRPr="0092608F">
        <w:t xml:space="preserve"> to counsel Lorrie about her approaching death, knowing her wish for medication that would probably be lethal, how would you have handled it?</w:t>
      </w:r>
    </w:p>
    <w:p w14:paraId="23634FD0" w14:textId="5B13F579" w:rsidR="00640F5F" w:rsidRPr="008C3F0C" w:rsidRDefault="00640F5F" w:rsidP="001352D1">
      <w:pPr>
        <w:pStyle w:val="BodyText"/>
        <w:numPr>
          <w:ilvl w:val="0"/>
          <w:numId w:val="15"/>
        </w:numPr>
        <w:spacing w:before="120"/>
        <w:ind w:left="567" w:hanging="567"/>
      </w:pPr>
      <w:r w:rsidRPr="008C3F0C">
        <w:lastRenderedPageBreak/>
        <w:t>If a patient has a disease, illness or medical condition that is advanced and likely to cause death within six months</w:t>
      </w:r>
      <w:r w:rsidR="00594D9F">
        <w:t>,</w:t>
      </w:r>
      <w:r w:rsidRPr="008C3F0C">
        <w:t xml:space="preserve"> and is causing suffering that cannot be adequately relieved, the person can now legally request Voluntary Assisted Dying (VAD). If they meet various </w:t>
      </w:r>
      <w:r w:rsidR="005F2D8C" w:rsidRPr="008C3F0C">
        <w:t>requirements,</w:t>
      </w:r>
      <w:r w:rsidRPr="008C3F0C">
        <w:t xml:space="preserve"> they can then ask for and be given a known lethal substance that will promptly and peacefully bring their life to a close. What do you think of this provision?</w:t>
      </w:r>
    </w:p>
    <w:p w14:paraId="4467E69E" w14:textId="77777777" w:rsidR="008C3F0C" w:rsidRPr="00002618" w:rsidRDefault="008C3F0C"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8C3F0C" w14:paraId="658D7070" w14:textId="77777777" w:rsidTr="00947716">
        <w:tc>
          <w:tcPr>
            <w:tcW w:w="9628" w:type="dxa"/>
          </w:tcPr>
          <w:p w14:paraId="61070666"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142945A6" w14:textId="77777777" w:rsidTr="00947716">
        <w:tc>
          <w:tcPr>
            <w:tcW w:w="9628" w:type="dxa"/>
          </w:tcPr>
          <w:p w14:paraId="7E1F5C6A"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51E76ABE" w14:textId="77777777" w:rsidTr="00947716">
        <w:tc>
          <w:tcPr>
            <w:tcW w:w="9628" w:type="dxa"/>
          </w:tcPr>
          <w:p w14:paraId="0E619D97"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5B0BA00A" w14:textId="77777777" w:rsidTr="00947716">
        <w:tc>
          <w:tcPr>
            <w:tcW w:w="9628" w:type="dxa"/>
          </w:tcPr>
          <w:p w14:paraId="35F6E067"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045B4B26" w14:textId="77777777" w:rsidTr="00947716">
        <w:tc>
          <w:tcPr>
            <w:tcW w:w="9628" w:type="dxa"/>
          </w:tcPr>
          <w:p w14:paraId="68078A8E"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00C7444E" w14:textId="77777777" w:rsidTr="00947716">
        <w:tc>
          <w:tcPr>
            <w:tcW w:w="9628" w:type="dxa"/>
          </w:tcPr>
          <w:p w14:paraId="415BFB5F"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8C3F0C" w14:paraId="08C9A813" w14:textId="77777777" w:rsidTr="00947716">
        <w:tc>
          <w:tcPr>
            <w:tcW w:w="9628" w:type="dxa"/>
          </w:tcPr>
          <w:p w14:paraId="7794212D" w14:textId="77777777" w:rsidR="008C3F0C" w:rsidRPr="00947716" w:rsidRDefault="008C3F0C"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347670" w14:paraId="00891B69" w14:textId="77777777" w:rsidTr="00947716">
        <w:tc>
          <w:tcPr>
            <w:tcW w:w="9628" w:type="dxa"/>
          </w:tcPr>
          <w:p w14:paraId="21742A57" w14:textId="77777777" w:rsidR="00347670" w:rsidRPr="00947716" w:rsidRDefault="00347670"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C7AF3F7" w14:textId="77777777" w:rsidTr="00947716">
        <w:tc>
          <w:tcPr>
            <w:tcW w:w="9628" w:type="dxa"/>
          </w:tcPr>
          <w:p w14:paraId="41AE0823" w14:textId="77777777" w:rsidR="00947716" w:rsidRPr="00947716" w:rsidRDefault="00947716"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5180DBDB" w14:textId="77777777" w:rsidTr="00947716">
        <w:tc>
          <w:tcPr>
            <w:tcW w:w="9628" w:type="dxa"/>
          </w:tcPr>
          <w:p w14:paraId="311D70E5" w14:textId="77777777" w:rsidR="00BA07BB" w:rsidRPr="00947716" w:rsidRDefault="00BA07BB"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276619BC" w14:textId="77777777" w:rsidTr="00947716">
        <w:tc>
          <w:tcPr>
            <w:tcW w:w="9628" w:type="dxa"/>
          </w:tcPr>
          <w:p w14:paraId="071ABA34" w14:textId="77777777" w:rsidR="00BA07BB" w:rsidRPr="00947716" w:rsidRDefault="00BA07BB"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BA07BB" w14:paraId="2428C3EC" w14:textId="77777777" w:rsidTr="00947716">
        <w:tc>
          <w:tcPr>
            <w:tcW w:w="9628" w:type="dxa"/>
          </w:tcPr>
          <w:p w14:paraId="1E54540A" w14:textId="77777777" w:rsidR="00BA07BB" w:rsidRPr="00947716" w:rsidRDefault="00BA07BB"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E26D6" w14:paraId="4C818D5B" w14:textId="77777777" w:rsidTr="00947716">
        <w:tc>
          <w:tcPr>
            <w:tcW w:w="9628" w:type="dxa"/>
          </w:tcPr>
          <w:p w14:paraId="5399C0AD" w14:textId="77777777" w:rsidR="009E26D6" w:rsidRPr="00947716" w:rsidRDefault="009E26D6"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6E414DFC" w14:textId="77777777" w:rsidTr="00947716">
        <w:tc>
          <w:tcPr>
            <w:tcW w:w="9628" w:type="dxa"/>
          </w:tcPr>
          <w:p w14:paraId="23F0F705" w14:textId="77777777" w:rsidR="001352D1" w:rsidRPr="00947716" w:rsidRDefault="001352D1"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28E53DDE" w14:textId="77777777" w:rsidTr="00947716">
        <w:tc>
          <w:tcPr>
            <w:tcW w:w="9628" w:type="dxa"/>
          </w:tcPr>
          <w:p w14:paraId="58434CC6" w14:textId="77777777" w:rsidR="001352D1" w:rsidRPr="00947716" w:rsidRDefault="001352D1"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1352D1" w14:paraId="71B3615D" w14:textId="77777777" w:rsidTr="00947716">
        <w:tc>
          <w:tcPr>
            <w:tcW w:w="9628" w:type="dxa"/>
          </w:tcPr>
          <w:p w14:paraId="065E7B78" w14:textId="77777777" w:rsidR="001352D1" w:rsidRPr="00947716" w:rsidRDefault="001352D1" w:rsidP="00947716">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60CB9DA3" w14:textId="77777777" w:rsidR="001352D1" w:rsidRDefault="001352D1" w:rsidP="00002618">
      <w:pPr>
        <w:pStyle w:val="Heading1"/>
        <w:rPr>
          <w:color w:val="545454"/>
        </w:rPr>
      </w:pPr>
      <w:bookmarkStart w:id="11" w:name="_Toc73357895"/>
    </w:p>
    <w:p w14:paraId="7967C11A" w14:textId="2CAF6BE9" w:rsidR="00640F5F" w:rsidRPr="00002618" w:rsidRDefault="0040420F" w:rsidP="00002618">
      <w:pPr>
        <w:pStyle w:val="Heading1"/>
      </w:pPr>
      <w:r w:rsidRPr="00BA07BB">
        <w:rPr>
          <w:color w:val="545454"/>
        </w:rPr>
        <w:lastRenderedPageBreak/>
        <w:t>Session 9:</w:t>
      </w:r>
      <w:r w:rsidR="0092608F" w:rsidRPr="00BA07BB">
        <w:rPr>
          <w:color w:val="545454"/>
        </w:rPr>
        <w:t xml:space="preserve"> </w:t>
      </w:r>
      <w:r w:rsidR="00640F5F" w:rsidRPr="00002618">
        <w:t>“Let’s not talk about dying yet.”</w:t>
      </w:r>
      <w:bookmarkEnd w:id="11"/>
    </w:p>
    <w:p w14:paraId="1C6802CD" w14:textId="66B8CACC" w:rsidR="00640F5F" w:rsidRPr="002008D3" w:rsidRDefault="00640F5F" w:rsidP="00052DB9">
      <w:pPr>
        <w:pStyle w:val="BodyText"/>
        <w:spacing w:line="360" w:lineRule="auto"/>
      </w:pPr>
      <w:r w:rsidRPr="002008D3">
        <w:t xml:space="preserve">Maria was 55 years old. She lived with her elderly parents and her sister, although she was often admitted to hospital for several weeks at a time to sort out her symptoms of bleeding, </w:t>
      </w:r>
      <w:r w:rsidR="0040420F" w:rsidRPr="002008D3">
        <w:t>pain,</w:t>
      </w:r>
      <w:r w:rsidRPr="002008D3">
        <w:t xml:space="preserve"> or breathlessness. She had severe kidney disease and acute leukaemia requiring that she be on a dialysis machine three times a week </w:t>
      </w:r>
      <w:r w:rsidR="0040420F" w:rsidRPr="002008D3">
        <w:t>and</w:t>
      </w:r>
      <w:r w:rsidRPr="002008D3">
        <w:t xml:space="preserve"> given daily transfusions of blood to stop her from feeling breathless and tired.</w:t>
      </w:r>
    </w:p>
    <w:p w14:paraId="5D402BCB" w14:textId="2567D5A1" w:rsidR="00640F5F" w:rsidRPr="002008D3" w:rsidRDefault="00640F5F" w:rsidP="00052DB9">
      <w:pPr>
        <w:pStyle w:val="BodyText"/>
        <w:spacing w:line="360" w:lineRule="auto"/>
      </w:pPr>
      <w:r w:rsidRPr="002008D3">
        <w:t xml:space="preserve">About five years earlier, she had been given a prognosis of a few years to live, but she outlived that prognosis by several years. Many </w:t>
      </w:r>
      <w:r w:rsidR="004B4F2D" w:rsidRPr="002008D3">
        <w:t>times,</w:t>
      </w:r>
      <w:r w:rsidRPr="002008D3">
        <w:t xml:space="preserve"> she discussed end-of-life care with her doctors and the Palliative Care </w:t>
      </w:r>
      <w:r w:rsidR="00DA2EB6">
        <w:t>T</w:t>
      </w:r>
      <w:r w:rsidRPr="002008D3">
        <w:t>eam. But she did not want to talk about anything to do with death, the dying process or possible relocation to a hospice.</w:t>
      </w:r>
    </w:p>
    <w:p w14:paraId="01DCE2DE" w14:textId="01A96E87" w:rsidR="00640F5F" w:rsidRPr="002008D3" w:rsidRDefault="00640F5F" w:rsidP="00052DB9">
      <w:pPr>
        <w:pStyle w:val="BodyText"/>
        <w:spacing w:line="360" w:lineRule="auto"/>
      </w:pPr>
      <w:r w:rsidRPr="002008D3">
        <w:t xml:space="preserve">Equally, she did not want to talk to her parents about her dying, knowing that they had experienced the death of another daughter when she was only </w:t>
      </w:r>
      <w:r w:rsidR="007157A1" w:rsidRPr="002008D3">
        <w:t>18</w:t>
      </w:r>
      <w:r w:rsidR="007157A1">
        <w:t xml:space="preserve"> years old</w:t>
      </w:r>
      <w:r w:rsidRPr="002008D3">
        <w:t>. Maria feared that to do so would bring up bad memories from many years ago.</w:t>
      </w:r>
    </w:p>
    <w:p w14:paraId="5E6265F8" w14:textId="704528EB" w:rsidR="00640F5F" w:rsidRPr="002008D3" w:rsidRDefault="00640F5F" w:rsidP="00052DB9">
      <w:pPr>
        <w:pStyle w:val="BodyText"/>
        <w:spacing w:line="360" w:lineRule="auto"/>
      </w:pPr>
      <w:r w:rsidRPr="002008D3">
        <w:t>A few weeks into her admission, Maria took a turn for the worse. She became confused, drowsy and was unable to communicate. Her family were advised that she was dying. There was insufficient time to organise her transfer to a hospice. Instead, she was moved to a bigger room and her large extended family</w:t>
      </w:r>
      <w:r w:rsidR="00365D8A">
        <w:t xml:space="preserve"> </w:t>
      </w:r>
      <w:r w:rsidRPr="002008D3">
        <w:t>visited her before she died, though Maria was too drowsy to talk to them.</w:t>
      </w:r>
    </w:p>
    <w:p w14:paraId="400ABD83" w14:textId="77777777" w:rsidR="00052DB9" w:rsidRPr="00002618" w:rsidRDefault="00052DB9">
      <w:pPr>
        <w:rPr>
          <w:rFonts w:ascii="Open Sans SemiBold" w:eastAsia="Arial" w:hAnsi="Open Sans SemiBold" w:cs="Times New Roman"/>
          <w:color w:val="545454"/>
          <w:sz w:val="44"/>
          <w:szCs w:val="44"/>
        </w:rPr>
      </w:pPr>
      <w:r>
        <w:br w:type="page"/>
      </w:r>
    </w:p>
    <w:p w14:paraId="0DED4F7E" w14:textId="0CAF66E3" w:rsidR="0040420F" w:rsidRPr="001352D1" w:rsidRDefault="0040420F" w:rsidP="00FD75C1">
      <w:pPr>
        <w:pStyle w:val="Heading2"/>
      </w:pPr>
      <w:r w:rsidRPr="001352D1">
        <w:rPr>
          <w:color w:val="545454"/>
        </w:rPr>
        <w:lastRenderedPageBreak/>
        <w:t xml:space="preserve">Discussion </w:t>
      </w:r>
      <w:r w:rsidRPr="001352D1">
        <w:rPr>
          <w:rStyle w:val="Heading2Char"/>
        </w:rPr>
        <w:t>Questions</w:t>
      </w:r>
    </w:p>
    <w:p w14:paraId="3112F4D6" w14:textId="64E9F2BA" w:rsidR="00640F5F" w:rsidRPr="002008D3" w:rsidRDefault="00640F5F" w:rsidP="00052DB9">
      <w:pPr>
        <w:pStyle w:val="BodyText"/>
        <w:numPr>
          <w:ilvl w:val="0"/>
          <w:numId w:val="17"/>
        </w:numPr>
        <w:spacing w:line="360" w:lineRule="auto"/>
        <w:ind w:left="567" w:hanging="567"/>
      </w:pPr>
      <w:r w:rsidRPr="002008D3">
        <w:t>How does the fact that one day you will die affect you? Why don’t many people want to talk about it? How would you like it to happen? Would Maria’s refusal to talk about death have helped or hindered her family in their efforts to come to terms with her dying?</w:t>
      </w:r>
    </w:p>
    <w:p w14:paraId="370E7C4B" w14:textId="0086D88C" w:rsidR="00640F5F" w:rsidRPr="002008D3" w:rsidRDefault="00640F5F" w:rsidP="00052DB9">
      <w:pPr>
        <w:pStyle w:val="BodyText"/>
        <w:numPr>
          <w:ilvl w:val="0"/>
          <w:numId w:val="17"/>
        </w:numPr>
        <w:spacing w:line="360" w:lineRule="auto"/>
        <w:ind w:left="567" w:hanging="567"/>
      </w:pPr>
      <w:r w:rsidRPr="002008D3">
        <w:t>Have you encountered people who were disturbed by someone’s difficult death to such an extent that it hindered their capacity to deal with their dying?</w:t>
      </w:r>
    </w:p>
    <w:p w14:paraId="498A3F79" w14:textId="0C2F25B5" w:rsidR="00640F5F" w:rsidRPr="002008D3" w:rsidRDefault="00640F5F" w:rsidP="00052DB9">
      <w:pPr>
        <w:pStyle w:val="BodyText"/>
        <w:numPr>
          <w:ilvl w:val="0"/>
          <w:numId w:val="17"/>
        </w:numPr>
        <w:spacing w:line="360" w:lineRule="auto"/>
        <w:ind w:left="567" w:hanging="567"/>
      </w:pPr>
      <w:r w:rsidRPr="002008D3">
        <w:t>Can you suggest some ways of drawing family members</w:t>
      </w:r>
      <w:r w:rsidR="0040420F">
        <w:t xml:space="preserve"> </w:t>
      </w:r>
      <w:r w:rsidRPr="002008D3">
        <w:t>into discussing “end-of-life” issues frankly and calmly?</w:t>
      </w:r>
    </w:p>
    <w:p w14:paraId="57B1D9A0" w14:textId="07C6516C" w:rsidR="00640F5F" w:rsidRPr="002008D3" w:rsidRDefault="00640F5F" w:rsidP="00052DB9">
      <w:pPr>
        <w:pStyle w:val="BodyText"/>
        <w:numPr>
          <w:ilvl w:val="0"/>
          <w:numId w:val="17"/>
        </w:numPr>
        <w:spacing w:line="360" w:lineRule="auto"/>
        <w:ind w:left="567" w:hanging="567"/>
      </w:pPr>
      <w:r w:rsidRPr="002008D3">
        <w:t>At what age or period of life should we encourage people to talk about the dying process?</w:t>
      </w:r>
    </w:p>
    <w:p w14:paraId="69DCF07B" w14:textId="77777777" w:rsidR="00947716" w:rsidRPr="00002618" w:rsidRDefault="00947716" w:rsidP="00FD75C1">
      <w:pPr>
        <w:pStyle w:val="Heading2"/>
      </w:pPr>
      <w:r w:rsidRPr="00002618">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67D06797" w14:textId="77777777" w:rsidTr="00EA025E">
        <w:tc>
          <w:tcPr>
            <w:tcW w:w="9628" w:type="dxa"/>
          </w:tcPr>
          <w:p w14:paraId="5C0285B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34B69E7" w14:textId="77777777" w:rsidTr="00EA025E">
        <w:tc>
          <w:tcPr>
            <w:tcW w:w="9628" w:type="dxa"/>
          </w:tcPr>
          <w:p w14:paraId="4122E8D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389F0AC" w14:textId="77777777" w:rsidTr="00EA025E">
        <w:tc>
          <w:tcPr>
            <w:tcW w:w="9628" w:type="dxa"/>
          </w:tcPr>
          <w:p w14:paraId="2F2AAF0A"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B62B6C1" w14:textId="77777777" w:rsidTr="00EA025E">
        <w:tc>
          <w:tcPr>
            <w:tcW w:w="9628" w:type="dxa"/>
          </w:tcPr>
          <w:p w14:paraId="2DE2A863"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8E22926" w14:textId="77777777" w:rsidTr="00EA025E">
        <w:tc>
          <w:tcPr>
            <w:tcW w:w="9628" w:type="dxa"/>
          </w:tcPr>
          <w:p w14:paraId="4509ED51"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7D478B6" w14:textId="77777777" w:rsidTr="00EA025E">
        <w:tc>
          <w:tcPr>
            <w:tcW w:w="9628" w:type="dxa"/>
          </w:tcPr>
          <w:p w14:paraId="07515FCA"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8B1D933" w14:textId="77777777" w:rsidTr="00EA025E">
        <w:tc>
          <w:tcPr>
            <w:tcW w:w="9628" w:type="dxa"/>
          </w:tcPr>
          <w:p w14:paraId="0D27BE0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5BF9BCF" w14:textId="77777777" w:rsidTr="00EA025E">
        <w:tc>
          <w:tcPr>
            <w:tcW w:w="9628" w:type="dxa"/>
          </w:tcPr>
          <w:p w14:paraId="69E65E61"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C1A5A3E" w14:textId="77777777" w:rsidTr="00EA025E">
        <w:tc>
          <w:tcPr>
            <w:tcW w:w="9628" w:type="dxa"/>
          </w:tcPr>
          <w:p w14:paraId="62C9359B"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FC7A7C" w14:paraId="4AB88980" w14:textId="77777777" w:rsidTr="00EA025E">
        <w:tc>
          <w:tcPr>
            <w:tcW w:w="9628" w:type="dxa"/>
          </w:tcPr>
          <w:p w14:paraId="1AFF2EF1" w14:textId="77777777" w:rsidR="00FC7A7C" w:rsidRPr="00947716" w:rsidRDefault="00FC7A7C"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63BFDF30" w14:textId="16B713DF" w:rsidR="00640F5F" w:rsidRPr="00002618" w:rsidRDefault="0040420F" w:rsidP="00002618">
      <w:pPr>
        <w:pStyle w:val="Heading1"/>
      </w:pPr>
      <w:bookmarkStart w:id="12" w:name="_Toc73357896"/>
      <w:r w:rsidRPr="00BA07BB">
        <w:rPr>
          <w:color w:val="545454"/>
        </w:rPr>
        <w:t xml:space="preserve">Session </w:t>
      </w:r>
      <w:r w:rsidR="00640F5F" w:rsidRPr="00BA07BB">
        <w:rPr>
          <w:color w:val="545454"/>
        </w:rPr>
        <w:t>10</w:t>
      </w:r>
      <w:r w:rsidRPr="00BA07BB">
        <w:rPr>
          <w:color w:val="545454"/>
        </w:rPr>
        <w:t xml:space="preserve">: </w:t>
      </w:r>
      <w:r w:rsidR="00640F5F" w:rsidRPr="00002618">
        <w:t>Strong mind, strong faith.</w:t>
      </w:r>
      <w:bookmarkEnd w:id="12"/>
    </w:p>
    <w:p w14:paraId="495B1CA6" w14:textId="77777777" w:rsidR="00640F5F" w:rsidRPr="002008D3" w:rsidRDefault="00640F5F" w:rsidP="00052DB9">
      <w:pPr>
        <w:pStyle w:val="BodyText"/>
        <w:spacing w:line="360" w:lineRule="auto"/>
      </w:pPr>
      <w:r w:rsidRPr="002008D3">
        <w:lastRenderedPageBreak/>
        <w:t>Daphne was 91, weak, and had been in hospital for weeks. She was immobile, the ulcer on her leg would not heal, and she had had two recent strokes.</w:t>
      </w:r>
    </w:p>
    <w:p w14:paraId="4766EA0A" w14:textId="69E65838" w:rsidR="00640F5F" w:rsidRPr="002008D3" w:rsidRDefault="00640F5F" w:rsidP="00052DB9">
      <w:pPr>
        <w:pStyle w:val="BodyText"/>
        <w:spacing w:line="360" w:lineRule="auto"/>
      </w:pPr>
      <w:r w:rsidRPr="002008D3">
        <w:t>She had been receiving conscientious palliative care at the hands of very competent and caring staff. Though still very aware of her situation, she reached the point of not being able to talk. She knew she would eventually die, but how much longer?</w:t>
      </w:r>
    </w:p>
    <w:p w14:paraId="522D6463" w14:textId="77777777" w:rsidR="00640F5F" w:rsidRPr="002008D3" w:rsidRDefault="00640F5F" w:rsidP="00052DB9">
      <w:pPr>
        <w:pStyle w:val="BodyText"/>
        <w:spacing w:line="360" w:lineRule="auto"/>
      </w:pPr>
      <w:r w:rsidRPr="002008D3">
        <w:t>Daphne decided she would reject all offers of food and drink. Her gestures were unmistakable. The staff honoured her clear wish and simply tried to minimise pain and keep her comfortable.</w:t>
      </w:r>
    </w:p>
    <w:p w14:paraId="36FBECDE" w14:textId="3FC15D9F" w:rsidR="00640F5F" w:rsidRPr="002008D3" w:rsidRDefault="00640F5F" w:rsidP="00052DB9">
      <w:pPr>
        <w:pStyle w:val="BodyText"/>
        <w:spacing w:line="360" w:lineRule="auto"/>
      </w:pPr>
      <w:r w:rsidRPr="002008D3">
        <w:t xml:space="preserve">A member of Daphne’s family was a hospital </w:t>
      </w:r>
      <w:r w:rsidR="0040420F" w:rsidRPr="002008D3">
        <w:t>chaplain and</w:t>
      </w:r>
      <w:r w:rsidRPr="002008D3">
        <w:t xml:space="preserve"> was present when Daphne was dying. She also knew that people in a comatose state can often still hear and understand things said to them. Knowing that Daphne was a firm Christian, she read aloud a few reassuring Bible verses about life after death. Her death followed soon after. </w:t>
      </w:r>
    </w:p>
    <w:p w14:paraId="1F944E94" w14:textId="77777777" w:rsidR="0040420F" w:rsidRPr="00FC7A7C" w:rsidRDefault="0040420F" w:rsidP="00FD75C1">
      <w:pPr>
        <w:pStyle w:val="Heading2"/>
      </w:pPr>
      <w:r w:rsidRPr="001352D1">
        <w:rPr>
          <w:color w:val="545454"/>
        </w:rPr>
        <w:t xml:space="preserve">Discussion </w:t>
      </w:r>
      <w:r w:rsidRPr="00FC7A7C">
        <w:rPr>
          <w:rStyle w:val="Heading2Char"/>
        </w:rPr>
        <w:t>Questions</w:t>
      </w:r>
    </w:p>
    <w:p w14:paraId="0F8DC866" w14:textId="4DFB4B38" w:rsidR="00640F5F" w:rsidRPr="002008D3" w:rsidRDefault="00640F5F" w:rsidP="00052DB9">
      <w:pPr>
        <w:pStyle w:val="BodyText"/>
        <w:numPr>
          <w:ilvl w:val="0"/>
          <w:numId w:val="19"/>
        </w:numPr>
        <w:spacing w:line="360" w:lineRule="auto"/>
        <w:ind w:left="567" w:hanging="567"/>
      </w:pPr>
      <w:r w:rsidRPr="002008D3">
        <w:t>Have you ever been present at the actual moment of a person’s death? Would you prefer to be there, or not?</w:t>
      </w:r>
    </w:p>
    <w:p w14:paraId="4D4D9A0A" w14:textId="0D378BCA" w:rsidR="00640F5F" w:rsidRPr="002008D3" w:rsidRDefault="00640F5F" w:rsidP="00052DB9">
      <w:pPr>
        <w:pStyle w:val="BodyText"/>
        <w:numPr>
          <w:ilvl w:val="0"/>
          <w:numId w:val="19"/>
        </w:numPr>
        <w:spacing w:line="360" w:lineRule="auto"/>
        <w:ind w:left="567" w:hanging="567"/>
      </w:pPr>
      <w:r w:rsidRPr="002008D3">
        <w:t>Was Daphne’s decision to decline food consistent with the Christian ethic?</w:t>
      </w:r>
    </w:p>
    <w:p w14:paraId="351B592F" w14:textId="3800841B" w:rsidR="00640F5F" w:rsidRPr="002008D3" w:rsidRDefault="00640F5F" w:rsidP="00052DB9">
      <w:pPr>
        <w:pStyle w:val="BodyText"/>
        <w:numPr>
          <w:ilvl w:val="0"/>
          <w:numId w:val="19"/>
        </w:numPr>
        <w:spacing w:line="360" w:lineRule="auto"/>
        <w:ind w:left="567" w:hanging="567"/>
      </w:pPr>
      <w:r w:rsidRPr="002008D3">
        <w:t xml:space="preserve">Such a decision is often made by patients who have lost their desire for food and fluid anyway. But what if that desire </w:t>
      </w:r>
      <w:r w:rsidR="004B60B6" w:rsidRPr="002008D3">
        <w:t>does not</w:t>
      </w:r>
      <w:r w:rsidRPr="002008D3">
        <w:t xml:space="preserve"> go away easily?</w:t>
      </w:r>
    </w:p>
    <w:p w14:paraId="37949003" w14:textId="52D807AE" w:rsidR="00640F5F" w:rsidRPr="001F7BD8" w:rsidRDefault="00640F5F" w:rsidP="00052DB9">
      <w:pPr>
        <w:pStyle w:val="BodyText"/>
        <w:numPr>
          <w:ilvl w:val="0"/>
          <w:numId w:val="19"/>
        </w:numPr>
        <w:spacing w:line="360" w:lineRule="auto"/>
        <w:ind w:left="567" w:hanging="567"/>
      </w:pPr>
      <w:r w:rsidRPr="001F7BD8">
        <w:t>Was the chaplain’s reading of Bible verses appropriate in</w:t>
      </w:r>
      <w:r w:rsidR="004B60B6" w:rsidRPr="001F7BD8">
        <w:t xml:space="preserve"> </w:t>
      </w:r>
      <w:r w:rsidRPr="001F7BD8">
        <w:t>the circumstances?</w:t>
      </w:r>
    </w:p>
    <w:p w14:paraId="15F18289" w14:textId="77777777" w:rsidR="00947716" w:rsidRPr="00002618" w:rsidRDefault="00947716" w:rsidP="00FD75C1">
      <w:pPr>
        <w:pStyle w:val="Heading2"/>
      </w:pPr>
      <w:r w:rsidRPr="00002618">
        <w:lastRenderedPageBreak/>
        <w:t>Notes:</w:t>
      </w:r>
    </w:p>
    <w:tbl>
      <w:tblPr>
        <w:tblStyle w:val="TableGrid"/>
        <w:tblpPr w:leftFromText="181" w:rightFromText="181" w:vertAnchor="text" w:tblpY="1"/>
        <w:tblOverlap w:val="never"/>
        <w:tblW w:w="0" w:type="auto"/>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Description w:val="Table of lines to write notes"/>
      </w:tblPr>
      <w:tblGrid>
        <w:gridCol w:w="9628"/>
      </w:tblGrid>
      <w:tr w:rsidR="00947716" w14:paraId="6CCE292C" w14:textId="77777777" w:rsidTr="00EA025E">
        <w:tc>
          <w:tcPr>
            <w:tcW w:w="9628" w:type="dxa"/>
          </w:tcPr>
          <w:p w14:paraId="6D29848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3586704" w14:textId="77777777" w:rsidTr="00EA025E">
        <w:tc>
          <w:tcPr>
            <w:tcW w:w="9628" w:type="dxa"/>
          </w:tcPr>
          <w:p w14:paraId="3C0E802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5061F8A" w14:textId="77777777" w:rsidTr="00EA025E">
        <w:tc>
          <w:tcPr>
            <w:tcW w:w="9628" w:type="dxa"/>
          </w:tcPr>
          <w:p w14:paraId="4174B30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7F06612" w14:textId="77777777" w:rsidTr="00EA025E">
        <w:tc>
          <w:tcPr>
            <w:tcW w:w="9628" w:type="dxa"/>
          </w:tcPr>
          <w:p w14:paraId="46F4C9D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D4A076C" w14:textId="77777777" w:rsidTr="00EA025E">
        <w:tc>
          <w:tcPr>
            <w:tcW w:w="9628" w:type="dxa"/>
          </w:tcPr>
          <w:p w14:paraId="1C888B05"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34ACDED" w14:textId="77777777" w:rsidTr="00EA025E">
        <w:tc>
          <w:tcPr>
            <w:tcW w:w="9628" w:type="dxa"/>
          </w:tcPr>
          <w:p w14:paraId="5C0B9472"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2E3C88FD" w14:textId="77777777" w:rsidTr="00EA025E">
        <w:tc>
          <w:tcPr>
            <w:tcW w:w="9628" w:type="dxa"/>
          </w:tcPr>
          <w:p w14:paraId="27CAE83F"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6BB4D20" w14:textId="77777777" w:rsidTr="00EA025E">
        <w:tc>
          <w:tcPr>
            <w:tcW w:w="9628" w:type="dxa"/>
          </w:tcPr>
          <w:p w14:paraId="63600C0D"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56390BC" w14:textId="77777777" w:rsidTr="00EA025E">
        <w:tc>
          <w:tcPr>
            <w:tcW w:w="9628" w:type="dxa"/>
          </w:tcPr>
          <w:p w14:paraId="0A8AAEE0"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D7D502A" w14:textId="77777777" w:rsidTr="00EA025E">
        <w:tc>
          <w:tcPr>
            <w:tcW w:w="9628" w:type="dxa"/>
          </w:tcPr>
          <w:p w14:paraId="7B699B72"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496FA6AB" w14:textId="77777777" w:rsidTr="00EA025E">
        <w:tc>
          <w:tcPr>
            <w:tcW w:w="9628" w:type="dxa"/>
          </w:tcPr>
          <w:p w14:paraId="705A0B47"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6B2565B" w14:textId="77777777" w:rsidTr="00EA025E">
        <w:tc>
          <w:tcPr>
            <w:tcW w:w="9628" w:type="dxa"/>
          </w:tcPr>
          <w:p w14:paraId="04366AF8"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5249F0CC" w14:textId="77777777" w:rsidTr="00EA025E">
        <w:tc>
          <w:tcPr>
            <w:tcW w:w="9628" w:type="dxa"/>
          </w:tcPr>
          <w:p w14:paraId="18C82BED"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1A070135" w14:textId="77777777" w:rsidTr="00EA025E">
        <w:tc>
          <w:tcPr>
            <w:tcW w:w="9628" w:type="dxa"/>
          </w:tcPr>
          <w:p w14:paraId="675098E9"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3095CB49" w14:textId="77777777" w:rsidTr="00EA025E">
        <w:tc>
          <w:tcPr>
            <w:tcW w:w="9628" w:type="dxa"/>
          </w:tcPr>
          <w:p w14:paraId="7B70C72C"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048877C5" w14:textId="77777777" w:rsidTr="00EA025E">
        <w:tc>
          <w:tcPr>
            <w:tcW w:w="9628" w:type="dxa"/>
          </w:tcPr>
          <w:p w14:paraId="74B951EA"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770E1619" w14:textId="77777777" w:rsidTr="00EA025E">
        <w:tc>
          <w:tcPr>
            <w:tcW w:w="9628" w:type="dxa"/>
          </w:tcPr>
          <w:p w14:paraId="5D754612"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947716" w14:paraId="650C395F" w14:textId="77777777" w:rsidTr="00EA025E">
        <w:tc>
          <w:tcPr>
            <w:tcW w:w="9628" w:type="dxa"/>
          </w:tcPr>
          <w:p w14:paraId="33692DBB" w14:textId="77777777" w:rsidR="00947716" w:rsidRPr="00947716" w:rsidRDefault="00947716"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r w:rsidR="007157A1" w14:paraId="32F728CC" w14:textId="77777777" w:rsidTr="00EA025E">
        <w:tc>
          <w:tcPr>
            <w:tcW w:w="9628" w:type="dxa"/>
          </w:tcPr>
          <w:p w14:paraId="3EA3F4E7" w14:textId="77777777" w:rsidR="007157A1" w:rsidRPr="00947716" w:rsidRDefault="007157A1" w:rsidP="00EA025E">
            <w:pPr>
              <w:suppressAutoHyphens/>
              <w:autoSpaceDE w:val="0"/>
              <w:autoSpaceDN w:val="0"/>
              <w:adjustRightInd w:val="0"/>
              <w:textAlignment w:val="center"/>
              <w:rPr>
                <w:rFonts w:ascii="Open Sans SemiBold" w:hAnsi="Open Sans SemiBold" w:cs="Kobenhavn Bold"/>
                <w:color w:val="696A69"/>
                <w:sz w:val="44"/>
                <w:szCs w:val="44"/>
                <w:lang w:val="en-US"/>
              </w:rPr>
            </w:pPr>
          </w:p>
        </w:tc>
      </w:tr>
    </w:tbl>
    <w:p w14:paraId="46A38849" w14:textId="4B14720B" w:rsidR="00640DA5" w:rsidRPr="007157A1" w:rsidRDefault="00640DA5" w:rsidP="007157A1">
      <w:pPr>
        <w:rPr>
          <w:rFonts w:ascii="Open Sans SemiBold" w:eastAsia="Arial" w:hAnsi="Open Sans SemiBold" w:cs="Times New Roman"/>
          <w:color w:val="00819C"/>
          <w:sz w:val="44"/>
          <w:szCs w:val="44"/>
        </w:rPr>
        <w:sectPr w:rsidR="00640DA5" w:rsidRPr="007157A1" w:rsidSect="00F05F05">
          <w:footerReference w:type="default" r:id="rId22"/>
          <w:headerReference w:type="first" r:id="rId23"/>
          <w:footerReference w:type="first" r:id="rId24"/>
          <w:pgSz w:w="11906" w:h="16838"/>
          <w:pgMar w:top="1134" w:right="1134" w:bottom="1134" w:left="1134" w:header="709" w:footer="567" w:gutter="0"/>
          <w:cols w:space="708"/>
          <w:titlePg/>
          <w:docGrid w:linePitch="360"/>
        </w:sectPr>
      </w:pPr>
    </w:p>
    <w:p w14:paraId="2597482F" w14:textId="0ACC2E47" w:rsidR="008F255D" w:rsidRPr="00CC26F6" w:rsidRDefault="008F255D" w:rsidP="00002618">
      <w:pPr>
        <w:pStyle w:val="Heading1"/>
        <w:rPr>
          <w:sz w:val="52"/>
          <w:szCs w:val="56"/>
        </w:rPr>
      </w:pPr>
      <w:bookmarkStart w:id="13" w:name="_Toc73357897"/>
      <w:r w:rsidRPr="00CC26F6">
        <w:rPr>
          <w:sz w:val="52"/>
          <w:szCs w:val="56"/>
        </w:rPr>
        <w:lastRenderedPageBreak/>
        <w:t>Appendices</w:t>
      </w:r>
      <w:bookmarkEnd w:id="13"/>
    </w:p>
    <w:p w14:paraId="4A95E07F" w14:textId="590DFF52" w:rsidR="00640F5F" w:rsidRPr="00947716" w:rsidRDefault="00640F5F" w:rsidP="00002618">
      <w:pPr>
        <w:pStyle w:val="Appendix"/>
        <w:rPr>
          <w:szCs w:val="52"/>
        </w:rPr>
      </w:pPr>
      <w:bookmarkStart w:id="14" w:name="_Toc73357898"/>
      <w:r w:rsidRPr="00490704">
        <w:rPr>
          <w:color w:val="545454"/>
          <w:szCs w:val="52"/>
        </w:rPr>
        <w:t>Appendix</w:t>
      </w:r>
      <w:r w:rsidRPr="00947716">
        <w:rPr>
          <w:color w:val="545454"/>
          <w:szCs w:val="52"/>
        </w:rPr>
        <w:t xml:space="preserve"> 1: </w:t>
      </w:r>
      <w:r w:rsidRPr="00947716">
        <w:rPr>
          <w:szCs w:val="52"/>
        </w:rPr>
        <w:t>The usual pattern of dying</w:t>
      </w:r>
      <w:bookmarkEnd w:id="14"/>
    </w:p>
    <w:p w14:paraId="72D24066" w14:textId="77777777" w:rsidR="00640F5F" w:rsidRPr="002008D3" w:rsidRDefault="00640F5F" w:rsidP="00052DB9">
      <w:pPr>
        <w:pStyle w:val="BodyText"/>
        <w:spacing w:line="360" w:lineRule="auto"/>
      </w:pPr>
      <w:r w:rsidRPr="002008D3">
        <w:t>It can be quite difficult to tell when someone is near to death, even for doctors. It is impossible to predict exactly when someone will die.</w:t>
      </w:r>
    </w:p>
    <w:p w14:paraId="06FD8836" w14:textId="77777777" w:rsidR="00640F5F" w:rsidRPr="002008D3" w:rsidRDefault="00640F5F" w:rsidP="00052DB9">
      <w:pPr>
        <w:pStyle w:val="BodyText"/>
        <w:spacing w:line="360" w:lineRule="auto"/>
      </w:pPr>
      <w:r w:rsidRPr="002008D3">
        <w:t>Some of the first signs that someone is in the final days or weeks of life include: reduced appetite, reduced thirst, spending more time in bed, becoming restless or confused, and being quite sleepy or tired.</w:t>
      </w:r>
    </w:p>
    <w:p w14:paraId="475F3C89" w14:textId="3F239689" w:rsidR="00640F5F" w:rsidRPr="002008D3" w:rsidRDefault="00640F5F" w:rsidP="00052DB9">
      <w:pPr>
        <w:pStyle w:val="BodyText"/>
        <w:spacing w:line="360" w:lineRule="auto"/>
      </w:pPr>
      <w:r w:rsidRPr="002008D3">
        <w:t xml:space="preserve">These symptoms tend to increase over time. Sometimes people experience </w:t>
      </w:r>
      <w:proofErr w:type="gramStart"/>
      <w:r w:rsidRPr="002008D3">
        <w:t>all of</w:t>
      </w:r>
      <w:proofErr w:type="gramEnd"/>
      <w:r w:rsidRPr="002008D3">
        <w:t xml:space="preserve"> these symptoms, and sometimes they experience fewer of them. At the end of their lives, patients who choose to fast do not feel hungry, and thirst is not a significant problem. They have a dry mouth which is readily relieved by sips of water.</w:t>
      </w:r>
    </w:p>
    <w:p w14:paraId="2BA22119" w14:textId="77777777" w:rsidR="00640F5F" w:rsidRPr="002008D3" w:rsidRDefault="00640F5F" w:rsidP="00052DB9">
      <w:pPr>
        <w:pStyle w:val="BodyText"/>
        <w:spacing w:line="360" w:lineRule="auto"/>
      </w:pPr>
      <w:r w:rsidRPr="002008D3">
        <w:t>After a time, the person usually, but not always, becomes unconscious. They may require additional help to keep them comfortable, such as having pain relief given through a small needle under the skin, regular repositioning to help prevent bedsores, and mouth and eye care.</w:t>
      </w:r>
    </w:p>
    <w:p w14:paraId="05DC80F2" w14:textId="7E86F0B2" w:rsidR="00640F5F" w:rsidRPr="002008D3" w:rsidRDefault="00640F5F" w:rsidP="00052DB9">
      <w:pPr>
        <w:pStyle w:val="BodyText"/>
        <w:spacing w:line="360" w:lineRule="auto"/>
      </w:pPr>
      <w:r w:rsidRPr="002008D3">
        <w:t xml:space="preserve">When a person is unconscious, they are also unable to cough. This means that secretions can pool at the back of the throat and cause rattling or gurgling noises. This rarely distresses the </w:t>
      </w:r>
      <w:r w:rsidR="00AB6B71" w:rsidRPr="002008D3">
        <w:t>person;</w:t>
      </w:r>
      <w:r w:rsidRPr="002008D3">
        <w:t xml:space="preserve"> </w:t>
      </w:r>
      <w:r w:rsidR="00AB6B71" w:rsidRPr="002008D3">
        <w:t>however,</w:t>
      </w:r>
      <w:r w:rsidRPr="002008D3">
        <w:t xml:space="preserve"> they can be given medications to reduce the production of secretions if it is distressing for their relatives and friends.</w:t>
      </w:r>
    </w:p>
    <w:p w14:paraId="774B749D" w14:textId="77777777" w:rsidR="00640F5F" w:rsidRPr="002008D3" w:rsidRDefault="00640F5F" w:rsidP="00052DB9">
      <w:pPr>
        <w:pStyle w:val="BodyText"/>
        <w:spacing w:line="360" w:lineRule="auto"/>
      </w:pPr>
      <w:r w:rsidRPr="002008D3">
        <w:t>While a person is unconscious, they may still be able to hear what is going on around them, and so their relatives may be encouraged to talk to, or play music for, the person who is dying.</w:t>
      </w:r>
    </w:p>
    <w:p w14:paraId="4EA8D082" w14:textId="77777777" w:rsidR="00640F5F" w:rsidRPr="002008D3" w:rsidRDefault="00640F5F" w:rsidP="00052DB9">
      <w:pPr>
        <w:pStyle w:val="BodyText"/>
        <w:spacing w:line="360" w:lineRule="auto"/>
      </w:pPr>
      <w:proofErr w:type="gramStart"/>
      <w:r w:rsidRPr="002008D3">
        <w:t>At this time</w:t>
      </w:r>
      <w:proofErr w:type="gramEnd"/>
      <w:r w:rsidRPr="002008D3">
        <w:t xml:space="preserve">, it is very common for a person’s heart rate and breathing to change. The heart may beat slower or more irregularly, and the breathing </w:t>
      </w:r>
      <w:r w:rsidRPr="002008D3">
        <w:lastRenderedPageBreak/>
        <w:t>may go through periods of being rapid and then pausing for a short time (known as Cheyne Stokes respirations). Their skin may change colour and become waxy, and they may become cooler.</w:t>
      </w:r>
    </w:p>
    <w:p w14:paraId="3D53F8EC" w14:textId="77777777" w:rsidR="00640F5F" w:rsidRPr="002008D3" w:rsidRDefault="00640F5F" w:rsidP="00052DB9">
      <w:pPr>
        <w:pStyle w:val="BodyText"/>
        <w:spacing w:line="360" w:lineRule="auto"/>
      </w:pPr>
      <w:r w:rsidRPr="002008D3">
        <w:t>When someone dies, they will stop responding to their surroundings. Their heart will stop beating, and they will stop breathing. Their eyes will fix in one place with the pupils slightly dilated, and their mouth may rest open a little.</w:t>
      </w:r>
    </w:p>
    <w:p w14:paraId="59814C93" w14:textId="77777777" w:rsidR="00640F5F" w:rsidRPr="002008D3" w:rsidRDefault="00640F5F" w:rsidP="00052DB9">
      <w:pPr>
        <w:pStyle w:val="BodyText"/>
        <w:spacing w:line="360" w:lineRule="auto"/>
      </w:pPr>
      <w:r w:rsidRPr="002008D3">
        <w:t>At this point, death can be certified by a medical professional.</w:t>
      </w:r>
    </w:p>
    <w:p w14:paraId="16C802AB" w14:textId="77777777" w:rsidR="00640F5F" w:rsidRPr="00002618" w:rsidRDefault="00640F5F" w:rsidP="00FD75C1">
      <w:pPr>
        <w:pStyle w:val="Heading2"/>
      </w:pPr>
      <w:r w:rsidRPr="00490704">
        <w:rPr>
          <w:color w:val="545454"/>
        </w:rPr>
        <w:t>Further</w:t>
      </w:r>
      <w:r w:rsidRPr="00002618">
        <w:t xml:space="preserve"> Reading:</w:t>
      </w:r>
    </w:p>
    <w:p w14:paraId="121B195D" w14:textId="77777777" w:rsidR="00640F5F" w:rsidRPr="002008D3" w:rsidRDefault="00640F5F" w:rsidP="00A70F47">
      <w:pPr>
        <w:pStyle w:val="BodyText"/>
      </w:pPr>
      <w:r w:rsidRPr="002008D3">
        <w:t xml:space="preserve">Bridge, Doug, </w:t>
      </w:r>
      <w:r w:rsidRPr="009B79D1">
        <w:rPr>
          <w:i/>
          <w:iCs/>
        </w:rPr>
        <w:t>Conversations with people facing death</w:t>
      </w:r>
      <w:r w:rsidRPr="002008D3">
        <w:t xml:space="preserve"> (Royal Perth Hospital, Dept of Health, Western Australia, 2012) [Video + Scripts]</w:t>
      </w:r>
    </w:p>
    <w:p w14:paraId="34A8C3F3" w14:textId="77777777" w:rsidR="00640F5F" w:rsidRPr="002008D3" w:rsidRDefault="00640F5F" w:rsidP="00A70F47">
      <w:pPr>
        <w:pStyle w:val="BodyText"/>
      </w:pPr>
      <w:r w:rsidRPr="002008D3">
        <w:t xml:space="preserve">Mannix, Kathryn, </w:t>
      </w:r>
      <w:r w:rsidRPr="009B79D1">
        <w:rPr>
          <w:i/>
          <w:iCs/>
        </w:rPr>
        <w:t>With the end in mind: How to live and die well</w:t>
      </w:r>
      <w:r w:rsidRPr="002008D3">
        <w:t xml:space="preserve"> (London: William Collins, 2017), pp. 11-25.</w:t>
      </w:r>
    </w:p>
    <w:p w14:paraId="49721FD6" w14:textId="77777777" w:rsidR="00640F5F" w:rsidRPr="002008D3" w:rsidRDefault="00640F5F" w:rsidP="00A70F47">
      <w:pPr>
        <w:pStyle w:val="BodyText"/>
      </w:pPr>
      <w:r w:rsidRPr="002008D3">
        <w:t xml:space="preserve">Kübler-Ross, Elisabeth, </w:t>
      </w:r>
      <w:proofErr w:type="gramStart"/>
      <w:r w:rsidRPr="009B79D1">
        <w:t>On</w:t>
      </w:r>
      <w:proofErr w:type="gramEnd"/>
      <w:r w:rsidRPr="009B79D1">
        <w:t xml:space="preserve"> death and dying: What the Dying Have to Teach Doctors, Nurses, Clergy and Their Own Families</w:t>
      </w:r>
      <w:r w:rsidRPr="002008D3">
        <w:t xml:space="preserve"> (London: Routledge, 1969).</w:t>
      </w:r>
    </w:p>
    <w:p w14:paraId="3A3C376C" w14:textId="464E1B7B" w:rsidR="00640F5F" w:rsidRPr="002008D3" w:rsidRDefault="00640F5F" w:rsidP="00A70F47">
      <w:pPr>
        <w:pStyle w:val="BodyText"/>
      </w:pPr>
      <w:r w:rsidRPr="002008D3">
        <w:t>Palliative Care Australia,</w:t>
      </w:r>
      <w:r w:rsidR="00AB6B71">
        <w:t xml:space="preserve"> </w:t>
      </w:r>
      <w:r w:rsidRPr="009B79D1">
        <w:rPr>
          <w:i/>
          <w:iCs/>
        </w:rPr>
        <w:t>The Dying Process</w:t>
      </w:r>
      <w:r w:rsidRPr="002008D3">
        <w:t xml:space="preserve"> (Aust. Govt. Dept of Health). See: </w:t>
      </w:r>
      <w:hyperlink r:id="rId25" w:history="1">
        <w:r w:rsidR="00FE2864" w:rsidRPr="00845654">
          <w:rPr>
            <w:rStyle w:val="Hyperlink"/>
          </w:rPr>
          <w:t>https://palliativecare.org.au/wp-content/uploads/2019/04/PCA_The-Dying-Process.pdf</w:t>
        </w:r>
      </w:hyperlink>
      <w:r w:rsidR="00FE2864">
        <w:t xml:space="preserve"> </w:t>
      </w:r>
    </w:p>
    <w:p w14:paraId="63BA846F" w14:textId="0FBDCFD7" w:rsidR="00640F5F" w:rsidRPr="002008D3" w:rsidRDefault="00640F5F" w:rsidP="00A70F47">
      <w:pPr>
        <w:pStyle w:val="BodyText"/>
      </w:pPr>
      <w:proofErr w:type="spellStart"/>
      <w:r w:rsidRPr="002008D3">
        <w:t>Cullicutt</w:t>
      </w:r>
      <w:proofErr w:type="spellEnd"/>
      <w:r w:rsidRPr="002008D3">
        <w:t>, Joanna; Moore, Lucy; Payne, M; Slater V</w:t>
      </w:r>
      <w:r w:rsidR="0050402B">
        <w:t>.</w:t>
      </w:r>
      <w:r w:rsidRPr="002008D3">
        <w:t xml:space="preserve"> </w:t>
      </w:r>
      <w:r w:rsidRPr="0050402B">
        <w:rPr>
          <w:i/>
          <w:iCs/>
        </w:rPr>
        <w:t>Seriously Messy: Making Space for families to talk together about death and life</w:t>
      </w:r>
      <w:r w:rsidRPr="002008D3">
        <w:t xml:space="preserve"> (Bible Reading Fellowship, Oxford 2019)</w:t>
      </w:r>
    </w:p>
    <w:p w14:paraId="04198B5A" w14:textId="23DBC4D7" w:rsidR="0050402B" w:rsidRDefault="00640F5F" w:rsidP="00A70F47">
      <w:pPr>
        <w:pStyle w:val="BodyText"/>
      </w:pPr>
      <w:r w:rsidRPr="002008D3">
        <w:t xml:space="preserve">Zimmerman, Dennis L. </w:t>
      </w:r>
      <w:r w:rsidRPr="0050402B">
        <w:t>Healing Death: Finding wholeness when a cure is no longer possible</w:t>
      </w:r>
      <w:r w:rsidRPr="002008D3">
        <w:t>. The Pilgrim Press, Cleveland 2007</w:t>
      </w:r>
      <w:r w:rsidR="0050402B">
        <w:br w:type="page"/>
      </w:r>
    </w:p>
    <w:p w14:paraId="49130ACE" w14:textId="64A67BF9" w:rsidR="00640F5F" w:rsidRPr="00002618" w:rsidRDefault="00640F5F" w:rsidP="00002618">
      <w:pPr>
        <w:pStyle w:val="Appendix"/>
      </w:pPr>
      <w:bookmarkStart w:id="15" w:name="_Toc73357899"/>
      <w:r w:rsidRPr="00002618">
        <w:rPr>
          <w:color w:val="545454"/>
        </w:rPr>
        <w:lastRenderedPageBreak/>
        <w:t xml:space="preserve">Appendix 2: </w:t>
      </w:r>
      <w:r w:rsidRPr="00002618">
        <w:t xml:space="preserve">The ethics of assisting a </w:t>
      </w:r>
      <w:r w:rsidR="00A26A15" w:rsidRPr="00002618">
        <w:t xml:space="preserve">dying </w:t>
      </w:r>
      <w:r w:rsidRPr="00002618">
        <w:t>person</w:t>
      </w:r>
      <w:r w:rsidR="00B97CD4" w:rsidRPr="00002618">
        <w:t>.</w:t>
      </w:r>
      <w:bookmarkEnd w:id="15"/>
    </w:p>
    <w:p w14:paraId="5A126303" w14:textId="77777777" w:rsidR="00640F5F" w:rsidRPr="00052DB9" w:rsidRDefault="00640F5F" w:rsidP="00A70F47">
      <w:pPr>
        <w:pStyle w:val="BodyText"/>
        <w:rPr>
          <w:b/>
          <w:bCs w:val="0"/>
        </w:rPr>
      </w:pPr>
      <w:r w:rsidRPr="00052DB9">
        <w:rPr>
          <w:b/>
        </w:rPr>
        <w:t>Some contributors’ viewpoints:</w:t>
      </w:r>
    </w:p>
    <w:p w14:paraId="0E6D516B" w14:textId="77777777" w:rsidR="00640F5F" w:rsidRPr="002008D3" w:rsidRDefault="00640F5F" w:rsidP="00A70F47">
      <w:pPr>
        <w:pStyle w:val="BodyText"/>
      </w:pPr>
      <w:r w:rsidRPr="002008D3">
        <w:t>A major reason why many people argue for the right of individuals to end their own lives when the inevitable is getting close is that medical advances like antibiotics have enabled us to live longer than our forebears, but often at the cost of becoming more vulnerable to diseases and weaknesses. This might include a prolonged and painful dying process.</w:t>
      </w:r>
    </w:p>
    <w:p w14:paraId="12D93BDB" w14:textId="343477DC" w:rsidR="00640F5F" w:rsidRPr="002008D3" w:rsidRDefault="00640F5F" w:rsidP="00A70F47">
      <w:pPr>
        <w:pStyle w:val="BodyText"/>
      </w:pPr>
      <w:r w:rsidRPr="002008D3">
        <w:t>This booklet is sponsored by the Uniting Church</w:t>
      </w:r>
      <w:r w:rsidR="00F32D79">
        <w:t xml:space="preserve"> WA</w:t>
      </w:r>
      <w:r w:rsidRPr="002008D3">
        <w:t>. We would therefore be expected to have a view on the ethics of ending one’s own life. It has been a long-held view in Christian circles that suicide is self-murder, and murder is wrong.</w:t>
      </w:r>
    </w:p>
    <w:p w14:paraId="32DA0D10" w14:textId="6B83A39A" w:rsidR="00640F5F" w:rsidRPr="002008D3" w:rsidRDefault="00640F5F" w:rsidP="00A70F47">
      <w:pPr>
        <w:pStyle w:val="BodyText"/>
      </w:pPr>
      <w:r w:rsidRPr="002008D3">
        <w:t xml:space="preserve">The question is not directly addressed in the Bible, though several examples of people committing suicide are mentioned, simply as historical fact. The question can be asked, how much were these people prepared to trust that God had a purpose for their lives? Given that it is for </w:t>
      </w:r>
      <w:r w:rsidR="00074333">
        <w:t>God</w:t>
      </w:r>
      <w:r w:rsidRPr="002008D3">
        <w:t>, not us, to decide when our spiritual apprenticeship in this life was over.</w:t>
      </w:r>
    </w:p>
    <w:p w14:paraId="7233E3BE" w14:textId="301609A0" w:rsidR="00640F5F" w:rsidRPr="002008D3" w:rsidRDefault="00640F5F" w:rsidP="00A70F47">
      <w:pPr>
        <w:pStyle w:val="BodyText"/>
      </w:pPr>
      <w:r w:rsidRPr="002008D3">
        <w:t>The general issue can be highlighted by contrasting two scenarios. In the first, an elderly person in pain is offered palliative care, which combines loving attention to her needs with sedatives to dull the pain. It becomes clear that her condition is not going to improve. She is irreversibly on the path to dying.</w:t>
      </w:r>
    </w:p>
    <w:p w14:paraId="4BB4F46C" w14:textId="757C6B77" w:rsidR="00640F5F" w:rsidRPr="002008D3" w:rsidRDefault="00640F5F" w:rsidP="00A70F47">
      <w:pPr>
        <w:pStyle w:val="BodyText"/>
      </w:pPr>
      <w:r w:rsidRPr="002008D3">
        <w:t>She is given progressively more painkiller drugs, but still the pain persist</w:t>
      </w:r>
      <w:r w:rsidR="00301932">
        <w:t>s.</w:t>
      </w:r>
      <w:r w:rsidRPr="002008D3">
        <w:t xml:space="preserve"> She indicates, as is her legal right, that she does not wish to be given any more food or drink. The doctor just seeks to make her more comfortable by increasing the sedative dose. She eventually dies, whether from starvation or overdose is not clear.</w:t>
      </w:r>
    </w:p>
    <w:p w14:paraId="0B293222" w14:textId="2C026D61" w:rsidR="00640F5F" w:rsidRPr="002008D3" w:rsidRDefault="00640F5F" w:rsidP="00A70F47">
      <w:pPr>
        <w:pStyle w:val="BodyText"/>
      </w:pPr>
      <w:r w:rsidRPr="002008D3">
        <w:t>In the second case, an elderly man is in pain and often lapses into unconsciousness, until eventually he is clearly in a deep coma, though still</w:t>
      </w:r>
      <w:r w:rsidR="00F32D79">
        <w:t xml:space="preserve"> </w:t>
      </w:r>
      <w:r w:rsidRPr="002008D3">
        <w:t xml:space="preserve">obviously experiencing some pain. The medical decision is to steadily </w:t>
      </w:r>
      <w:r w:rsidRPr="002008D3">
        <w:lastRenderedPageBreak/>
        <w:t>increase the dosage, knowing that the point could be reached where the strength of the dose could be enough to cause death.</w:t>
      </w:r>
    </w:p>
    <w:p w14:paraId="4674F0A8" w14:textId="77777777" w:rsidR="00640F5F" w:rsidRPr="002008D3" w:rsidRDefault="00640F5F" w:rsidP="00A70F47">
      <w:pPr>
        <w:pStyle w:val="BodyText"/>
      </w:pPr>
      <w:r w:rsidRPr="002008D3">
        <w:t>Was the first case suicide? Was the second, assisted suicide? Neither of these cases is generally regarded as self-murder in the first case, or murder-of-another in the second. It could be argued that in both cases the body was allowed to die when it had had enough of treatments that were generally good in themselves.</w:t>
      </w:r>
    </w:p>
    <w:p w14:paraId="0F41409D" w14:textId="55587EAA" w:rsidR="00640F5F" w:rsidRPr="002008D3" w:rsidRDefault="00640F5F" w:rsidP="00A70F47">
      <w:pPr>
        <w:pStyle w:val="BodyText"/>
      </w:pPr>
      <w:r w:rsidRPr="002008D3">
        <w:t xml:space="preserve">A third case is where a patient with a terminal and painful condition is conscious enough to ask for assisted suicide, by being given a known lethal poison. This is the ‘Voluntary Assisted Dying’ </w:t>
      </w:r>
      <w:r w:rsidR="00A26A15">
        <w:t xml:space="preserve">(VAD) </w:t>
      </w:r>
      <w:r w:rsidRPr="002008D3">
        <w:t>scenario. It grants authority to a consenting medical professional to supply a known lethal substance.</w:t>
      </w:r>
    </w:p>
    <w:p w14:paraId="555889DF" w14:textId="59AC0FD8" w:rsidR="00640F5F" w:rsidRPr="002008D3" w:rsidRDefault="00640F5F" w:rsidP="00A70F47">
      <w:pPr>
        <w:pStyle w:val="BodyText"/>
      </w:pPr>
      <w:r w:rsidRPr="002008D3">
        <w:t>Potentially it could lead to people not at death’s door committing suicide for other reasons, and to health workers playing God and deciding to terminate, for the wrong reasons, even quite young people. Aside from extreme pain, people often have other reasons for wanting to leave this life.</w:t>
      </w:r>
    </w:p>
    <w:p w14:paraId="40AE0AC0" w14:textId="69EDB8EA" w:rsidR="00640F5F" w:rsidRPr="002008D3" w:rsidRDefault="00640F5F" w:rsidP="00A70F47">
      <w:pPr>
        <w:pStyle w:val="BodyText"/>
      </w:pPr>
      <w:r w:rsidRPr="002008D3">
        <w:t xml:space="preserve">The use of drugs known to be quickly lethal is in a different category from drugs used for pain control. The VAD law does its best to provide protection and </w:t>
      </w:r>
      <w:r w:rsidR="00FA6A9F" w:rsidRPr="002008D3">
        <w:t>safeguards</w:t>
      </w:r>
      <w:r w:rsidRPr="002008D3">
        <w:t>. This debate will continue in our community. The Uniting Church is aware of differences of opinion in its ranks on this question.</w:t>
      </w:r>
    </w:p>
    <w:p w14:paraId="62B331B9" w14:textId="6B5CDB27" w:rsidR="00640F5F" w:rsidRPr="002008D3" w:rsidRDefault="00640F5F" w:rsidP="00A70F47">
      <w:pPr>
        <w:pStyle w:val="BodyText"/>
      </w:pPr>
      <w:r w:rsidRPr="002008D3">
        <w:t xml:space="preserve">What we </w:t>
      </w:r>
      <w:r w:rsidRPr="00440B2B">
        <w:rPr>
          <w:b/>
        </w:rPr>
        <w:t>are</w:t>
      </w:r>
      <w:r w:rsidRPr="002008D3">
        <w:t xml:space="preserve"> agreed on, however, is the value of human life, however</w:t>
      </w:r>
      <w:r w:rsidR="00580B83">
        <w:t>,</w:t>
      </w:r>
      <w:r w:rsidRPr="002008D3">
        <w:t xml:space="preserve"> disabled it may have become. We affirm that death is a part of this life and that it can and ought to be a time of loving care and affirmation of the dying person. And while not everyone agrees on the meaning of life beyond physical death, this conviction prompts us to honour those who minister to the terminally ill with love and patience. </w:t>
      </w:r>
    </w:p>
    <w:p w14:paraId="4B693762" w14:textId="77777777" w:rsidR="00F32D79" w:rsidRDefault="00F32D79">
      <w:pPr>
        <w:rPr>
          <w:rFonts w:eastAsia="Arial" w:cs="Times New Roman"/>
          <w:color w:val="4D4D4D"/>
          <w:sz w:val="28"/>
          <w:szCs w:val="28"/>
        </w:rPr>
      </w:pPr>
      <w:r>
        <w:rPr>
          <w:color w:val="4D4D4D"/>
        </w:rPr>
        <w:br w:type="page"/>
      </w:r>
    </w:p>
    <w:p w14:paraId="5C2E07F9" w14:textId="6B9CE763" w:rsidR="00640F5F" w:rsidRPr="00002618" w:rsidRDefault="00640F5F" w:rsidP="00002618">
      <w:pPr>
        <w:pStyle w:val="Appendix"/>
      </w:pPr>
      <w:bookmarkStart w:id="16" w:name="_Toc73357900"/>
      <w:r w:rsidRPr="00002618">
        <w:rPr>
          <w:color w:val="545454"/>
        </w:rPr>
        <w:lastRenderedPageBreak/>
        <w:t xml:space="preserve">Appendix 3: </w:t>
      </w:r>
      <w:r w:rsidRPr="00002618">
        <w:t>Some foundational Christian values</w:t>
      </w:r>
      <w:bookmarkEnd w:id="16"/>
    </w:p>
    <w:p w14:paraId="6CF4B897" w14:textId="715A2E3A" w:rsidR="00640F5F" w:rsidRPr="002008D3" w:rsidRDefault="00640F5F" w:rsidP="006E4BD9">
      <w:pPr>
        <w:pStyle w:val="BodyText"/>
        <w:numPr>
          <w:ilvl w:val="0"/>
          <w:numId w:val="23"/>
        </w:numPr>
        <w:tabs>
          <w:tab w:val="left" w:pos="567"/>
        </w:tabs>
        <w:spacing w:before="120"/>
        <w:ind w:left="567" w:hanging="567"/>
      </w:pPr>
      <w:r w:rsidRPr="002008D3">
        <w:t xml:space="preserve">Life is a gift of God, and all human life, regardless of circumstance, is precious to and has dignity before </w:t>
      </w:r>
      <w:r w:rsidR="002A3ACA" w:rsidRPr="002008D3">
        <w:t>God.</w:t>
      </w:r>
    </w:p>
    <w:p w14:paraId="035A7098" w14:textId="636D1420" w:rsidR="00640F5F" w:rsidRPr="002008D3" w:rsidRDefault="00640F5F" w:rsidP="006E4BD9">
      <w:pPr>
        <w:pStyle w:val="BodyText"/>
        <w:numPr>
          <w:ilvl w:val="0"/>
          <w:numId w:val="23"/>
        </w:numPr>
        <w:tabs>
          <w:tab w:val="left" w:pos="567"/>
        </w:tabs>
        <w:spacing w:before="120"/>
        <w:ind w:left="567" w:hanging="567"/>
      </w:pPr>
      <w:r w:rsidRPr="002008D3">
        <w:t>‘Neither death nor life, neither suffering nor anything else in all creation will be able to separate us from the love of God in Christ Jesus our Lord’ (see Romans 8:38-39)</w:t>
      </w:r>
      <w:r w:rsidR="002A3ACA">
        <w:t>.</w:t>
      </w:r>
    </w:p>
    <w:p w14:paraId="3F9E34E3" w14:textId="365FA44B" w:rsidR="00640F5F" w:rsidRPr="002008D3" w:rsidRDefault="00640F5F" w:rsidP="006E4BD9">
      <w:pPr>
        <w:pStyle w:val="BodyText"/>
        <w:numPr>
          <w:ilvl w:val="0"/>
          <w:numId w:val="23"/>
        </w:numPr>
        <w:tabs>
          <w:tab w:val="left" w:pos="567"/>
        </w:tabs>
        <w:spacing w:before="120"/>
        <w:ind w:left="567" w:hanging="567"/>
      </w:pPr>
      <w:r w:rsidRPr="002008D3">
        <w:t xml:space="preserve">As followers of Christ and through God’s accompanying grace, gifts of fresh wisdom, peace, </w:t>
      </w:r>
      <w:r w:rsidR="0045472E" w:rsidRPr="002008D3">
        <w:t>courage,</w:t>
      </w:r>
      <w:r w:rsidRPr="002008D3">
        <w:t xml:space="preserve"> and compassion can be birthed </w:t>
      </w:r>
      <w:r w:rsidR="00C82686">
        <w:t>amid</w:t>
      </w:r>
      <w:r w:rsidRPr="002008D3">
        <w:t xml:space="preserve"> suffering, which is a deep and abiding mystery</w:t>
      </w:r>
      <w:r w:rsidR="002A3ACA">
        <w:t>.</w:t>
      </w:r>
    </w:p>
    <w:p w14:paraId="335FAEC0" w14:textId="17A71B47" w:rsidR="00640F5F" w:rsidRPr="002008D3" w:rsidRDefault="00640F5F" w:rsidP="006E4BD9">
      <w:pPr>
        <w:pStyle w:val="BodyText"/>
        <w:numPr>
          <w:ilvl w:val="0"/>
          <w:numId w:val="23"/>
        </w:numPr>
        <w:tabs>
          <w:tab w:val="left" w:pos="567"/>
        </w:tabs>
        <w:spacing w:before="120"/>
        <w:ind w:left="567" w:hanging="567"/>
      </w:pPr>
      <w:r w:rsidRPr="002008D3">
        <w:t>‘While death is the end of mortal life it marks a new beginning in our relationship with God’ (see Uniting in Worship 2; Funeral Liturgy; John 14:1-7; 1 Corinthians 15:12-26, 50-57</w:t>
      </w:r>
      <w:r w:rsidR="002A3ACA" w:rsidRPr="002008D3">
        <w:t>).</w:t>
      </w:r>
    </w:p>
    <w:p w14:paraId="78BFBDC2" w14:textId="5E809909" w:rsidR="00640F5F" w:rsidRPr="002008D3" w:rsidRDefault="00640F5F" w:rsidP="006E4BD9">
      <w:pPr>
        <w:pStyle w:val="BodyText"/>
        <w:numPr>
          <w:ilvl w:val="0"/>
          <w:numId w:val="23"/>
        </w:numPr>
        <w:tabs>
          <w:tab w:val="left" w:pos="567"/>
        </w:tabs>
        <w:spacing w:before="120"/>
        <w:ind w:left="567" w:hanging="567"/>
      </w:pPr>
      <w:r w:rsidRPr="002008D3">
        <w:t xml:space="preserve">As followers of </w:t>
      </w:r>
      <w:r w:rsidR="00BD3135" w:rsidRPr="002008D3">
        <w:t>Christ,</w:t>
      </w:r>
      <w:r w:rsidRPr="002008D3">
        <w:t xml:space="preserve"> we are called to spiritual discernment and responsibility as we journey through life and death; (M</w:t>
      </w:r>
      <w:r w:rsidR="00275B98">
        <w:t>a</w:t>
      </w:r>
      <w:r w:rsidRPr="002008D3">
        <w:t>t</w:t>
      </w:r>
      <w:r w:rsidR="00275B98">
        <w:t>thew</w:t>
      </w:r>
      <w:r w:rsidRPr="002008D3">
        <w:t xml:space="preserve"> 22:23-33</w:t>
      </w:r>
      <w:r w:rsidR="00BD3135" w:rsidRPr="002008D3">
        <w:t>).</w:t>
      </w:r>
    </w:p>
    <w:p w14:paraId="6EDFBCA7" w14:textId="030E8F2B" w:rsidR="00640F5F" w:rsidRPr="002008D3" w:rsidRDefault="00640F5F" w:rsidP="006E4BD9">
      <w:pPr>
        <w:pStyle w:val="BodyText"/>
        <w:numPr>
          <w:ilvl w:val="0"/>
          <w:numId w:val="23"/>
        </w:numPr>
        <w:tabs>
          <w:tab w:val="left" w:pos="567"/>
        </w:tabs>
        <w:spacing w:before="120"/>
        <w:ind w:left="567" w:hanging="567"/>
      </w:pPr>
      <w:r w:rsidRPr="002008D3">
        <w:t xml:space="preserve">As ‘the body of Christ’ we are called to be a loving and supportive community around people in need of care as they or their loved ones move closer to the end of mortal </w:t>
      </w:r>
      <w:r w:rsidR="002A3ACA" w:rsidRPr="002008D3">
        <w:t>life.</w:t>
      </w:r>
    </w:p>
    <w:p w14:paraId="18553234" w14:textId="233B9347" w:rsidR="00640F5F" w:rsidRPr="002008D3" w:rsidRDefault="00640F5F" w:rsidP="006E4BD9">
      <w:pPr>
        <w:pStyle w:val="BodyText"/>
        <w:numPr>
          <w:ilvl w:val="0"/>
          <w:numId w:val="23"/>
        </w:numPr>
        <w:tabs>
          <w:tab w:val="left" w:pos="567"/>
        </w:tabs>
        <w:spacing w:before="120"/>
        <w:ind w:left="567" w:hanging="567"/>
      </w:pPr>
      <w:r w:rsidRPr="002008D3">
        <w:t xml:space="preserve">As citizens in a pluralistic </w:t>
      </w:r>
      <w:r w:rsidR="00BD3135" w:rsidRPr="002008D3">
        <w:t>culture,</w:t>
      </w:r>
      <w:r w:rsidRPr="002008D3">
        <w:t xml:space="preserve"> we also seek to care for and respect our neighbours who may not hold to our faith in God yet may experience fear, uncertainty, pain, grief or sometimes, </w:t>
      </w:r>
      <w:r w:rsidR="00C82686" w:rsidRPr="002008D3">
        <w:t>extreme,</w:t>
      </w:r>
      <w:r w:rsidRPr="002008D3">
        <w:t xml:space="preserve"> and extended suffering, as they prepare for their own death or that of their loved ones</w:t>
      </w:r>
      <w:r w:rsidR="00BD3135">
        <w:t>.</w:t>
      </w:r>
    </w:p>
    <w:p w14:paraId="1773BF26" w14:textId="39FF649A" w:rsidR="00640F5F" w:rsidRPr="002008D3" w:rsidRDefault="00640F5F" w:rsidP="006E4BD9">
      <w:pPr>
        <w:pStyle w:val="BodyText"/>
        <w:numPr>
          <w:ilvl w:val="0"/>
          <w:numId w:val="23"/>
        </w:numPr>
        <w:tabs>
          <w:tab w:val="left" w:pos="567"/>
        </w:tabs>
        <w:spacing w:before="120"/>
        <w:ind w:left="567" w:hanging="567"/>
      </w:pPr>
      <w:r w:rsidRPr="002008D3">
        <w:t xml:space="preserve">Multi-disciplinary palliative care is a vital service that can optimise the quality of life for someone who has an active, progressive, advanced disease, with little or no prospect of cure even as they move closer to their death. This can open a window on the emotional and spiritual dimensions of life at a time when aspects such as </w:t>
      </w:r>
      <w:r w:rsidR="00FC48F4" w:rsidRPr="002008D3">
        <w:t>work,</w:t>
      </w:r>
      <w:r w:rsidRPr="002008D3">
        <w:t xml:space="preserve"> or finance</w:t>
      </w:r>
      <w:r w:rsidR="00FC48F4">
        <w:t>,</w:t>
      </w:r>
      <w:r w:rsidRPr="002008D3">
        <w:t xml:space="preserve"> or travel have shrunk in</w:t>
      </w:r>
      <w:r w:rsidR="0061330D">
        <w:t xml:space="preserve"> </w:t>
      </w:r>
      <w:r w:rsidRPr="002008D3">
        <w:t>significance.</w:t>
      </w:r>
    </w:p>
    <w:p w14:paraId="4E78C881" w14:textId="68BD1572" w:rsidR="00640F5F" w:rsidRPr="00052DB9" w:rsidRDefault="00640F5F" w:rsidP="006E4BD9">
      <w:pPr>
        <w:pStyle w:val="BodyText"/>
        <w:tabs>
          <w:tab w:val="left" w:pos="567"/>
        </w:tabs>
        <w:spacing w:before="120"/>
        <w:rPr>
          <w:b/>
          <w:bCs w:val="0"/>
        </w:rPr>
      </w:pPr>
      <w:r w:rsidRPr="00052DB9">
        <w:rPr>
          <w:b/>
        </w:rPr>
        <w:t xml:space="preserve">(Drawing on Affirmations in Clause 1 of </w:t>
      </w:r>
      <w:r w:rsidR="00FB564C" w:rsidRPr="00052DB9">
        <w:rPr>
          <w:b/>
          <w:i/>
          <w:iCs/>
        </w:rPr>
        <w:t xml:space="preserve">Uniting Church </w:t>
      </w:r>
      <w:r w:rsidRPr="00052DB9">
        <w:rPr>
          <w:b/>
          <w:i/>
          <w:iCs/>
        </w:rPr>
        <w:t>WA Synod Resolution 26/2020</w:t>
      </w:r>
      <w:r w:rsidRPr="00052DB9">
        <w:rPr>
          <w:b/>
        </w:rPr>
        <w:t xml:space="preserve"> re Voluntary Assisted Dying</w:t>
      </w:r>
      <w:r w:rsidR="00FB564C" w:rsidRPr="00052DB9">
        <w:rPr>
          <w:b/>
        </w:rPr>
        <w:t>.</w:t>
      </w:r>
    </w:p>
    <w:p w14:paraId="3C80D2E6" w14:textId="6C71D335" w:rsidR="008818E7" w:rsidRDefault="008818E7" w:rsidP="006E4BD9">
      <w:pPr>
        <w:pStyle w:val="BodyText"/>
        <w:spacing w:before="120"/>
      </w:pPr>
      <w:bookmarkStart w:id="17" w:name="_Hlk73022002"/>
      <w:r w:rsidRPr="008818E7">
        <w:lastRenderedPageBreak/>
        <w:t>The Synod acknowledged that within the Church there is a diversity of faithful Christian understandings and responses to dying and to ‘voluntary assisted dying’, and that we seek to live respectfully together in that tension.</w:t>
      </w:r>
    </w:p>
    <w:bookmarkEnd w:id="17"/>
    <w:p w14:paraId="3F123314" w14:textId="6927F221" w:rsidR="00640F5F" w:rsidRPr="002008D3" w:rsidRDefault="00640F5F" w:rsidP="006E4BD9">
      <w:pPr>
        <w:pStyle w:val="BodyText"/>
        <w:spacing w:before="120"/>
      </w:pPr>
      <w:r w:rsidRPr="002008D3">
        <w:t>There is a wealth of other resources exploring the meaning of death and compassionate care in the Bible and in the Christian tradition</w:t>
      </w:r>
      <w:r w:rsidR="00DE533D">
        <w:t>)</w:t>
      </w:r>
      <w:r w:rsidRPr="002008D3">
        <w:t xml:space="preserve">. </w:t>
      </w:r>
    </w:p>
    <w:p w14:paraId="7A95AD6F" w14:textId="77777777" w:rsidR="00F32D79" w:rsidRDefault="00F32D79">
      <w:pPr>
        <w:rPr>
          <w:rFonts w:eastAsia="Arial" w:cs="Times New Roman"/>
          <w:color w:val="4D4D4D"/>
          <w:sz w:val="28"/>
          <w:szCs w:val="28"/>
        </w:rPr>
      </w:pPr>
      <w:r>
        <w:rPr>
          <w:color w:val="4D4D4D"/>
        </w:rPr>
        <w:br w:type="page"/>
      </w:r>
    </w:p>
    <w:p w14:paraId="4A674F96" w14:textId="003A901E" w:rsidR="00640F5F" w:rsidRPr="00002618" w:rsidRDefault="00640F5F" w:rsidP="00002618">
      <w:pPr>
        <w:pStyle w:val="Appendix"/>
      </w:pPr>
      <w:bookmarkStart w:id="18" w:name="_Toc73357901"/>
      <w:r w:rsidRPr="00002618">
        <w:rPr>
          <w:color w:val="545454"/>
        </w:rPr>
        <w:lastRenderedPageBreak/>
        <w:t xml:space="preserve">Appendix 4: </w:t>
      </w:r>
      <w:r w:rsidRPr="00002618">
        <w:t xml:space="preserve">A summary of </w:t>
      </w:r>
      <w:r w:rsidR="00DE533D" w:rsidRPr="00002618">
        <w:t xml:space="preserve">the </w:t>
      </w:r>
      <w:r w:rsidRPr="00002618">
        <w:t>main provisions in WA’s</w:t>
      </w:r>
      <w:r w:rsidR="008B6A9A" w:rsidRPr="00002618">
        <w:t xml:space="preserve"> </w:t>
      </w:r>
      <w:r w:rsidRPr="0045472E">
        <w:rPr>
          <w:i/>
          <w:iCs/>
        </w:rPr>
        <w:t>Voluntary Assisted Dying Act 2019</w:t>
      </w:r>
      <w:r w:rsidR="0058209B" w:rsidRPr="00002618">
        <w:rPr>
          <w:sz w:val="18"/>
          <w:szCs w:val="18"/>
        </w:rPr>
        <w:t xml:space="preserve"> </w:t>
      </w:r>
      <w:r w:rsidR="007F6CD1">
        <w:rPr>
          <w:rFonts w:ascii="ZWAdobeF" w:hAnsi="ZWAdobeF" w:cs="ZWAdobeF"/>
          <w:iCs/>
          <w:color w:val="auto"/>
          <w:sz w:val="2"/>
          <w:szCs w:val="2"/>
        </w:rPr>
        <w:t>10F</w:t>
      </w:r>
      <w:r w:rsidR="00E4560A" w:rsidRPr="00BA07BB">
        <w:rPr>
          <w:rFonts w:ascii="Helvetica" w:hAnsi="Helvetica" w:cs="Helvetica"/>
          <w:sz w:val="28"/>
          <w:szCs w:val="36"/>
          <w:vertAlign w:val="superscript"/>
        </w:rPr>
        <w:footnoteReference w:id="11"/>
      </w:r>
      <w:bookmarkEnd w:id="18"/>
    </w:p>
    <w:p w14:paraId="56FF57BD" w14:textId="410B3219" w:rsidR="00640F5F" w:rsidRPr="00592085" w:rsidRDefault="00640F5F" w:rsidP="00A70F47">
      <w:pPr>
        <w:pStyle w:val="BodyText"/>
        <w:rPr>
          <w:b/>
          <w:bCs w:val="0"/>
        </w:rPr>
      </w:pPr>
      <w:r w:rsidRPr="00592085">
        <w:rPr>
          <w:b/>
        </w:rPr>
        <w:t>Numbers inserted in the summary below indicate sections</w:t>
      </w:r>
      <w:r w:rsidR="0054475B" w:rsidRPr="00592085">
        <w:rPr>
          <w:color w:val="00819C"/>
          <w:vertAlign w:val="superscript"/>
        </w:rPr>
        <w:t>[</w:t>
      </w:r>
      <w:r w:rsidRPr="00592085">
        <w:rPr>
          <w:color w:val="00819C"/>
          <w:vertAlign w:val="superscript"/>
        </w:rPr>
        <w:t>s</w:t>
      </w:r>
      <w:r w:rsidR="0054475B" w:rsidRPr="00592085">
        <w:rPr>
          <w:color w:val="00819C"/>
          <w:vertAlign w:val="superscript"/>
        </w:rPr>
        <w:t>]</w:t>
      </w:r>
      <w:r w:rsidRPr="00592085">
        <w:rPr>
          <w:b/>
        </w:rPr>
        <w:t xml:space="preserve"> in the </w:t>
      </w:r>
      <w:r w:rsidR="003F1B20" w:rsidRPr="00592085">
        <w:rPr>
          <w:b/>
          <w:i/>
          <w:iCs/>
        </w:rPr>
        <w:t>Voluntary Assisted Dying Act</w:t>
      </w:r>
      <w:r w:rsidR="004377FA" w:rsidRPr="00592085">
        <w:rPr>
          <w:b/>
          <w:i/>
          <w:iCs/>
        </w:rPr>
        <w:t xml:space="preserve"> 2019.</w:t>
      </w:r>
    </w:p>
    <w:p w14:paraId="1CD5DA15" w14:textId="29823D23" w:rsidR="00640F5F" w:rsidRPr="002008D3" w:rsidRDefault="00640F5F" w:rsidP="006E4BD9">
      <w:pPr>
        <w:pStyle w:val="BodyText"/>
        <w:spacing w:before="120"/>
      </w:pPr>
      <w:r w:rsidRPr="002008D3">
        <w:t xml:space="preserve">The West Australian </w:t>
      </w:r>
      <w:r w:rsidRPr="00C87925">
        <w:rPr>
          <w:i/>
          <w:iCs/>
        </w:rPr>
        <w:t>Voluntary Assisted Dying Act (VAD) of 2019</w:t>
      </w:r>
      <w:r w:rsidRPr="002008D3">
        <w:t xml:space="preserve"> insists that the rights of a person who is clearly approaching the end of their life must be respected, especially </w:t>
      </w:r>
      <w:r w:rsidR="00F457E0" w:rsidRPr="002008D3">
        <w:t>regarding</w:t>
      </w:r>
      <w:r w:rsidRPr="002008D3">
        <w:t xml:space="preserve"> their right to be given clear medical advice about their condition</w:t>
      </w:r>
      <w:r w:rsidR="007F65BF" w:rsidRPr="00E3590A">
        <w:rPr>
          <w:sz w:val="18"/>
          <w:szCs w:val="18"/>
        </w:rPr>
        <w:t xml:space="preserve"> </w:t>
      </w:r>
      <w:r w:rsidR="00B442CF" w:rsidRPr="00B442CF">
        <w:rPr>
          <w:color w:val="00819C"/>
          <w:vertAlign w:val="superscript"/>
        </w:rPr>
        <w:t>[</w:t>
      </w:r>
      <w:r w:rsidR="00B71198">
        <w:rPr>
          <w:color w:val="00819C"/>
          <w:vertAlign w:val="superscript"/>
        </w:rPr>
        <w:t>4</w:t>
      </w:r>
      <w:r w:rsidR="00B442CF" w:rsidRPr="00B442CF">
        <w:rPr>
          <w:color w:val="00819C"/>
          <w:vertAlign w:val="superscript"/>
        </w:rPr>
        <w:t>]</w:t>
      </w:r>
      <w:r w:rsidR="00B442CF">
        <w:t xml:space="preserve"> </w:t>
      </w:r>
      <w:r w:rsidRPr="002008D3">
        <w:t>and their right to decide (if they are over 18</w:t>
      </w:r>
      <w:r w:rsidR="00E3590A" w:rsidRPr="00E3590A">
        <w:rPr>
          <w:sz w:val="18"/>
          <w:szCs w:val="18"/>
        </w:rPr>
        <w:t xml:space="preserve"> </w:t>
      </w:r>
      <w:r w:rsidR="00F63C8A" w:rsidRPr="00F63C8A">
        <w:rPr>
          <w:color w:val="00819C"/>
          <w:vertAlign w:val="superscript"/>
        </w:rPr>
        <w:t>[1</w:t>
      </w:r>
      <w:r w:rsidR="00E3590A">
        <w:rPr>
          <w:color w:val="00819C"/>
          <w:vertAlign w:val="superscript"/>
        </w:rPr>
        <w:t>6</w:t>
      </w:r>
      <w:r w:rsidR="00F63C8A" w:rsidRPr="00F63C8A">
        <w:rPr>
          <w:color w:val="00819C"/>
          <w:vertAlign w:val="superscript"/>
        </w:rPr>
        <w:t>]</w:t>
      </w:r>
      <w:r w:rsidRPr="00F63C8A">
        <w:rPr>
          <w:color w:val="00819C"/>
        </w:rPr>
        <w:t xml:space="preserve"> </w:t>
      </w:r>
      <w:r w:rsidRPr="002008D3">
        <w:t xml:space="preserve">and still have decision-making capacity) how they want to be </w:t>
      </w:r>
      <w:proofErr w:type="gramStart"/>
      <w:r w:rsidRPr="002008D3">
        <w:t>treated</w:t>
      </w:r>
      <w:r w:rsidR="000D0A0D">
        <w:t>.</w:t>
      </w:r>
      <w:r w:rsidR="00F63C8A" w:rsidRPr="00F63C8A">
        <w:rPr>
          <w:color w:val="00819C"/>
          <w:vertAlign w:val="superscript"/>
        </w:rPr>
        <w:t>[</w:t>
      </w:r>
      <w:proofErr w:type="gramEnd"/>
      <w:r w:rsidR="00F63C8A" w:rsidRPr="00F63C8A">
        <w:rPr>
          <w:color w:val="00819C"/>
          <w:vertAlign w:val="superscript"/>
        </w:rPr>
        <w:t>4,16]</w:t>
      </w:r>
      <w:r w:rsidR="00390706" w:rsidRPr="00F63C8A">
        <w:rPr>
          <w:color w:val="00819C"/>
        </w:rPr>
        <w:t xml:space="preserve"> </w:t>
      </w:r>
    </w:p>
    <w:p w14:paraId="531C2B19" w14:textId="1DDB5A89" w:rsidR="00640F5F" w:rsidRPr="002008D3" w:rsidRDefault="00640F5F" w:rsidP="006E4BD9">
      <w:pPr>
        <w:pStyle w:val="BodyText"/>
        <w:spacing w:before="120"/>
      </w:pPr>
      <w:r w:rsidRPr="002008D3">
        <w:t xml:space="preserve">If a patient requests VAD, numerous legal and other arrangements </w:t>
      </w:r>
      <w:r w:rsidR="00FC48F4" w:rsidRPr="002008D3">
        <w:t>must</w:t>
      </w:r>
      <w:r w:rsidRPr="002008D3">
        <w:t xml:space="preserve"> be addressed. The patient has the right to continue to receive high quality palliative care during this time.</w:t>
      </w:r>
      <w:r w:rsidR="000F6355" w:rsidRPr="000F6355">
        <w:rPr>
          <w:color w:val="00819C"/>
          <w:vertAlign w:val="superscript"/>
        </w:rPr>
        <w:t>[4]</w:t>
      </w:r>
    </w:p>
    <w:p w14:paraId="7AAE4541" w14:textId="261008CF" w:rsidR="00640F5F" w:rsidRPr="002008D3" w:rsidRDefault="00640F5F" w:rsidP="006E4BD9">
      <w:pPr>
        <w:pStyle w:val="BodyText"/>
        <w:spacing w:before="120"/>
      </w:pPr>
      <w:r w:rsidRPr="002008D3">
        <w:t xml:space="preserve">All persons involved in the care of a dying person, including health care workers, have the right to expect that their own beliefs and values will be respected, including the right to not participate in providing a lethal substance to the </w:t>
      </w:r>
      <w:proofErr w:type="gramStart"/>
      <w:r w:rsidRPr="002008D3">
        <w:t>patient.</w:t>
      </w:r>
      <w:r w:rsidR="000F6355" w:rsidRPr="005B1CE0">
        <w:rPr>
          <w:color w:val="00819C"/>
          <w:vertAlign w:val="superscript"/>
        </w:rPr>
        <w:t>[</w:t>
      </w:r>
      <w:proofErr w:type="gramEnd"/>
      <w:r w:rsidR="000F6355" w:rsidRPr="005B1CE0">
        <w:rPr>
          <w:color w:val="00819C"/>
          <w:vertAlign w:val="superscript"/>
        </w:rPr>
        <w:t>9,10,</w:t>
      </w:r>
      <w:r w:rsidR="00304047">
        <w:rPr>
          <w:color w:val="00819C"/>
          <w:vertAlign w:val="superscript"/>
        </w:rPr>
        <w:t>20</w:t>
      </w:r>
      <w:r w:rsidR="005B1CE0" w:rsidRPr="005B1CE0">
        <w:rPr>
          <w:color w:val="00819C"/>
          <w:vertAlign w:val="superscript"/>
        </w:rPr>
        <w:t>]</w:t>
      </w:r>
    </w:p>
    <w:p w14:paraId="0AA3D364" w14:textId="5B4569D2" w:rsidR="00640F5F" w:rsidRPr="002008D3" w:rsidRDefault="00640F5F" w:rsidP="006E4BD9">
      <w:pPr>
        <w:pStyle w:val="BodyText"/>
        <w:spacing w:before="120"/>
      </w:pPr>
      <w:r w:rsidRPr="002008D3">
        <w:t>Patients nearing the end of life are encouraged to openly discuss death and the dying process.</w:t>
      </w:r>
      <w:r w:rsidR="005B1CE0" w:rsidRPr="005B1CE0">
        <w:rPr>
          <w:color w:val="00819C"/>
          <w:vertAlign w:val="superscript"/>
        </w:rPr>
        <w:t>[4]</w:t>
      </w:r>
      <w:r w:rsidRPr="005B1CE0">
        <w:rPr>
          <w:color w:val="00819C"/>
        </w:rPr>
        <w:t xml:space="preserve"> </w:t>
      </w:r>
      <w:r w:rsidRPr="002008D3">
        <w:t>Health care workers must not suggest VAD to them, but if the patient asks about VAD, then it may be discussed. Authorised registered health practitioners and nurse practitioners may raise the topic if appropriate with open disclosure about other treatment options and palliative care.</w:t>
      </w:r>
      <w:r w:rsidR="0084111C" w:rsidRPr="0084111C">
        <w:rPr>
          <w:color w:val="00819C"/>
          <w:vertAlign w:val="superscript"/>
        </w:rPr>
        <w:t>[10]</w:t>
      </w:r>
    </w:p>
    <w:p w14:paraId="2062D414" w14:textId="5EA83CD4" w:rsidR="00640F5F" w:rsidRPr="002008D3" w:rsidRDefault="00640F5F" w:rsidP="006E4BD9">
      <w:pPr>
        <w:pStyle w:val="BodyText"/>
        <w:spacing w:before="120"/>
      </w:pPr>
      <w:r w:rsidRPr="002008D3">
        <w:t xml:space="preserve">The person seeking assistance to die must be in an advanced medical condition </w:t>
      </w:r>
      <w:r w:rsidR="007F65BF">
        <w:t>that</w:t>
      </w:r>
      <w:r w:rsidRPr="002008D3">
        <w:t xml:space="preserve"> is causing intolerable suffering and is</w:t>
      </w:r>
      <w:r w:rsidR="00F32D79">
        <w:t xml:space="preserve"> </w:t>
      </w:r>
      <w:r w:rsidRPr="002008D3">
        <w:t>medically predicted to cause death within 6-12 months</w:t>
      </w:r>
      <w:r w:rsidR="007F65BF" w:rsidRPr="00E3590A">
        <w:rPr>
          <w:sz w:val="18"/>
          <w:szCs w:val="18"/>
        </w:rPr>
        <w:t xml:space="preserve"> </w:t>
      </w:r>
      <w:r w:rsidR="00D31202" w:rsidRPr="00D31202">
        <w:rPr>
          <w:color w:val="00819C"/>
          <w:vertAlign w:val="superscript"/>
        </w:rPr>
        <w:t>[16]</w:t>
      </w:r>
      <w:r w:rsidRPr="002008D3">
        <w:t xml:space="preserve">. Mental illness </w:t>
      </w:r>
      <w:r w:rsidR="00F32D79" w:rsidRPr="002008D3">
        <w:t>does</w:t>
      </w:r>
      <w:r w:rsidRPr="002008D3">
        <w:t xml:space="preserve"> not make a person eligible for VAD, but neither does it necessarily exclude them if other criteria apply</w:t>
      </w:r>
      <w:r w:rsidR="00D16760" w:rsidRPr="00E3590A">
        <w:rPr>
          <w:sz w:val="18"/>
          <w:szCs w:val="18"/>
        </w:rPr>
        <w:t xml:space="preserve"> </w:t>
      </w:r>
      <w:r w:rsidR="00D31202" w:rsidRPr="00D31202">
        <w:rPr>
          <w:color w:val="00819C"/>
          <w:vertAlign w:val="superscript"/>
        </w:rPr>
        <w:t>[16]</w:t>
      </w:r>
      <w:r w:rsidRPr="002008D3">
        <w:t>.</w:t>
      </w:r>
    </w:p>
    <w:p w14:paraId="0A6ED7DD" w14:textId="2159D35C" w:rsidR="00640F5F" w:rsidRPr="002008D3" w:rsidRDefault="00640F5F" w:rsidP="006E4BD9">
      <w:pPr>
        <w:pStyle w:val="BodyText"/>
        <w:spacing w:before="120"/>
      </w:pPr>
      <w:r w:rsidRPr="002008D3">
        <w:t>The patient may, at any point in the process of preparing for VAD, decide not to go through with it</w:t>
      </w:r>
      <w:r w:rsidR="00D16760" w:rsidRPr="00E3590A">
        <w:rPr>
          <w:sz w:val="18"/>
          <w:szCs w:val="18"/>
        </w:rPr>
        <w:t xml:space="preserve"> </w:t>
      </w:r>
      <w:r w:rsidR="00D31202" w:rsidRPr="00D31202">
        <w:rPr>
          <w:color w:val="00819C"/>
          <w:vertAlign w:val="superscript"/>
        </w:rPr>
        <w:t>[57]</w:t>
      </w:r>
      <w:r w:rsidRPr="002008D3">
        <w:t xml:space="preserve">. On the other hand, if both patient and authorised </w:t>
      </w:r>
      <w:r w:rsidRPr="002008D3">
        <w:lastRenderedPageBreak/>
        <w:t>medical practitioner mutually consent to the patient receiving VAD, from a legal point of view this is not considered suicide</w:t>
      </w:r>
      <w:r w:rsidR="00D16760" w:rsidRPr="00E3590A">
        <w:rPr>
          <w:sz w:val="18"/>
          <w:szCs w:val="18"/>
        </w:rPr>
        <w:t xml:space="preserve"> </w:t>
      </w:r>
      <w:r w:rsidR="005E2BFD" w:rsidRPr="005E2BFD">
        <w:rPr>
          <w:color w:val="00819C"/>
          <w:vertAlign w:val="superscript"/>
        </w:rPr>
        <w:t>[12]</w:t>
      </w:r>
      <w:r w:rsidRPr="002008D3">
        <w:t>.</w:t>
      </w:r>
    </w:p>
    <w:p w14:paraId="595BEF88" w14:textId="08553DD1" w:rsidR="00640F5F" w:rsidRPr="002008D3" w:rsidRDefault="00640F5F" w:rsidP="006E4BD9">
      <w:pPr>
        <w:pStyle w:val="BodyText"/>
        <w:spacing w:before="120"/>
      </w:pPr>
      <w:r w:rsidRPr="002008D3">
        <w:t>If an eligible patient asks for VAD and it is medically approved, the CEO of the Department of Health must approve the lethal substance that is to be administered to them</w:t>
      </w:r>
      <w:r w:rsidR="00D16760" w:rsidRPr="00E3590A">
        <w:rPr>
          <w:sz w:val="18"/>
          <w:szCs w:val="18"/>
        </w:rPr>
        <w:t xml:space="preserve"> </w:t>
      </w:r>
      <w:r w:rsidR="00E132AE" w:rsidRPr="00E132AE">
        <w:rPr>
          <w:color w:val="00819C"/>
          <w:vertAlign w:val="superscript"/>
        </w:rPr>
        <w:t>[7]</w:t>
      </w:r>
      <w:r w:rsidRPr="002008D3">
        <w:t>.</w:t>
      </w:r>
    </w:p>
    <w:p w14:paraId="370121BA" w14:textId="5F377DA7" w:rsidR="00640F5F" w:rsidRPr="002008D3" w:rsidRDefault="00640F5F" w:rsidP="006E4BD9">
      <w:pPr>
        <w:pStyle w:val="BodyText"/>
        <w:spacing w:before="120"/>
      </w:pPr>
      <w:r w:rsidRPr="002008D3">
        <w:t>The patient is authorised to self-administer the lethal substance</w:t>
      </w:r>
      <w:r w:rsidR="00D16760" w:rsidRPr="00E3590A">
        <w:rPr>
          <w:sz w:val="18"/>
          <w:szCs w:val="18"/>
        </w:rPr>
        <w:t xml:space="preserve"> </w:t>
      </w:r>
      <w:r w:rsidR="003B2306" w:rsidRPr="003B2306">
        <w:rPr>
          <w:color w:val="00819C"/>
          <w:vertAlign w:val="superscript"/>
        </w:rPr>
        <w:t>[58]</w:t>
      </w:r>
      <w:r w:rsidRPr="002008D3">
        <w:t>. If this is not possible, an approved and consenting health worker may administer it, subject to it having been clearly established that the patient was voluntarily asking for this to be done. An independent witness must be present</w:t>
      </w:r>
      <w:r w:rsidR="00D16760" w:rsidRPr="00E3590A">
        <w:rPr>
          <w:sz w:val="18"/>
          <w:szCs w:val="18"/>
        </w:rPr>
        <w:t xml:space="preserve"> </w:t>
      </w:r>
      <w:r w:rsidR="003B2306" w:rsidRPr="003B2306">
        <w:rPr>
          <w:color w:val="00819C"/>
          <w:vertAlign w:val="superscript"/>
        </w:rPr>
        <w:t>[59,62]</w:t>
      </w:r>
      <w:r w:rsidRPr="002008D3">
        <w:t>.</w:t>
      </w:r>
    </w:p>
    <w:p w14:paraId="4177B6EF" w14:textId="51534F9C" w:rsidR="00640F5F" w:rsidRPr="002008D3" w:rsidRDefault="00640F5F" w:rsidP="006E4BD9">
      <w:pPr>
        <w:pStyle w:val="BodyText"/>
        <w:spacing w:before="120"/>
      </w:pPr>
      <w:r w:rsidRPr="002008D3">
        <w:t xml:space="preserve">Detailed conditions have been laid down for the obtaining, </w:t>
      </w:r>
      <w:r w:rsidR="00FC48F4" w:rsidRPr="002008D3">
        <w:t>storing,</w:t>
      </w:r>
      <w:r w:rsidRPr="002008D3">
        <w:t xml:space="preserve"> and disposing of the prescribed lethal substance</w:t>
      </w:r>
      <w:r w:rsidR="009E71D1" w:rsidRPr="00E3590A">
        <w:rPr>
          <w:sz w:val="18"/>
          <w:szCs w:val="18"/>
        </w:rPr>
        <w:t xml:space="preserve"> </w:t>
      </w:r>
      <w:r w:rsidR="00642DBB" w:rsidRPr="00642DBB">
        <w:rPr>
          <w:color w:val="00819C"/>
          <w:vertAlign w:val="superscript"/>
        </w:rPr>
        <w:t>[</w:t>
      </w:r>
      <w:r w:rsidR="002778D8">
        <w:rPr>
          <w:color w:val="00819C"/>
          <w:vertAlign w:val="superscript"/>
        </w:rPr>
        <w:t>6</w:t>
      </w:r>
      <w:r w:rsidR="00642DBB" w:rsidRPr="00642DBB">
        <w:rPr>
          <w:color w:val="00819C"/>
          <w:vertAlign w:val="superscript"/>
        </w:rPr>
        <w:t>9-79]</w:t>
      </w:r>
      <w:r w:rsidRPr="002008D3">
        <w:t>. A registered health worker who is a member of the patient’s family, or who knows they are likely to benefit financially from the patient’s death, may not administer the lethal substance</w:t>
      </w:r>
      <w:r w:rsidR="009E71D1" w:rsidRPr="00E3590A">
        <w:rPr>
          <w:sz w:val="18"/>
          <w:szCs w:val="18"/>
        </w:rPr>
        <w:t xml:space="preserve"> </w:t>
      </w:r>
      <w:r w:rsidR="00642DBB" w:rsidRPr="00642DBB">
        <w:rPr>
          <w:color w:val="00819C"/>
          <w:vertAlign w:val="superscript"/>
        </w:rPr>
        <w:t>[17,26,37,54]</w:t>
      </w:r>
      <w:r w:rsidRPr="002008D3">
        <w:t>.</w:t>
      </w:r>
    </w:p>
    <w:p w14:paraId="47C22F8D" w14:textId="71ADC519" w:rsidR="00640F5F" w:rsidRPr="002008D3" w:rsidRDefault="00640F5F" w:rsidP="006E4BD9">
      <w:pPr>
        <w:pStyle w:val="BodyText"/>
        <w:spacing w:before="120"/>
      </w:pPr>
      <w:r w:rsidRPr="002008D3">
        <w:t>Care must be taken to ensure that the patient has been fully briefed on their diagnosis, prognosis, treatment options and how they would be assisted to die. Even at this stage, they should be informed what palliative care options are still open to them</w:t>
      </w:r>
      <w:r w:rsidR="009E71D1" w:rsidRPr="00E3590A">
        <w:rPr>
          <w:sz w:val="18"/>
          <w:szCs w:val="18"/>
        </w:rPr>
        <w:t xml:space="preserve"> </w:t>
      </w:r>
      <w:r w:rsidR="004B4AC8" w:rsidRPr="004B4AC8">
        <w:rPr>
          <w:color w:val="00819C"/>
          <w:vertAlign w:val="superscript"/>
        </w:rPr>
        <w:t>[27]</w:t>
      </w:r>
      <w:r w:rsidRPr="002008D3">
        <w:t>.</w:t>
      </w:r>
    </w:p>
    <w:p w14:paraId="7FA70511" w14:textId="10BBC8E2" w:rsidR="00640F5F" w:rsidRPr="002008D3" w:rsidRDefault="00640F5F" w:rsidP="006E4BD9">
      <w:pPr>
        <w:pStyle w:val="BodyText"/>
        <w:spacing w:before="120"/>
      </w:pPr>
      <w:r w:rsidRPr="002008D3">
        <w:t>Relevant paperwork, including signatures of both the patient and the health workers involved, must be completed before the step is taken</w:t>
      </w:r>
      <w:r w:rsidR="009E71D1" w:rsidRPr="00E3590A">
        <w:rPr>
          <w:sz w:val="18"/>
          <w:szCs w:val="18"/>
        </w:rPr>
        <w:t xml:space="preserve"> </w:t>
      </w:r>
      <w:r w:rsidR="004B4AC8" w:rsidRPr="004B4AC8">
        <w:rPr>
          <w:color w:val="00819C"/>
          <w:vertAlign w:val="superscript"/>
        </w:rPr>
        <w:t>[29,42]</w:t>
      </w:r>
      <w:r w:rsidRPr="002008D3">
        <w:t>. If it is necessary to bring in an interpreter to help the patient fully understand the process, and communicate their wishes, the interpreter’s details must be recorded also</w:t>
      </w:r>
      <w:r w:rsidR="009E71D1" w:rsidRPr="00E3590A">
        <w:rPr>
          <w:sz w:val="18"/>
          <w:szCs w:val="18"/>
        </w:rPr>
        <w:t xml:space="preserve"> </w:t>
      </w:r>
      <w:r w:rsidR="00184817" w:rsidRPr="00184817">
        <w:rPr>
          <w:color w:val="00819C"/>
          <w:vertAlign w:val="superscript"/>
        </w:rPr>
        <w:t>[40,51,60]</w:t>
      </w:r>
      <w:r w:rsidRPr="002008D3">
        <w:t xml:space="preserve">. All documentation must be kept </w:t>
      </w:r>
      <w:r w:rsidR="004C43D0" w:rsidRPr="002008D3">
        <w:t>confidential and</w:t>
      </w:r>
      <w:r w:rsidRPr="002008D3">
        <w:t xml:space="preserve"> lodged with the VAD Board. The patient may share their decision as they wish.</w:t>
      </w:r>
    </w:p>
    <w:p w14:paraId="457A5D01" w14:textId="4934F1C7" w:rsidR="00640F5F" w:rsidRPr="002008D3" w:rsidRDefault="00640F5F" w:rsidP="006E4BD9">
      <w:pPr>
        <w:pStyle w:val="BodyText"/>
        <w:spacing w:before="120"/>
      </w:pPr>
      <w:r w:rsidRPr="002008D3">
        <w:t>When a death certificate is supplied for a person who has been authorised and assisted to die, no reference may be made on the certificate to VAD as the cause of that death</w:t>
      </w:r>
      <w:r w:rsidR="002778D8" w:rsidRPr="00E3590A">
        <w:rPr>
          <w:sz w:val="18"/>
          <w:szCs w:val="18"/>
        </w:rPr>
        <w:t xml:space="preserve"> </w:t>
      </w:r>
      <w:r w:rsidR="00184817" w:rsidRPr="00184817">
        <w:rPr>
          <w:color w:val="00819C"/>
          <w:vertAlign w:val="superscript"/>
        </w:rPr>
        <w:t>[82]</w:t>
      </w:r>
      <w:r w:rsidRPr="002008D3">
        <w:t>.</w:t>
      </w:r>
    </w:p>
    <w:p w14:paraId="34AEB039" w14:textId="3D81126E" w:rsidR="00C84307" w:rsidRDefault="00640F5F" w:rsidP="006E4BD9">
      <w:pPr>
        <w:pStyle w:val="BodyText"/>
        <w:spacing w:before="120"/>
        <w:sectPr w:rsidR="00C84307" w:rsidSect="00F05F05">
          <w:footerReference w:type="even" r:id="rId26"/>
          <w:footerReference w:type="default" r:id="rId27"/>
          <w:footerReference w:type="first" r:id="rId28"/>
          <w:pgSz w:w="11906" w:h="16838"/>
          <w:pgMar w:top="1134" w:right="1134" w:bottom="1134" w:left="1134" w:header="709" w:footer="567" w:gutter="0"/>
          <w:cols w:space="708"/>
          <w:titlePg/>
          <w:docGrid w:linePitch="360"/>
        </w:sectPr>
      </w:pPr>
      <w:r w:rsidRPr="002008D3">
        <w:t xml:space="preserve">From 1 July 2021, Western Australians will have access to Voluntary Assisted Dying and to the </w:t>
      </w:r>
      <w:r w:rsidR="00CC51B6" w:rsidRPr="002008D3">
        <w:t>State-wide</w:t>
      </w:r>
      <w:r w:rsidRPr="002008D3">
        <w:t xml:space="preserve"> VAD Care Navigator Service. Further information</w:t>
      </w:r>
      <w:r w:rsidR="009B6F72">
        <w:t xml:space="preserve"> is available from the Department of Health website</w:t>
      </w:r>
      <w:r w:rsidRPr="002008D3">
        <w:t xml:space="preserve">: </w:t>
      </w:r>
      <w:hyperlink r:id="rId29" w:history="1">
        <w:r w:rsidR="000E0D0B" w:rsidRPr="000E0D0B">
          <w:rPr>
            <w:rStyle w:val="Hyperlink"/>
          </w:rPr>
          <w:t>https://ww2.health.wa.gov.au/</w:t>
        </w:r>
      </w:hyperlink>
      <w:r w:rsidR="009B6F72" w:rsidRPr="009B6F72">
        <w:rPr>
          <w:rStyle w:val="Hyperlink"/>
          <w:color w:val="auto"/>
          <w:u w:val="none"/>
        </w:rPr>
        <w:t>,</w:t>
      </w:r>
      <w:r w:rsidR="009B6F72" w:rsidRPr="009B6F72">
        <w:rPr>
          <w:rStyle w:val="Hyperlink"/>
          <w:u w:val="none"/>
        </w:rPr>
        <w:t xml:space="preserve"> </w:t>
      </w:r>
      <w:r w:rsidRPr="002008D3">
        <w:t>search for ‘VAD Implementation’.</w:t>
      </w:r>
    </w:p>
    <w:p w14:paraId="19871944" w14:textId="10B962D4" w:rsidR="00640F5F" w:rsidRPr="00002618" w:rsidRDefault="002C4CE4" w:rsidP="00002618">
      <w:pPr>
        <w:pStyle w:val="Heading1"/>
      </w:pPr>
      <w:bookmarkStart w:id="19" w:name="_Toc73357902"/>
      <w:r w:rsidRPr="00CC26F6">
        <w:rPr>
          <w:color w:val="4D4D4D"/>
        </w:rPr>
        <w:lastRenderedPageBreak/>
        <w:t>Further concerns</w:t>
      </w:r>
      <w:r w:rsidRPr="00002618">
        <w:t xml:space="preserve"> and </w:t>
      </w:r>
      <w:r w:rsidRPr="00362506">
        <w:t>question</w:t>
      </w:r>
      <w:r w:rsidRPr="00002618">
        <w:t>s?</w:t>
      </w:r>
      <w:bookmarkEnd w:id="19"/>
    </w:p>
    <w:p w14:paraId="6EE11473" w14:textId="42207A93" w:rsidR="00640F5F" w:rsidRPr="002008D3" w:rsidRDefault="00640F5F" w:rsidP="00A70F47">
      <w:pPr>
        <w:pStyle w:val="BodyText"/>
      </w:pPr>
      <w:r w:rsidRPr="002008D3">
        <w:t xml:space="preserve">It is hoped that this booklet will be explored in a supportive pastoral context where a minister or leader will be available to offer emotional and pastoral support. General Practitioners (GPs) can be approached for </w:t>
      </w:r>
      <w:r w:rsidR="000B40A4">
        <w:t>m</w:t>
      </w:r>
      <w:r w:rsidRPr="002008D3">
        <w:t>edical advice or support. Other community support agencies include:</w:t>
      </w:r>
    </w:p>
    <w:p w14:paraId="4BDA7C4F" w14:textId="6CC06BAA" w:rsidR="00640F5F" w:rsidRPr="002008D3" w:rsidRDefault="00640F5F" w:rsidP="006E4BD9">
      <w:pPr>
        <w:pStyle w:val="BodyText"/>
        <w:numPr>
          <w:ilvl w:val="0"/>
          <w:numId w:val="22"/>
        </w:numPr>
        <w:spacing w:before="120"/>
        <w:ind w:left="567" w:hanging="493"/>
      </w:pPr>
      <w:r w:rsidRPr="00CC26F6">
        <w:rPr>
          <w:b/>
        </w:rPr>
        <w:t>Lifeline</w:t>
      </w:r>
      <w:r w:rsidRPr="00792ABD">
        <w:rPr>
          <w:b/>
        </w:rPr>
        <w:t>:</w:t>
      </w:r>
      <w:r w:rsidRPr="002008D3">
        <w:t xml:space="preserve"> </w:t>
      </w:r>
      <w:r w:rsidR="00792ABD">
        <w:t xml:space="preserve">Phone </w:t>
      </w:r>
      <w:r w:rsidRPr="002008D3">
        <w:t>13 11 14 for telephone support and counselling 24/7</w:t>
      </w:r>
    </w:p>
    <w:p w14:paraId="17DFB858" w14:textId="0750A24E" w:rsidR="00640F5F" w:rsidRPr="002008D3" w:rsidRDefault="00640F5F" w:rsidP="006E4BD9">
      <w:pPr>
        <w:pStyle w:val="BodyText"/>
        <w:numPr>
          <w:ilvl w:val="0"/>
          <w:numId w:val="22"/>
        </w:numPr>
        <w:spacing w:before="120"/>
        <w:ind w:left="567" w:hanging="493"/>
      </w:pPr>
      <w:r w:rsidRPr="00792ABD">
        <w:rPr>
          <w:b/>
        </w:rPr>
        <w:t>Australian Centre for Grief and Bereavement:</w:t>
      </w:r>
      <w:r w:rsidRPr="002008D3">
        <w:t xml:space="preserve"> </w:t>
      </w:r>
      <w:r w:rsidR="00792ABD">
        <w:t xml:space="preserve">Phone </w:t>
      </w:r>
      <w:r w:rsidRPr="002008D3">
        <w:t>1800 642 066 (free call, Australia-wide) for bereavement services and support</w:t>
      </w:r>
    </w:p>
    <w:p w14:paraId="7CAFD30B" w14:textId="51B8E760" w:rsidR="00640F5F" w:rsidRPr="002008D3" w:rsidRDefault="00640F5F" w:rsidP="006E4BD9">
      <w:pPr>
        <w:pStyle w:val="BodyText"/>
        <w:numPr>
          <w:ilvl w:val="0"/>
          <w:numId w:val="22"/>
        </w:numPr>
        <w:spacing w:before="120"/>
        <w:ind w:left="567" w:hanging="493"/>
      </w:pPr>
      <w:r w:rsidRPr="00792ABD">
        <w:rPr>
          <w:b/>
        </w:rPr>
        <w:t>Palliative Care WA:</w:t>
      </w:r>
      <w:r w:rsidRPr="002008D3">
        <w:t xml:space="preserve"> </w:t>
      </w:r>
      <w:r w:rsidR="00792ABD">
        <w:t>Phone</w:t>
      </w:r>
      <w:r w:rsidRPr="002008D3">
        <w:t xml:space="preserve"> 1800 573 299 (free call, WA) 9am to 5pm, any day for support on advance care planning, palliative care, and grief and los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top w:w="108" w:type="dxa"/>
          <w:bottom w:w="108" w:type="dxa"/>
        </w:tblCellMar>
        <w:tblLook w:val="04A0" w:firstRow="1" w:lastRow="0" w:firstColumn="1" w:lastColumn="0" w:noHBand="0" w:noVBand="1"/>
        <w:tblDescription w:val="Contact details for feedback"/>
      </w:tblPr>
      <w:tblGrid>
        <w:gridCol w:w="9638"/>
      </w:tblGrid>
      <w:tr w:rsidR="00BA3611" w:rsidRPr="0010490E" w14:paraId="337B5275" w14:textId="77777777" w:rsidTr="006E4BD9">
        <w:tc>
          <w:tcPr>
            <w:tcW w:w="9638" w:type="dxa"/>
            <w:shd w:val="clear" w:color="auto" w:fill="EAEAEA"/>
          </w:tcPr>
          <w:p w14:paraId="68F7BF74" w14:textId="77777777" w:rsidR="005E364D" w:rsidRDefault="00742090" w:rsidP="006E4BD9">
            <w:pPr>
              <w:autoSpaceDE w:val="0"/>
              <w:autoSpaceDN w:val="0"/>
              <w:adjustRightInd w:val="0"/>
              <w:spacing w:before="120" w:after="120" w:line="360" w:lineRule="auto"/>
              <w:ind w:left="462"/>
              <w:textAlignment w:val="center"/>
              <w:rPr>
                <w:rFonts w:eastAsia="Arial" w:cs="Times New Roman"/>
                <w:noProof/>
                <w:sz w:val="28"/>
                <w:szCs w:val="28"/>
              </w:rPr>
            </w:pPr>
            <w:r w:rsidRPr="00742090">
              <w:rPr>
                <w:rFonts w:eastAsia="Arial" w:cs="Times New Roman"/>
                <w:noProof/>
                <w:sz w:val="28"/>
                <w:szCs w:val="28"/>
              </w:rPr>
              <w:t>Feedback about this resource may be sent to</w:t>
            </w:r>
            <w:r w:rsidR="005E364D">
              <w:rPr>
                <w:rFonts w:eastAsia="Arial" w:cs="Times New Roman"/>
                <w:noProof/>
                <w:sz w:val="28"/>
                <w:szCs w:val="28"/>
              </w:rPr>
              <w:t>:</w:t>
            </w:r>
          </w:p>
          <w:p w14:paraId="6E20C2B8" w14:textId="77777777" w:rsidR="00502B60" w:rsidRPr="00EE6517" w:rsidRDefault="00742090" w:rsidP="006E4BD9">
            <w:pPr>
              <w:autoSpaceDE w:val="0"/>
              <w:autoSpaceDN w:val="0"/>
              <w:adjustRightInd w:val="0"/>
              <w:spacing w:line="312" w:lineRule="auto"/>
              <w:ind w:left="459"/>
              <w:textAlignment w:val="center"/>
              <w:rPr>
                <w:rFonts w:eastAsia="Arial" w:cs="Times New Roman"/>
                <w:b/>
                <w:bCs w:val="0"/>
                <w:noProof/>
                <w:sz w:val="28"/>
                <w:szCs w:val="28"/>
              </w:rPr>
            </w:pPr>
            <w:r w:rsidRPr="00EE6517">
              <w:rPr>
                <w:rFonts w:eastAsia="Arial" w:cs="Times New Roman"/>
                <w:b/>
                <w:noProof/>
                <w:sz w:val="28"/>
                <w:szCs w:val="28"/>
              </w:rPr>
              <w:t>Convener</w:t>
            </w:r>
          </w:p>
          <w:p w14:paraId="3C5ED46B" w14:textId="77777777" w:rsidR="00502B60" w:rsidRDefault="00742090" w:rsidP="006E4BD9">
            <w:pPr>
              <w:autoSpaceDE w:val="0"/>
              <w:autoSpaceDN w:val="0"/>
              <w:adjustRightInd w:val="0"/>
              <w:spacing w:line="312" w:lineRule="auto"/>
              <w:ind w:left="459"/>
              <w:textAlignment w:val="center"/>
              <w:rPr>
                <w:rFonts w:eastAsia="Arial" w:cs="Times New Roman"/>
                <w:noProof/>
                <w:sz w:val="28"/>
                <w:szCs w:val="28"/>
              </w:rPr>
            </w:pPr>
            <w:r w:rsidRPr="00742090">
              <w:rPr>
                <w:rFonts w:eastAsia="Arial" w:cs="Times New Roman"/>
                <w:noProof/>
                <w:sz w:val="28"/>
                <w:szCs w:val="28"/>
              </w:rPr>
              <w:t>End-of-Life Care Task Group</w:t>
            </w:r>
          </w:p>
          <w:p w14:paraId="2B349FE4" w14:textId="77777777" w:rsidR="00502B60" w:rsidRDefault="00742090" w:rsidP="006E4BD9">
            <w:pPr>
              <w:autoSpaceDE w:val="0"/>
              <w:autoSpaceDN w:val="0"/>
              <w:adjustRightInd w:val="0"/>
              <w:spacing w:line="312" w:lineRule="auto"/>
              <w:ind w:left="459"/>
              <w:textAlignment w:val="center"/>
              <w:rPr>
                <w:rFonts w:eastAsia="Arial" w:cs="Times New Roman"/>
                <w:noProof/>
                <w:sz w:val="28"/>
                <w:szCs w:val="28"/>
              </w:rPr>
            </w:pPr>
            <w:r w:rsidRPr="00742090">
              <w:rPr>
                <w:rFonts w:eastAsia="Arial" w:cs="Times New Roman"/>
                <w:noProof/>
                <w:sz w:val="28"/>
                <w:szCs w:val="28"/>
              </w:rPr>
              <w:t>Uniting Church Synod of Western Australia</w:t>
            </w:r>
          </w:p>
          <w:p w14:paraId="49F780F0" w14:textId="77777777" w:rsidR="00E1558C" w:rsidRDefault="00742090" w:rsidP="006E4BD9">
            <w:pPr>
              <w:autoSpaceDE w:val="0"/>
              <w:autoSpaceDN w:val="0"/>
              <w:adjustRightInd w:val="0"/>
              <w:spacing w:line="312" w:lineRule="auto"/>
              <w:ind w:left="459"/>
              <w:textAlignment w:val="center"/>
              <w:rPr>
                <w:rFonts w:eastAsia="Arial" w:cs="Times New Roman"/>
                <w:noProof/>
                <w:sz w:val="28"/>
                <w:szCs w:val="28"/>
              </w:rPr>
            </w:pPr>
            <w:r w:rsidRPr="00742090">
              <w:rPr>
                <w:rFonts w:eastAsia="Arial" w:cs="Times New Roman"/>
                <w:noProof/>
                <w:sz w:val="28"/>
                <w:szCs w:val="28"/>
              </w:rPr>
              <w:t>GPO Box M9</w:t>
            </w:r>
            <w:r w:rsidR="005F2D8C">
              <w:rPr>
                <w:rFonts w:eastAsia="Arial" w:cs="Times New Roman"/>
                <w:noProof/>
                <w:sz w:val="28"/>
                <w:szCs w:val="28"/>
              </w:rPr>
              <w:t>52</w:t>
            </w:r>
          </w:p>
          <w:p w14:paraId="172E546C" w14:textId="69E330D9" w:rsidR="00742090" w:rsidRPr="00742090" w:rsidRDefault="00742090" w:rsidP="006E4BD9">
            <w:pPr>
              <w:autoSpaceDE w:val="0"/>
              <w:autoSpaceDN w:val="0"/>
              <w:adjustRightInd w:val="0"/>
              <w:spacing w:after="120" w:line="312" w:lineRule="auto"/>
              <w:ind w:left="459"/>
              <w:textAlignment w:val="center"/>
              <w:rPr>
                <w:rFonts w:eastAsia="Arial" w:cs="Times New Roman"/>
                <w:noProof/>
                <w:sz w:val="28"/>
                <w:szCs w:val="28"/>
              </w:rPr>
            </w:pPr>
            <w:r w:rsidRPr="00742090">
              <w:rPr>
                <w:rFonts w:eastAsia="Arial" w:cs="Times New Roman"/>
                <w:noProof/>
                <w:sz w:val="28"/>
                <w:szCs w:val="28"/>
              </w:rPr>
              <w:t>PERTH WA 6843</w:t>
            </w:r>
          </w:p>
          <w:p w14:paraId="0ECB9762" w14:textId="1BACCA26" w:rsidR="00BA3611" w:rsidRPr="0010490E" w:rsidRDefault="00742090" w:rsidP="006E4BD9">
            <w:pPr>
              <w:autoSpaceDE w:val="0"/>
              <w:autoSpaceDN w:val="0"/>
              <w:adjustRightInd w:val="0"/>
              <w:spacing w:before="240" w:after="120" w:line="360" w:lineRule="auto"/>
              <w:ind w:left="462"/>
              <w:textAlignment w:val="center"/>
              <w:rPr>
                <w:sz w:val="24"/>
                <w:szCs w:val="24"/>
              </w:rPr>
            </w:pPr>
            <w:r w:rsidRPr="00742090">
              <w:rPr>
                <w:rFonts w:eastAsia="Arial" w:cs="Times New Roman"/>
                <w:noProof/>
                <w:sz w:val="28"/>
                <w:szCs w:val="28"/>
              </w:rPr>
              <w:t xml:space="preserve">Email: </w:t>
            </w:r>
            <w:hyperlink r:id="rId30" w:history="1">
              <w:r w:rsidR="005F2D8C" w:rsidRPr="00845654">
                <w:rPr>
                  <w:rStyle w:val="Hyperlink"/>
                  <w:rFonts w:eastAsia="Arial" w:cs="Times New Roman"/>
                  <w:noProof/>
                  <w:sz w:val="28"/>
                  <w:szCs w:val="28"/>
                </w:rPr>
                <w:t>eol.care@wa.uca.org.au</w:t>
              </w:r>
            </w:hyperlink>
            <w:r w:rsidR="005F2D8C">
              <w:rPr>
                <w:rFonts w:eastAsia="Arial" w:cs="Times New Roman"/>
                <w:noProof/>
                <w:sz w:val="28"/>
                <w:szCs w:val="28"/>
              </w:rPr>
              <w:t xml:space="preserve"> </w:t>
            </w:r>
          </w:p>
        </w:tc>
      </w:tr>
    </w:tbl>
    <w:p w14:paraId="5862F873" w14:textId="3A9A93E1" w:rsidR="00211B54" w:rsidRPr="00362506" w:rsidRDefault="00640F5F" w:rsidP="00362506">
      <w:pPr>
        <w:spacing w:before="240" w:after="0" w:line="240" w:lineRule="auto"/>
        <w:rPr>
          <w:rFonts w:ascii="Kobenhavn SemiBold" w:hAnsi="Kobenhavn SemiBold"/>
          <w:sz w:val="40"/>
          <w:szCs w:val="40"/>
        </w:rPr>
      </w:pPr>
      <w:r w:rsidRPr="00362506">
        <w:rPr>
          <w:rFonts w:ascii="Kobenhavn SemiBold" w:hAnsi="Kobenhavn SemiBold"/>
          <w:color w:val="545454"/>
          <w:sz w:val="40"/>
          <w:szCs w:val="40"/>
        </w:rPr>
        <w:t xml:space="preserve">My </w:t>
      </w:r>
      <w:r w:rsidR="00651C6C" w:rsidRPr="00362506">
        <w:rPr>
          <w:rFonts w:ascii="Kobenhavn SemiBold" w:hAnsi="Kobenhavn SemiBold"/>
          <w:color w:val="545454"/>
          <w:sz w:val="40"/>
          <w:szCs w:val="40"/>
        </w:rPr>
        <w:t>c</w:t>
      </w:r>
      <w:r w:rsidRPr="00362506">
        <w:rPr>
          <w:rFonts w:ascii="Kobenhavn SemiBold" w:hAnsi="Kobenhavn SemiBold"/>
          <w:color w:val="545454"/>
          <w:sz w:val="40"/>
          <w:szCs w:val="40"/>
        </w:rPr>
        <w:t xml:space="preserve">oncluding </w:t>
      </w:r>
      <w:r w:rsidR="00651C6C" w:rsidRPr="00362506">
        <w:rPr>
          <w:rFonts w:ascii="Kobenhavn SemiBold" w:hAnsi="Kobenhavn SemiBold"/>
          <w:color w:val="545454"/>
          <w:sz w:val="40"/>
          <w:szCs w:val="40"/>
        </w:rPr>
        <w:t>q</w:t>
      </w:r>
      <w:r w:rsidRPr="00362506">
        <w:rPr>
          <w:rFonts w:ascii="Kobenhavn SemiBold" w:hAnsi="Kobenhavn SemiBold"/>
          <w:color w:val="545454"/>
          <w:sz w:val="40"/>
          <w:szCs w:val="40"/>
        </w:rPr>
        <w:t>uestions,</w:t>
      </w:r>
      <w:r w:rsidRPr="00362506">
        <w:rPr>
          <w:rFonts w:ascii="Kobenhavn SemiBold" w:hAnsi="Kobenhavn SemiBold"/>
          <w:sz w:val="40"/>
          <w:szCs w:val="40"/>
        </w:rPr>
        <w:t xml:space="preserve"> </w:t>
      </w:r>
      <w:r w:rsidR="00651C6C" w:rsidRPr="00362506">
        <w:rPr>
          <w:rFonts w:ascii="Kobenhavn SemiBold" w:hAnsi="Kobenhavn SemiBold"/>
          <w:color w:val="00819C"/>
          <w:sz w:val="40"/>
          <w:szCs w:val="40"/>
        </w:rPr>
        <w:t>t</w:t>
      </w:r>
      <w:r w:rsidRPr="00362506">
        <w:rPr>
          <w:rFonts w:ascii="Kobenhavn SemiBold" w:hAnsi="Kobenhavn SemiBold"/>
          <w:color w:val="00819C"/>
          <w:sz w:val="40"/>
          <w:szCs w:val="40"/>
        </w:rPr>
        <w:t xml:space="preserve">houghts, </w:t>
      </w:r>
      <w:r w:rsidR="00651C6C" w:rsidRPr="00362506">
        <w:rPr>
          <w:rFonts w:ascii="Kobenhavn SemiBold" w:hAnsi="Kobenhavn SemiBold"/>
          <w:color w:val="00819C"/>
          <w:sz w:val="40"/>
          <w:szCs w:val="40"/>
        </w:rPr>
        <w:t>i</w:t>
      </w:r>
      <w:r w:rsidRPr="00362506">
        <w:rPr>
          <w:rFonts w:ascii="Kobenhavn SemiBold" w:hAnsi="Kobenhavn SemiBold"/>
          <w:color w:val="00819C"/>
          <w:sz w:val="40"/>
          <w:szCs w:val="40"/>
        </w:rPr>
        <w:t>ntentions</w:t>
      </w:r>
    </w:p>
    <w:tbl>
      <w:tblPr>
        <w:tblStyle w:val="TableGrid"/>
        <w:tblW w:w="5000" w:type="pct"/>
        <w:tblBorders>
          <w:top w:val="dashed" w:sz="4" w:space="0" w:color="00819C"/>
          <w:left w:val="none" w:sz="0" w:space="0" w:color="auto"/>
          <w:bottom w:val="dashed" w:sz="4" w:space="0" w:color="00819C"/>
          <w:right w:val="none" w:sz="0" w:space="0" w:color="auto"/>
          <w:insideH w:val="dashed" w:sz="4" w:space="0" w:color="00819C"/>
          <w:insideV w:val="single" w:sz="6" w:space="0" w:color="00819C"/>
        </w:tblBorders>
        <w:tblLook w:val="04A0" w:firstRow="1" w:lastRow="0" w:firstColumn="1" w:lastColumn="0" w:noHBand="0" w:noVBand="1"/>
      </w:tblPr>
      <w:tblGrid>
        <w:gridCol w:w="9638"/>
      </w:tblGrid>
      <w:tr w:rsidR="00BA3611" w:rsidRPr="00947716" w14:paraId="4EA3A474" w14:textId="77777777" w:rsidTr="00362506">
        <w:trPr>
          <w:trHeight w:val="567"/>
        </w:trPr>
        <w:tc>
          <w:tcPr>
            <w:tcW w:w="9638" w:type="dxa"/>
            <w:tcBorders>
              <w:top w:val="nil"/>
            </w:tcBorders>
          </w:tcPr>
          <w:p w14:paraId="36C214C5"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BA3611" w:rsidRPr="00947716" w14:paraId="5E656BFF" w14:textId="77777777" w:rsidTr="00362506">
        <w:trPr>
          <w:trHeight w:val="567"/>
        </w:trPr>
        <w:tc>
          <w:tcPr>
            <w:tcW w:w="9638" w:type="dxa"/>
          </w:tcPr>
          <w:p w14:paraId="76E8DCA4"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BA3611" w:rsidRPr="00947716" w14:paraId="687A35A3" w14:textId="77777777" w:rsidTr="00362506">
        <w:trPr>
          <w:trHeight w:val="567"/>
        </w:trPr>
        <w:tc>
          <w:tcPr>
            <w:tcW w:w="9638" w:type="dxa"/>
          </w:tcPr>
          <w:p w14:paraId="73ED0F8B"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BA3611" w:rsidRPr="00947716" w14:paraId="520F0F82" w14:textId="77777777" w:rsidTr="00362506">
        <w:trPr>
          <w:trHeight w:val="567"/>
        </w:trPr>
        <w:tc>
          <w:tcPr>
            <w:tcW w:w="9638" w:type="dxa"/>
          </w:tcPr>
          <w:p w14:paraId="3368AF05"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BA3611" w:rsidRPr="00947716" w14:paraId="000FBD51" w14:textId="77777777" w:rsidTr="00362506">
        <w:trPr>
          <w:trHeight w:val="567"/>
        </w:trPr>
        <w:tc>
          <w:tcPr>
            <w:tcW w:w="9638" w:type="dxa"/>
          </w:tcPr>
          <w:p w14:paraId="26D2CD03"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BA3611" w:rsidRPr="00947716" w14:paraId="50481951" w14:textId="77777777" w:rsidTr="00362506">
        <w:trPr>
          <w:trHeight w:val="567"/>
        </w:trPr>
        <w:tc>
          <w:tcPr>
            <w:tcW w:w="9638" w:type="dxa"/>
          </w:tcPr>
          <w:p w14:paraId="76DE7C01" w14:textId="77777777" w:rsidR="00BA3611" w:rsidRPr="00947716" w:rsidRDefault="00BA3611"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r w:rsidR="00362506" w:rsidRPr="00947716" w14:paraId="023389F5" w14:textId="77777777" w:rsidTr="00362506">
        <w:trPr>
          <w:trHeight w:val="567"/>
        </w:trPr>
        <w:tc>
          <w:tcPr>
            <w:tcW w:w="9638" w:type="dxa"/>
          </w:tcPr>
          <w:p w14:paraId="32870E12" w14:textId="77777777" w:rsidR="00362506" w:rsidRPr="00947716" w:rsidRDefault="00362506" w:rsidP="00362506">
            <w:pPr>
              <w:suppressAutoHyphens/>
              <w:autoSpaceDE w:val="0"/>
              <w:autoSpaceDN w:val="0"/>
              <w:adjustRightInd w:val="0"/>
              <w:textAlignment w:val="center"/>
              <w:rPr>
                <w:rFonts w:ascii="Open Sans SemiBold" w:hAnsi="Open Sans SemiBold" w:cs="Kobenhavn Bold"/>
                <w:color w:val="696A69"/>
                <w:sz w:val="40"/>
                <w:szCs w:val="40"/>
                <w:lang w:val="en-US"/>
              </w:rPr>
            </w:pPr>
          </w:p>
        </w:tc>
      </w:tr>
    </w:tbl>
    <w:p w14:paraId="46F69705" w14:textId="219B4916" w:rsidR="007B6F91" w:rsidRPr="006E4BD9" w:rsidRDefault="00D97C03" w:rsidP="000E4902">
      <w:pPr>
        <w:spacing w:after="0" w:line="240" w:lineRule="auto"/>
        <w:rPr>
          <w:sz w:val="2"/>
          <w:szCs w:val="2"/>
          <w:lang w:val="en-US"/>
        </w:rPr>
      </w:pPr>
      <w:r w:rsidRPr="006E4BD9">
        <w:rPr>
          <w:noProof/>
          <w:sz w:val="2"/>
          <w:szCs w:val="2"/>
          <w:lang w:val="en-US"/>
        </w:rPr>
        <w:lastRenderedPageBreak/>
        <w:drawing>
          <wp:anchor distT="0" distB="0" distL="114300" distR="114300" simplePos="0" relativeHeight="251671552" behindDoc="0" locked="0" layoutInCell="1" allowOverlap="1" wp14:anchorId="65ECDCAE" wp14:editId="082EB1D9">
            <wp:simplePos x="0" y="0"/>
            <wp:positionH relativeFrom="margin">
              <wp:posOffset>2103755</wp:posOffset>
            </wp:positionH>
            <wp:positionV relativeFrom="margin">
              <wp:posOffset>7995285</wp:posOffset>
            </wp:positionV>
            <wp:extent cx="1918970" cy="1257935"/>
            <wp:effectExtent l="0" t="0" r="508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8970" cy="1257935"/>
                    </a:xfrm>
                    <a:prstGeom prst="rect">
                      <a:avLst/>
                    </a:prstGeom>
                  </pic:spPr>
                </pic:pic>
              </a:graphicData>
            </a:graphic>
            <wp14:sizeRelH relativeFrom="margin">
              <wp14:pctWidth>0</wp14:pctWidth>
            </wp14:sizeRelH>
            <wp14:sizeRelV relativeFrom="margin">
              <wp14:pctHeight>0</wp14:pctHeight>
            </wp14:sizeRelV>
          </wp:anchor>
        </w:drawing>
      </w:r>
      <w:r w:rsidR="00CC26F6" w:rsidRPr="006E4BD9">
        <w:rPr>
          <w:noProof/>
          <w:sz w:val="2"/>
          <w:szCs w:val="2"/>
          <w:lang w:val="en-US"/>
        </w:rPr>
        <mc:AlternateContent>
          <mc:Choice Requires="wps">
            <w:drawing>
              <wp:anchor distT="45720" distB="45720" distL="114300" distR="114300" simplePos="0" relativeHeight="251670528" behindDoc="0" locked="0" layoutInCell="1" allowOverlap="1" wp14:anchorId="33E5B2C2" wp14:editId="79693CFD">
                <wp:simplePos x="0" y="0"/>
                <wp:positionH relativeFrom="margin">
                  <wp:posOffset>1438275</wp:posOffset>
                </wp:positionH>
                <wp:positionV relativeFrom="page">
                  <wp:posOffset>6241415</wp:posOffset>
                </wp:positionV>
                <wp:extent cx="3240000" cy="1404620"/>
                <wp:effectExtent l="0" t="0" r="0" b="5080"/>
                <wp:wrapSquare wrapText="bothSides"/>
                <wp:docPr id="217" name="Text Box 2" descr="End-of-Life Care Task Group&#10;Uniting Church Western Australia&#10;85-89 Edward Street, Perth&#10;GPO Box M952, Perth 6843&#10;Phone: (08) 9260 9800&#10;Email: eol.care@wa.uca.org.au"/>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000" cy="1404620"/>
                        </a:xfrm>
                        <a:prstGeom prst="rect">
                          <a:avLst/>
                        </a:prstGeom>
                        <a:noFill/>
                        <a:ln w="9525">
                          <a:noFill/>
                          <a:miter lim="800000"/>
                          <a:headEnd/>
                          <a:tailEnd/>
                        </a:ln>
                      </wps:spPr>
                      <wps:txbx>
                        <w:txbxContent>
                          <w:p w14:paraId="58206698" w14:textId="77777777" w:rsidR="00CC26F6" w:rsidRPr="00FC7A7C" w:rsidRDefault="00CC26F6" w:rsidP="00CC26F6">
                            <w:pPr>
                              <w:spacing w:after="120" w:line="240" w:lineRule="auto"/>
                              <w:jc w:val="center"/>
                              <w:rPr>
                                <w:rFonts w:ascii="Kobenhavn SemiBold" w:hAnsi="Kobenhavn SemiBold"/>
                                <w:color w:val="00819C"/>
                                <w:sz w:val="36"/>
                                <w:szCs w:val="36"/>
                              </w:rPr>
                            </w:pPr>
                            <w:r w:rsidRPr="00FC7A7C">
                              <w:rPr>
                                <w:rFonts w:ascii="Kobenhavn SemiBold" w:hAnsi="Kobenhavn SemiBold"/>
                                <w:color w:val="00819C"/>
                                <w:sz w:val="36"/>
                                <w:szCs w:val="36"/>
                              </w:rPr>
                              <w:t>End-of-Life Care Task Group</w:t>
                            </w:r>
                          </w:p>
                          <w:p w14:paraId="6E0CBD5E" w14:textId="77777777" w:rsidR="00CC26F6" w:rsidRPr="00FC7A7C" w:rsidRDefault="00CC26F6" w:rsidP="00CC26F6">
                            <w:pPr>
                              <w:spacing w:after="120" w:line="240" w:lineRule="auto"/>
                              <w:jc w:val="center"/>
                              <w:rPr>
                                <w:rFonts w:ascii="Kobenhavn SemiBold" w:hAnsi="Kobenhavn SemiBold"/>
                                <w:b/>
                                <w:bCs w:val="0"/>
                                <w:color w:val="4D4D4D"/>
                                <w:sz w:val="28"/>
                                <w:szCs w:val="28"/>
                              </w:rPr>
                            </w:pPr>
                            <w:r w:rsidRPr="00FC7A7C">
                              <w:rPr>
                                <w:rFonts w:ascii="Kobenhavn SemiBold" w:hAnsi="Kobenhavn SemiBold"/>
                                <w:b/>
                                <w:bCs w:val="0"/>
                                <w:color w:val="4D4D4D"/>
                                <w:sz w:val="28"/>
                                <w:szCs w:val="28"/>
                              </w:rPr>
                              <w:t>Uniting Church Western Australia</w:t>
                            </w:r>
                          </w:p>
                          <w:p w14:paraId="79C9AB6B"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85-89 Edward Street, Perth</w:t>
                            </w:r>
                          </w:p>
                          <w:p w14:paraId="48C213D8"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GPO Box M952, Perth 6843</w:t>
                            </w:r>
                          </w:p>
                          <w:p w14:paraId="58801591"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Phone: (08) 9260 9800</w:t>
                            </w:r>
                          </w:p>
                          <w:p w14:paraId="1D80E743" w14:textId="44C83C2F" w:rsidR="00CC26F6" w:rsidRPr="00FC7A7C" w:rsidRDefault="00CC26F6" w:rsidP="00CC26F6">
                            <w:pPr>
                              <w:spacing w:after="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Email: eol.care@wa.uca.org.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E5B2C2" id="_x0000_s1029" type="#_x0000_t202" alt="End-of-Life Care Task Group&#10;Uniting Church Western Australia&#10;85-89 Edward Street, Perth&#10;GPO Box M952, Perth 6843&#10;Phone: (08) 9260 9800&#10;Email: eol.care@wa.uca.org.au" style="position:absolute;margin-left:113.25pt;margin-top:491.45pt;width:255.1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" filled="f" stroked="f">
                <v:textbox style="mso-fit-shape-to-text:t">
                  <w:txbxContent>
                    <w:p w14:paraId="58206698" w14:textId="77777777" w:rsidR="00CC26F6" w:rsidRPr="00FC7A7C" w:rsidRDefault="00CC26F6" w:rsidP="00CC26F6">
                      <w:pPr>
                        <w:spacing w:after="120" w:line="240" w:lineRule="auto"/>
                        <w:jc w:val="center"/>
                        <w:rPr>
                          <w:rFonts w:ascii="Kobenhavn SemiBold" w:hAnsi="Kobenhavn SemiBold"/>
                          <w:color w:val="00819C"/>
                          <w:sz w:val="36"/>
                          <w:szCs w:val="36"/>
                        </w:rPr>
                      </w:pPr>
                      <w:r w:rsidRPr="00FC7A7C">
                        <w:rPr>
                          <w:rFonts w:ascii="Kobenhavn SemiBold" w:hAnsi="Kobenhavn SemiBold"/>
                          <w:color w:val="00819C"/>
                          <w:sz w:val="36"/>
                          <w:szCs w:val="36"/>
                        </w:rPr>
                        <w:t>End-of-Life Care Task Group</w:t>
                      </w:r>
                    </w:p>
                    <w:p w14:paraId="6E0CBD5E" w14:textId="77777777" w:rsidR="00CC26F6" w:rsidRPr="00FC7A7C" w:rsidRDefault="00CC26F6" w:rsidP="00CC26F6">
                      <w:pPr>
                        <w:spacing w:after="120" w:line="240" w:lineRule="auto"/>
                        <w:jc w:val="center"/>
                        <w:rPr>
                          <w:rFonts w:ascii="Kobenhavn SemiBold" w:hAnsi="Kobenhavn SemiBold"/>
                          <w:b/>
                          <w:bCs w:val="0"/>
                          <w:color w:val="4D4D4D"/>
                          <w:sz w:val="28"/>
                          <w:szCs w:val="28"/>
                        </w:rPr>
                      </w:pPr>
                      <w:r w:rsidRPr="00FC7A7C">
                        <w:rPr>
                          <w:rFonts w:ascii="Kobenhavn SemiBold" w:hAnsi="Kobenhavn SemiBold"/>
                          <w:b/>
                          <w:bCs w:val="0"/>
                          <w:color w:val="4D4D4D"/>
                          <w:sz w:val="28"/>
                          <w:szCs w:val="28"/>
                        </w:rPr>
                        <w:t>Uniting Church Western Australia</w:t>
                      </w:r>
                    </w:p>
                    <w:p w14:paraId="79C9AB6B"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85-89 Edward Street, Perth</w:t>
                      </w:r>
                    </w:p>
                    <w:p w14:paraId="48C213D8"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GPO Box M952, Perth 6843</w:t>
                      </w:r>
                    </w:p>
                    <w:p w14:paraId="58801591" w14:textId="77777777" w:rsidR="00CC26F6" w:rsidRPr="00FC7A7C" w:rsidRDefault="00CC26F6" w:rsidP="00CC26F6">
                      <w:pPr>
                        <w:spacing w:after="12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Phone: (08) 9260 9800</w:t>
                      </w:r>
                    </w:p>
                    <w:p w14:paraId="1D80E743" w14:textId="44C83C2F" w:rsidR="00CC26F6" w:rsidRPr="00FC7A7C" w:rsidRDefault="00CC26F6" w:rsidP="00CC26F6">
                      <w:pPr>
                        <w:spacing w:after="0" w:line="240" w:lineRule="auto"/>
                        <w:jc w:val="center"/>
                        <w:rPr>
                          <w:rFonts w:ascii="Kobenhavn SemiBold" w:hAnsi="Kobenhavn SemiBold"/>
                          <w:color w:val="4D4D4D"/>
                          <w:sz w:val="28"/>
                          <w:szCs w:val="28"/>
                        </w:rPr>
                      </w:pPr>
                      <w:r w:rsidRPr="00FC7A7C">
                        <w:rPr>
                          <w:rFonts w:ascii="Kobenhavn SemiBold" w:hAnsi="Kobenhavn SemiBold"/>
                          <w:color w:val="4D4D4D"/>
                          <w:sz w:val="28"/>
                          <w:szCs w:val="28"/>
                        </w:rPr>
                        <w:t>Email: eol.care@wa.uca.org.au</w:t>
                      </w:r>
                    </w:p>
                  </w:txbxContent>
                </v:textbox>
                <w10:wrap type="square" anchorx="margin" anchory="page"/>
              </v:shape>
            </w:pict>
          </mc:Fallback>
        </mc:AlternateContent>
      </w:r>
    </w:p>
    <w:sectPr w:rsidR="007B6F91" w:rsidRPr="006E4BD9" w:rsidSect="00F05F05">
      <w:footerReference w:type="even" r:id="rId32"/>
      <w:footerReference w:type="first" r:id="rId33"/>
      <w:pgSz w:w="11906" w:h="16838"/>
      <w:pgMar w:top="1134"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9650A" w14:textId="77777777" w:rsidR="00002618" w:rsidRDefault="00002618" w:rsidP="009003E3">
      <w:pPr>
        <w:spacing w:after="0" w:line="240" w:lineRule="auto"/>
      </w:pPr>
      <w:r>
        <w:separator/>
      </w:r>
    </w:p>
  </w:endnote>
  <w:endnote w:type="continuationSeparator" w:id="0">
    <w:p w14:paraId="56F860F7" w14:textId="77777777" w:rsidR="00002618" w:rsidRDefault="00002618" w:rsidP="00900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1" w:fontKey="{4CB5F4B0-D325-47DD-9140-50428144FADA}"/>
    <w:embedBold r:id="rId2" w:fontKey="{7343CEDA-BB99-4916-AC08-8C505F4EFFE7}"/>
    <w:embedItalic r:id="rId3" w:fontKey="{CAE728EE-B199-4438-A6D6-63A85BBCCC06}"/>
    <w:embedBoldItalic r:id="rId4" w:fontKey="{E6F05478-3E54-496F-94F2-FFA3AAC61961}"/>
  </w:font>
  <w:font w:name="Calibri">
    <w:panose1 w:val="020F0502020204030204"/>
    <w:charset w:val="00"/>
    <w:family w:val="swiss"/>
    <w:pitch w:val="variable"/>
    <w:sig w:usb0="E4002EFF" w:usb1="C000247B" w:usb2="00000009" w:usb3="00000000" w:csb0="000001FF" w:csb1="00000000"/>
    <w:embedRegular r:id="rId5" w:fontKey="{2DC6A6BC-A6F0-495C-BD9E-E9BADD279192}"/>
    <w:embedBold r:id="rId6" w:fontKey="{69925F49-0725-4C28-AB9E-BB7C2DA1389B}"/>
    <w:embedItalic r:id="rId7" w:fontKey="{7C96876D-5F0A-4ABF-A9D3-EE28E527BDED}"/>
  </w:font>
  <w:font w:name="Kobenhavn SemiBold">
    <w:panose1 w:val="02000000000000000000"/>
    <w:charset w:val="00"/>
    <w:family w:val="modern"/>
    <w:notTrueType/>
    <w:pitch w:val="variable"/>
    <w:sig w:usb0="00000007" w:usb1="00000000" w:usb2="00000000" w:usb3="00000000" w:csb0="00000093" w:csb1="00000000"/>
  </w:font>
  <w:font w:name="Kobenhavn">
    <w:panose1 w:val="02000000000000000000"/>
    <w:charset w:val="00"/>
    <w:family w:val="auto"/>
    <w:pitch w:val="variable"/>
    <w:sig w:usb0="00000007" w:usb1="00000000" w:usb2="00000000" w:usb3="00000000" w:csb0="00000093" w:csb1="00000000"/>
    <w:embedRegular r:id="rId8" w:fontKey="{7275360B-1413-4388-945B-47B76F3C08DD}"/>
    <w:embedBold r:id="rId9" w:fontKey="{4FFD99A8-9258-49E0-B808-F3623C22F7ED}"/>
    <w:embedBoldItalic r:id="rId10" w:fontKey="{07835C17-0575-4AF8-B9DA-984E7C5D2EEC}"/>
  </w:font>
  <w:font w:name="Calibri Light">
    <w:panose1 w:val="020F0302020204030204"/>
    <w:charset w:val="00"/>
    <w:family w:val="swiss"/>
    <w:pitch w:val="variable"/>
    <w:sig w:usb0="E4002EFF" w:usb1="C000247B" w:usb2="00000009" w:usb3="00000000" w:csb0="000001FF" w:csb1="00000000"/>
    <w:embedRegular r:id="rId11" w:fontKey="{0381027B-E015-43E2-A86C-E28A6DA23C9C}"/>
    <w:embedBold r:id="rId12" w:fontKey="{F6B7D634-DFA4-4EA5-9D4A-3C2426DCA50F}"/>
    <w:embedItalic r:id="rId13" w:fontKey="{40AFB63D-C123-4CF6-8D38-6BB3BD65B8D5}"/>
  </w:font>
  <w:font w:name="Kobenhavn Light">
    <w:panose1 w:val="02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embedRegular r:id="rId14" w:fontKey="{57C5E22B-F6F4-4C8C-897A-43042F7197AD}"/>
    <w:embedBold r:id="rId15" w:fontKey="{790BBFF0-36C9-4490-8DAE-1DB6DE24B7AE}"/>
  </w:font>
  <w:font w:name="Consolas">
    <w:panose1 w:val="020B0609020204030204"/>
    <w:charset w:val="00"/>
    <w:family w:val="modern"/>
    <w:pitch w:val="fixed"/>
    <w:sig w:usb0="E00006FF" w:usb1="0000FCFF" w:usb2="00000001" w:usb3="00000000" w:csb0="0000019F" w:csb1="00000000"/>
    <w:embedRegular r:id="rId16" w:fontKey="{978EAEE4-FEAD-44C2-9166-CF831CF5B4D1}"/>
  </w:font>
  <w:font w:name="Open Sans Light">
    <w:panose1 w:val="00000000000000000000"/>
    <w:charset w:val="00"/>
    <w:family w:val="swiss"/>
    <w:pitch w:val="variable"/>
    <w:sig w:usb0="E00002EF" w:usb1="4000205B" w:usb2="00000028" w:usb3="00000000" w:csb0="0000019F" w:csb1="00000000"/>
    <w:embedRegular r:id="rId17" w:fontKey="{23372956-249D-49F8-B35C-E4E643475907}"/>
  </w:font>
  <w:font w:name="Open Sans SemiBold">
    <w:panose1 w:val="00000000000000000000"/>
    <w:charset w:val="00"/>
    <w:family w:val="auto"/>
    <w:pitch w:val="variable"/>
    <w:sig w:usb0="E00002FF" w:usb1="4000201B" w:usb2="00000028" w:usb3="00000000" w:csb0="0000019F" w:csb1="00000000"/>
    <w:embedRegular r:id="rId18" w:fontKey="{02582EB8-4EC6-427F-A1D7-93CB94433299}"/>
  </w:font>
  <w:font w:name="Kobenhavn Bold">
    <w:panose1 w:val="00000500000000000000"/>
    <w:charset w:val="00"/>
    <w:family w:val="modern"/>
    <w:notTrueType/>
    <w:pitch w:val="variable"/>
    <w:sig w:usb0="A00000BF" w:usb1="5000205A" w:usb2="00000000" w:usb3="00000000" w:csb0="00000093" w:csb1="00000000"/>
  </w:font>
  <w:font w:name="ZWAdobeF">
    <w:panose1 w:val="00000000000000000000"/>
    <w:charset w:val="00"/>
    <w:family w:val="auto"/>
    <w:pitch w:val="variable"/>
    <w:sig w:usb0="20002A87" w:usb1="00000000" w:usb2="00000000" w:usb3="00000000" w:csb0="000001FF" w:csb1="00000000"/>
    <w:embedRegular r:id="rId19" w:fontKey="{71982682-9CDF-4356-828A-77289A363B31}"/>
    <w:embedBold r:id="rId20" w:fontKey="{65C184BB-781C-4CB0-ACDC-18A4292F0BE5}"/>
    <w:embedBoldItalic r:id="rId21" w:fontKey="{D57ECAD8-2E33-4641-9073-C84DCA91D0D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595" w:type="pct"/>
      <w:tblCellMar>
        <w:left w:w="0" w:type="dxa"/>
        <w:right w:w="0" w:type="dxa"/>
      </w:tblCellMar>
      <w:tblLook w:val="04A0" w:firstRow="1" w:lastRow="0" w:firstColumn="1" w:lastColumn="0" w:noHBand="0" w:noVBand="1"/>
    </w:tblPr>
    <w:tblGrid>
      <w:gridCol w:w="12713"/>
    </w:tblGrid>
    <w:tr w:rsidR="00002618" w14:paraId="3E5872BD" w14:textId="77777777" w:rsidTr="00E53FFD">
      <w:trPr>
        <w:trHeight w:val="737"/>
      </w:trPr>
      <w:tc>
        <w:tcPr>
          <w:tcW w:w="12713" w:type="dxa"/>
          <w:tcBorders>
            <w:top w:val="nil"/>
            <w:left w:val="nil"/>
            <w:bottom w:val="nil"/>
            <w:right w:val="nil"/>
          </w:tcBorders>
          <w:shd w:val="clear" w:color="auto" w:fill="EAEAEA"/>
          <w:vAlign w:val="center"/>
        </w:tcPr>
        <w:sdt>
          <w:sdtPr>
            <w:id w:val="289099306"/>
            <w:docPartObj>
              <w:docPartGallery w:val="Page Numbers (Top of Page)"/>
              <w:docPartUnique/>
            </w:docPartObj>
          </w:sdtPr>
          <w:sdtEndPr>
            <w:rPr>
              <w:noProof/>
            </w:rPr>
          </w:sdtEndPr>
          <w:sdtContent>
            <w:p w14:paraId="735FD417" w14:textId="30E56024" w:rsidR="00002618" w:rsidRPr="00636591" w:rsidRDefault="00002618" w:rsidP="00C51A83">
              <w:pPr>
                <w:pStyle w:val="Header"/>
                <w:tabs>
                  <w:tab w:val="clear" w:pos="4513"/>
                  <w:tab w:val="clear" w:pos="9026"/>
                  <w:tab w:val="right" w:pos="11340"/>
                </w:tabs>
                <w:spacing w:before="40"/>
                <w:ind w:left="1418"/>
                <w:rPr>
                  <w:noProof/>
                </w:rPr>
              </w:pPr>
              <w:r w:rsidRPr="00F55218">
                <w:fldChar w:fldCharType="begin"/>
              </w:r>
              <w:r w:rsidRPr="00F55218">
                <w:instrText xml:space="preserve"> PAGE   \* MERGEFORMAT </w:instrText>
              </w:r>
              <w:r w:rsidRPr="00F55218">
                <w:fldChar w:fldCharType="separate"/>
              </w:r>
              <w:r w:rsidRPr="00F55218">
                <w:t>1</w:t>
              </w:r>
              <w:r w:rsidRPr="00F55218">
                <w:rPr>
                  <w:noProof/>
                </w:rPr>
                <w:fldChar w:fldCharType="end"/>
              </w:r>
              <w:r>
                <w:rPr>
                  <w:noProof/>
                </w:rPr>
                <w:tab/>
              </w:r>
              <w:r w:rsidRPr="00636591">
                <w:rPr>
                  <w:noProof/>
                </w:rPr>
                <mc:AlternateContent>
                  <mc:Choice Requires="wps">
                    <w:drawing>
                      <wp:anchor distT="0" distB="0" distL="0" distR="0" simplePos="0" relativeHeight="251670528" behindDoc="0" locked="1" layoutInCell="1" allowOverlap="0" wp14:anchorId="499071AA" wp14:editId="20139257">
                        <wp:simplePos x="0" y="0"/>
                        <wp:positionH relativeFrom="page">
                          <wp:posOffset>255905</wp:posOffset>
                        </wp:positionH>
                        <wp:positionV relativeFrom="margin">
                          <wp:align>center</wp:align>
                        </wp:positionV>
                        <wp:extent cx="468000" cy="198000"/>
                        <wp:effectExtent l="0" t="0" r="8255" b="0"/>
                        <wp:wrapSquare wrapText="bothSides"/>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05C83" id="Rectangle 19" o:spid="_x0000_s1026" alt="&quot;&quot;" style="position:absolute;margin-left:20.15pt;margin-top:0;width:36.85pt;height:15.6pt;z-index:251670528;visibility:visible;mso-wrap-style:square;mso-width-percent:0;mso-height-percent:0;mso-wrap-distance-left:0;mso-wrap-distance-top:0;mso-wrap-distance-right:0;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" o:allowoverlap="f" fillcolor="#00819c" stroked="f" strokeweight="1pt">
                        <w10:wrap type="square" anchorx="page" anchory="margin"/>
                        <w10:anchorlock/>
                      </v:rect>
                    </w:pict>
                  </mc:Fallback>
                </mc:AlternateContent>
              </w:r>
            </w:p>
          </w:sdtContent>
        </w:sdt>
      </w:tc>
    </w:tr>
  </w:tbl>
  <w:p w14:paraId="62368437" w14:textId="3C9ED10C" w:rsidR="00002618" w:rsidRPr="00B5512A" w:rsidRDefault="00002618" w:rsidP="0034280C">
    <w:pPr>
      <w:pStyle w:val="Footer"/>
      <w:rPr>
        <w:vanish/>
        <w:sz w:val="2"/>
        <w:szCs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rsidRPr="00F55218" w14:paraId="3472E870" w14:textId="77777777" w:rsidTr="00F55218">
      <w:trPr>
        <w:trHeight w:val="737"/>
      </w:trPr>
      <w:tc>
        <w:tcPr>
          <w:tcW w:w="11906" w:type="dxa"/>
          <w:shd w:val="clear" w:color="auto" w:fill="EAEAEA"/>
          <w:vAlign w:val="center"/>
        </w:tcPr>
        <w:sdt>
          <w:sdtPr>
            <w:id w:val="891771958"/>
            <w:docPartObj>
              <w:docPartGallery w:val="Page Numbers (Top of Page)"/>
              <w:docPartUnique/>
            </w:docPartObj>
          </w:sdtPr>
          <w:sdtEndPr>
            <w:rPr>
              <w:noProof/>
            </w:rPr>
          </w:sdtEndPr>
          <w:sdtContent>
            <w:p w14:paraId="64232C99" w14:textId="4463A23B" w:rsidR="00002618" w:rsidRPr="00F55218" w:rsidRDefault="00703AF1" w:rsidP="000F21F2">
              <w:pPr>
                <w:pStyle w:val="Header"/>
                <w:tabs>
                  <w:tab w:val="clear" w:pos="4513"/>
                  <w:tab w:val="clear" w:pos="9026"/>
                  <w:tab w:val="right" w:pos="10915"/>
                </w:tabs>
                <w:spacing w:before="40"/>
                <w:ind w:left="851"/>
                <w:rPr>
                  <w:noProof/>
                </w:rPr>
              </w:pPr>
              <w:r>
                <w:fldChar w:fldCharType="begin"/>
              </w:r>
              <w:r>
                <w:instrText xml:space="preserve"> STYLEREF  "Heading 1"  \* MERGEFORMAT </w:instrText>
              </w:r>
              <w:r>
                <w:fldChar w:fldCharType="separate"/>
              </w:r>
              <w:r>
                <w:rPr>
                  <w:noProof/>
                </w:rPr>
                <w:t>Moderator’s Introduction</w:t>
              </w:r>
              <w:r>
                <w:rPr>
                  <w:noProof/>
                </w:rPr>
                <w:fldChar w:fldCharType="end"/>
              </w:r>
              <w:r w:rsidR="00002618" w:rsidRPr="00F55218">
                <w:rPr>
                  <w:noProof/>
                </w:rPr>
                <mc:AlternateContent>
                  <mc:Choice Requires="wps">
                    <w:drawing>
                      <wp:anchor distT="0" distB="0" distL="114300" distR="114300" simplePos="0" relativeHeight="251691008" behindDoc="0" locked="0" layoutInCell="1" allowOverlap="1" wp14:anchorId="73AB0EA8" wp14:editId="045E30E1">
                        <wp:simplePos x="0" y="0"/>
                        <wp:positionH relativeFrom="page">
                          <wp:posOffset>7085965</wp:posOffset>
                        </wp:positionH>
                        <wp:positionV relativeFrom="margin">
                          <wp:align>center</wp:align>
                        </wp:positionV>
                        <wp:extent cx="468000" cy="198000"/>
                        <wp:effectExtent l="0" t="0" r="8255" b="0"/>
                        <wp:wrapNone/>
                        <wp:docPr id="33" name="Rectangle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BE60C" id="Rectangle 33" o:spid="_x0000_s1026" alt="&quot;&quot;" style="position:absolute;margin-left:557.95pt;margin-top:0;width:36.85pt;height:15.6pt;z-index:251691008;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" fillcolor="#00819c" stroked="f" strokeweight="1pt">
                        <w10:wrap anchorx="page" anchory="margin"/>
                      </v:rect>
                    </w:pict>
                  </mc:Fallback>
                </mc:AlternateContent>
              </w:r>
              <w:r w:rsidR="00002618" w:rsidRPr="00F55218">
                <w:tab/>
              </w:r>
              <w:r w:rsidR="00002618" w:rsidRPr="00F55218">
                <w:fldChar w:fldCharType="begin"/>
              </w:r>
              <w:r w:rsidR="00002618" w:rsidRPr="00F55218">
                <w:instrText xml:space="preserve"> PAGE   \* MERGEFORMAT </w:instrText>
              </w:r>
              <w:r w:rsidR="00002618" w:rsidRPr="00F55218">
                <w:fldChar w:fldCharType="separate"/>
              </w:r>
              <w:r w:rsidR="00002618" w:rsidRPr="00F55218">
                <w:t>1</w:t>
              </w:r>
              <w:r w:rsidR="00002618" w:rsidRPr="00F55218">
                <w:rPr>
                  <w:noProof/>
                </w:rPr>
                <w:fldChar w:fldCharType="end"/>
              </w:r>
            </w:p>
          </w:sdtContent>
        </w:sdt>
      </w:tc>
    </w:tr>
  </w:tbl>
  <w:p w14:paraId="374BD805" w14:textId="77777777" w:rsidR="00002618" w:rsidRPr="009E26D6" w:rsidRDefault="00002618" w:rsidP="000F21F2">
    <w:pPr>
      <w:pStyle w:val="Footer"/>
      <w:rPr>
        <w:vanish/>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595" w:type="pct"/>
      <w:tblCellMar>
        <w:left w:w="0" w:type="dxa"/>
        <w:right w:w="0" w:type="dxa"/>
      </w:tblCellMar>
      <w:tblLook w:val="04A0" w:firstRow="1" w:lastRow="0" w:firstColumn="1" w:lastColumn="0" w:noHBand="0" w:noVBand="1"/>
    </w:tblPr>
    <w:tblGrid>
      <w:gridCol w:w="12713"/>
    </w:tblGrid>
    <w:tr w:rsidR="00002618" w:rsidRPr="000A09A9" w14:paraId="31C26021" w14:textId="77777777" w:rsidTr="00E53FFD">
      <w:trPr>
        <w:trHeight w:val="737"/>
      </w:trPr>
      <w:tc>
        <w:tcPr>
          <w:tcW w:w="12713" w:type="dxa"/>
          <w:tcBorders>
            <w:top w:val="nil"/>
            <w:left w:val="nil"/>
            <w:bottom w:val="nil"/>
            <w:right w:val="nil"/>
          </w:tcBorders>
          <w:shd w:val="clear" w:color="auto" w:fill="EAEAEA"/>
          <w:vAlign w:val="center"/>
        </w:tcPr>
        <w:sdt>
          <w:sdtPr>
            <w:id w:val="228740457"/>
            <w:docPartObj>
              <w:docPartGallery w:val="Page Numbers (Top of Page)"/>
              <w:docPartUnique/>
            </w:docPartObj>
          </w:sdtPr>
          <w:sdtEndPr>
            <w:rPr>
              <w:noProof/>
            </w:rPr>
          </w:sdtEndPr>
          <w:sdtContent>
            <w:p w14:paraId="05553AEE" w14:textId="232794B6" w:rsidR="00002618" w:rsidRPr="000A09A9" w:rsidRDefault="00002618" w:rsidP="00C51A83">
              <w:pPr>
                <w:pStyle w:val="Header"/>
                <w:tabs>
                  <w:tab w:val="clear" w:pos="4513"/>
                  <w:tab w:val="clear" w:pos="9026"/>
                  <w:tab w:val="right" w:pos="11340"/>
                </w:tabs>
                <w:spacing w:before="40"/>
                <w:ind w:left="1418"/>
                <w:rPr>
                  <w:noProof/>
                </w:rPr>
              </w:pPr>
              <w:r w:rsidRPr="000A09A9">
                <w:fldChar w:fldCharType="begin"/>
              </w:r>
              <w:r w:rsidRPr="000A09A9">
                <w:instrText xml:space="preserve"> PAGE   \* MERGEFORMAT </w:instrText>
              </w:r>
              <w:r w:rsidRPr="000A09A9">
                <w:fldChar w:fldCharType="separate"/>
              </w:r>
              <w:r w:rsidRPr="000A09A9">
                <w:t>1</w:t>
              </w:r>
              <w:r w:rsidRPr="000A09A9">
                <w:rPr>
                  <w:noProof/>
                </w:rPr>
                <w:fldChar w:fldCharType="end"/>
              </w:r>
              <w:r w:rsidRPr="000A09A9">
                <w:rPr>
                  <w:noProof/>
                </w:rPr>
                <mc:AlternateContent>
                  <mc:Choice Requires="wps">
                    <w:drawing>
                      <wp:anchor distT="0" distB="0" distL="0" distR="0" simplePos="0" relativeHeight="251702272" behindDoc="0" locked="1" layoutInCell="1" allowOverlap="0" wp14:anchorId="44295962" wp14:editId="0156D082">
                        <wp:simplePos x="0" y="0"/>
                        <wp:positionH relativeFrom="page">
                          <wp:posOffset>255905</wp:posOffset>
                        </wp:positionH>
                        <wp:positionV relativeFrom="margin">
                          <wp:align>center</wp:align>
                        </wp:positionV>
                        <wp:extent cx="468000" cy="198000"/>
                        <wp:effectExtent l="0" t="0" r="8255" b="0"/>
                        <wp:wrapSquare wrapText="bothSides"/>
                        <wp:docPr id="43" name="Rectangle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B0BF4" id="Rectangle 43" o:spid="_x0000_s1026" alt="&quot;&quot;" style="position:absolute;margin-left:20.15pt;margin-top:0;width:36.85pt;height:15.6pt;z-index:251702272;visibility:visible;mso-wrap-style:square;mso-width-percent:0;mso-height-percent:0;mso-wrap-distance-left:0;mso-wrap-distance-top:0;mso-wrap-distance-right:0;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" o:allowoverlap="f" fillcolor="#00819c" stroked="f" strokeweight="1pt">
                        <w10:wrap type="square" anchorx="page" anchory="margin"/>
                        <w10:anchorlock/>
                      </v:rect>
                    </w:pict>
                  </mc:Fallback>
                </mc:AlternateContent>
              </w:r>
              <w:r w:rsidRPr="000A09A9">
                <w:rPr>
                  <w:noProof/>
                </w:rPr>
                <w:tab/>
              </w:r>
              <w:r w:rsidR="00703AF1">
                <w:fldChar w:fldCharType="begin"/>
              </w:r>
              <w:r w:rsidR="00703AF1">
                <w:instrText xml:space="preserve"> STYLEREF  Appendix  \* MERGEFORMAT </w:instrText>
              </w:r>
              <w:r w:rsidR="00703AF1">
                <w:fldChar w:fldCharType="separate"/>
              </w:r>
              <w:r w:rsidR="00703AF1">
                <w:rPr>
                  <w:noProof/>
                </w:rPr>
                <w:t>Appendix 3: Some foundational Christian values</w:t>
              </w:r>
              <w:r w:rsidR="00703AF1">
                <w:rPr>
                  <w:noProof/>
                </w:rPr>
                <w:fldChar w:fldCharType="end"/>
              </w:r>
            </w:p>
          </w:sdtContent>
        </w:sdt>
      </w:tc>
    </w:tr>
  </w:tbl>
  <w:p w14:paraId="08EE9727" w14:textId="77777777" w:rsidR="00002618" w:rsidRPr="009E26D6" w:rsidRDefault="00002618" w:rsidP="0034280C">
    <w:pPr>
      <w:pStyle w:val="Footer"/>
      <w:rPr>
        <w:vanish/>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6E44" w14:textId="77777777" w:rsidR="00002618" w:rsidRPr="007157A1" w:rsidRDefault="00002618" w:rsidP="007157A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rsidRPr="00F55218" w14:paraId="32AD3D90" w14:textId="77777777" w:rsidTr="00F55218">
      <w:trPr>
        <w:trHeight w:val="737"/>
      </w:trPr>
      <w:tc>
        <w:tcPr>
          <w:tcW w:w="11906" w:type="dxa"/>
          <w:shd w:val="clear" w:color="auto" w:fill="EAEAEA"/>
          <w:vAlign w:val="center"/>
        </w:tcPr>
        <w:sdt>
          <w:sdtPr>
            <w:id w:val="1839963795"/>
            <w:docPartObj>
              <w:docPartGallery w:val="Page Numbers (Top of Page)"/>
              <w:docPartUnique/>
            </w:docPartObj>
          </w:sdtPr>
          <w:sdtEndPr>
            <w:rPr>
              <w:noProof/>
            </w:rPr>
          </w:sdtEndPr>
          <w:sdtContent>
            <w:p w14:paraId="65CE33FC" w14:textId="3C127329" w:rsidR="00002618" w:rsidRPr="00F55218" w:rsidRDefault="00703AF1" w:rsidP="000F21F2">
              <w:pPr>
                <w:pStyle w:val="Header"/>
                <w:tabs>
                  <w:tab w:val="clear" w:pos="4513"/>
                  <w:tab w:val="clear" w:pos="9026"/>
                  <w:tab w:val="right" w:pos="10915"/>
                </w:tabs>
                <w:spacing w:before="40"/>
                <w:ind w:left="851"/>
                <w:rPr>
                  <w:noProof/>
                </w:rPr>
              </w:pPr>
              <w:r>
                <w:fldChar w:fldCharType="begin"/>
              </w:r>
              <w:r>
                <w:instrText xml:space="preserve"> STYLEREF  Appendix  \* MERGEFORMAT </w:instrText>
              </w:r>
              <w:r>
                <w:fldChar w:fldCharType="separate"/>
              </w:r>
              <w:r>
                <w:rPr>
                  <w:noProof/>
                </w:rPr>
                <w:t>Appendix 1: The usual pattern of dying</w:t>
              </w:r>
              <w:r>
                <w:rPr>
                  <w:noProof/>
                </w:rPr>
                <w:fldChar w:fldCharType="end"/>
              </w:r>
              <w:r w:rsidR="00002618" w:rsidRPr="00F55218">
                <w:rPr>
                  <w:noProof/>
                </w:rPr>
                <mc:AlternateContent>
                  <mc:Choice Requires="wps">
                    <w:drawing>
                      <wp:anchor distT="0" distB="0" distL="114300" distR="114300" simplePos="0" relativeHeight="251700224" behindDoc="0" locked="0" layoutInCell="1" allowOverlap="1" wp14:anchorId="44EB30DE" wp14:editId="0DBE8DAB">
                        <wp:simplePos x="0" y="0"/>
                        <wp:positionH relativeFrom="page">
                          <wp:posOffset>7085965</wp:posOffset>
                        </wp:positionH>
                        <wp:positionV relativeFrom="margin">
                          <wp:align>center</wp:align>
                        </wp:positionV>
                        <wp:extent cx="468000" cy="198000"/>
                        <wp:effectExtent l="0" t="0" r="8255" b="0"/>
                        <wp:wrapNone/>
                        <wp:docPr id="42" name="Rectangle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C1CCC" id="Rectangle 42" o:spid="_x0000_s1026" alt="&quot;&quot;" style="position:absolute;margin-left:557.95pt;margin-top:0;width:36.85pt;height:15.6pt;z-index:251700224;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" fillcolor="#00819c" stroked="f" strokeweight="1pt">
                        <w10:wrap anchorx="page" anchory="margin"/>
                      </v:rect>
                    </w:pict>
                  </mc:Fallback>
                </mc:AlternateContent>
              </w:r>
              <w:r w:rsidR="00002618" w:rsidRPr="00F55218">
                <w:tab/>
              </w:r>
              <w:r w:rsidR="00002618" w:rsidRPr="00F55218">
                <w:fldChar w:fldCharType="begin"/>
              </w:r>
              <w:r w:rsidR="00002618" w:rsidRPr="00F55218">
                <w:instrText xml:space="preserve"> PAGE   \* MERGEFORMAT </w:instrText>
              </w:r>
              <w:r w:rsidR="00002618" w:rsidRPr="00F55218">
                <w:fldChar w:fldCharType="separate"/>
              </w:r>
              <w:r w:rsidR="00002618" w:rsidRPr="00F55218">
                <w:t>1</w:t>
              </w:r>
              <w:r w:rsidR="00002618" w:rsidRPr="00F55218">
                <w:rPr>
                  <w:noProof/>
                </w:rPr>
                <w:fldChar w:fldCharType="end"/>
              </w:r>
            </w:p>
          </w:sdtContent>
        </w:sdt>
      </w:tc>
    </w:tr>
  </w:tbl>
  <w:p w14:paraId="3B1F902F" w14:textId="77777777" w:rsidR="00002618" w:rsidRPr="009E26D6" w:rsidRDefault="00002618" w:rsidP="000F21F2">
    <w:pPr>
      <w:pStyle w:val="Footer"/>
      <w:rPr>
        <w:vanish/>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A6C8" w14:textId="77777777" w:rsidR="00CC26F6" w:rsidRPr="00CC26F6" w:rsidRDefault="00CC26F6" w:rsidP="00CC26F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rsidRPr="000A09A9" w14:paraId="6C09A788" w14:textId="77777777" w:rsidTr="00F55218">
      <w:trPr>
        <w:trHeight w:val="737"/>
      </w:trPr>
      <w:tc>
        <w:tcPr>
          <w:tcW w:w="11906" w:type="dxa"/>
          <w:shd w:val="clear" w:color="auto" w:fill="EAEAEA"/>
          <w:vAlign w:val="center"/>
        </w:tcPr>
        <w:sdt>
          <w:sdtPr>
            <w:id w:val="-952781251"/>
            <w:docPartObj>
              <w:docPartGallery w:val="Page Numbers (Top of Page)"/>
              <w:docPartUnique/>
            </w:docPartObj>
          </w:sdtPr>
          <w:sdtEndPr>
            <w:rPr>
              <w:noProof/>
            </w:rPr>
          </w:sdtEndPr>
          <w:sdtContent>
            <w:p w14:paraId="59FD78A1" w14:textId="7126B6DB" w:rsidR="00002618" w:rsidRPr="000A09A9" w:rsidRDefault="00002618" w:rsidP="000F21F2">
              <w:pPr>
                <w:pStyle w:val="Header"/>
                <w:tabs>
                  <w:tab w:val="clear" w:pos="4513"/>
                  <w:tab w:val="clear" w:pos="9026"/>
                  <w:tab w:val="right" w:pos="10915"/>
                </w:tabs>
                <w:spacing w:before="40"/>
                <w:ind w:left="851"/>
                <w:rPr>
                  <w:noProof/>
                </w:rPr>
              </w:pPr>
              <w:r w:rsidRPr="000A09A9">
                <w:rPr>
                  <w:noProof/>
                </w:rPr>
                <mc:AlternateContent>
                  <mc:Choice Requires="wps">
                    <w:drawing>
                      <wp:anchor distT="0" distB="0" distL="114300" distR="114300" simplePos="0" relativeHeight="251708416" behindDoc="0" locked="0" layoutInCell="1" allowOverlap="1" wp14:anchorId="72E383F5" wp14:editId="3240B5FB">
                        <wp:simplePos x="0" y="0"/>
                        <wp:positionH relativeFrom="page">
                          <wp:posOffset>13335</wp:posOffset>
                        </wp:positionH>
                        <wp:positionV relativeFrom="margin">
                          <wp:posOffset>7620</wp:posOffset>
                        </wp:positionV>
                        <wp:extent cx="467995" cy="197485"/>
                        <wp:effectExtent l="0" t="0" r="8255"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995" cy="197485"/>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BEBE1" id="Rectangle 3" o:spid="_x0000_s1026" alt="&quot;&quot;" style="position:absolute;margin-left:1.05pt;margin-top:.6pt;width:36.85pt;height:15.55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" fillcolor="#00819c" stroked="f" strokeweight="1pt">
                        <w10:wrap anchorx="page" anchory="margin"/>
                      </v:rect>
                    </w:pict>
                  </mc:Fallback>
                </mc:AlternateContent>
              </w:r>
              <w:r w:rsidRPr="000A09A9">
                <w:fldChar w:fldCharType="begin"/>
              </w:r>
              <w:r w:rsidRPr="000A09A9">
                <w:instrText xml:space="preserve"> PAGE   \* MERGEFORMAT </w:instrText>
              </w:r>
              <w:r w:rsidRPr="000A09A9">
                <w:fldChar w:fldCharType="separate"/>
              </w:r>
              <w:r w:rsidRPr="000A09A9">
                <w:t>1</w:t>
              </w:r>
              <w:r w:rsidRPr="000A09A9">
                <w:rPr>
                  <w:noProof/>
                </w:rPr>
                <w:fldChar w:fldCharType="end"/>
              </w:r>
              <w:r w:rsidRPr="000A09A9">
                <w:rPr>
                  <w:noProof/>
                </w:rPr>
                <w:tab/>
              </w:r>
              <w:r w:rsidRPr="000A09A9">
                <w:t xml:space="preserve"> </w:t>
              </w:r>
              <w:r w:rsidR="00703AF1">
                <w:fldChar w:fldCharType="begin"/>
              </w:r>
              <w:r w:rsidR="00703AF1">
                <w:instrText xml:space="preserve"> STYLEREF  "Heading 1"  \* MERGEFORMAT </w:instrText>
              </w:r>
              <w:r w:rsidR="00703AF1">
                <w:fldChar w:fldCharType="separate"/>
              </w:r>
              <w:r w:rsidR="00703AF1">
                <w:rPr>
                  <w:noProof/>
                </w:rPr>
                <w:t>Further concerns and questions?</w:t>
              </w:r>
              <w:r w:rsidR="00703AF1">
                <w:rPr>
                  <w:noProof/>
                </w:rPr>
                <w:fldChar w:fldCharType="end"/>
              </w:r>
            </w:p>
          </w:sdtContent>
        </w:sdt>
      </w:tc>
    </w:tr>
  </w:tbl>
  <w:p w14:paraId="496CED97" w14:textId="77777777" w:rsidR="00002618" w:rsidRPr="009E26D6" w:rsidRDefault="00002618" w:rsidP="000F21F2">
    <w:pPr>
      <w:pStyle w:val="Footer"/>
      <w:rPr>
        <w:vanish/>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14:paraId="5A577732" w14:textId="77777777" w:rsidTr="00E53FFD">
      <w:trPr>
        <w:trHeight w:val="737"/>
      </w:trPr>
      <w:tc>
        <w:tcPr>
          <w:tcW w:w="11906" w:type="dxa"/>
          <w:shd w:val="clear" w:color="auto" w:fill="EAEAEA"/>
          <w:vAlign w:val="center"/>
        </w:tcPr>
        <w:sdt>
          <w:sdtPr>
            <w:id w:val="1648088031"/>
            <w:docPartObj>
              <w:docPartGallery w:val="Page Numbers (Top of Page)"/>
              <w:docPartUnique/>
            </w:docPartObj>
          </w:sdtPr>
          <w:sdtEndPr>
            <w:rPr>
              <w:noProof/>
            </w:rPr>
          </w:sdtEndPr>
          <w:sdtContent>
            <w:p w14:paraId="3BC39C7F" w14:textId="0A29507E" w:rsidR="00002618" w:rsidRPr="00636591" w:rsidRDefault="00703AF1" w:rsidP="00BD0129">
              <w:pPr>
                <w:pStyle w:val="Header"/>
                <w:tabs>
                  <w:tab w:val="clear" w:pos="4513"/>
                  <w:tab w:val="clear" w:pos="9026"/>
                  <w:tab w:val="right" w:pos="10915"/>
                </w:tabs>
                <w:spacing w:before="40"/>
                <w:ind w:left="851"/>
                <w:rPr>
                  <w:noProof/>
                </w:rPr>
              </w:pPr>
              <w:r>
                <w:fldChar w:fldCharType="begin"/>
              </w:r>
              <w:r>
                <w:instrText xml:space="preserve"> STYLEREF  "Heading 1"  \* MERGEFORMAT </w:instrText>
              </w:r>
              <w:r>
                <w:fldChar w:fldCharType="separate"/>
              </w:r>
              <w:r w:rsidR="00002618">
                <w:rPr>
                  <w:noProof/>
                </w:rPr>
                <w:t>Moderator’s Introduction</w:t>
              </w:r>
              <w:r>
                <w:rPr>
                  <w:noProof/>
                </w:rPr>
                <w:fldChar w:fldCharType="end"/>
              </w:r>
              <w:r w:rsidR="00002618" w:rsidRPr="00636591">
                <w:rPr>
                  <w:noProof/>
                </w:rPr>
                <mc:AlternateContent>
                  <mc:Choice Requires="wps">
                    <w:drawing>
                      <wp:anchor distT="0" distB="0" distL="114300" distR="114300" simplePos="0" relativeHeight="251664384" behindDoc="0" locked="0" layoutInCell="1" allowOverlap="1" wp14:anchorId="6884A8CE" wp14:editId="29E1D971">
                        <wp:simplePos x="0" y="0"/>
                        <wp:positionH relativeFrom="page">
                          <wp:posOffset>7085965</wp:posOffset>
                        </wp:positionH>
                        <wp:positionV relativeFrom="margin">
                          <wp:align>center</wp:align>
                        </wp:positionV>
                        <wp:extent cx="468000" cy="198000"/>
                        <wp:effectExtent l="0" t="0" r="825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F4CEF" id="Rectangle 7" o:spid="_x0000_s1026" alt="&quot;&quot;" style="position:absolute;margin-left:557.95pt;margin-top:0;width:36.85pt;height:15.6pt;z-index:251664384;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" fillcolor="#00819c" stroked="f" strokeweight="1pt">
                        <w10:wrap anchorx="page" anchory="margin"/>
                      </v:rect>
                    </w:pict>
                  </mc:Fallback>
                </mc:AlternateContent>
              </w:r>
              <w:r w:rsidR="00002618">
                <w:tab/>
              </w:r>
              <w:r w:rsidR="00002618" w:rsidRPr="00636591">
                <w:fldChar w:fldCharType="begin"/>
              </w:r>
              <w:r w:rsidR="00002618" w:rsidRPr="00636591">
                <w:instrText xml:space="preserve"> PAGE   \* MERGEFORMAT </w:instrText>
              </w:r>
              <w:r w:rsidR="00002618" w:rsidRPr="00636591">
                <w:fldChar w:fldCharType="separate"/>
              </w:r>
              <w:r w:rsidR="00002618" w:rsidRPr="00636591">
                <w:t>2</w:t>
              </w:r>
              <w:r w:rsidR="00002618" w:rsidRPr="00636591">
                <w:rPr>
                  <w:noProof/>
                </w:rPr>
                <w:fldChar w:fldCharType="end"/>
              </w:r>
            </w:p>
          </w:sdtContent>
        </w:sdt>
      </w:tc>
    </w:tr>
  </w:tbl>
  <w:p w14:paraId="7ABCBC86" w14:textId="56A5EA32" w:rsidR="00002618" w:rsidRPr="0034280C" w:rsidRDefault="00002618" w:rsidP="00517C83">
    <w:pPr>
      <w:pStyle w:val="Footer"/>
      <w:rPr>
        <w:vanish/>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AF8DA" w14:textId="2FCC2596" w:rsidR="00002618" w:rsidRPr="00E812D8" w:rsidRDefault="00002618" w:rsidP="00E812D8">
    <w:pPr>
      <w:pStyle w:val="Footer"/>
      <w:rPr>
        <w:vanish/>
      </w:rPr>
    </w:pPr>
    <w:r w:rsidRPr="00775C10">
      <w:rPr>
        <w:vanish/>
      </w:rPr>
      <w:fldChar w:fldCharType="begin"/>
    </w:r>
    <w:r w:rsidRPr="00775C10">
      <w:rPr>
        <w:vanish/>
      </w:rPr>
      <w:instrText xml:space="preserve"> PAGE   \* MERGEFORMAT </w:instrText>
    </w:r>
    <w:r w:rsidRPr="00775C10">
      <w:rPr>
        <w:vanish/>
      </w:rPr>
      <w:fldChar w:fldCharType="separate"/>
    </w:r>
    <w:r w:rsidRPr="00775C10">
      <w:rPr>
        <w:vanish/>
      </w:rPr>
      <w:t>1</w:t>
    </w:r>
    <w:r w:rsidRPr="00775C10">
      <w:rPr>
        <w:noProof/>
        <w:vanish/>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14:paraId="7BF86C84" w14:textId="77777777" w:rsidTr="00F55218">
      <w:trPr>
        <w:trHeight w:val="737"/>
      </w:trPr>
      <w:tc>
        <w:tcPr>
          <w:tcW w:w="11906" w:type="dxa"/>
          <w:shd w:val="clear" w:color="auto" w:fill="EAEAEA"/>
          <w:vAlign w:val="center"/>
        </w:tcPr>
        <w:sdt>
          <w:sdtPr>
            <w:id w:val="131301088"/>
            <w:docPartObj>
              <w:docPartGallery w:val="Page Numbers (Top of Page)"/>
              <w:docPartUnique/>
            </w:docPartObj>
          </w:sdtPr>
          <w:sdtEndPr>
            <w:rPr>
              <w:noProof/>
            </w:rPr>
          </w:sdtEndPr>
          <w:sdtContent>
            <w:p w14:paraId="537649C2" w14:textId="189CB47B" w:rsidR="00002618" w:rsidRPr="00636591" w:rsidRDefault="00002618" w:rsidP="000F21F2">
              <w:pPr>
                <w:pStyle w:val="Header"/>
                <w:tabs>
                  <w:tab w:val="clear" w:pos="4513"/>
                  <w:tab w:val="clear" w:pos="9026"/>
                  <w:tab w:val="right" w:pos="10915"/>
                </w:tabs>
                <w:spacing w:before="40"/>
                <w:ind w:left="851"/>
                <w:rPr>
                  <w:noProof/>
                </w:rPr>
              </w:pPr>
              <w:r w:rsidRPr="00636591">
                <w:rPr>
                  <w:noProof/>
                </w:rPr>
                <mc:AlternateContent>
                  <mc:Choice Requires="wps">
                    <w:drawing>
                      <wp:anchor distT="0" distB="0" distL="114300" distR="114300" simplePos="0" relativeHeight="251680768" behindDoc="0" locked="0" layoutInCell="1" allowOverlap="1" wp14:anchorId="2662D99F" wp14:editId="517DEE0E">
                        <wp:simplePos x="0" y="0"/>
                        <wp:positionH relativeFrom="page">
                          <wp:posOffset>7085965</wp:posOffset>
                        </wp:positionH>
                        <wp:positionV relativeFrom="margin">
                          <wp:align>center</wp:align>
                        </wp:positionV>
                        <wp:extent cx="468000" cy="198000"/>
                        <wp:effectExtent l="0" t="0" r="8255" b="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D3ACB" id="Rectangle 24" o:spid="_x0000_s1026" alt="&quot;&quot;" style="position:absolute;margin-left:557.95pt;margin-top:0;width:36.85pt;height:15.6pt;z-index:251680768;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" fillcolor="#00819c" stroked="f" strokeweight="1pt">
                        <w10:wrap anchorx="page" anchory="margin"/>
                      </v:rect>
                    </w:pict>
                  </mc:Fallback>
                </mc:AlternateContent>
              </w:r>
              <w:r>
                <w:tab/>
              </w:r>
              <w:r w:rsidRPr="00F55218">
                <w:fldChar w:fldCharType="begin"/>
              </w:r>
              <w:r w:rsidRPr="00F55218">
                <w:instrText xml:space="preserve"> PAGE   \* MERGEFORMAT </w:instrText>
              </w:r>
              <w:r w:rsidRPr="00F55218">
                <w:fldChar w:fldCharType="separate"/>
              </w:r>
              <w:r w:rsidRPr="00F55218">
                <w:t>1</w:t>
              </w:r>
              <w:r w:rsidRPr="00F55218">
                <w:rPr>
                  <w:noProof/>
                </w:rPr>
                <w:fldChar w:fldCharType="end"/>
              </w:r>
            </w:p>
          </w:sdtContent>
        </w:sdt>
      </w:tc>
    </w:tr>
  </w:tbl>
  <w:p w14:paraId="04680A61" w14:textId="77777777" w:rsidR="00002618" w:rsidRPr="0034280C" w:rsidRDefault="00002618" w:rsidP="000F21F2">
    <w:pPr>
      <w:pStyle w:val="Footer"/>
      <w:rPr>
        <w:vanish/>
        <w:sz w:val="4"/>
        <w:szCs w:val="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595" w:type="pct"/>
      <w:tblCellMar>
        <w:left w:w="0" w:type="dxa"/>
        <w:right w:w="0" w:type="dxa"/>
      </w:tblCellMar>
      <w:tblLook w:val="04A0" w:firstRow="1" w:lastRow="0" w:firstColumn="1" w:lastColumn="0" w:noHBand="0" w:noVBand="1"/>
    </w:tblPr>
    <w:tblGrid>
      <w:gridCol w:w="12713"/>
    </w:tblGrid>
    <w:tr w:rsidR="00002618" w:rsidRPr="00F55218" w14:paraId="3D509E73" w14:textId="77777777" w:rsidTr="00E53FFD">
      <w:trPr>
        <w:trHeight w:val="737"/>
      </w:trPr>
      <w:tc>
        <w:tcPr>
          <w:tcW w:w="12713" w:type="dxa"/>
          <w:tcBorders>
            <w:top w:val="nil"/>
            <w:left w:val="nil"/>
            <w:bottom w:val="nil"/>
            <w:right w:val="nil"/>
          </w:tcBorders>
          <w:shd w:val="clear" w:color="auto" w:fill="EAEAEA"/>
          <w:vAlign w:val="center"/>
        </w:tcPr>
        <w:sdt>
          <w:sdtPr>
            <w:id w:val="-1684270482"/>
            <w:docPartObj>
              <w:docPartGallery w:val="Page Numbers (Top of Page)"/>
              <w:docPartUnique/>
            </w:docPartObj>
          </w:sdtPr>
          <w:sdtEndPr>
            <w:rPr>
              <w:noProof/>
            </w:rPr>
          </w:sdtEndPr>
          <w:sdtContent>
            <w:p w14:paraId="2B3F7AA4" w14:textId="54B0397B" w:rsidR="00002618" w:rsidRPr="00F55218" w:rsidRDefault="00002618" w:rsidP="00C51A83">
              <w:pPr>
                <w:pStyle w:val="Header"/>
                <w:tabs>
                  <w:tab w:val="clear" w:pos="4513"/>
                  <w:tab w:val="clear" w:pos="9026"/>
                  <w:tab w:val="right" w:pos="11340"/>
                </w:tabs>
                <w:spacing w:before="40"/>
                <w:ind w:left="1418"/>
                <w:rPr>
                  <w:noProof/>
                </w:rPr>
              </w:pPr>
              <w:r w:rsidRPr="00F55218">
                <w:fldChar w:fldCharType="begin"/>
              </w:r>
              <w:r w:rsidRPr="00F55218">
                <w:instrText xml:space="preserve"> PAGE   \* MERGEFORMAT </w:instrText>
              </w:r>
              <w:r w:rsidRPr="00F55218">
                <w:fldChar w:fldCharType="separate"/>
              </w:r>
              <w:r w:rsidRPr="00F55218">
                <w:t>1</w:t>
              </w:r>
              <w:r w:rsidRPr="00F55218">
                <w:rPr>
                  <w:noProof/>
                </w:rPr>
                <w:fldChar w:fldCharType="end"/>
              </w:r>
              <w:r w:rsidRPr="00F55218">
                <w:rPr>
                  <w:noProof/>
                </w:rPr>
                <mc:AlternateContent>
                  <mc:Choice Requires="wps">
                    <w:drawing>
                      <wp:anchor distT="0" distB="0" distL="0" distR="0" simplePos="0" relativeHeight="251684864" behindDoc="0" locked="1" layoutInCell="1" allowOverlap="0" wp14:anchorId="765BD6FE" wp14:editId="3C53B779">
                        <wp:simplePos x="0" y="0"/>
                        <wp:positionH relativeFrom="page">
                          <wp:posOffset>255905</wp:posOffset>
                        </wp:positionH>
                        <wp:positionV relativeFrom="margin">
                          <wp:align>center</wp:align>
                        </wp:positionV>
                        <wp:extent cx="468000" cy="198000"/>
                        <wp:effectExtent l="0" t="0" r="8255" b="0"/>
                        <wp:wrapSquare wrapText="bothSides"/>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074E0" id="Rectangle 30" o:spid="_x0000_s1026" alt="&quot;&quot;" style="position:absolute;margin-left:20.15pt;margin-top:0;width:36.85pt;height:15.6pt;z-index:251684864;visibility:visible;mso-wrap-style:square;mso-width-percent:0;mso-height-percent:0;mso-wrap-distance-left:0;mso-wrap-distance-top:0;mso-wrap-distance-right:0;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" o:allowoverlap="f" fillcolor="#00819c" stroked="f" strokeweight="1pt">
                        <w10:wrap type="square" anchorx="page" anchory="margin"/>
                        <w10:anchorlock/>
                      </v:rect>
                    </w:pict>
                  </mc:Fallback>
                </mc:AlternateContent>
              </w:r>
              <w:r w:rsidRPr="00F55218">
                <w:rPr>
                  <w:noProof/>
                </w:rPr>
                <w:tab/>
              </w:r>
              <w:r w:rsidR="00703AF1">
                <w:fldChar w:fldCharType="begin"/>
              </w:r>
              <w:r w:rsidR="00703AF1">
                <w:instrText xml:space="preserve"> STYLEREF  "Heading 1"  \* MERGEFORMAT </w:instrText>
              </w:r>
              <w:r w:rsidR="00703AF1">
                <w:fldChar w:fldCharType="separate"/>
              </w:r>
              <w:r w:rsidR="00703AF1">
                <w:rPr>
                  <w:noProof/>
                </w:rPr>
                <w:t>Session 10: Strong mind, strong faith.</w:t>
              </w:r>
              <w:r w:rsidR="00703AF1">
                <w:rPr>
                  <w:noProof/>
                </w:rPr>
                <w:fldChar w:fldCharType="end"/>
              </w:r>
            </w:p>
          </w:sdtContent>
        </w:sdt>
      </w:tc>
    </w:tr>
  </w:tbl>
  <w:p w14:paraId="58DB7672" w14:textId="77777777" w:rsidR="00002618" w:rsidRPr="009E26D6" w:rsidRDefault="00002618" w:rsidP="0034280C">
    <w:pPr>
      <w:pStyle w:val="Footer"/>
      <w:rPr>
        <w:vanish/>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14:paraId="752666E5" w14:textId="77777777" w:rsidTr="00E53FFD">
      <w:trPr>
        <w:trHeight w:val="737"/>
      </w:trPr>
      <w:tc>
        <w:tcPr>
          <w:tcW w:w="11906" w:type="dxa"/>
          <w:shd w:val="clear" w:color="auto" w:fill="EAEAEA"/>
          <w:vAlign w:val="center"/>
        </w:tcPr>
        <w:sdt>
          <w:sdtPr>
            <w:id w:val="-206105311"/>
            <w:docPartObj>
              <w:docPartGallery w:val="Page Numbers (Top of Page)"/>
              <w:docPartUnique/>
            </w:docPartObj>
          </w:sdtPr>
          <w:sdtEndPr>
            <w:rPr>
              <w:noProof/>
            </w:rPr>
          </w:sdtEndPr>
          <w:sdtContent>
            <w:p w14:paraId="74EE4DAA" w14:textId="51FA6394" w:rsidR="00002618" w:rsidRPr="00636591" w:rsidRDefault="00002618" w:rsidP="00BD0129">
              <w:pPr>
                <w:pStyle w:val="Header"/>
                <w:tabs>
                  <w:tab w:val="clear" w:pos="4513"/>
                  <w:tab w:val="clear" w:pos="9026"/>
                  <w:tab w:val="right" w:pos="10915"/>
                </w:tabs>
                <w:spacing w:before="40"/>
                <w:ind w:left="851"/>
                <w:rPr>
                  <w:noProof/>
                </w:rPr>
              </w:pPr>
              <w:r w:rsidRPr="00636591">
                <w:rPr>
                  <w:noProof/>
                </w:rPr>
                <mc:AlternateContent>
                  <mc:Choice Requires="wps">
                    <w:drawing>
                      <wp:anchor distT="0" distB="0" distL="114300" distR="114300" simplePos="0" relativeHeight="251696128" behindDoc="0" locked="0" layoutInCell="1" allowOverlap="1" wp14:anchorId="6D2B9570" wp14:editId="3C10ED69">
                        <wp:simplePos x="0" y="0"/>
                        <wp:positionH relativeFrom="page">
                          <wp:posOffset>7085965</wp:posOffset>
                        </wp:positionH>
                        <wp:positionV relativeFrom="margin">
                          <wp:align>center</wp:align>
                        </wp:positionV>
                        <wp:extent cx="468000" cy="198000"/>
                        <wp:effectExtent l="0" t="0" r="8255" b="0"/>
                        <wp:wrapNone/>
                        <wp:docPr id="39" name="Rectangle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E4372" id="Rectangle 39" o:spid="_x0000_s1026" alt="&quot;&quot;" style="position:absolute;margin-left:557.95pt;margin-top:0;width:36.85pt;height:15.6pt;z-index:251696128;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" fillcolor="#00819c" stroked="f" strokeweight="1pt">
                        <w10:wrap anchorx="page" anchory="margin"/>
                      </v:rect>
                    </w:pict>
                  </mc:Fallback>
                </mc:AlternateContent>
              </w:r>
              <w:r>
                <w:tab/>
              </w:r>
              <w:r w:rsidRPr="00F55218">
                <w:fldChar w:fldCharType="begin"/>
              </w:r>
              <w:r w:rsidRPr="00F55218">
                <w:instrText xml:space="preserve"> PAGE   \* MERGEFORMAT </w:instrText>
              </w:r>
              <w:r w:rsidRPr="00F55218">
                <w:fldChar w:fldCharType="separate"/>
              </w:r>
              <w:r w:rsidRPr="00F55218">
                <w:t>2</w:t>
              </w:r>
              <w:r w:rsidRPr="00F55218">
                <w:rPr>
                  <w:noProof/>
                </w:rPr>
                <w:fldChar w:fldCharType="end"/>
              </w:r>
            </w:p>
          </w:sdtContent>
        </w:sdt>
      </w:tc>
    </w:tr>
  </w:tbl>
  <w:p w14:paraId="5D464E02" w14:textId="77777777" w:rsidR="00002618" w:rsidRPr="0034280C" w:rsidRDefault="00002618" w:rsidP="00517C83">
    <w:pPr>
      <w:pStyle w:val="Footer"/>
      <w:rPr>
        <w:vanish/>
        <w:sz w:val="4"/>
        <w:szCs w:val="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14:paraId="1B11162C" w14:textId="77777777" w:rsidTr="00F55218">
      <w:trPr>
        <w:trHeight w:val="737"/>
      </w:trPr>
      <w:tc>
        <w:tcPr>
          <w:tcW w:w="11906" w:type="dxa"/>
          <w:shd w:val="clear" w:color="auto" w:fill="EAEAEA"/>
          <w:vAlign w:val="center"/>
        </w:tcPr>
        <w:sdt>
          <w:sdtPr>
            <w:id w:val="-281423155"/>
            <w:docPartObj>
              <w:docPartGallery w:val="Page Numbers (Top of Page)"/>
              <w:docPartUnique/>
            </w:docPartObj>
          </w:sdtPr>
          <w:sdtEndPr>
            <w:rPr>
              <w:noProof/>
            </w:rPr>
          </w:sdtEndPr>
          <w:sdtContent>
            <w:p w14:paraId="2CC84BCF" w14:textId="5D7D6CCE" w:rsidR="00002618" w:rsidRPr="00636591" w:rsidRDefault="00002618" w:rsidP="000F21F2">
              <w:pPr>
                <w:pStyle w:val="Header"/>
                <w:tabs>
                  <w:tab w:val="clear" w:pos="4513"/>
                  <w:tab w:val="clear" w:pos="9026"/>
                  <w:tab w:val="right" w:pos="10915"/>
                </w:tabs>
                <w:spacing w:before="40"/>
                <w:ind w:left="851"/>
                <w:rPr>
                  <w:noProof/>
                </w:rPr>
              </w:pPr>
              <w:r w:rsidRPr="00F55218">
                <w:rPr>
                  <w:noProof/>
                </w:rPr>
                <mc:AlternateContent>
                  <mc:Choice Requires="wps">
                    <w:drawing>
                      <wp:anchor distT="0" distB="0" distL="114300" distR="114300" simplePos="0" relativeHeight="251694080" behindDoc="0" locked="0" layoutInCell="1" allowOverlap="1" wp14:anchorId="1A071635" wp14:editId="073D8A2F">
                        <wp:simplePos x="0" y="0"/>
                        <wp:positionH relativeFrom="margin">
                          <wp:align>left</wp:align>
                        </wp:positionH>
                        <wp:positionV relativeFrom="margin">
                          <wp:align>center</wp:align>
                        </wp:positionV>
                        <wp:extent cx="468000" cy="198000"/>
                        <wp:effectExtent l="0" t="0" r="8255" b="0"/>
                        <wp:wrapSquare wrapText="bothSides"/>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0970C" id="Rectangle 34" o:spid="_x0000_s1026" alt="&quot;&quot;" style="position:absolute;margin-left:0;margin-top:0;width:36.85pt;height:15.6pt;z-index:251694080;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" fillcolor="#00819c" stroked="f" strokeweight="1pt">
                        <w10:wrap type="square" anchorx="margin" anchory="margin"/>
                      </v:rect>
                    </w:pict>
                  </mc:Fallback>
                </mc:AlternateContent>
              </w:r>
              <w:r w:rsidRPr="00F55218">
                <w:fldChar w:fldCharType="begin"/>
              </w:r>
              <w:r w:rsidRPr="00F55218">
                <w:instrText xml:space="preserve"> PAGE   \* MERGEFORMAT </w:instrText>
              </w:r>
              <w:r w:rsidRPr="00F55218">
                <w:fldChar w:fldCharType="separate"/>
              </w:r>
              <w:r w:rsidRPr="00F55218">
                <w:t>1</w:t>
              </w:r>
              <w:r w:rsidRPr="00F55218">
                <w:rPr>
                  <w:noProof/>
                </w:rPr>
                <w:fldChar w:fldCharType="end"/>
              </w:r>
            </w:p>
          </w:sdtContent>
        </w:sdt>
      </w:tc>
    </w:tr>
  </w:tbl>
  <w:p w14:paraId="798C64E1" w14:textId="77777777" w:rsidR="00002618" w:rsidRPr="0034280C" w:rsidRDefault="00002618" w:rsidP="000F21F2">
    <w:pPr>
      <w:pStyle w:val="Footer"/>
      <w:rPr>
        <w:vanish/>
        <w:sz w:val="4"/>
        <w:szCs w:val="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14:paraId="7B9F5472" w14:textId="77777777" w:rsidTr="00F55218">
      <w:trPr>
        <w:trHeight w:val="737"/>
      </w:trPr>
      <w:tc>
        <w:tcPr>
          <w:tcW w:w="11906" w:type="dxa"/>
          <w:shd w:val="clear" w:color="auto" w:fill="EAEAEA"/>
          <w:vAlign w:val="center"/>
        </w:tcPr>
        <w:sdt>
          <w:sdtPr>
            <w:id w:val="-1311252575"/>
            <w:docPartObj>
              <w:docPartGallery w:val="Page Numbers (Top of Page)"/>
              <w:docPartUnique/>
            </w:docPartObj>
          </w:sdtPr>
          <w:sdtEndPr>
            <w:rPr>
              <w:noProof/>
            </w:rPr>
          </w:sdtEndPr>
          <w:sdtContent>
            <w:p w14:paraId="42882279" w14:textId="7BB8BA0E" w:rsidR="00002618" w:rsidRPr="00636591" w:rsidRDefault="00002618" w:rsidP="000F21F2">
              <w:pPr>
                <w:pStyle w:val="Header"/>
                <w:tabs>
                  <w:tab w:val="clear" w:pos="4513"/>
                  <w:tab w:val="clear" w:pos="9026"/>
                  <w:tab w:val="right" w:pos="10915"/>
                </w:tabs>
                <w:spacing w:before="40"/>
                <w:ind w:left="851"/>
                <w:rPr>
                  <w:noProof/>
                </w:rPr>
              </w:pPr>
              <w:r w:rsidRPr="00F55218">
                <w:rPr>
                  <w:noProof/>
                </w:rPr>
                <mc:AlternateContent>
                  <mc:Choice Requires="wps">
                    <w:drawing>
                      <wp:anchor distT="0" distB="0" distL="114300" distR="114300" simplePos="0" relativeHeight="251688960" behindDoc="0" locked="0" layoutInCell="1" allowOverlap="1" wp14:anchorId="46871404" wp14:editId="54EE58F1">
                        <wp:simplePos x="0" y="0"/>
                        <wp:positionH relativeFrom="margin">
                          <wp:align>left</wp:align>
                        </wp:positionH>
                        <wp:positionV relativeFrom="margin">
                          <wp:align>center</wp:align>
                        </wp:positionV>
                        <wp:extent cx="468000" cy="198000"/>
                        <wp:effectExtent l="0" t="0" r="8255" b="0"/>
                        <wp:wrapSquare wrapText="bothSides"/>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1133B" id="Rectangle 32" o:spid="_x0000_s1026" alt="&quot;&quot;" style="position:absolute;margin-left:0;margin-top:0;width:36.85pt;height:15.6pt;z-index:251688960;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" fillcolor="#00819c" stroked="f" strokeweight="1pt">
                        <w10:wrap type="square" anchorx="margin" anchory="margin"/>
                      </v:rect>
                    </w:pict>
                  </mc:Fallback>
                </mc:AlternateContent>
              </w:r>
              <w:r w:rsidRPr="00F55218">
                <w:fldChar w:fldCharType="begin"/>
              </w:r>
              <w:r w:rsidRPr="00F55218">
                <w:instrText xml:space="preserve"> PAGE   \* MERGEFORMAT </w:instrText>
              </w:r>
              <w:r w:rsidRPr="00F55218">
                <w:fldChar w:fldCharType="separate"/>
              </w:r>
              <w:r w:rsidRPr="00F55218">
                <w:t>1</w:t>
              </w:r>
              <w:r w:rsidRPr="00F55218">
                <w:rPr>
                  <w:noProof/>
                </w:rPr>
                <w:fldChar w:fldCharType="end"/>
              </w:r>
            </w:p>
          </w:sdtContent>
        </w:sdt>
      </w:tc>
    </w:tr>
  </w:tbl>
  <w:p w14:paraId="2A77871C" w14:textId="77777777" w:rsidR="00002618" w:rsidRPr="0034280C" w:rsidRDefault="00002618" w:rsidP="000F21F2">
    <w:pPr>
      <w:pStyle w:val="Footer"/>
      <w:rPr>
        <w:vanish/>
        <w:sz w:val="4"/>
        <w:szCs w:val="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topFromText="284" w:vertAnchor="text" w:tblpXSpec="center" w:tblpY="1"/>
      <w:tblOverlap w:val="never"/>
      <w:tblW w:w="617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blCellMar>
        <w:left w:w="0" w:type="dxa"/>
        <w:right w:w="0" w:type="dxa"/>
      </w:tblCellMar>
      <w:tblLook w:val="04A0" w:firstRow="1" w:lastRow="0" w:firstColumn="1" w:lastColumn="0" w:noHBand="0" w:noVBand="1"/>
    </w:tblPr>
    <w:tblGrid>
      <w:gridCol w:w="11907"/>
    </w:tblGrid>
    <w:tr w:rsidR="00002618" w:rsidRPr="00F55218" w14:paraId="0EC1BD28" w14:textId="77777777" w:rsidTr="00E53FFD">
      <w:trPr>
        <w:trHeight w:val="737"/>
      </w:trPr>
      <w:tc>
        <w:tcPr>
          <w:tcW w:w="11906" w:type="dxa"/>
          <w:shd w:val="clear" w:color="auto" w:fill="EAEAEA"/>
          <w:vAlign w:val="center"/>
        </w:tcPr>
        <w:sdt>
          <w:sdtPr>
            <w:id w:val="-1588059937"/>
            <w:docPartObj>
              <w:docPartGallery w:val="Page Numbers (Top of Page)"/>
              <w:docPartUnique/>
            </w:docPartObj>
          </w:sdtPr>
          <w:sdtEndPr>
            <w:rPr>
              <w:noProof/>
            </w:rPr>
          </w:sdtEndPr>
          <w:sdtContent>
            <w:p w14:paraId="28F65FB0" w14:textId="06BE968A" w:rsidR="00002618" w:rsidRPr="00F55218" w:rsidRDefault="00703AF1" w:rsidP="00BD0129">
              <w:pPr>
                <w:pStyle w:val="Header"/>
                <w:tabs>
                  <w:tab w:val="clear" w:pos="4513"/>
                  <w:tab w:val="clear" w:pos="9026"/>
                  <w:tab w:val="right" w:pos="10915"/>
                </w:tabs>
                <w:spacing w:before="40"/>
                <w:ind w:left="851"/>
                <w:rPr>
                  <w:noProof/>
                </w:rPr>
              </w:pPr>
              <w:r>
                <w:fldChar w:fldCharType="begin"/>
              </w:r>
              <w:r>
                <w:instrText xml:space="preserve"> STYLEREF  "Heading 1"  \* MERGEFORMAT </w:instrText>
              </w:r>
              <w:r>
                <w:fldChar w:fldCharType="separate"/>
              </w:r>
              <w:r>
                <w:rPr>
                  <w:noProof/>
                </w:rPr>
                <w:t>Session 10: Strong mind, strong faith.</w:t>
              </w:r>
              <w:r>
                <w:rPr>
                  <w:noProof/>
                </w:rPr>
                <w:fldChar w:fldCharType="end"/>
              </w:r>
              <w:r w:rsidR="00002618" w:rsidRPr="00F55218">
                <w:rPr>
                  <w:noProof/>
                </w:rPr>
                <mc:AlternateContent>
                  <mc:Choice Requires="wps">
                    <w:drawing>
                      <wp:anchor distT="0" distB="0" distL="114300" distR="114300" simplePos="0" relativeHeight="251698176" behindDoc="0" locked="0" layoutInCell="1" allowOverlap="1" wp14:anchorId="5729C192" wp14:editId="77F3F47F">
                        <wp:simplePos x="0" y="0"/>
                        <wp:positionH relativeFrom="page">
                          <wp:posOffset>7085965</wp:posOffset>
                        </wp:positionH>
                        <wp:positionV relativeFrom="margin">
                          <wp:align>center</wp:align>
                        </wp:positionV>
                        <wp:extent cx="468000" cy="198000"/>
                        <wp:effectExtent l="0" t="0" r="8255" b="0"/>
                        <wp:wrapNone/>
                        <wp:docPr id="40" name="Rectangl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8000" cy="198000"/>
                                </a:xfrm>
                                <a:prstGeom prst="rect">
                                  <a:avLst/>
                                </a:prstGeom>
                                <a:solidFill>
                                  <a:srgbClr val="0081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3EF90" id="Rectangle 40" o:spid="_x0000_s1026" alt="&quot;&quot;" style="position:absolute;margin-left:557.95pt;margin-top:0;width:36.85pt;height:15.6pt;z-index:251698176;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" fillcolor="#00819c" stroked="f" strokeweight="1pt">
                        <w10:wrap anchorx="page" anchory="margin"/>
                      </v:rect>
                    </w:pict>
                  </mc:Fallback>
                </mc:AlternateContent>
              </w:r>
              <w:r w:rsidR="00002618" w:rsidRPr="00F55218">
                <w:tab/>
              </w:r>
              <w:r w:rsidR="00002618" w:rsidRPr="00F55218">
                <w:fldChar w:fldCharType="begin"/>
              </w:r>
              <w:r w:rsidR="00002618" w:rsidRPr="00F55218">
                <w:instrText xml:space="preserve"> PAGE   \* MERGEFORMAT </w:instrText>
              </w:r>
              <w:r w:rsidR="00002618" w:rsidRPr="00F55218">
                <w:fldChar w:fldCharType="separate"/>
              </w:r>
              <w:r w:rsidR="00002618" w:rsidRPr="00F55218">
                <w:t>2</w:t>
              </w:r>
              <w:r w:rsidR="00002618" w:rsidRPr="00F55218">
                <w:rPr>
                  <w:noProof/>
                </w:rPr>
                <w:fldChar w:fldCharType="end"/>
              </w:r>
            </w:p>
          </w:sdtContent>
        </w:sdt>
      </w:tc>
    </w:tr>
  </w:tbl>
  <w:p w14:paraId="39824F52" w14:textId="77777777" w:rsidR="00002618" w:rsidRPr="009E26D6" w:rsidRDefault="00002618" w:rsidP="00517C83">
    <w:pPr>
      <w:pStyle w:val="Footer"/>
      <w:rPr>
        <w:vanish/>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1AC89" w14:textId="77777777" w:rsidR="00002618" w:rsidRDefault="00002618" w:rsidP="009003E3">
      <w:pPr>
        <w:spacing w:after="0" w:line="240" w:lineRule="auto"/>
      </w:pPr>
      <w:r w:rsidRPr="00102CCF">
        <w:rPr>
          <w:color w:val="1EB8D5"/>
        </w:rPr>
        <w:separator/>
      </w:r>
    </w:p>
  </w:footnote>
  <w:footnote w:type="continuationSeparator" w:id="0">
    <w:p w14:paraId="34502272" w14:textId="77777777" w:rsidR="00002618" w:rsidRDefault="00002618" w:rsidP="009003E3">
      <w:pPr>
        <w:spacing w:after="0" w:line="240" w:lineRule="auto"/>
      </w:pPr>
      <w:r>
        <w:continuationSeparator/>
      </w:r>
    </w:p>
  </w:footnote>
  <w:footnote w:id="1">
    <w:p w14:paraId="7F8F53C1" w14:textId="77F0B7B6" w:rsidR="00002618" w:rsidRPr="005E364D" w:rsidRDefault="00002618">
      <w:pPr>
        <w:pStyle w:val="FootnoteText"/>
        <w:rPr>
          <w:color w:val="4D4D4D"/>
          <w:sz w:val="24"/>
          <w:szCs w:val="24"/>
        </w:rPr>
      </w:pPr>
      <w:r>
        <w:rPr>
          <w:rStyle w:val="FootnoteReference"/>
        </w:rPr>
        <w:footnoteRef/>
      </w:r>
      <w:r>
        <w:t xml:space="preserve"> </w:t>
      </w:r>
      <w:r w:rsidRPr="004223D6">
        <w:rPr>
          <w:sz w:val="24"/>
          <w:szCs w:val="24"/>
        </w:rPr>
        <w:t xml:space="preserve"> </w:t>
      </w:r>
      <w:r w:rsidRPr="005E364D">
        <w:rPr>
          <w:color w:val="4D4D4D"/>
          <w:sz w:val="24"/>
          <w:szCs w:val="24"/>
        </w:rPr>
        <w:t>Nerve cells (neurones) control the muscles that enable us to move, speak, breathe, and swallow. Motor Neurone Disease (MND) is the name given to a group of diseases in which these neurones fail to work normally. As they degenerate, the muscles gradually weaken and waste, ultimately causing death.</w:t>
      </w:r>
    </w:p>
  </w:footnote>
  <w:footnote w:id="2">
    <w:p w14:paraId="697663A1" w14:textId="79F2CB9F" w:rsidR="00002618" w:rsidRPr="005E364D" w:rsidRDefault="00002618">
      <w:pPr>
        <w:pStyle w:val="FootnoteText"/>
        <w:rPr>
          <w:sz w:val="18"/>
          <w:szCs w:val="18"/>
        </w:rPr>
      </w:pPr>
      <w:r>
        <w:rPr>
          <w:rStyle w:val="FootnoteReference"/>
        </w:rPr>
        <w:footnoteRef/>
      </w:r>
      <w:r>
        <w:t xml:space="preserve"> </w:t>
      </w:r>
      <w:r w:rsidRPr="005E364D">
        <w:rPr>
          <w:color w:val="4D4D4D"/>
          <w:sz w:val="24"/>
          <w:szCs w:val="24"/>
        </w:rPr>
        <w:t>A starving person is hungry</w:t>
      </w:r>
      <w:r>
        <w:rPr>
          <w:color w:val="4D4D4D"/>
          <w:sz w:val="24"/>
          <w:szCs w:val="24"/>
        </w:rPr>
        <w:t>,</w:t>
      </w:r>
      <w:r w:rsidRPr="005E364D">
        <w:rPr>
          <w:color w:val="4D4D4D"/>
          <w:sz w:val="24"/>
          <w:szCs w:val="24"/>
        </w:rPr>
        <w:t xml:space="preserve"> but has no food. A fasting person has food</w:t>
      </w:r>
      <w:r>
        <w:rPr>
          <w:color w:val="4D4D4D"/>
          <w:sz w:val="24"/>
          <w:szCs w:val="24"/>
        </w:rPr>
        <w:t>,</w:t>
      </w:r>
      <w:r w:rsidRPr="005E364D">
        <w:rPr>
          <w:color w:val="4D4D4D"/>
          <w:sz w:val="24"/>
          <w:szCs w:val="24"/>
        </w:rPr>
        <w:t xml:space="preserve"> but chooses not to eat. Dying patients do not usually feel hungry, and a dry mouth can be alleviated by sips of water. Death while fasting usually comes peacefully within two weeks.</w:t>
      </w:r>
    </w:p>
  </w:footnote>
  <w:footnote w:id="3">
    <w:p w14:paraId="7A48C600" w14:textId="06978EAA" w:rsidR="00002618" w:rsidRPr="005E364D" w:rsidRDefault="00002618" w:rsidP="00FB0EB8">
      <w:pPr>
        <w:pStyle w:val="FootnoteText"/>
        <w:rPr>
          <w:color w:val="4D4D4D"/>
          <w:sz w:val="24"/>
          <w:szCs w:val="24"/>
        </w:rPr>
      </w:pPr>
      <w:r>
        <w:rPr>
          <w:rStyle w:val="FootnoteReference"/>
        </w:rPr>
        <w:footnoteRef/>
      </w:r>
      <w:r>
        <w:t xml:space="preserve"> </w:t>
      </w:r>
      <w:r w:rsidRPr="005E364D">
        <w:rPr>
          <w:color w:val="4D4D4D"/>
          <w:sz w:val="24"/>
          <w:szCs w:val="24"/>
        </w:rPr>
        <w:t xml:space="preserve">Condensed from: Doug Bridge, </w:t>
      </w:r>
      <w:r w:rsidRPr="00CC70A1">
        <w:rPr>
          <w:i/>
          <w:iCs/>
          <w:color w:val="4D4D4D"/>
          <w:sz w:val="24"/>
          <w:szCs w:val="24"/>
        </w:rPr>
        <w:t>Conversations with people facing deat</w:t>
      </w:r>
      <w:r w:rsidRPr="008D4F33">
        <w:rPr>
          <w:i/>
          <w:iCs/>
          <w:color w:val="4D4D4D"/>
          <w:sz w:val="24"/>
          <w:szCs w:val="24"/>
        </w:rPr>
        <w:t>h</w:t>
      </w:r>
      <w:r w:rsidRPr="005E364D">
        <w:rPr>
          <w:color w:val="4D4D4D"/>
          <w:sz w:val="24"/>
          <w:szCs w:val="24"/>
        </w:rPr>
        <w:t xml:space="preserve">, Royal Perth Hospital: Dept of Health, Western Australia, 2012, pp. 5-8. Used with permission from Dr Bridge. Video resource and scripts including this, and other people’s conversations may be available for loan from </w:t>
      </w:r>
      <w:r>
        <w:rPr>
          <w:color w:val="4D4D4D"/>
          <w:sz w:val="24"/>
          <w:szCs w:val="24"/>
        </w:rPr>
        <w:t xml:space="preserve">the </w:t>
      </w:r>
      <w:r w:rsidRPr="005E364D">
        <w:rPr>
          <w:color w:val="4D4D4D"/>
          <w:sz w:val="24"/>
          <w:szCs w:val="24"/>
        </w:rPr>
        <w:t>End-of-Life Care Task Group or accessed at the State Library WA.</w:t>
      </w:r>
    </w:p>
  </w:footnote>
  <w:footnote w:id="4">
    <w:p w14:paraId="7D9AEDCB" w14:textId="5F395BFB" w:rsidR="00002618" w:rsidRPr="00597EC5" w:rsidRDefault="00002618">
      <w:pPr>
        <w:pStyle w:val="FootnoteText"/>
        <w:rPr>
          <w:sz w:val="24"/>
          <w:szCs w:val="24"/>
          <w:lang w:val="en-US"/>
        </w:rPr>
      </w:pPr>
      <w:r>
        <w:rPr>
          <w:rStyle w:val="FootnoteReference"/>
        </w:rPr>
        <w:footnoteRef/>
      </w:r>
      <w:r>
        <w:t xml:space="preserve"> </w:t>
      </w:r>
      <w:r w:rsidRPr="00AA63E9">
        <w:rPr>
          <w:i/>
          <w:iCs/>
          <w:color w:val="4D4D4D"/>
          <w:sz w:val="24"/>
          <w:szCs w:val="24"/>
        </w:rPr>
        <w:t>Voluntary Assisted Dying</w:t>
      </w:r>
      <w:r w:rsidRPr="00597EC5">
        <w:rPr>
          <w:color w:val="4D4D4D"/>
          <w:sz w:val="24"/>
          <w:szCs w:val="24"/>
        </w:rPr>
        <w:t xml:space="preserve"> (VAD) refers to a provision in recent legislation in some states, including WA, which under certain circumstances permits medical personnel to provide a dying person with lethal medication if the patient requests it. A fuller description of provisions in the WA Act may be found in Appendix 4. Neither a patient nor a health worker may be pressured to engage in this procedure. There is much disagreement in the wider community about whether it is an ethical thing to do.</w:t>
      </w:r>
    </w:p>
  </w:footnote>
  <w:footnote w:id="5">
    <w:p w14:paraId="484FC094" w14:textId="407B872E" w:rsidR="00002618" w:rsidRPr="005E364D" w:rsidRDefault="00002618">
      <w:pPr>
        <w:pStyle w:val="FootnoteText"/>
        <w:rPr>
          <w:color w:val="4D4D4D"/>
          <w:sz w:val="24"/>
          <w:szCs w:val="24"/>
        </w:rPr>
      </w:pPr>
      <w:r>
        <w:rPr>
          <w:rStyle w:val="FootnoteReference"/>
        </w:rPr>
        <w:footnoteRef/>
      </w:r>
      <w:r>
        <w:t xml:space="preserve"> </w:t>
      </w:r>
      <w:r w:rsidRPr="005E364D">
        <w:rPr>
          <w:color w:val="4D4D4D"/>
          <w:sz w:val="24"/>
          <w:szCs w:val="24"/>
        </w:rPr>
        <w:t xml:space="preserve">A standard often quoted with reference to medical ethics. Briefly, the </w:t>
      </w:r>
      <w:r w:rsidRPr="00C6797D">
        <w:rPr>
          <w:color w:val="4D4D4D"/>
          <w:sz w:val="24"/>
          <w:szCs w:val="24"/>
        </w:rPr>
        <w:t xml:space="preserve">four </w:t>
      </w:r>
      <w:r w:rsidRPr="00615BCB">
        <w:rPr>
          <w:i/>
          <w:iCs/>
          <w:color w:val="4D4D4D"/>
          <w:sz w:val="24"/>
          <w:szCs w:val="24"/>
        </w:rPr>
        <w:t>prima facie</w:t>
      </w:r>
      <w:r w:rsidRPr="005E364D">
        <w:rPr>
          <w:color w:val="4D4D4D"/>
          <w:sz w:val="24"/>
          <w:szCs w:val="24"/>
        </w:rPr>
        <w:t xml:space="preserve"> moral principles are autonomy of the patient, non-maleficence (do no harm), beneficence (the aim is healing), and justice.</w:t>
      </w:r>
    </w:p>
  </w:footnote>
  <w:footnote w:id="6">
    <w:p w14:paraId="2EA53DC9" w14:textId="20C062FF" w:rsidR="00002618" w:rsidRPr="005E364D" w:rsidRDefault="00002618" w:rsidP="009650E3">
      <w:pPr>
        <w:pStyle w:val="FootnoteText"/>
        <w:rPr>
          <w:color w:val="4D4D4D"/>
          <w:sz w:val="24"/>
          <w:szCs w:val="24"/>
          <w:lang w:val="en-US"/>
        </w:rPr>
      </w:pPr>
      <w:r>
        <w:rPr>
          <w:rStyle w:val="FootnoteReference"/>
        </w:rPr>
        <w:footnoteRef/>
      </w:r>
      <w:r>
        <w:t xml:space="preserve"> </w:t>
      </w:r>
      <w:r w:rsidRPr="005E364D">
        <w:rPr>
          <w:color w:val="4D4D4D"/>
          <w:sz w:val="24"/>
          <w:szCs w:val="24"/>
        </w:rPr>
        <w:t xml:space="preserve">Go to website </w:t>
      </w:r>
      <w:hyperlink r:id="rId1" w:history="1">
        <w:r w:rsidRPr="005E364D">
          <w:rPr>
            <w:rStyle w:val="Hyperlink"/>
            <w:color w:val="4D4D4D"/>
            <w:sz w:val="24"/>
            <w:szCs w:val="24"/>
          </w:rPr>
          <w:t>healthywa.wa.gov.au</w:t>
        </w:r>
      </w:hyperlink>
      <w:r w:rsidRPr="005E364D">
        <w:rPr>
          <w:color w:val="4D4D4D"/>
          <w:sz w:val="24"/>
          <w:szCs w:val="24"/>
        </w:rPr>
        <w:t xml:space="preserve"> then search ‘</w:t>
      </w:r>
      <w:r w:rsidRPr="005E364D">
        <w:rPr>
          <w:b/>
          <w:color w:val="4D4D4D"/>
          <w:sz w:val="24"/>
          <w:szCs w:val="24"/>
        </w:rPr>
        <w:t>Advance Health Directives</w:t>
      </w:r>
      <w:r w:rsidRPr="005E364D">
        <w:rPr>
          <w:color w:val="4D4D4D"/>
          <w:sz w:val="24"/>
          <w:szCs w:val="24"/>
        </w:rPr>
        <w:t xml:space="preserve">’ for information about this valuable tool that can inform your family and medical personnel of your wishes in the event you cannot speak for yourself. The form is being revised but was last available on the above website under ‘Making an Advance Health Directive’ &gt; ‘Preparing an Advance Health Directive’ [See also </w:t>
      </w:r>
      <w:hyperlink r:id="rId2" w:history="1">
        <w:r w:rsidRPr="005E364D">
          <w:rPr>
            <w:rStyle w:val="Hyperlink"/>
            <w:color w:val="4D4D4D"/>
            <w:sz w:val="24"/>
            <w:szCs w:val="24"/>
          </w:rPr>
          <w:t>WA Cancer &amp; Palliative Care Network</w:t>
        </w:r>
      </w:hyperlink>
      <w:r w:rsidRPr="005E364D">
        <w:rPr>
          <w:color w:val="4D4D4D"/>
          <w:sz w:val="24"/>
          <w:szCs w:val="24"/>
        </w:rPr>
        <w:t>]</w:t>
      </w:r>
    </w:p>
  </w:footnote>
  <w:footnote w:id="7">
    <w:p w14:paraId="10EC7500" w14:textId="637141E4" w:rsidR="00002618" w:rsidRPr="005E364D" w:rsidRDefault="00002618">
      <w:pPr>
        <w:pStyle w:val="FootnoteText"/>
        <w:rPr>
          <w:color w:val="4D4D4D"/>
          <w:lang w:val="en-US"/>
        </w:rPr>
      </w:pPr>
      <w:r>
        <w:rPr>
          <w:rStyle w:val="FootnoteReference"/>
        </w:rPr>
        <w:footnoteRef/>
      </w:r>
      <w:r>
        <w:t xml:space="preserve"> </w:t>
      </w:r>
      <w:r w:rsidRPr="00BE5A1F">
        <w:t>“</w:t>
      </w:r>
      <w:r w:rsidRPr="005E364D">
        <w:rPr>
          <w:color w:val="4D4D4D"/>
          <w:sz w:val="24"/>
          <w:szCs w:val="24"/>
        </w:rPr>
        <w:t>Cardiac Pulmonary Resuscitation” is a first aid technique which can be used when a person is not breathing properly, or their heart has stopped. It involves chest compressions and mouth-to-mouth breaths which help to keep blood circulating to vital organs.</w:t>
      </w:r>
    </w:p>
  </w:footnote>
  <w:footnote w:id="8">
    <w:p w14:paraId="1A6D4F7B" w14:textId="1F00A154" w:rsidR="00002618" w:rsidRPr="005E364D" w:rsidRDefault="00002618">
      <w:pPr>
        <w:pStyle w:val="FootnoteText"/>
        <w:rPr>
          <w:color w:val="4D4D4D"/>
          <w:lang w:val="en-US"/>
        </w:rPr>
      </w:pPr>
      <w:r>
        <w:rPr>
          <w:rStyle w:val="FootnoteReference"/>
        </w:rPr>
        <w:footnoteRef/>
      </w:r>
      <w:r>
        <w:t xml:space="preserve"> </w:t>
      </w:r>
      <w:r w:rsidRPr="00BE5A1F">
        <w:rPr>
          <w:sz w:val="24"/>
          <w:szCs w:val="24"/>
        </w:rPr>
        <w:t>“</w:t>
      </w:r>
      <w:r w:rsidRPr="005E364D">
        <w:rPr>
          <w:color w:val="4D4D4D"/>
          <w:sz w:val="24"/>
          <w:szCs w:val="24"/>
        </w:rPr>
        <w:t xml:space="preserve">An Enduring Power of Guardianship is a legal document which enables you (the appointor) to appoint a person of your choice to make </w:t>
      </w:r>
      <w:r w:rsidRPr="005E364D">
        <w:rPr>
          <w:b/>
          <w:color w:val="4D4D4D"/>
          <w:sz w:val="24"/>
          <w:szCs w:val="24"/>
        </w:rPr>
        <w:t>personal, lifestyle</w:t>
      </w:r>
      <w:r w:rsidRPr="005E364D">
        <w:rPr>
          <w:color w:val="4D4D4D"/>
          <w:sz w:val="24"/>
          <w:szCs w:val="24"/>
        </w:rPr>
        <w:t xml:space="preserve"> and </w:t>
      </w:r>
      <w:r w:rsidRPr="005E364D">
        <w:rPr>
          <w:b/>
          <w:color w:val="4D4D4D"/>
          <w:sz w:val="24"/>
          <w:szCs w:val="24"/>
        </w:rPr>
        <w:t>treatment decisions</w:t>
      </w:r>
      <w:r w:rsidRPr="005E364D">
        <w:rPr>
          <w:color w:val="4D4D4D"/>
          <w:sz w:val="24"/>
          <w:szCs w:val="24"/>
        </w:rPr>
        <w:t xml:space="preserve"> on your behalf if you lose the ability to make these decisions for yourself because of an illness or injury. This person (the appointee) becomes your enduring guardian.” See: </w:t>
      </w:r>
      <w:hyperlink r:id="rId3" w:history="1">
        <w:r w:rsidRPr="005E364D">
          <w:rPr>
            <w:rStyle w:val="Hyperlink"/>
            <w:color w:val="4D4D4D"/>
            <w:sz w:val="24"/>
            <w:szCs w:val="24"/>
          </w:rPr>
          <w:t>https://www.publicadvocate.wa.gov.au/_files/epg_kit.pdf</w:t>
        </w:r>
      </w:hyperlink>
      <w:r>
        <w:rPr>
          <w:rStyle w:val="Hyperlink"/>
          <w:color w:val="4D4D4D"/>
          <w:sz w:val="24"/>
          <w:szCs w:val="24"/>
        </w:rPr>
        <w:t xml:space="preserve"> </w:t>
      </w:r>
    </w:p>
  </w:footnote>
  <w:footnote w:id="9">
    <w:p w14:paraId="4AAEEBB7" w14:textId="6AB6C837" w:rsidR="00002618" w:rsidRPr="005E364D" w:rsidRDefault="00002618">
      <w:pPr>
        <w:pStyle w:val="FootnoteText"/>
        <w:rPr>
          <w:color w:val="4D4D4D"/>
          <w:sz w:val="24"/>
          <w:szCs w:val="24"/>
          <w:lang w:val="en-US"/>
        </w:rPr>
      </w:pPr>
      <w:r>
        <w:rPr>
          <w:rStyle w:val="FootnoteReference"/>
        </w:rPr>
        <w:footnoteRef/>
      </w:r>
      <w:r>
        <w:t xml:space="preserve"> </w:t>
      </w:r>
      <w:r w:rsidRPr="005E364D">
        <w:rPr>
          <w:b/>
          <w:color w:val="4D4D4D"/>
          <w:sz w:val="24"/>
          <w:szCs w:val="24"/>
        </w:rPr>
        <w:t>Palliative care</w:t>
      </w:r>
      <w:r w:rsidRPr="005E364D">
        <w:rPr>
          <w:color w:val="4D4D4D"/>
          <w:sz w:val="24"/>
          <w:szCs w:val="24"/>
        </w:rPr>
        <w:t xml:space="preserve"> is a relatively recent adaptation of medical care for patients who are perceived to have a life-limiting illness. A multidisciplinary team is convened to relieve suffering and maintain as comfortable and supportive an environment as possible as the patient approaches their death. Palliative Care affirms life and regards dying as a normal process, trying neither to hasten or postpone the death itself. Liaison with family and friends as well as recognition of the spiritual dimension are also important elements in maintaining ‘quality of life’. See also: </w:t>
      </w:r>
      <w:hyperlink r:id="rId4" w:history="1">
        <w:r w:rsidRPr="005E364D">
          <w:rPr>
            <w:rStyle w:val="Hyperlink"/>
            <w:color w:val="4D4D4D"/>
            <w:sz w:val="24"/>
            <w:szCs w:val="24"/>
          </w:rPr>
          <w:t>https://palliativecarewa.asn.au/</w:t>
        </w:r>
      </w:hyperlink>
    </w:p>
  </w:footnote>
  <w:footnote w:id="10">
    <w:p w14:paraId="1816303C" w14:textId="3D0AEB9B" w:rsidR="00002618" w:rsidRPr="005E364D" w:rsidRDefault="00002618">
      <w:pPr>
        <w:pStyle w:val="FootnoteText"/>
        <w:rPr>
          <w:color w:val="4D4D4D"/>
          <w:lang w:val="en-US"/>
        </w:rPr>
      </w:pPr>
      <w:r>
        <w:rPr>
          <w:rStyle w:val="FootnoteReference"/>
        </w:rPr>
        <w:footnoteRef/>
      </w:r>
      <w:r>
        <w:t xml:space="preserve"> </w:t>
      </w:r>
      <w:r w:rsidRPr="005E364D">
        <w:rPr>
          <w:color w:val="4D4D4D"/>
          <w:sz w:val="24"/>
          <w:szCs w:val="24"/>
        </w:rPr>
        <w:t>“Metastatic” implies that a cancer originating in one part of the body has spread to other parts of the body, and/or has reached a stage where it cannot be cured.</w:t>
      </w:r>
    </w:p>
  </w:footnote>
  <w:footnote w:id="11">
    <w:p w14:paraId="1F3A27DC" w14:textId="4E289383" w:rsidR="00002618" w:rsidRPr="00E4560A" w:rsidRDefault="00002618">
      <w:pPr>
        <w:pStyle w:val="FootnoteText"/>
        <w:rPr>
          <w:lang w:val="en-US"/>
        </w:rPr>
      </w:pPr>
      <w:r>
        <w:rPr>
          <w:rStyle w:val="FootnoteReference"/>
        </w:rPr>
        <w:footnoteRef/>
      </w:r>
      <w:r>
        <w:t xml:space="preserve"> </w:t>
      </w:r>
      <w:r w:rsidRPr="00E4560A">
        <w:rPr>
          <w:color w:val="4D4D4D"/>
          <w:sz w:val="24"/>
          <w:szCs w:val="24"/>
        </w:rPr>
        <w:t xml:space="preserve">The Act may be viewed in full at: </w:t>
      </w:r>
      <w:hyperlink r:id="rId5" w:history="1">
        <w:r w:rsidRPr="00E4560A">
          <w:rPr>
            <w:rStyle w:val="Hyperlink"/>
            <w:sz w:val="24"/>
            <w:szCs w:val="24"/>
          </w:rPr>
          <w:t>https://www.legislation.wa.gov.au/.</w:t>
        </w:r>
      </w:hyperlink>
      <w:r w:rsidRPr="00E4560A">
        <w:rPr>
          <w:color w:val="4D4D4D"/>
          <w:sz w:val="24"/>
          <w:szCs w:val="24"/>
        </w:rPr>
        <w:t xml:space="preserve"> Search for Acts Passed 2019 VAD</w:t>
      </w:r>
      <w:r>
        <w:rPr>
          <w:color w:val="4D4D4D"/>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241D" w14:textId="663B48CB" w:rsidR="00002618" w:rsidRDefault="00002618" w:rsidP="0015347D">
    <w:pPr>
      <w:pStyle w:val="Header"/>
    </w:pPr>
    <w:r>
      <w:rPr>
        <w:noProof/>
      </w:rPr>
      <mc:AlternateContent>
        <mc:Choice Requires="wpg">
          <w:drawing>
            <wp:anchor distT="0" distB="0" distL="114300" distR="114300" simplePos="0" relativeHeight="251692032" behindDoc="0" locked="0" layoutInCell="1" allowOverlap="1" wp14:anchorId="0B647621" wp14:editId="505F26D9">
              <wp:simplePos x="723900" y="447675"/>
              <wp:positionH relativeFrom="page">
                <wp:align>left</wp:align>
              </wp:positionH>
              <wp:positionV relativeFrom="page">
                <wp:align>top</wp:align>
              </wp:positionV>
              <wp:extent cx="7560000" cy="10692000"/>
              <wp:effectExtent l="0" t="0" r="3175" b="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10692000"/>
                        <a:chOff x="0" y="0"/>
                        <a:chExt cx="7559675" cy="10691495"/>
                      </a:xfrm>
                    </wpg:grpSpPr>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wps:wsp>
                      <wps:cNvPr id="74" name="Rectangle 74">
                        <a:extLst>
                          <a:ext uri="{C183D7F6-B498-43B3-948B-1728B52AA6E4}">
                            <adec:decorative xmlns:adec="http://schemas.microsoft.com/office/drawing/2017/decorative" val="1"/>
                          </a:ext>
                        </a:extLst>
                      </wps:cNvPr>
                      <wps:cNvSpPr/>
                      <wps:spPr>
                        <a:xfrm>
                          <a:off x="2266950" y="7439025"/>
                          <a:ext cx="3815715" cy="1979930"/>
                        </a:xfrm>
                        <a:prstGeom prst="rect">
                          <a:avLst/>
                        </a:prstGeom>
                        <a:solidFill>
                          <a:srgbClr val="25252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5BC1F6" w14:textId="77777777" w:rsidR="00002618" w:rsidRPr="00D97C03" w:rsidRDefault="00002618" w:rsidP="00234BCD">
                            <w:pPr>
                              <w:pStyle w:val="MainTitle"/>
                              <w:rPr>
                                <w:rFonts w:ascii="Kobenhavn SemiBold" w:hAnsi="Kobenhavn SemiBold" w:cs="Open Sans Light"/>
                                <w:b/>
                                <w:bCs w:val="0"/>
                                <w:color w:val="000000"/>
                                <w:sz w:val="72"/>
                                <w:szCs w:val="72"/>
                              </w:rPr>
                            </w:pPr>
                            <w:r w:rsidRPr="00D97C03">
                              <w:rPr>
                                <w:rFonts w:ascii="Kobenhavn SemiBold" w:hAnsi="Kobenhavn SemiBold" w:cs="Open Sans Light"/>
                                <w:b/>
                                <w:bCs w:val="0"/>
                                <w:sz w:val="72"/>
                                <w:szCs w:val="72"/>
                              </w:rPr>
                              <w:t>Conversations</w:t>
                            </w:r>
                          </w:p>
                          <w:p w14:paraId="382CAB72" w14:textId="6ED04CA8" w:rsidR="00002618" w:rsidRPr="00D97C03" w:rsidRDefault="00002618" w:rsidP="00234BCD">
                            <w:pPr>
                              <w:pStyle w:val="MainTitle"/>
                              <w:rPr>
                                <w:rFonts w:ascii="Kobenhavn SemiBold" w:hAnsi="Kobenhavn SemiBold" w:cs="Open Sans SemiBold"/>
                                <w:b/>
                                <w:bCs w:val="0"/>
                                <w:sz w:val="72"/>
                                <w:szCs w:val="72"/>
                              </w:rPr>
                            </w:pPr>
                            <w:r w:rsidRPr="00D97C03">
                              <w:rPr>
                                <w:rFonts w:ascii="Kobenhavn SemiBold" w:hAnsi="Kobenhavn SemiBold" w:cs="Open Sans SemiBold"/>
                                <w:b/>
                                <w:bCs w:val="0"/>
                                <w:sz w:val="72"/>
                                <w:szCs w:val="72"/>
                              </w:rPr>
                              <w:t>about the end-of-life</w:t>
                            </w:r>
                          </w:p>
                          <w:p w14:paraId="1525E3C9" w14:textId="77777777" w:rsidR="00002618" w:rsidRDefault="00002618" w:rsidP="00234BCD">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Group 9">
                        <a:extLst>
                          <a:ext uri="{C183D7F6-B498-43B3-948B-1728B52AA6E4}">
                            <adec:decorative xmlns:adec="http://schemas.microsoft.com/office/drawing/2017/decorative" val="1"/>
                          </a:ext>
                        </a:extLst>
                      </wpg:cNvPr>
                      <wpg:cNvGrpSpPr/>
                      <wpg:grpSpPr>
                        <a:xfrm>
                          <a:off x="0" y="7439025"/>
                          <a:ext cx="2268855" cy="1979930"/>
                          <a:chOff x="0" y="0"/>
                          <a:chExt cx="2268855" cy="1980000"/>
                        </a:xfrm>
                      </wpg:grpSpPr>
                      <wps:wsp>
                        <wps:cNvPr id="6" name="Rectangle 6"/>
                        <wps:cNvSpPr/>
                        <wps:spPr>
                          <a:xfrm>
                            <a:off x="0" y="0"/>
                            <a:ext cx="2268855" cy="1980000"/>
                          </a:xfrm>
                          <a:prstGeom prst="rect">
                            <a:avLst/>
                          </a:prstGeom>
                          <a:solidFill>
                            <a:srgbClr val="252527">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Graphic 17">
                            <a:extLst>
                              <a:ext uri="{C183D7F6-B498-43B3-948B-1728B52AA6E4}">
                                <adec:decorative xmlns:adec="http://schemas.microsoft.com/office/drawing/2017/decorative" val="1"/>
                              </a:ext>
                            </a:extLst>
                          </pic:cNvPr>
                          <pic:cNvPicPr>
                            <a:picLocks/>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377190" y="251460"/>
                            <a:ext cx="1514475" cy="147574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0B647621" id="Group 2" o:spid="_x0000_s1030" alt="&quot;&quot;" style="position:absolute;margin-left:0;margin-top:0;width:595.3pt;height:841.9pt;z-index:251692032;mso-position-horizontal:left;mso-position-horizontal-relative:page;mso-position-vertical:top;mso-position-vertical-relative:page;mso-width-relative:margin;mso-height-relative:margin" coordsize="75596,106914" o:gfxdata="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1" type="#_x0000_t75" alt="&quot;&quot;" style="position:absolute;width:75596;height:106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">
                <v:imagedata r:id="rId4" o:title=""/>
              </v:shape>
              <v:rect id="Rectangle 74" o:spid="_x0000_s1032" alt="&quot;&quot;" style="position:absolute;left:22669;top:74390;width:38157;height:19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" fillcolor="#252527" stroked="f" strokeweight="1pt">
                <v:fill opacity="58853f"/>
                <v:textbox>
                  <w:txbxContent>
                    <w:p w14:paraId="015BC1F6" w14:textId="77777777" w:rsidR="00002618" w:rsidRPr="00D97C03" w:rsidRDefault="00002618" w:rsidP="00234BCD">
                      <w:pPr>
                        <w:pStyle w:val="MainTitle"/>
                        <w:rPr>
                          <w:rFonts w:ascii="Kobenhavn SemiBold" w:hAnsi="Kobenhavn SemiBold" w:cs="Open Sans Light"/>
                          <w:b/>
                          <w:bCs w:val="0"/>
                          <w:color w:val="000000"/>
                          <w:sz w:val="72"/>
                          <w:szCs w:val="72"/>
                        </w:rPr>
                      </w:pPr>
                      <w:r w:rsidRPr="00D97C03">
                        <w:rPr>
                          <w:rFonts w:ascii="Kobenhavn SemiBold" w:hAnsi="Kobenhavn SemiBold" w:cs="Open Sans Light"/>
                          <w:b/>
                          <w:bCs w:val="0"/>
                          <w:sz w:val="72"/>
                          <w:szCs w:val="72"/>
                        </w:rPr>
                        <w:t>Conversations</w:t>
                      </w:r>
                    </w:p>
                    <w:p w14:paraId="382CAB72" w14:textId="6ED04CA8" w:rsidR="00002618" w:rsidRPr="00D97C03" w:rsidRDefault="00002618" w:rsidP="00234BCD">
                      <w:pPr>
                        <w:pStyle w:val="MainTitle"/>
                        <w:rPr>
                          <w:rFonts w:ascii="Kobenhavn SemiBold" w:hAnsi="Kobenhavn SemiBold" w:cs="Open Sans SemiBold"/>
                          <w:b/>
                          <w:bCs w:val="0"/>
                          <w:sz w:val="72"/>
                          <w:szCs w:val="72"/>
                        </w:rPr>
                      </w:pPr>
                      <w:r w:rsidRPr="00D97C03">
                        <w:rPr>
                          <w:rFonts w:ascii="Kobenhavn SemiBold" w:hAnsi="Kobenhavn SemiBold" w:cs="Open Sans SemiBold"/>
                          <w:b/>
                          <w:bCs w:val="0"/>
                          <w:sz w:val="72"/>
                          <w:szCs w:val="72"/>
                        </w:rPr>
                        <w:t>about the end-of-life</w:t>
                      </w:r>
                    </w:p>
                    <w:p w14:paraId="1525E3C9" w14:textId="77777777" w:rsidR="00002618" w:rsidRDefault="00002618" w:rsidP="00234BCD">
                      <w:pPr>
                        <w:spacing w:after="0" w:line="240" w:lineRule="auto"/>
                        <w:jc w:val="center"/>
                      </w:pPr>
                    </w:p>
                  </w:txbxContent>
                </v:textbox>
              </v:rect>
              <v:group id="Group 9" o:spid="_x0000_s1033" alt="&quot;&quot;" style="position:absolute;top:74390;width:22688;height:19799" coordsize="22688,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6" o:spid="_x0000_s1034" style="position:absolute;width:22688;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" fillcolor="#252527" stroked="f" strokeweight="1pt">
                  <v:fill opacity="32896f"/>
                </v:rect>
                <v:shape id="Graphic 17" o:spid="_x0000_s1035" type="#_x0000_t75" alt="&quot;&quot;" style="position:absolute;left:3771;top:2514;width:15145;height:14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">
                  <v:imagedata r:id="rId5" o:title=""/>
                  <o:lock v:ext="edit" aspectratio="f"/>
                </v:shape>
              </v:group>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2E9E5" w14:textId="1A275C13" w:rsidR="00002618" w:rsidRDefault="00002618" w:rsidP="001534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B26D" w14:textId="77777777" w:rsidR="00002618" w:rsidRDefault="000026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1635" w14:textId="31BC1E1D" w:rsidR="00002618" w:rsidRDefault="000026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CA752" w14:textId="3E9DE860" w:rsidR="00002618" w:rsidRDefault="00002618" w:rsidP="00153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8A52E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0AA3F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EC0FE8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826777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91A25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10633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70305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9BE9A3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46DC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0B4FE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13FA2"/>
    <w:multiLevelType w:val="hybridMultilevel"/>
    <w:tmpl w:val="4A46C3EE"/>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3E47EFB"/>
    <w:multiLevelType w:val="hybridMultilevel"/>
    <w:tmpl w:val="58B0B26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544DAE"/>
    <w:multiLevelType w:val="hybridMultilevel"/>
    <w:tmpl w:val="5CD02D48"/>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8287D2E"/>
    <w:multiLevelType w:val="hybridMultilevel"/>
    <w:tmpl w:val="213EC9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ED92556"/>
    <w:multiLevelType w:val="hybridMultilevel"/>
    <w:tmpl w:val="25626E2C"/>
    <w:lvl w:ilvl="0" w:tplc="386AB95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F512031"/>
    <w:multiLevelType w:val="hybridMultilevel"/>
    <w:tmpl w:val="4260E6B8"/>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BC68C4"/>
    <w:multiLevelType w:val="hybridMultilevel"/>
    <w:tmpl w:val="2640D7E4"/>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BAB0D28"/>
    <w:multiLevelType w:val="hybridMultilevel"/>
    <w:tmpl w:val="398AB40C"/>
    <w:lvl w:ilvl="0" w:tplc="6230211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E66235"/>
    <w:multiLevelType w:val="hybridMultilevel"/>
    <w:tmpl w:val="85385216"/>
    <w:lvl w:ilvl="0" w:tplc="386AB95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81508E"/>
    <w:multiLevelType w:val="hybridMultilevel"/>
    <w:tmpl w:val="3CAC0272"/>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866B31"/>
    <w:multiLevelType w:val="hybridMultilevel"/>
    <w:tmpl w:val="DC10DD7E"/>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2614F2E"/>
    <w:multiLevelType w:val="hybridMultilevel"/>
    <w:tmpl w:val="A3EAE9A6"/>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E969EC"/>
    <w:multiLevelType w:val="hybridMultilevel"/>
    <w:tmpl w:val="810AE246"/>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4F93D5B"/>
    <w:multiLevelType w:val="hybridMultilevel"/>
    <w:tmpl w:val="F9FCC9D4"/>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5CE2C3D"/>
    <w:multiLevelType w:val="hybridMultilevel"/>
    <w:tmpl w:val="C94C0DFC"/>
    <w:lvl w:ilvl="0" w:tplc="27041DB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7967069"/>
    <w:multiLevelType w:val="hybridMultilevel"/>
    <w:tmpl w:val="CE7CE0EE"/>
    <w:lvl w:ilvl="0" w:tplc="386AB95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D0959D6"/>
    <w:multiLevelType w:val="hybridMultilevel"/>
    <w:tmpl w:val="85385216"/>
    <w:lvl w:ilvl="0" w:tplc="386AB95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B64BB3"/>
    <w:multiLevelType w:val="hybridMultilevel"/>
    <w:tmpl w:val="C846D324"/>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34D3B0A"/>
    <w:multiLevelType w:val="hybridMultilevel"/>
    <w:tmpl w:val="AF7EF9B6"/>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5F6637C"/>
    <w:multiLevelType w:val="hybridMultilevel"/>
    <w:tmpl w:val="C3C869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F0F6F10"/>
    <w:multiLevelType w:val="hybridMultilevel"/>
    <w:tmpl w:val="08A8776A"/>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89A06F7"/>
    <w:multiLevelType w:val="hybridMultilevel"/>
    <w:tmpl w:val="78E096EE"/>
    <w:lvl w:ilvl="0" w:tplc="20E6636A">
      <w:start w:val="4"/>
      <w:numFmt w:val="bullet"/>
      <w:lvlText w:val="•"/>
      <w:lvlJc w:val="left"/>
      <w:pPr>
        <w:ind w:left="1080" w:hanging="72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924278D"/>
    <w:multiLevelType w:val="hybridMultilevel"/>
    <w:tmpl w:val="182A6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1009D5"/>
    <w:multiLevelType w:val="hybridMultilevel"/>
    <w:tmpl w:val="1BEA1FEA"/>
    <w:lvl w:ilvl="0" w:tplc="195A102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7268603">
    <w:abstractNumId w:val="13"/>
  </w:num>
  <w:num w:numId="2" w16cid:durableId="1793402591">
    <w:abstractNumId w:val="26"/>
  </w:num>
  <w:num w:numId="3" w16cid:durableId="1836727771">
    <w:abstractNumId w:val="18"/>
  </w:num>
  <w:num w:numId="4" w16cid:durableId="620552">
    <w:abstractNumId w:val="14"/>
  </w:num>
  <w:num w:numId="5" w16cid:durableId="1335691155">
    <w:abstractNumId w:val="25"/>
  </w:num>
  <w:num w:numId="6" w16cid:durableId="417486653">
    <w:abstractNumId w:val="29"/>
  </w:num>
  <w:num w:numId="7" w16cid:durableId="2069842055">
    <w:abstractNumId w:val="20"/>
  </w:num>
  <w:num w:numId="8" w16cid:durableId="132018566">
    <w:abstractNumId w:val="15"/>
  </w:num>
  <w:num w:numId="9" w16cid:durableId="1413089245">
    <w:abstractNumId w:val="12"/>
  </w:num>
  <w:num w:numId="10" w16cid:durableId="957686912">
    <w:abstractNumId w:val="23"/>
  </w:num>
  <w:num w:numId="11" w16cid:durableId="261886572">
    <w:abstractNumId w:val="28"/>
  </w:num>
  <w:num w:numId="12" w16cid:durableId="967055948">
    <w:abstractNumId w:val="22"/>
  </w:num>
  <w:num w:numId="13" w16cid:durableId="908228623">
    <w:abstractNumId w:val="10"/>
  </w:num>
  <w:num w:numId="14" w16cid:durableId="474445738">
    <w:abstractNumId w:val="21"/>
  </w:num>
  <w:num w:numId="15" w16cid:durableId="1448428055">
    <w:abstractNumId w:val="16"/>
  </w:num>
  <w:num w:numId="16" w16cid:durableId="701512215">
    <w:abstractNumId w:val="27"/>
  </w:num>
  <w:num w:numId="17" w16cid:durableId="1868519710">
    <w:abstractNumId w:val="33"/>
  </w:num>
  <w:num w:numId="18" w16cid:durableId="258879610">
    <w:abstractNumId w:val="30"/>
  </w:num>
  <w:num w:numId="19" w16cid:durableId="1414429137">
    <w:abstractNumId w:val="19"/>
  </w:num>
  <w:num w:numId="20" w16cid:durableId="2088265746">
    <w:abstractNumId w:val="32"/>
  </w:num>
  <w:num w:numId="21" w16cid:durableId="2068140388">
    <w:abstractNumId w:val="31"/>
  </w:num>
  <w:num w:numId="22" w16cid:durableId="1005204955">
    <w:abstractNumId w:val="11"/>
  </w:num>
  <w:num w:numId="23" w16cid:durableId="1656959082">
    <w:abstractNumId w:val="24"/>
  </w:num>
  <w:num w:numId="24" w16cid:durableId="948659449">
    <w:abstractNumId w:val="17"/>
  </w:num>
  <w:num w:numId="25" w16cid:durableId="496768773">
    <w:abstractNumId w:val="9"/>
  </w:num>
  <w:num w:numId="26" w16cid:durableId="870336009">
    <w:abstractNumId w:val="7"/>
  </w:num>
  <w:num w:numId="27" w16cid:durableId="173417940">
    <w:abstractNumId w:val="6"/>
  </w:num>
  <w:num w:numId="28" w16cid:durableId="154300298">
    <w:abstractNumId w:val="5"/>
  </w:num>
  <w:num w:numId="29" w16cid:durableId="570652562">
    <w:abstractNumId w:val="4"/>
  </w:num>
  <w:num w:numId="30" w16cid:durableId="161745936">
    <w:abstractNumId w:val="8"/>
  </w:num>
  <w:num w:numId="31" w16cid:durableId="272787714">
    <w:abstractNumId w:val="3"/>
  </w:num>
  <w:num w:numId="32" w16cid:durableId="32317407">
    <w:abstractNumId w:val="2"/>
  </w:num>
  <w:num w:numId="33" w16cid:durableId="13074096">
    <w:abstractNumId w:val="1"/>
  </w:num>
  <w:num w:numId="34" w16cid:durableId="1394425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IyNTEwsTA2NzZX0lEKTi0uzszPAykwNKwFAAhq9WQtAAAA"/>
  </w:docVars>
  <w:rsids>
    <w:rsidRoot w:val="009003E3"/>
    <w:rsid w:val="00001DBE"/>
    <w:rsid w:val="00002618"/>
    <w:rsid w:val="000040D5"/>
    <w:rsid w:val="00004854"/>
    <w:rsid w:val="00005E8C"/>
    <w:rsid w:val="00006337"/>
    <w:rsid w:val="00010B41"/>
    <w:rsid w:val="000211C8"/>
    <w:rsid w:val="00021AC7"/>
    <w:rsid w:val="0002415C"/>
    <w:rsid w:val="00027AAA"/>
    <w:rsid w:val="000345D0"/>
    <w:rsid w:val="00043DE6"/>
    <w:rsid w:val="00052DB9"/>
    <w:rsid w:val="00055EC4"/>
    <w:rsid w:val="00062CA0"/>
    <w:rsid w:val="000640BA"/>
    <w:rsid w:val="00066577"/>
    <w:rsid w:val="00074333"/>
    <w:rsid w:val="00074ECA"/>
    <w:rsid w:val="00075EBE"/>
    <w:rsid w:val="0007696C"/>
    <w:rsid w:val="0008018C"/>
    <w:rsid w:val="000802B2"/>
    <w:rsid w:val="0008591E"/>
    <w:rsid w:val="00094F61"/>
    <w:rsid w:val="00097F6D"/>
    <w:rsid w:val="000A09A9"/>
    <w:rsid w:val="000A57FA"/>
    <w:rsid w:val="000B0905"/>
    <w:rsid w:val="000B0D62"/>
    <w:rsid w:val="000B40A4"/>
    <w:rsid w:val="000B6B85"/>
    <w:rsid w:val="000D0A0D"/>
    <w:rsid w:val="000D11EC"/>
    <w:rsid w:val="000E0D0B"/>
    <w:rsid w:val="000E358A"/>
    <w:rsid w:val="000E405E"/>
    <w:rsid w:val="000E4902"/>
    <w:rsid w:val="000F21F2"/>
    <w:rsid w:val="000F2825"/>
    <w:rsid w:val="000F6355"/>
    <w:rsid w:val="00102CCF"/>
    <w:rsid w:val="0010490E"/>
    <w:rsid w:val="001067E1"/>
    <w:rsid w:val="00106CD3"/>
    <w:rsid w:val="001165FF"/>
    <w:rsid w:val="00130905"/>
    <w:rsid w:val="00133B8E"/>
    <w:rsid w:val="001352D1"/>
    <w:rsid w:val="001432CD"/>
    <w:rsid w:val="00150022"/>
    <w:rsid w:val="001505FD"/>
    <w:rsid w:val="00153205"/>
    <w:rsid w:val="0015347D"/>
    <w:rsid w:val="001545C8"/>
    <w:rsid w:val="00155452"/>
    <w:rsid w:val="00155FE3"/>
    <w:rsid w:val="00175F92"/>
    <w:rsid w:val="00184817"/>
    <w:rsid w:val="00184CCE"/>
    <w:rsid w:val="00191666"/>
    <w:rsid w:val="00191F63"/>
    <w:rsid w:val="001940A1"/>
    <w:rsid w:val="001A0196"/>
    <w:rsid w:val="001A04AF"/>
    <w:rsid w:val="001A5D4D"/>
    <w:rsid w:val="001B05AE"/>
    <w:rsid w:val="001B25C8"/>
    <w:rsid w:val="001B4375"/>
    <w:rsid w:val="001B555F"/>
    <w:rsid w:val="001C16DD"/>
    <w:rsid w:val="001E0C67"/>
    <w:rsid w:val="001E52D5"/>
    <w:rsid w:val="001F15B7"/>
    <w:rsid w:val="001F4655"/>
    <w:rsid w:val="001F7BD8"/>
    <w:rsid w:val="002008D3"/>
    <w:rsid w:val="00200ED7"/>
    <w:rsid w:val="00211B54"/>
    <w:rsid w:val="00211CCB"/>
    <w:rsid w:val="00234BCD"/>
    <w:rsid w:val="0024069D"/>
    <w:rsid w:val="002553C2"/>
    <w:rsid w:val="00255B2C"/>
    <w:rsid w:val="00275B98"/>
    <w:rsid w:val="002778D8"/>
    <w:rsid w:val="00280BD7"/>
    <w:rsid w:val="002824B9"/>
    <w:rsid w:val="0028481F"/>
    <w:rsid w:val="002849C3"/>
    <w:rsid w:val="00290C8B"/>
    <w:rsid w:val="00291FD1"/>
    <w:rsid w:val="00296502"/>
    <w:rsid w:val="002977FB"/>
    <w:rsid w:val="00297F68"/>
    <w:rsid w:val="002A27F1"/>
    <w:rsid w:val="002A3ACA"/>
    <w:rsid w:val="002A66A3"/>
    <w:rsid w:val="002A66DD"/>
    <w:rsid w:val="002A7097"/>
    <w:rsid w:val="002B3E1E"/>
    <w:rsid w:val="002B67C4"/>
    <w:rsid w:val="002C0FCF"/>
    <w:rsid w:val="002C121E"/>
    <w:rsid w:val="002C4CE4"/>
    <w:rsid w:val="002C57D1"/>
    <w:rsid w:val="002C6B5D"/>
    <w:rsid w:val="002D0EFC"/>
    <w:rsid w:val="002E5217"/>
    <w:rsid w:val="002F2A2D"/>
    <w:rsid w:val="002F62AA"/>
    <w:rsid w:val="002F71B7"/>
    <w:rsid w:val="00301932"/>
    <w:rsid w:val="00301B50"/>
    <w:rsid w:val="00304047"/>
    <w:rsid w:val="00310190"/>
    <w:rsid w:val="00317A07"/>
    <w:rsid w:val="0033138A"/>
    <w:rsid w:val="0034280C"/>
    <w:rsid w:val="00347670"/>
    <w:rsid w:val="00353112"/>
    <w:rsid w:val="00362506"/>
    <w:rsid w:val="00365577"/>
    <w:rsid w:val="00365B6C"/>
    <w:rsid w:val="00365D8A"/>
    <w:rsid w:val="0038430E"/>
    <w:rsid w:val="00385178"/>
    <w:rsid w:val="003851A9"/>
    <w:rsid w:val="00390706"/>
    <w:rsid w:val="00396310"/>
    <w:rsid w:val="003A18D9"/>
    <w:rsid w:val="003A1FE2"/>
    <w:rsid w:val="003A692B"/>
    <w:rsid w:val="003B021E"/>
    <w:rsid w:val="003B1312"/>
    <w:rsid w:val="003B2306"/>
    <w:rsid w:val="003B5A53"/>
    <w:rsid w:val="003C073D"/>
    <w:rsid w:val="003C5CA9"/>
    <w:rsid w:val="003E1885"/>
    <w:rsid w:val="003E7984"/>
    <w:rsid w:val="003F1B20"/>
    <w:rsid w:val="0040420F"/>
    <w:rsid w:val="00405D65"/>
    <w:rsid w:val="00413024"/>
    <w:rsid w:val="004223D6"/>
    <w:rsid w:val="00423D58"/>
    <w:rsid w:val="0042646D"/>
    <w:rsid w:val="00430866"/>
    <w:rsid w:val="00435B88"/>
    <w:rsid w:val="004377FA"/>
    <w:rsid w:val="00440B2B"/>
    <w:rsid w:val="004436C8"/>
    <w:rsid w:val="004438B5"/>
    <w:rsid w:val="0044767D"/>
    <w:rsid w:val="0045109E"/>
    <w:rsid w:val="0045225C"/>
    <w:rsid w:val="0045472E"/>
    <w:rsid w:val="00454961"/>
    <w:rsid w:val="00464B12"/>
    <w:rsid w:val="004829C3"/>
    <w:rsid w:val="00490704"/>
    <w:rsid w:val="004A03BE"/>
    <w:rsid w:val="004A4204"/>
    <w:rsid w:val="004A638B"/>
    <w:rsid w:val="004B0E24"/>
    <w:rsid w:val="004B4AC8"/>
    <w:rsid w:val="004B4F2D"/>
    <w:rsid w:val="004B60B6"/>
    <w:rsid w:val="004B6D18"/>
    <w:rsid w:val="004C43D0"/>
    <w:rsid w:val="004D2CD6"/>
    <w:rsid w:val="004D36D9"/>
    <w:rsid w:val="004D4C73"/>
    <w:rsid w:val="004D6176"/>
    <w:rsid w:val="004E0D04"/>
    <w:rsid w:val="004E4B0E"/>
    <w:rsid w:val="004F715B"/>
    <w:rsid w:val="004F7A2A"/>
    <w:rsid w:val="00500376"/>
    <w:rsid w:val="0050123D"/>
    <w:rsid w:val="00502B60"/>
    <w:rsid w:val="0050402B"/>
    <w:rsid w:val="00506EFB"/>
    <w:rsid w:val="00511E0B"/>
    <w:rsid w:val="00517C83"/>
    <w:rsid w:val="0052104F"/>
    <w:rsid w:val="005258BF"/>
    <w:rsid w:val="00526E28"/>
    <w:rsid w:val="00530172"/>
    <w:rsid w:val="00534AE9"/>
    <w:rsid w:val="00535A1C"/>
    <w:rsid w:val="00536A7F"/>
    <w:rsid w:val="00540B51"/>
    <w:rsid w:val="0054248B"/>
    <w:rsid w:val="00543F1D"/>
    <w:rsid w:val="0054475B"/>
    <w:rsid w:val="005452DC"/>
    <w:rsid w:val="00546024"/>
    <w:rsid w:val="00550371"/>
    <w:rsid w:val="00556D3C"/>
    <w:rsid w:val="00567E5C"/>
    <w:rsid w:val="00570851"/>
    <w:rsid w:val="00570A21"/>
    <w:rsid w:val="00571CBD"/>
    <w:rsid w:val="00575633"/>
    <w:rsid w:val="005762FB"/>
    <w:rsid w:val="00580B83"/>
    <w:rsid w:val="00581FB6"/>
    <w:rsid w:val="0058209B"/>
    <w:rsid w:val="0059130B"/>
    <w:rsid w:val="00592085"/>
    <w:rsid w:val="005938FF"/>
    <w:rsid w:val="00594D9F"/>
    <w:rsid w:val="00597EC5"/>
    <w:rsid w:val="005B1CE0"/>
    <w:rsid w:val="005B418E"/>
    <w:rsid w:val="005C1540"/>
    <w:rsid w:val="005C54BB"/>
    <w:rsid w:val="005C7142"/>
    <w:rsid w:val="005C7D08"/>
    <w:rsid w:val="005D6A25"/>
    <w:rsid w:val="005D71F4"/>
    <w:rsid w:val="005D7B13"/>
    <w:rsid w:val="005E2BFD"/>
    <w:rsid w:val="005E364D"/>
    <w:rsid w:val="005E6B91"/>
    <w:rsid w:val="005E77B2"/>
    <w:rsid w:val="005F286B"/>
    <w:rsid w:val="005F2D8C"/>
    <w:rsid w:val="005F3507"/>
    <w:rsid w:val="005F4E83"/>
    <w:rsid w:val="00602359"/>
    <w:rsid w:val="006024FC"/>
    <w:rsid w:val="0060312E"/>
    <w:rsid w:val="006073E9"/>
    <w:rsid w:val="0061330D"/>
    <w:rsid w:val="00615BCB"/>
    <w:rsid w:val="0062679B"/>
    <w:rsid w:val="00634BE6"/>
    <w:rsid w:val="00636591"/>
    <w:rsid w:val="00640DA5"/>
    <w:rsid w:val="00640F5F"/>
    <w:rsid w:val="00642DBB"/>
    <w:rsid w:val="00651C6C"/>
    <w:rsid w:val="00664A6E"/>
    <w:rsid w:val="0067671A"/>
    <w:rsid w:val="00677867"/>
    <w:rsid w:val="0068726D"/>
    <w:rsid w:val="006A44EC"/>
    <w:rsid w:val="006A726F"/>
    <w:rsid w:val="006B3198"/>
    <w:rsid w:val="006B6FDA"/>
    <w:rsid w:val="006C1D17"/>
    <w:rsid w:val="006E0570"/>
    <w:rsid w:val="006E4BD9"/>
    <w:rsid w:val="006F4CE7"/>
    <w:rsid w:val="00703AF1"/>
    <w:rsid w:val="007042FB"/>
    <w:rsid w:val="00711EBF"/>
    <w:rsid w:val="007157A1"/>
    <w:rsid w:val="00727FEE"/>
    <w:rsid w:val="0073113E"/>
    <w:rsid w:val="00735D85"/>
    <w:rsid w:val="00736E86"/>
    <w:rsid w:val="00742090"/>
    <w:rsid w:val="0075013F"/>
    <w:rsid w:val="00750FAA"/>
    <w:rsid w:val="00752FC9"/>
    <w:rsid w:val="00763770"/>
    <w:rsid w:val="0077107C"/>
    <w:rsid w:val="00775C10"/>
    <w:rsid w:val="00777D57"/>
    <w:rsid w:val="00782471"/>
    <w:rsid w:val="00783771"/>
    <w:rsid w:val="007910F9"/>
    <w:rsid w:val="00792ABD"/>
    <w:rsid w:val="00795632"/>
    <w:rsid w:val="00796458"/>
    <w:rsid w:val="007A04F0"/>
    <w:rsid w:val="007A1DD1"/>
    <w:rsid w:val="007A3CA2"/>
    <w:rsid w:val="007A47C5"/>
    <w:rsid w:val="007A56C0"/>
    <w:rsid w:val="007B17E9"/>
    <w:rsid w:val="007B1898"/>
    <w:rsid w:val="007B6F91"/>
    <w:rsid w:val="007E5FA0"/>
    <w:rsid w:val="007F19F5"/>
    <w:rsid w:val="007F2F04"/>
    <w:rsid w:val="007F30C7"/>
    <w:rsid w:val="007F5BBA"/>
    <w:rsid w:val="007F65BF"/>
    <w:rsid w:val="007F6CD1"/>
    <w:rsid w:val="007F6DB2"/>
    <w:rsid w:val="00802598"/>
    <w:rsid w:val="0081042E"/>
    <w:rsid w:val="00810BDA"/>
    <w:rsid w:val="0081656C"/>
    <w:rsid w:val="00817320"/>
    <w:rsid w:val="00817C78"/>
    <w:rsid w:val="00820D6D"/>
    <w:rsid w:val="00823055"/>
    <w:rsid w:val="0083143E"/>
    <w:rsid w:val="0083531F"/>
    <w:rsid w:val="00835D27"/>
    <w:rsid w:val="0084111C"/>
    <w:rsid w:val="008422D0"/>
    <w:rsid w:val="00845289"/>
    <w:rsid w:val="00854F00"/>
    <w:rsid w:val="00857FCC"/>
    <w:rsid w:val="008608C0"/>
    <w:rsid w:val="008667E7"/>
    <w:rsid w:val="00870EE8"/>
    <w:rsid w:val="008818E7"/>
    <w:rsid w:val="00884B73"/>
    <w:rsid w:val="008870D2"/>
    <w:rsid w:val="00890217"/>
    <w:rsid w:val="0089468A"/>
    <w:rsid w:val="008A0F58"/>
    <w:rsid w:val="008A437F"/>
    <w:rsid w:val="008B4675"/>
    <w:rsid w:val="008B6A9A"/>
    <w:rsid w:val="008C055E"/>
    <w:rsid w:val="008C07A0"/>
    <w:rsid w:val="008C3F0C"/>
    <w:rsid w:val="008C4097"/>
    <w:rsid w:val="008C43AA"/>
    <w:rsid w:val="008D4F33"/>
    <w:rsid w:val="008D4F40"/>
    <w:rsid w:val="008E0BCF"/>
    <w:rsid w:val="008E5626"/>
    <w:rsid w:val="008E6F77"/>
    <w:rsid w:val="008F255D"/>
    <w:rsid w:val="008F2856"/>
    <w:rsid w:val="008F322E"/>
    <w:rsid w:val="008F3E7F"/>
    <w:rsid w:val="008F6A74"/>
    <w:rsid w:val="009003E3"/>
    <w:rsid w:val="0090710F"/>
    <w:rsid w:val="00911337"/>
    <w:rsid w:val="00912B65"/>
    <w:rsid w:val="0092608F"/>
    <w:rsid w:val="00927E56"/>
    <w:rsid w:val="00943E28"/>
    <w:rsid w:val="00945ED9"/>
    <w:rsid w:val="00946406"/>
    <w:rsid w:val="00947716"/>
    <w:rsid w:val="00947CFC"/>
    <w:rsid w:val="009539A8"/>
    <w:rsid w:val="009551EE"/>
    <w:rsid w:val="00960BE4"/>
    <w:rsid w:val="00963707"/>
    <w:rsid w:val="009650E3"/>
    <w:rsid w:val="00966B52"/>
    <w:rsid w:val="00967D2B"/>
    <w:rsid w:val="00974146"/>
    <w:rsid w:val="00987163"/>
    <w:rsid w:val="009A38AE"/>
    <w:rsid w:val="009A67E6"/>
    <w:rsid w:val="009B401D"/>
    <w:rsid w:val="009B5772"/>
    <w:rsid w:val="009B6393"/>
    <w:rsid w:val="009B6911"/>
    <w:rsid w:val="009B6F72"/>
    <w:rsid w:val="009B79D1"/>
    <w:rsid w:val="009C1877"/>
    <w:rsid w:val="009D2E34"/>
    <w:rsid w:val="009D6978"/>
    <w:rsid w:val="009E04F9"/>
    <w:rsid w:val="009E26D6"/>
    <w:rsid w:val="009E61D7"/>
    <w:rsid w:val="009E6EAB"/>
    <w:rsid w:val="009E71D1"/>
    <w:rsid w:val="009F438F"/>
    <w:rsid w:val="009F598F"/>
    <w:rsid w:val="009F73DB"/>
    <w:rsid w:val="00A018F2"/>
    <w:rsid w:val="00A07FEB"/>
    <w:rsid w:val="00A25156"/>
    <w:rsid w:val="00A26A15"/>
    <w:rsid w:val="00A30E2D"/>
    <w:rsid w:val="00A40138"/>
    <w:rsid w:val="00A4753C"/>
    <w:rsid w:val="00A55B43"/>
    <w:rsid w:val="00A70DBC"/>
    <w:rsid w:val="00A70F47"/>
    <w:rsid w:val="00A763DB"/>
    <w:rsid w:val="00A84567"/>
    <w:rsid w:val="00A84A66"/>
    <w:rsid w:val="00A871CE"/>
    <w:rsid w:val="00A91956"/>
    <w:rsid w:val="00A92E3A"/>
    <w:rsid w:val="00A9395E"/>
    <w:rsid w:val="00AA0290"/>
    <w:rsid w:val="00AA096E"/>
    <w:rsid w:val="00AA2C5C"/>
    <w:rsid w:val="00AA63E9"/>
    <w:rsid w:val="00AB0B1C"/>
    <w:rsid w:val="00AB1229"/>
    <w:rsid w:val="00AB1681"/>
    <w:rsid w:val="00AB19C2"/>
    <w:rsid w:val="00AB6B71"/>
    <w:rsid w:val="00AB6F3D"/>
    <w:rsid w:val="00AD3F1C"/>
    <w:rsid w:val="00AE117A"/>
    <w:rsid w:val="00AE1F6E"/>
    <w:rsid w:val="00AE2A18"/>
    <w:rsid w:val="00AE31FD"/>
    <w:rsid w:val="00AE7C1B"/>
    <w:rsid w:val="00AF3154"/>
    <w:rsid w:val="00B027F5"/>
    <w:rsid w:val="00B14DD3"/>
    <w:rsid w:val="00B152E8"/>
    <w:rsid w:val="00B31296"/>
    <w:rsid w:val="00B4082D"/>
    <w:rsid w:val="00B4311D"/>
    <w:rsid w:val="00B442CF"/>
    <w:rsid w:val="00B51E2E"/>
    <w:rsid w:val="00B5512A"/>
    <w:rsid w:val="00B55369"/>
    <w:rsid w:val="00B642BF"/>
    <w:rsid w:val="00B64389"/>
    <w:rsid w:val="00B674A5"/>
    <w:rsid w:val="00B71198"/>
    <w:rsid w:val="00B71AD3"/>
    <w:rsid w:val="00B7262C"/>
    <w:rsid w:val="00B92E72"/>
    <w:rsid w:val="00B95AFA"/>
    <w:rsid w:val="00B961DD"/>
    <w:rsid w:val="00B97CD4"/>
    <w:rsid w:val="00BA07BB"/>
    <w:rsid w:val="00BA3611"/>
    <w:rsid w:val="00BA712D"/>
    <w:rsid w:val="00BA7320"/>
    <w:rsid w:val="00BA74EE"/>
    <w:rsid w:val="00BB208B"/>
    <w:rsid w:val="00BB24A2"/>
    <w:rsid w:val="00BB3315"/>
    <w:rsid w:val="00BB543D"/>
    <w:rsid w:val="00BC331E"/>
    <w:rsid w:val="00BD0129"/>
    <w:rsid w:val="00BD3135"/>
    <w:rsid w:val="00BD4703"/>
    <w:rsid w:val="00BD49D1"/>
    <w:rsid w:val="00BE006F"/>
    <w:rsid w:val="00BE2D7A"/>
    <w:rsid w:val="00BE5A1F"/>
    <w:rsid w:val="00BE5BE8"/>
    <w:rsid w:val="00BF4815"/>
    <w:rsid w:val="00BF702E"/>
    <w:rsid w:val="00BF75E6"/>
    <w:rsid w:val="00C11092"/>
    <w:rsid w:val="00C12FB8"/>
    <w:rsid w:val="00C15F25"/>
    <w:rsid w:val="00C23390"/>
    <w:rsid w:val="00C41347"/>
    <w:rsid w:val="00C433BD"/>
    <w:rsid w:val="00C43F9B"/>
    <w:rsid w:val="00C506F2"/>
    <w:rsid w:val="00C50F7F"/>
    <w:rsid w:val="00C5122A"/>
    <w:rsid w:val="00C51A83"/>
    <w:rsid w:val="00C530FE"/>
    <w:rsid w:val="00C5425D"/>
    <w:rsid w:val="00C612C0"/>
    <w:rsid w:val="00C629A3"/>
    <w:rsid w:val="00C6797D"/>
    <w:rsid w:val="00C72CA3"/>
    <w:rsid w:val="00C76BA0"/>
    <w:rsid w:val="00C82686"/>
    <w:rsid w:val="00C84307"/>
    <w:rsid w:val="00C87925"/>
    <w:rsid w:val="00C90E2A"/>
    <w:rsid w:val="00C938EE"/>
    <w:rsid w:val="00CA2574"/>
    <w:rsid w:val="00CA4D65"/>
    <w:rsid w:val="00CA578C"/>
    <w:rsid w:val="00CA5D64"/>
    <w:rsid w:val="00CA73D7"/>
    <w:rsid w:val="00CB011C"/>
    <w:rsid w:val="00CC26F6"/>
    <w:rsid w:val="00CC3127"/>
    <w:rsid w:val="00CC51B6"/>
    <w:rsid w:val="00CC70A1"/>
    <w:rsid w:val="00CC746E"/>
    <w:rsid w:val="00CD780B"/>
    <w:rsid w:val="00CE0B74"/>
    <w:rsid w:val="00CE500F"/>
    <w:rsid w:val="00CF2289"/>
    <w:rsid w:val="00CF6446"/>
    <w:rsid w:val="00D0060A"/>
    <w:rsid w:val="00D1004D"/>
    <w:rsid w:val="00D11649"/>
    <w:rsid w:val="00D16760"/>
    <w:rsid w:val="00D31202"/>
    <w:rsid w:val="00D4056D"/>
    <w:rsid w:val="00D40DE6"/>
    <w:rsid w:val="00D44864"/>
    <w:rsid w:val="00D44F75"/>
    <w:rsid w:val="00D47596"/>
    <w:rsid w:val="00D55303"/>
    <w:rsid w:val="00D5552E"/>
    <w:rsid w:val="00D565DB"/>
    <w:rsid w:val="00D606E4"/>
    <w:rsid w:val="00D66852"/>
    <w:rsid w:val="00D81C38"/>
    <w:rsid w:val="00D82E4F"/>
    <w:rsid w:val="00D857FD"/>
    <w:rsid w:val="00D86730"/>
    <w:rsid w:val="00D90E22"/>
    <w:rsid w:val="00D96C8E"/>
    <w:rsid w:val="00D97C03"/>
    <w:rsid w:val="00DA1BE8"/>
    <w:rsid w:val="00DA2EB6"/>
    <w:rsid w:val="00DA3F64"/>
    <w:rsid w:val="00DA4386"/>
    <w:rsid w:val="00DA5B86"/>
    <w:rsid w:val="00DD102B"/>
    <w:rsid w:val="00DD397D"/>
    <w:rsid w:val="00DD721A"/>
    <w:rsid w:val="00DD759D"/>
    <w:rsid w:val="00DE25A4"/>
    <w:rsid w:val="00DE498A"/>
    <w:rsid w:val="00DE533D"/>
    <w:rsid w:val="00DF552A"/>
    <w:rsid w:val="00E034B4"/>
    <w:rsid w:val="00E0771F"/>
    <w:rsid w:val="00E10631"/>
    <w:rsid w:val="00E10F48"/>
    <w:rsid w:val="00E132AE"/>
    <w:rsid w:val="00E139A0"/>
    <w:rsid w:val="00E147C6"/>
    <w:rsid w:val="00E1558C"/>
    <w:rsid w:val="00E16CB2"/>
    <w:rsid w:val="00E23312"/>
    <w:rsid w:val="00E242A9"/>
    <w:rsid w:val="00E24DE7"/>
    <w:rsid w:val="00E26ED3"/>
    <w:rsid w:val="00E3590A"/>
    <w:rsid w:val="00E4560A"/>
    <w:rsid w:val="00E47A78"/>
    <w:rsid w:val="00E53FFD"/>
    <w:rsid w:val="00E60567"/>
    <w:rsid w:val="00E61123"/>
    <w:rsid w:val="00E61E19"/>
    <w:rsid w:val="00E636F2"/>
    <w:rsid w:val="00E64F57"/>
    <w:rsid w:val="00E7645D"/>
    <w:rsid w:val="00E775D3"/>
    <w:rsid w:val="00E812D8"/>
    <w:rsid w:val="00E84E6F"/>
    <w:rsid w:val="00E94816"/>
    <w:rsid w:val="00EC50A3"/>
    <w:rsid w:val="00ED0C51"/>
    <w:rsid w:val="00ED3F4B"/>
    <w:rsid w:val="00EE0F6E"/>
    <w:rsid w:val="00EE4B12"/>
    <w:rsid w:val="00EE51D6"/>
    <w:rsid w:val="00EE6517"/>
    <w:rsid w:val="00EF0C30"/>
    <w:rsid w:val="00EF3A20"/>
    <w:rsid w:val="00EF5357"/>
    <w:rsid w:val="00EF6559"/>
    <w:rsid w:val="00F00B78"/>
    <w:rsid w:val="00F00D76"/>
    <w:rsid w:val="00F024BB"/>
    <w:rsid w:val="00F02E2B"/>
    <w:rsid w:val="00F05F05"/>
    <w:rsid w:val="00F12E36"/>
    <w:rsid w:val="00F14422"/>
    <w:rsid w:val="00F15C95"/>
    <w:rsid w:val="00F22F5F"/>
    <w:rsid w:val="00F23CD5"/>
    <w:rsid w:val="00F24A61"/>
    <w:rsid w:val="00F254C5"/>
    <w:rsid w:val="00F26AF0"/>
    <w:rsid w:val="00F27CA0"/>
    <w:rsid w:val="00F32D79"/>
    <w:rsid w:val="00F36DAA"/>
    <w:rsid w:val="00F40710"/>
    <w:rsid w:val="00F41E03"/>
    <w:rsid w:val="00F41E8C"/>
    <w:rsid w:val="00F43695"/>
    <w:rsid w:val="00F44FB5"/>
    <w:rsid w:val="00F4517A"/>
    <w:rsid w:val="00F457E0"/>
    <w:rsid w:val="00F50F50"/>
    <w:rsid w:val="00F55218"/>
    <w:rsid w:val="00F60D07"/>
    <w:rsid w:val="00F6122A"/>
    <w:rsid w:val="00F61F8D"/>
    <w:rsid w:val="00F63C8A"/>
    <w:rsid w:val="00F74ECC"/>
    <w:rsid w:val="00F85DAE"/>
    <w:rsid w:val="00F939A8"/>
    <w:rsid w:val="00FA5577"/>
    <w:rsid w:val="00FA6A9F"/>
    <w:rsid w:val="00FB0A08"/>
    <w:rsid w:val="00FB0EB8"/>
    <w:rsid w:val="00FB362A"/>
    <w:rsid w:val="00FB564C"/>
    <w:rsid w:val="00FC48F4"/>
    <w:rsid w:val="00FC7A7C"/>
    <w:rsid w:val="00FD1AC6"/>
    <w:rsid w:val="00FD3D82"/>
    <w:rsid w:val="00FD75C1"/>
    <w:rsid w:val="00FE28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6C238F5"/>
  <w15:chartTrackingRefBased/>
  <w15:docId w15:val="{5ECB4DD7-429B-48FA-8EAD-FE54C99D5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Kobenhavn SemiBold"/>
        <w:bCs/>
        <w:color w:val="696A6A"/>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681"/>
  </w:style>
  <w:style w:type="paragraph" w:styleId="Heading1">
    <w:name w:val="heading 1"/>
    <w:basedOn w:val="BodyText"/>
    <w:next w:val="Normal"/>
    <w:link w:val="Heading1Char"/>
    <w:uiPriority w:val="9"/>
    <w:qFormat/>
    <w:rsid w:val="00CC26F6"/>
    <w:pPr>
      <w:spacing w:before="0" w:after="0" w:line="240" w:lineRule="auto"/>
      <w:outlineLvl w:val="0"/>
    </w:pPr>
    <w:rPr>
      <w:rFonts w:ascii="Kobenhavn SemiBold" w:eastAsiaTheme="minorHAnsi" w:hAnsi="Kobenhavn SemiBold" w:cs="Kobenhavn"/>
      <w:color w:val="00819C"/>
      <w:sz w:val="48"/>
      <w:szCs w:val="52"/>
      <w:lang w:val="en-US"/>
    </w:rPr>
  </w:style>
  <w:style w:type="paragraph" w:styleId="Heading2">
    <w:name w:val="heading 2"/>
    <w:basedOn w:val="BodyText"/>
    <w:next w:val="Normal"/>
    <w:link w:val="Heading2Char"/>
    <w:uiPriority w:val="9"/>
    <w:unhideWhenUsed/>
    <w:qFormat/>
    <w:rsid w:val="00FD75C1"/>
    <w:pPr>
      <w:spacing w:line="240" w:lineRule="auto"/>
      <w:outlineLvl w:val="1"/>
    </w:pPr>
    <w:rPr>
      <w:rFonts w:ascii="Kobenhavn SemiBold" w:hAnsi="Kobenhavn SemiBold"/>
      <w:color w:val="00819C"/>
      <w:sz w:val="44"/>
      <w:szCs w:val="44"/>
    </w:rPr>
  </w:style>
  <w:style w:type="paragraph" w:styleId="Heading3">
    <w:name w:val="heading 3"/>
    <w:basedOn w:val="Normal"/>
    <w:next w:val="Normal"/>
    <w:link w:val="Heading3Char"/>
    <w:uiPriority w:val="9"/>
    <w:semiHidden/>
    <w:unhideWhenUsed/>
    <w:qFormat/>
    <w:rsid w:val="004308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F6CD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6CD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6CD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6CD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6CD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6CD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03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3E3"/>
    <w:rPr>
      <w:rFonts w:ascii="Arial" w:hAnsi="Arial"/>
    </w:rPr>
  </w:style>
  <w:style w:type="paragraph" w:styleId="Footer">
    <w:name w:val="footer"/>
    <w:basedOn w:val="Normal"/>
    <w:link w:val="FooterChar"/>
    <w:uiPriority w:val="99"/>
    <w:unhideWhenUsed/>
    <w:rsid w:val="009003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3E3"/>
    <w:rPr>
      <w:rFonts w:ascii="Arial" w:hAnsi="Arial"/>
    </w:rPr>
  </w:style>
  <w:style w:type="paragraph" w:customStyle="1" w:styleId="BasicParagraph">
    <w:name w:val="[Basic Paragraph]"/>
    <w:basedOn w:val="Normal"/>
    <w:uiPriority w:val="99"/>
    <w:rsid w:val="003A18D9"/>
    <w:pPr>
      <w:spacing w:before="240" w:after="120" w:line="264" w:lineRule="auto"/>
    </w:pPr>
    <w:rPr>
      <w:rFonts w:eastAsia="Arial" w:cs="Times New Roman"/>
      <w:sz w:val="24"/>
      <w:szCs w:val="24"/>
    </w:rPr>
  </w:style>
  <w:style w:type="table" w:styleId="TableGrid">
    <w:name w:val="Table Grid"/>
    <w:basedOn w:val="TableNormal"/>
    <w:uiPriority w:val="39"/>
    <w:rsid w:val="009E6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55F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55FE3"/>
    <w:rPr>
      <w:rFonts w:eastAsiaTheme="minorEastAsia"/>
      <w:lang w:val="en-US"/>
    </w:rPr>
  </w:style>
  <w:style w:type="paragraph" w:styleId="Title">
    <w:name w:val="Title"/>
    <w:basedOn w:val="Normal"/>
    <w:next w:val="Normal"/>
    <w:link w:val="TitleChar"/>
    <w:uiPriority w:val="10"/>
    <w:qFormat/>
    <w:rsid w:val="00511E0B"/>
    <w:rPr>
      <w:rFonts w:ascii="Kobenhavn SemiBold" w:hAnsi="Kobenhavn SemiBold" w:cs="Kobenhavn"/>
      <w:color w:val="1DB7D5"/>
      <w:sz w:val="108"/>
      <w:szCs w:val="108"/>
      <w:lang w:val="en-US"/>
    </w:rPr>
  </w:style>
  <w:style w:type="character" w:customStyle="1" w:styleId="TitleChar">
    <w:name w:val="Title Char"/>
    <w:basedOn w:val="DefaultParagraphFont"/>
    <w:link w:val="Title"/>
    <w:uiPriority w:val="10"/>
    <w:rsid w:val="00511E0B"/>
    <w:rPr>
      <w:rFonts w:ascii="Kobenhavn SemiBold" w:hAnsi="Kobenhavn SemiBold" w:cs="Kobenhavn"/>
      <w:color w:val="1DB7D5"/>
      <w:sz w:val="108"/>
      <w:szCs w:val="108"/>
      <w:lang w:val="en-US"/>
    </w:rPr>
  </w:style>
  <w:style w:type="paragraph" w:customStyle="1" w:styleId="Toc">
    <w:name w:val="Toc"/>
    <w:basedOn w:val="Title"/>
    <w:qFormat/>
    <w:rsid w:val="00823055"/>
    <w:pPr>
      <w:spacing w:after="0" w:line="240" w:lineRule="auto"/>
    </w:pPr>
  </w:style>
  <w:style w:type="paragraph" w:styleId="BodyText">
    <w:name w:val="Body Text"/>
    <w:basedOn w:val="BasicParagraph"/>
    <w:link w:val="BodyTextChar"/>
    <w:uiPriority w:val="99"/>
    <w:unhideWhenUsed/>
    <w:qFormat/>
    <w:rsid w:val="00A70F47"/>
    <w:pPr>
      <w:spacing w:line="312" w:lineRule="auto"/>
    </w:pPr>
    <w:rPr>
      <w:color w:val="4D4D4D"/>
      <w:sz w:val="28"/>
      <w:szCs w:val="28"/>
    </w:rPr>
  </w:style>
  <w:style w:type="character" w:customStyle="1" w:styleId="BodyTextChar">
    <w:name w:val="Body Text Char"/>
    <w:basedOn w:val="DefaultParagraphFont"/>
    <w:link w:val="BodyText"/>
    <w:uiPriority w:val="99"/>
    <w:rsid w:val="00A70F47"/>
    <w:rPr>
      <w:rFonts w:ascii="Arial" w:eastAsia="Arial" w:hAnsi="Arial" w:cs="Times New Roman"/>
      <w:color w:val="4D4D4D"/>
      <w:sz w:val="28"/>
      <w:szCs w:val="28"/>
    </w:rPr>
  </w:style>
  <w:style w:type="paragraph" w:customStyle="1" w:styleId="Title2">
    <w:name w:val="Title2"/>
    <w:basedOn w:val="Normal"/>
    <w:link w:val="Title2Char"/>
    <w:qFormat/>
    <w:rsid w:val="00B4082D"/>
    <w:pPr>
      <w:autoSpaceDE w:val="0"/>
      <w:autoSpaceDN w:val="0"/>
      <w:adjustRightInd w:val="0"/>
      <w:spacing w:after="0" w:line="240" w:lineRule="auto"/>
      <w:jc w:val="center"/>
      <w:textAlignment w:val="center"/>
    </w:pPr>
    <w:rPr>
      <w:rFonts w:ascii="Kobenhavn SemiBold" w:hAnsi="Kobenhavn SemiBold"/>
      <w:color w:val="696A69"/>
      <w:spacing w:val="-4"/>
      <w:sz w:val="88"/>
      <w:szCs w:val="88"/>
      <w:lang w:val="en-US"/>
    </w:rPr>
  </w:style>
  <w:style w:type="paragraph" w:customStyle="1" w:styleId="MainTitle">
    <w:name w:val="Main Title"/>
    <w:basedOn w:val="Normal"/>
    <w:link w:val="MainTitleChar"/>
    <w:qFormat/>
    <w:rsid w:val="00234BCD"/>
    <w:pPr>
      <w:autoSpaceDE w:val="0"/>
      <w:autoSpaceDN w:val="0"/>
      <w:adjustRightInd w:val="0"/>
      <w:spacing w:after="0" w:line="240" w:lineRule="auto"/>
      <w:textAlignment w:val="center"/>
    </w:pPr>
    <w:rPr>
      <w:rFonts w:ascii="Kobenhavn Light" w:hAnsi="Kobenhavn Light" w:cs="Kobenhavn Light"/>
      <w:color w:val="1DB7D5"/>
      <w:sz w:val="96"/>
      <w:szCs w:val="96"/>
      <w:lang w:val="en-US"/>
    </w:rPr>
  </w:style>
  <w:style w:type="character" w:customStyle="1" w:styleId="Title2Char">
    <w:name w:val="Title2 Char"/>
    <w:basedOn w:val="DefaultParagraphFont"/>
    <w:link w:val="Title2"/>
    <w:rsid w:val="00B4082D"/>
    <w:rPr>
      <w:rFonts w:ascii="Kobenhavn SemiBold" w:hAnsi="Kobenhavn SemiBold" w:cs="Kobenhavn SemiBold"/>
      <w:color w:val="696A69"/>
      <w:spacing w:val="-4"/>
      <w:sz w:val="88"/>
      <w:szCs w:val="88"/>
      <w:lang w:val="en-US"/>
    </w:rPr>
  </w:style>
  <w:style w:type="character" w:customStyle="1" w:styleId="Heading1Char">
    <w:name w:val="Heading 1 Char"/>
    <w:basedOn w:val="DefaultParagraphFont"/>
    <w:link w:val="Heading1"/>
    <w:uiPriority w:val="9"/>
    <w:rsid w:val="00CC26F6"/>
    <w:rPr>
      <w:rFonts w:ascii="Kobenhavn SemiBold" w:hAnsi="Kobenhavn SemiBold" w:cs="Kobenhavn"/>
      <w:color w:val="00819C"/>
      <w:sz w:val="48"/>
      <w:szCs w:val="52"/>
      <w:lang w:val="en-US"/>
    </w:rPr>
  </w:style>
  <w:style w:type="character" w:customStyle="1" w:styleId="MainTitleChar">
    <w:name w:val="Main Title Char"/>
    <w:basedOn w:val="DefaultParagraphFont"/>
    <w:link w:val="MainTitle"/>
    <w:rsid w:val="00234BCD"/>
    <w:rPr>
      <w:rFonts w:ascii="Kobenhavn Light" w:hAnsi="Kobenhavn Light" w:cs="Kobenhavn Light"/>
      <w:color w:val="1DB7D5"/>
      <w:sz w:val="96"/>
      <w:szCs w:val="96"/>
      <w:lang w:val="en-US"/>
    </w:rPr>
  </w:style>
  <w:style w:type="paragraph" w:styleId="TOC1">
    <w:name w:val="toc 1"/>
    <w:basedOn w:val="Normal"/>
    <w:next w:val="Normal"/>
    <w:autoRedefine/>
    <w:uiPriority w:val="39"/>
    <w:unhideWhenUsed/>
    <w:rsid w:val="00947716"/>
    <w:pPr>
      <w:tabs>
        <w:tab w:val="right" w:leader="dot" w:pos="9628"/>
      </w:tabs>
      <w:spacing w:after="0" w:line="360" w:lineRule="auto"/>
      <w:ind w:left="1418" w:hanging="1418"/>
    </w:pPr>
    <w:rPr>
      <w:noProof/>
      <w:color w:val="4D4D4D"/>
      <w:sz w:val="28"/>
    </w:rPr>
  </w:style>
  <w:style w:type="character" w:styleId="Hyperlink">
    <w:name w:val="Hyperlink"/>
    <w:basedOn w:val="DefaultParagraphFont"/>
    <w:uiPriority w:val="99"/>
    <w:unhideWhenUsed/>
    <w:rsid w:val="00810BDA"/>
    <w:rPr>
      <w:color w:val="0563C1" w:themeColor="hyperlink"/>
      <w:u w:val="single"/>
    </w:rPr>
  </w:style>
  <w:style w:type="paragraph" w:styleId="FootnoteText">
    <w:name w:val="footnote text"/>
    <w:basedOn w:val="Normal"/>
    <w:link w:val="FootnoteTextChar"/>
    <w:uiPriority w:val="99"/>
    <w:semiHidden/>
    <w:unhideWhenUsed/>
    <w:rsid w:val="00E147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47C6"/>
    <w:rPr>
      <w:rFonts w:ascii="Arial" w:hAnsi="Arial"/>
      <w:sz w:val="20"/>
      <w:szCs w:val="20"/>
    </w:rPr>
  </w:style>
  <w:style w:type="character" w:styleId="FootnoteReference">
    <w:name w:val="footnote reference"/>
    <w:basedOn w:val="DefaultParagraphFont"/>
    <w:uiPriority w:val="99"/>
    <w:semiHidden/>
    <w:unhideWhenUsed/>
    <w:qFormat/>
    <w:rsid w:val="00AB1681"/>
    <w:rPr>
      <w:rFonts w:ascii="Arial" w:hAnsi="Arial"/>
      <w:color w:val="00819C"/>
      <w:sz w:val="24"/>
      <w:vertAlign w:val="superscript"/>
    </w:rPr>
  </w:style>
  <w:style w:type="character" w:customStyle="1" w:styleId="Heading2Char">
    <w:name w:val="Heading 2 Char"/>
    <w:basedOn w:val="DefaultParagraphFont"/>
    <w:link w:val="Heading2"/>
    <w:uiPriority w:val="9"/>
    <w:rsid w:val="00FD75C1"/>
    <w:rPr>
      <w:rFonts w:ascii="Kobenhavn SemiBold" w:eastAsia="Arial" w:hAnsi="Kobenhavn SemiBold" w:cs="Times New Roman"/>
      <w:color w:val="00819C"/>
      <w:sz w:val="44"/>
      <w:szCs w:val="44"/>
    </w:rPr>
  </w:style>
  <w:style w:type="paragraph" w:styleId="TOC2">
    <w:name w:val="toc 2"/>
    <w:basedOn w:val="Normal"/>
    <w:next w:val="Normal"/>
    <w:autoRedefine/>
    <w:uiPriority w:val="39"/>
    <w:unhideWhenUsed/>
    <w:rsid w:val="00E64F57"/>
    <w:pPr>
      <w:tabs>
        <w:tab w:val="right" w:leader="dot" w:pos="9628"/>
      </w:tabs>
      <w:spacing w:after="120" w:line="360" w:lineRule="auto"/>
      <w:ind w:left="2127" w:hanging="1560"/>
    </w:pPr>
    <w:rPr>
      <w:noProof/>
      <w:color w:val="4D4D4D"/>
      <w:sz w:val="28"/>
    </w:rPr>
  </w:style>
  <w:style w:type="character" w:customStyle="1" w:styleId="Heading3Char">
    <w:name w:val="Heading 3 Char"/>
    <w:basedOn w:val="DefaultParagraphFont"/>
    <w:link w:val="Heading3"/>
    <w:uiPriority w:val="9"/>
    <w:semiHidden/>
    <w:rsid w:val="00430866"/>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24DE7"/>
    <w:rPr>
      <w:color w:val="605E5C"/>
      <w:shd w:val="clear" w:color="auto" w:fill="E1DFDD"/>
    </w:rPr>
  </w:style>
  <w:style w:type="paragraph" w:styleId="ListParagraph">
    <w:name w:val="List Paragraph"/>
    <w:basedOn w:val="Normal"/>
    <w:uiPriority w:val="34"/>
    <w:qFormat/>
    <w:rsid w:val="00BA3611"/>
    <w:pPr>
      <w:ind w:left="720"/>
      <w:contextualSpacing/>
    </w:pPr>
  </w:style>
  <w:style w:type="paragraph" w:customStyle="1" w:styleId="Appendix">
    <w:name w:val="Appendix"/>
    <w:basedOn w:val="Heading1"/>
    <w:link w:val="AppendixChar"/>
    <w:qFormat/>
    <w:rsid w:val="00CC26F6"/>
    <w:rPr>
      <w:szCs w:val="56"/>
    </w:rPr>
  </w:style>
  <w:style w:type="character" w:customStyle="1" w:styleId="AppendixChar">
    <w:name w:val="Appendix Char"/>
    <w:basedOn w:val="Heading1Char"/>
    <w:link w:val="Appendix"/>
    <w:rsid w:val="00CC26F6"/>
    <w:rPr>
      <w:rFonts w:ascii="Kobenhavn SemiBold" w:hAnsi="Kobenhavn SemiBold" w:cs="Kobenhavn"/>
      <w:color w:val="00819C"/>
      <w:sz w:val="48"/>
      <w:szCs w:val="56"/>
      <w:lang w:val="en-US"/>
    </w:rPr>
  </w:style>
  <w:style w:type="character" w:styleId="FollowedHyperlink">
    <w:name w:val="FollowedHyperlink"/>
    <w:basedOn w:val="DefaultParagraphFont"/>
    <w:uiPriority w:val="99"/>
    <w:semiHidden/>
    <w:unhideWhenUsed/>
    <w:rsid w:val="00FE2864"/>
    <w:rPr>
      <w:color w:val="954F72" w:themeColor="followedHyperlink"/>
      <w:u w:val="single"/>
    </w:rPr>
  </w:style>
  <w:style w:type="paragraph" w:styleId="BalloonText">
    <w:name w:val="Balloon Text"/>
    <w:basedOn w:val="Normal"/>
    <w:link w:val="BalloonTextChar"/>
    <w:uiPriority w:val="99"/>
    <w:semiHidden/>
    <w:unhideWhenUsed/>
    <w:rsid w:val="007F6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CD1"/>
    <w:rPr>
      <w:rFonts w:ascii="Segoe UI" w:hAnsi="Segoe UI" w:cs="Segoe UI"/>
      <w:sz w:val="18"/>
      <w:szCs w:val="18"/>
    </w:rPr>
  </w:style>
  <w:style w:type="paragraph" w:styleId="Bibliography">
    <w:name w:val="Bibliography"/>
    <w:basedOn w:val="Normal"/>
    <w:next w:val="Normal"/>
    <w:uiPriority w:val="37"/>
    <w:semiHidden/>
    <w:unhideWhenUsed/>
    <w:rsid w:val="007F6CD1"/>
  </w:style>
  <w:style w:type="paragraph" w:styleId="BlockText">
    <w:name w:val="Block Text"/>
    <w:basedOn w:val="Normal"/>
    <w:uiPriority w:val="99"/>
    <w:semiHidden/>
    <w:unhideWhenUsed/>
    <w:rsid w:val="007F6CD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F6CD1"/>
    <w:pPr>
      <w:spacing w:after="120" w:line="480" w:lineRule="auto"/>
    </w:pPr>
  </w:style>
  <w:style w:type="character" w:customStyle="1" w:styleId="BodyText2Char">
    <w:name w:val="Body Text 2 Char"/>
    <w:basedOn w:val="DefaultParagraphFont"/>
    <w:link w:val="BodyText2"/>
    <w:uiPriority w:val="99"/>
    <w:semiHidden/>
    <w:rsid w:val="007F6CD1"/>
    <w:rPr>
      <w:rFonts w:ascii="Arial" w:hAnsi="Arial"/>
    </w:rPr>
  </w:style>
  <w:style w:type="paragraph" w:styleId="BodyText3">
    <w:name w:val="Body Text 3"/>
    <w:basedOn w:val="Normal"/>
    <w:link w:val="BodyText3Char"/>
    <w:uiPriority w:val="99"/>
    <w:semiHidden/>
    <w:unhideWhenUsed/>
    <w:rsid w:val="007F6CD1"/>
    <w:pPr>
      <w:spacing w:after="120"/>
    </w:pPr>
    <w:rPr>
      <w:sz w:val="16"/>
      <w:szCs w:val="16"/>
    </w:rPr>
  </w:style>
  <w:style w:type="character" w:customStyle="1" w:styleId="BodyText3Char">
    <w:name w:val="Body Text 3 Char"/>
    <w:basedOn w:val="DefaultParagraphFont"/>
    <w:link w:val="BodyText3"/>
    <w:uiPriority w:val="99"/>
    <w:semiHidden/>
    <w:rsid w:val="007F6CD1"/>
    <w:rPr>
      <w:rFonts w:ascii="Arial" w:hAnsi="Arial"/>
      <w:sz w:val="16"/>
      <w:szCs w:val="16"/>
    </w:rPr>
  </w:style>
  <w:style w:type="paragraph" w:styleId="BodyTextFirstIndent">
    <w:name w:val="Body Text First Indent"/>
    <w:basedOn w:val="BodyText"/>
    <w:link w:val="BodyTextFirstIndentChar"/>
    <w:uiPriority w:val="99"/>
    <w:semiHidden/>
    <w:unhideWhenUsed/>
    <w:rsid w:val="007F6CD1"/>
    <w:pPr>
      <w:spacing w:before="0" w:after="160" w:line="259" w:lineRule="auto"/>
      <w:ind w:firstLine="360"/>
    </w:pPr>
    <w:rPr>
      <w:rFonts w:eastAsiaTheme="minorHAnsi" w:cstheme="minorBidi"/>
      <w:color w:val="auto"/>
      <w:sz w:val="22"/>
      <w:szCs w:val="22"/>
    </w:rPr>
  </w:style>
  <w:style w:type="character" w:customStyle="1" w:styleId="BodyTextFirstIndentChar">
    <w:name w:val="Body Text First Indent Char"/>
    <w:basedOn w:val="BodyTextChar"/>
    <w:link w:val="BodyTextFirstIndent"/>
    <w:uiPriority w:val="99"/>
    <w:semiHidden/>
    <w:rsid w:val="007F6CD1"/>
    <w:rPr>
      <w:rFonts w:ascii="Arial" w:eastAsia="Arial" w:hAnsi="Arial" w:cs="Times New Roman"/>
      <w:color w:val="4D4D4D"/>
      <w:sz w:val="28"/>
      <w:szCs w:val="28"/>
    </w:rPr>
  </w:style>
  <w:style w:type="paragraph" w:styleId="BodyTextIndent">
    <w:name w:val="Body Text Indent"/>
    <w:basedOn w:val="Normal"/>
    <w:link w:val="BodyTextIndentChar"/>
    <w:uiPriority w:val="99"/>
    <w:semiHidden/>
    <w:unhideWhenUsed/>
    <w:rsid w:val="007F6CD1"/>
    <w:pPr>
      <w:spacing w:after="120"/>
      <w:ind w:left="283"/>
    </w:pPr>
  </w:style>
  <w:style w:type="character" w:customStyle="1" w:styleId="BodyTextIndentChar">
    <w:name w:val="Body Text Indent Char"/>
    <w:basedOn w:val="DefaultParagraphFont"/>
    <w:link w:val="BodyTextIndent"/>
    <w:uiPriority w:val="99"/>
    <w:semiHidden/>
    <w:rsid w:val="007F6CD1"/>
    <w:rPr>
      <w:rFonts w:ascii="Arial" w:hAnsi="Arial"/>
    </w:rPr>
  </w:style>
  <w:style w:type="paragraph" w:styleId="BodyTextFirstIndent2">
    <w:name w:val="Body Text First Indent 2"/>
    <w:basedOn w:val="BodyTextIndent"/>
    <w:link w:val="BodyTextFirstIndent2Char"/>
    <w:uiPriority w:val="99"/>
    <w:semiHidden/>
    <w:unhideWhenUsed/>
    <w:rsid w:val="007F6CD1"/>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F6CD1"/>
    <w:rPr>
      <w:rFonts w:ascii="Arial" w:hAnsi="Arial"/>
    </w:rPr>
  </w:style>
  <w:style w:type="paragraph" w:styleId="BodyTextIndent2">
    <w:name w:val="Body Text Indent 2"/>
    <w:basedOn w:val="Normal"/>
    <w:link w:val="BodyTextIndent2Char"/>
    <w:uiPriority w:val="99"/>
    <w:semiHidden/>
    <w:unhideWhenUsed/>
    <w:rsid w:val="007F6CD1"/>
    <w:pPr>
      <w:spacing w:after="120" w:line="480" w:lineRule="auto"/>
      <w:ind w:left="283"/>
    </w:pPr>
  </w:style>
  <w:style w:type="character" w:customStyle="1" w:styleId="BodyTextIndent2Char">
    <w:name w:val="Body Text Indent 2 Char"/>
    <w:basedOn w:val="DefaultParagraphFont"/>
    <w:link w:val="BodyTextIndent2"/>
    <w:uiPriority w:val="99"/>
    <w:semiHidden/>
    <w:rsid w:val="007F6CD1"/>
    <w:rPr>
      <w:rFonts w:ascii="Arial" w:hAnsi="Arial"/>
    </w:rPr>
  </w:style>
  <w:style w:type="paragraph" w:styleId="BodyTextIndent3">
    <w:name w:val="Body Text Indent 3"/>
    <w:basedOn w:val="Normal"/>
    <w:link w:val="BodyTextIndent3Char"/>
    <w:uiPriority w:val="99"/>
    <w:semiHidden/>
    <w:unhideWhenUsed/>
    <w:rsid w:val="007F6CD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F6CD1"/>
    <w:rPr>
      <w:rFonts w:ascii="Arial" w:hAnsi="Arial"/>
      <w:sz w:val="16"/>
      <w:szCs w:val="16"/>
    </w:rPr>
  </w:style>
  <w:style w:type="paragraph" w:styleId="Caption">
    <w:name w:val="caption"/>
    <w:basedOn w:val="Normal"/>
    <w:next w:val="Normal"/>
    <w:uiPriority w:val="35"/>
    <w:semiHidden/>
    <w:unhideWhenUsed/>
    <w:qFormat/>
    <w:rsid w:val="007F6CD1"/>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F6CD1"/>
    <w:pPr>
      <w:spacing w:after="0" w:line="240" w:lineRule="auto"/>
      <w:ind w:left="4252"/>
    </w:pPr>
  </w:style>
  <w:style w:type="character" w:customStyle="1" w:styleId="ClosingChar">
    <w:name w:val="Closing Char"/>
    <w:basedOn w:val="DefaultParagraphFont"/>
    <w:link w:val="Closing"/>
    <w:uiPriority w:val="99"/>
    <w:semiHidden/>
    <w:rsid w:val="007F6CD1"/>
    <w:rPr>
      <w:rFonts w:ascii="Arial" w:hAnsi="Arial"/>
    </w:rPr>
  </w:style>
  <w:style w:type="paragraph" w:styleId="CommentText">
    <w:name w:val="annotation text"/>
    <w:basedOn w:val="Normal"/>
    <w:link w:val="CommentTextChar"/>
    <w:uiPriority w:val="99"/>
    <w:semiHidden/>
    <w:unhideWhenUsed/>
    <w:rsid w:val="007F6CD1"/>
    <w:pPr>
      <w:spacing w:line="240" w:lineRule="auto"/>
    </w:pPr>
    <w:rPr>
      <w:sz w:val="20"/>
      <w:szCs w:val="20"/>
    </w:rPr>
  </w:style>
  <w:style w:type="character" w:customStyle="1" w:styleId="CommentTextChar">
    <w:name w:val="Comment Text Char"/>
    <w:basedOn w:val="DefaultParagraphFont"/>
    <w:link w:val="CommentText"/>
    <w:uiPriority w:val="99"/>
    <w:semiHidden/>
    <w:rsid w:val="007F6CD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F6CD1"/>
    <w:rPr>
      <w:b/>
      <w:bCs w:val="0"/>
    </w:rPr>
  </w:style>
  <w:style w:type="character" w:customStyle="1" w:styleId="CommentSubjectChar">
    <w:name w:val="Comment Subject Char"/>
    <w:basedOn w:val="CommentTextChar"/>
    <w:link w:val="CommentSubject"/>
    <w:uiPriority w:val="99"/>
    <w:semiHidden/>
    <w:rsid w:val="007F6CD1"/>
    <w:rPr>
      <w:rFonts w:ascii="Arial" w:hAnsi="Arial"/>
      <w:b/>
      <w:bCs w:val="0"/>
      <w:sz w:val="20"/>
      <w:szCs w:val="20"/>
    </w:rPr>
  </w:style>
  <w:style w:type="paragraph" w:styleId="Date">
    <w:name w:val="Date"/>
    <w:basedOn w:val="Normal"/>
    <w:next w:val="Normal"/>
    <w:link w:val="DateChar"/>
    <w:uiPriority w:val="99"/>
    <w:semiHidden/>
    <w:unhideWhenUsed/>
    <w:rsid w:val="007F6CD1"/>
  </w:style>
  <w:style w:type="character" w:customStyle="1" w:styleId="DateChar">
    <w:name w:val="Date Char"/>
    <w:basedOn w:val="DefaultParagraphFont"/>
    <w:link w:val="Date"/>
    <w:uiPriority w:val="99"/>
    <w:semiHidden/>
    <w:rsid w:val="007F6CD1"/>
    <w:rPr>
      <w:rFonts w:ascii="Arial" w:hAnsi="Arial"/>
    </w:rPr>
  </w:style>
  <w:style w:type="paragraph" w:styleId="DocumentMap">
    <w:name w:val="Document Map"/>
    <w:basedOn w:val="Normal"/>
    <w:link w:val="DocumentMapChar"/>
    <w:uiPriority w:val="99"/>
    <w:semiHidden/>
    <w:unhideWhenUsed/>
    <w:rsid w:val="007F6CD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F6CD1"/>
    <w:rPr>
      <w:rFonts w:ascii="Segoe UI" w:hAnsi="Segoe UI" w:cs="Segoe UI"/>
      <w:sz w:val="16"/>
      <w:szCs w:val="16"/>
    </w:rPr>
  </w:style>
  <w:style w:type="paragraph" w:styleId="E-mailSignature">
    <w:name w:val="E-mail Signature"/>
    <w:basedOn w:val="Normal"/>
    <w:link w:val="E-mailSignatureChar"/>
    <w:uiPriority w:val="99"/>
    <w:semiHidden/>
    <w:unhideWhenUsed/>
    <w:rsid w:val="007F6CD1"/>
    <w:pPr>
      <w:spacing w:after="0" w:line="240" w:lineRule="auto"/>
    </w:pPr>
  </w:style>
  <w:style w:type="character" w:customStyle="1" w:styleId="E-mailSignatureChar">
    <w:name w:val="E-mail Signature Char"/>
    <w:basedOn w:val="DefaultParagraphFont"/>
    <w:link w:val="E-mailSignature"/>
    <w:uiPriority w:val="99"/>
    <w:semiHidden/>
    <w:rsid w:val="007F6CD1"/>
    <w:rPr>
      <w:rFonts w:ascii="Arial" w:hAnsi="Arial"/>
    </w:rPr>
  </w:style>
  <w:style w:type="paragraph" w:styleId="EndnoteText">
    <w:name w:val="endnote text"/>
    <w:basedOn w:val="Normal"/>
    <w:link w:val="EndnoteTextChar"/>
    <w:uiPriority w:val="99"/>
    <w:semiHidden/>
    <w:unhideWhenUsed/>
    <w:rsid w:val="007F6CD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6CD1"/>
    <w:rPr>
      <w:rFonts w:ascii="Arial" w:hAnsi="Arial"/>
      <w:sz w:val="20"/>
      <w:szCs w:val="20"/>
    </w:rPr>
  </w:style>
  <w:style w:type="paragraph" w:styleId="EnvelopeAddress">
    <w:name w:val="envelope address"/>
    <w:basedOn w:val="Normal"/>
    <w:uiPriority w:val="99"/>
    <w:semiHidden/>
    <w:unhideWhenUsed/>
    <w:rsid w:val="007F6CD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F6CD1"/>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F6CD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F6CD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F6CD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F6CD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F6C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6CD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F6CD1"/>
    <w:pPr>
      <w:spacing w:after="0" w:line="240" w:lineRule="auto"/>
    </w:pPr>
    <w:rPr>
      <w:i/>
      <w:iCs/>
    </w:rPr>
  </w:style>
  <w:style w:type="character" w:customStyle="1" w:styleId="HTMLAddressChar">
    <w:name w:val="HTML Address Char"/>
    <w:basedOn w:val="DefaultParagraphFont"/>
    <w:link w:val="HTMLAddress"/>
    <w:uiPriority w:val="99"/>
    <w:semiHidden/>
    <w:rsid w:val="007F6CD1"/>
    <w:rPr>
      <w:rFonts w:ascii="Arial" w:hAnsi="Arial"/>
      <w:i/>
      <w:iCs/>
    </w:rPr>
  </w:style>
  <w:style w:type="paragraph" w:styleId="HTMLPreformatted">
    <w:name w:val="HTML Preformatted"/>
    <w:basedOn w:val="Normal"/>
    <w:link w:val="HTMLPreformattedChar"/>
    <w:uiPriority w:val="99"/>
    <w:semiHidden/>
    <w:unhideWhenUsed/>
    <w:rsid w:val="007F6CD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F6CD1"/>
    <w:rPr>
      <w:rFonts w:ascii="Consolas" w:hAnsi="Consolas"/>
      <w:sz w:val="20"/>
      <w:szCs w:val="20"/>
    </w:rPr>
  </w:style>
  <w:style w:type="paragraph" w:styleId="Index1">
    <w:name w:val="index 1"/>
    <w:basedOn w:val="Normal"/>
    <w:next w:val="Normal"/>
    <w:autoRedefine/>
    <w:uiPriority w:val="99"/>
    <w:semiHidden/>
    <w:unhideWhenUsed/>
    <w:rsid w:val="007F6CD1"/>
    <w:pPr>
      <w:spacing w:after="0" w:line="240" w:lineRule="auto"/>
      <w:ind w:left="220" w:hanging="220"/>
    </w:pPr>
  </w:style>
  <w:style w:type="paragraph" w:styleId="Index2">
    <w:name w:val="index 2"/>
    <w:basedOn w:val="Normal"/>
    <w:next w:val="Normal"/>
    <w:autoRedefine/>
    <w:uiPriority w:val="99"/>
    <w:semiHidden/>
    <w:unhideWhenUsed/>
    <w:rsid w:val="007F6CD1"/>
    <w:pPr>
      <w:spacing w:after="0" w:line="240" w:lineRule="auto"/>
      <w:ind w:left="440" w:hanging="220"/>
    </w:pPr>
  </w:style>
  <w:style w:type="paragraph" w:styleId="Index3">
    <w:name w:val="index 3"/>
    <w:basedOn w:val="Normal"/>
    <w:next w:val="Normal"/>
    <w:autoRedefine/>
    <w:uiPriority w:val="99"/>
    <w:semiHidden/>
    <w:unhideWhenUsed/>
    <w:rsid w:val="007F6CD1"/>
    <w:pPr>
      <w:spacing w:after="0" w:line="240" w:lineRule="auto"/>
      <w:ind w:left="660" w:hanging="220"/>
    </w:pPr>
  </w:style>
  <w:style w:type="paragraph" w:styleId="Index4">
    <w:name w:val="index 4"/>
    <w:basedOn w:val="Normal"/>
    <w:next w:val="Normal"/>
    <w:autoRedefine/>
    <w:uiPriority w:val="99"/>
    <w:semiHidden/>
    <w:unhideWhenUsed/>
    <w:rsid w:val="007F6CD1"/>
    <w:pPr>
      <w:spacing w:after="0" w:line="240" w:lineRule="auto"/>
      <w:ind w:left="880" w:hanging="220"/>
    </w:pPr>
  </w:style>
  <w:style w:type="paragraph" w:styleId="Index5">
    <w:name w:val="index 5"/>
    <w:basedOn w:val="Normal"/>
    <w:next w:val="Normal"/>
    <w:autoRedefine/>
    <w:uiPriority w:val="99"/>
    <w:semiHidden/>
    <w:unhideWhenUsed/>
    <w:rsid w:val="007F6CD1"/>
    <w:pPr>
      <w:spacing w:after="0" w:line="240" w:lineRule="auto"/>
      <w:ind w:left="1100" w:hanging="220"/>
    </w:pPr>
  </w:style>
  <w:style w:type="paragraph" w:styleId="Index6">
    <w:name w:val="index 6"/>
    <w:basedOn w:val="Normal"/>
    <w:next w:val="Normal"/>
    <w:autoRedefine/>
    <w:uiPriority w:val="99"/>
    <w:semiHidden/>
    <w:unhideWhenUsed/>
    <w:rsid w:val="007F6CD1"/>
    <w:pPr>
      <w:spacing w:after="0" w:line="240" w:lineRule="auto"/>
      <w:ind w:left="1320" w:hanging="220"/>
    </w:pPr>
  </w:style>
  <w:style w:type="paragraph" w:styleId="Index7">
    <w:name w:val="index 7"/>
    <w:basedOn w:val="Normal"/>
    <w:next w:val="Normal"/>
    <w:autoRedefine/>
    <w:uiPriority w:val="99"/>
    <w:semiHidden/>
    <w:unhideWhenUsed/>
    <w:rsid w:val="007F6CD1"/>
    <w:pPr>
      <w:spacing w:after="0" w:line="240" w:lineRule="auto"/>
      <w:ind w:left="1540" w:hanging="220"/>
    </w:pPr>
  </w:style>
  <w:style w:type="paragraph" w:styleId="Index8">
    <w:name w:val="index 8"/>
    <w:basedOn w:val="Normal"/>
    <w:next w:val="Normal"/>
    <w:autoRedefine/>
    <w:uiPriority w:val="99"/>
    <w:semiHidden/>
    <w:unhideWhenUsed/>
    <w:rsid w:val="007F6CD1"/>
    <w:pPr>
      <w:spacing w:after="0" w:line="240" w:lineRule="auto"/>
      <w:ind w:left="1760" w:hanging="220"/>
    </w:pPr>
  </w:style>
  <w:style w:type="paragraph" w:styleId="Index9">
    <w:name w:val="index 9"/>
    <w:basedOn w:val="Normal"/>
    <w:next w:val="Normal"/>
    <w:autoRedefine/>
    <w:uiPriority w:val="99"/>
    <w:semiHidden/>
    <w:unhideWhenUsed/>
    <w:rsid w:val="007F6CD1"/>
    <w:pPr>
      <w:spacing w:after="0" w:line="240" w:lineRule="auto"/>
      <w:ind w:left="1980" w:hanging="220"/>
    </w:pPr>
  </w:style>
  <w:style w:type="paragraph" w:styleId="IndexHeading">
    <w:name w:val="index heading"/>
    <w:basedOn w:val="Normal"/>
    <w:next w:val="Index1"/>
    <w:uiPriority w:val="99"/>
    <w:semiHidden/>
    <w:unhideWhenUsed/>
    <w:rsid w:val="007F6CD1"/>
    <w:rPr>
      <w:rFonts w:asciiTheme="majorHAnsi" w:eastAsiaTheme="majorEastAsia" w:hAnsiTheme="majorHAnsi" w:cstheme="majorBidi"/>
      <w:b/>
      <w:bCs w:val="0"/>
    </w:rPr>
  </w:style>
  <w:style w:type="paragraph" w:styleId="IntenseQuote">
    <w:name w:val="Intense Quote"/>
    <w:basedOn w:val="Normal"/>
    <w:next w:val="Normal"/>
    <w:link w:val="IntenseQuoteChar"/>
    <w:uiPriority w:val="30"/>
    <w:qFormat/>
    <w:rsid w:val="007F6C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F6CD1"/>
    <w:rPr>
      <w:rFonts w:ascii="Arial" w:hAnsi="Arial"/>
      <w:i/>
      <w:iCs/>
      <w:color w:val="4472C4" w:themeColor="accent1"/>
    </w:rPr>
  </w:style>
  <w:style w:type="paragraph" w:styleId="List">
    <w:name w:val="List"/>
    <w:basedOn w:val="Normal"/>
    <w:uiPriority w:val="99"/>
    <w:semiHidden/>
    <w:unhideWhenUsed/>
    <w:rsid w:val="007F6CD1"/>
    <w:pPr>
      <w:ind w:left="283" w:hanging="283"/>
      <w:contextualSpacing/>
    </w:pPr>
  </w:style>
  <w:style w:type="paragraph" w:styleId="List2">
    <w:name w:val="List 2"/>
    <w:basedOn w:val="Normal"/>
    <w:uiPriority w:val="99"/>
    <w:semiHidden/>
    <w:unhideWhenUsed/>
    <w:rsid w:val="007F6CD1"/>
    <w:pPr>
      <w:ind w:left="566" w:hanging="283"/>
      <w:contextualSpacing/>
    </w:pPr>
  </w:style>
  <w:style w:type="paragraph" w:styleId="List3">
    <w:name w:val="List 3"/>
    <w:basedOn w:val="Normal"/>
    <w:uiPriority w:val="99"/>
    <w:semiHidden/>
    <w:unhideWhenUsed/>
    <w:rsid w:val="007F6CD1"/>
    <w:pPr>
      <w:ind w:left="849" w:hanging="283"/>
      <w:contextualSpacing/>
    </w:pPr>
  </w:style>
  <w:style w:type="paragraph" w:styleId="List4">
    <w:name w:val="List 4"/>
    <w:basedOn w:val="Normal"/>
    <w:uiPriority w:val="99"/>
    <w:semiHidden/>
    <w:unhideWhenUsed/>
    <w:rsid w:val="007F6CD1"/>
    <w:pPr>
      <w:ind w:left="1132" w:hanging="283"/>
      <w:contextualSpacing/>
    </w:pPr>
  </w:style>
  <w:style w:type="paragraph" w:styleId="List5">
    <w:name w:val="List 5"/>
    <w:basedOn w:val="Normal"/>
    <w:uiPriority w:val="99"/>
    <w:semiHidden/>
    <w:unhideWhenUsed/>
    <w:rsid w:val="007F6CD1"/>
    <w:pPr>
      <w:ind w:left="1415" w:hanging="283"/>
      <w:contextualSpacing/>
    </w:pPr>
  </w:style>
  <w:style w:type="paragraph" w:styleId="ListBullet">
    <w:name w:val="List Bullet"/>
    <w:basedOn w:val="Normal"/>
    <w:uiPriority w:val="99"/>
    <w:semiHidden/>
    <w:unhideWhenUsed/>
    <w:rsid w:val="007F6CD1"/>
    <w:pPr>
      <w:numPr>
        <w:numId w:val="25"/>
      </w:numPr>
      <w:contextualSpacing/>
    </w:pPr>
  </w:style>
  <w:style w:type="paragraph" w:styleId="ListBullet2">
    <w:name w:val="List Bullet 2"/>
    <w:basedOn w:val="Normal"/>
    <w:uiPriority w:val="99"/>
    <w:semiHidden/>
    <w:unhideWhenUsed/>
    <w:rsid w:val="007F6CD1"/>
    <w:pPr>
      <w:numPr>
        <w:numId w:val="26"/>
      </w:numPr>
      <w:contextualSpacing/>
    </w:pPr>
  </w:style>
  <w:style w:type="paragraph" w:styleId="ListBullet3">
    <w:name w:val="List Bullet 3"/>
    <w:basedOn w:val="Normal"/>
    <w:uiPriority w:val="99"/>
    <w:semiHidden/>
    <w:unhideWhenUsed/>
    <w:rsid w:val="007F6CD1"/>
    <w:pPr>
      <w:numPr>
        <w:numId w:val="27"/>
      </w:numPr>
      <w:contextualSpacing/>
    </w:pPr>
  </w:style>
  <w:style w:type="paragraph" w:styleId="ListBullet4">
    <w:name w:val="List Bullet 4"/>
    <w:basedOn w:val="Normal"/>
    <w:uiPriority w:val="99"/>
    <w:semiHidden/>
    <w:unhideWhenUsed/>
    <w:rsid w:val="007F6CD1"/>
    <w:pPr>
      <w:numPr>
        <w:numId w:val="28"/>
      </w:numPr>
      <w:contextualSpacing/>
    </w:pPr>
  </w:style>
  <w:style w:type="paragraph" w:styleId="ListBullet5">
    <w:name w:val="List Bullet 5"/>
    <w:basedOn w:val="Normal"/>
    <w:uiPriority w:val="99"/>
    <w:semiHidden/>
    <w:unhideWhenUsed/>
    <w:rsid w:val="007F6CD1"/>
    <w:pPr>
      <w:numPr>
        <w:numId w:val="29"/>
      </w:numPr>
      <w:contextualSpacing/>
    </w:pPr>
  </w:style>
  <w:style w:type="paragraph" w:styleId="ListContinue">
    <w:name w:val="List Continue"/>
    <w:basedOn w:val="Normal"/>
    <w:uiPriority w:val="99"/>
    <w:semiHidden/>
    <w:unhideWhenUsed/>
    <w:rsid w:val="007F6CD1"/>
    <w:pPr>
      <w:spacing w:after="120"/>
      <w:ind w:left="283"/>
      <w:contextualSpacing/>
    </w:pPr>
  </w:style>
  <w:style w:type="paragraph" w:styleId="ListContinue2">
    <w:name w:val="List Continue 2"/>
    <w:basedOn w:val="Normal"/>
    <w:uiPriority w:val="99"/>
    <w:semiHidden/>
    <w:unhideWhenUsed/>
    <w:rsid w:val="007F6CD1"/>
    <w:pPr>
      <w:spacing w:after="120"/>
      <w:ind w:left="566"/>
      <w:contextualSpacing/>
    </w:pPr>
  </w:style>
  <w:style w:type="paragraph" w:styleId="ListContinue3">
    <w:name w:val="List Continue 3"/>
    <w:basedOn w:val="Normal"/>
    <w:uiPriority w:val="99"/>
    <w:semiHidden/>
    <w:unhideWhenUsed/>
    <w:rsid w:val="007F6CD1"/>
    <w:pPr>
      <w:spacing w:after="120"/>
      <w:ind w:left="849"/>
      <w:contextualSpacing/>
    </w:pPr>
  </w:style>
  <w:style w:type="paragraph" w:styleId="ListContinue4">
    <w:name w:val="List Continue 4"/>
    <w:basedOn w:val="Normal"/>
    <w:uiPriority w:val="99"/>
    <w:semiHidden/>
    <w:unhideWhenUsed/>
    <w:rsid w:val="007F6CD1"/>
    <w:pPr>
      <w:spacing w:after="120"/>
      <w:ind w:left="1132"/>
      <w:contextualSpacing/>
    </w:pPr>
  </w:style>
  <w:style w:type="paragraph" w:styleId="ListContinue5">
    <w:name w:val="List Continue 5"/>
    <w:basedOn w:val="Normal"/>
    <w:uiPriority w:val="99"/>
    <w:semiHidden/>
    <w:unhideWhenUsed/>
    <w:rsid w:val="007F6CD1"/>
    <w:pPr>
      <w:spacing w:after="120"/>
      <w:ind w:left="1415"/>
      <w:contextualSpacing/>
    </w:pPr>
  </w:style>
  <w:style w:type="paragraph" w:styleId="ListNumber">
    <w:name w:val="List Number"/>
    <w:basedOn w:val="Normal"/>
    <w:uiPriority w:val="99"/>
    <w:semiHidden/>
    <w:unhideWhenUsed/>
    <w:rsid w:val="007F6CD1"/>
    <w:pPr>
      <w:numPr>
        <w:numId w:val="30"/>
      </w:numPr>
      <w:contextualSpacing/>
    </w:pPr>
  </w:style>
  <w:style w:type="paragraph" w:styleId="ListNumber2">
    <w:name w:val="List Number 2"/>
    <w:basedOn w:val="Normal"/>
    <w:uiPriority w:val="99"/>
    <w:semiHidden/>
    <w:unhideWhenUsed/>
    <w:rsid w:val="007F6CD1"/>
    <w:pPr>
      <w:numPr>
        <w:numId w:val="31"/>
      </w:numPr>
      <w:contextualSpacing/>
    </w:pPr>
  </w:style>
  <w:style w:type="paragraph" w:styleId="ListNumber3">
    <w:name w:val="List Number 3"/>
    <w:basedOn w:val="Normal"/>
    <w:uiPriority w:val="99"/>
    <w:semiHidden/>
    <w:unhideWhenUsed/>
    <w:rsid w:val="007F6CD1"/>
    <w:pPr>
      <w:numPr>
        <w:numId w:val="32"/>
      </w:numPr>
      <w:contextualSpacing/>
    </w:pPr>
  </w:style>
  <w:style w:type="paragraph" w:styleId="ListNumber4">
    <w:name w:val="List Number 4"/>
    <w:basedOn w:val="Normal"/>
    <w:uiPriority w:val="99"/>
    <w:semiHidden/>
    <w:unhideWhenUsed/>
    <w:rsid w:val="007F6CD1"/>
    <w:pPr>
      <w:numPr>
        <w:numId w:val="33"/>
      </w:numPr>
      <w:contextualSpacing/>
    </w:pPr>
  </w:style>
  <w:style w:type="paragraph" w:styleId="ListNumber5">
    <w:name w:val="List Number 5"/>
    <w:basedOn w:val="Normal"/>
    <w:uiPriority w:val="99"/>
    <w:semiHidden/>
    <w:unhideWhenUsed/>
    <w:rsid w:val="007F6CD1"/>
    <w:pPr>
      <w:numPr>
        <w:numId w:val="34"/>
      </w:numPr>
      <w:contextualSpacing/>
    </w:pPr>
  </w:style>
  <w:style w:type="paragraph" w:styleId="MacroText">
    <w:name w:val="macro"/>
    <w:link w:val="MacroTextChar"/>
    <w:uiPriority w:val="99"/>
    <w:semiHidden/>
    <w:unhideWhenUsed/>
    <w:rsid w:val="007F6CD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F6CD1"/>
    <w:rPr>
      <w:rFonts w:ascii="Consolas" w:hAnsi="Consolas"/>
      <w:sz w:val="20"/>
      <w:szCs w:val="20"/>
    </w:rPr>
  </w:style>
  <w:style w:type="paragraph" w:styleId="MessageHeader">
    <w:name w:val="Message Header"/>
    <w:basedOn w:val="Normal"/>
    <w:link w:val="MessageHeaderChar"/>
    <w:uiPriority w:val="99"/>
    <w:semiHidden/>
    <w:unhideWhenUsed/>
    <w:rsid w:val="007F6CD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F6CD1"/>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7F6CD1"/>
    <w:rPr>
      <w:rFonts w:ascii="Times New Roman" w:hAnsi="Times New Roman" w:cs="Times New Roman"/>
      <w:sz w:val="24"/>
      <w:szCs w:val="24"/>
    </w:rPr>
  </w:style>
  <w:style w:type="paragraph" w:styleId="NormalIndent">
    <w:name w:val="Normal Indent"/>
    <w:basedOn w:val="Normal"/>
    <w:uiPriority w:val="99"/>
    <w:semiHidden/>
    <w:unhideWhenUsed/>
    <w:rsid w:val="007F6CD1"/>
    <w:pPr>
      <w:ind w:left="720"/>
    </w:pPr>
  </w:style>
  <w:style w:type="paragraph" w:styleId="NoteHeading">
    <w:name w:val="Note Heading"/>
    <w:basedOn w:val="Normal"/>
    <w:next w:val="Normal"/>
    <w:link w:val="NoteHeadingChar"/>
    <w:uiPriority w:val="99"/>
    <w:semiHidden/>
    <w:unhideWhenUsed/>
    <w:rsid w:val="007F6CD1"/>
    <w:pPr>
      <w:spacing w:after="0" w:line="240" w:lineRule="auto"/>
    </w:pPr>
  </w:style>
  <w:style w:type="character" w:customStyle="1" w:styleId="NoteHeadingChar">
    <w:name w:val="Note Heading Char"/>
    <w:basedOn w:val="DefaultParagraphFont"/>
    <w:link w:val="NoteHeading"/>
    <w:uiPriority w:val="99"/>
    <w:semiHidden/>
    <w:rsid w:val="007F6CD1"/>
    <w:rPr>
      <w:rFonts w:ascii="Arial" w:hAnsi="Arial"/>
    </w:rPr>
  </w:style>
  <w:style w:type="paragraph" w:styleId="PlainText">
    <w:name w:val="Plain Text"/>
    <w:basedOn w:val="Normal"/>
    <w:link w:val="PlainTextChar"/>
    <w:uiPriority w:val="99"/>
    <w:semiHidden/>
    <w:unhideWhenUsed/>
    <w:rsid w:val="007F6CD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F6CD1"/>
    <w:rPr>
      <w:rFonts w:ascii="Consolas" w:hAnsi="Consolas"/>
      <w:sz w:val="21"/>
      <w:szCs w:val="21"/>
    </w:rPr>
  </w:style>
  <w:style w:type="paragraph" w:styleId="Quote">
    <w:name w:val="Quote"/>
    <w:basedOn w:val="Normal"/>
    <w:next w:val="Normal"/>
    <w:link w:val="QuoteChar"/>
    <w:uiPriority w:val="29"/>
    <w:qFormat/>
    <w:rsid w:val="007F6CD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F6CD1"/>
    <w:rPr>
      <w:rFonts w:ascii="Arial" w:hAnsi="Arial"/>
      <w:i/>
      <w:iCs/>
      <w:color w:val="404040" w:themeColor="text1" w:themeTint="BF"/>
    </w:rPr>
  </w:style>
  <w:style w:type="paragraph" w:styleId="Salutation">
    <w:name w:val="Salutation"/>
    <w:basedOn w:val="Normal"/>
    <w:next w:val="Normal"/>
    <w:link w:val="SalutationChar"/>
    <w:uiPriority w:val="99"/>
    <w:semiHidden/>
    <w:unhideWhenUsed/>
    <w:rsid w:val="007F6CD1"/>
  </w:style>
  <w:style w:type="character" w:customStyle="1" w:styleId="SalutationChar">
    <w:name w:val="Salutation Char"/>
    <w:basedOn w:val="DefaultParagraphFont"/>
    <w:link w:val="Salutation"/>
    <w:uiPriority w:val="99"/>
    <w:semiHidden/>
    <w:rsid w:val="007F6CD1"/>
    <w:rPr>
      <w:rFonts w:ascii="Arial" w:hAnsi="Arial"/>
    </w:rPr>
  </w:style>
  <w:style w:type="paragraph" w:styleId="Signature">
    <w:name w:val="Signature"/>
    <w:basedOn w:val="Normal"/>
    <w:link w:val="SignatureChar"/>
    <w:uiPriority w:val="99"/>
    <w:semiHidden/>
    <w:unhideWhenUsed/>
    <w:rsid w:val="007F6CD1"/>
    <w:pPr>
      <w:spacing w:after="0" w:line="240" w:lineRule="auto"/>
      <w:ind w:left="4252"/>
    </w:pPr>
  </w:style>
  <w:style w:type="character" w:customStyle="1" w:styleId="SignatureChar">
    <w:name w:val="Signature Char"/>
    <w:basedOn w:val="DefaultParagraphFont"/>
    <w:link w:val="Signature"/>
    <w:uiPriority w:val="99"/>
    <w:semiHidden/>
    <w:rsid w:val="007F6CD1"/>
    <w:rPr>
      <w:rFonts w:ascii="Arial" w:hAnsi="Arial"/>
    </w:rPr>
  </w:style>
  <w:style w:type="paragraph" w:styleId="Subtitle">
    <w:name w:val="Subtitle"/>
    <w:basedOn w:val="Normal"/>
    <w:next w:val="Normal"/>
    <w:link w:val="SubtitleChar"/>
    <w:uiPriority w:val="11"/>
    <w:qFormat/>
    <w:rsid w:val="007F6CD1"/>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F6CD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F6CD1"/>
    <w:pPr>
      <w:spacing w:after="0"/>
      <w:ind w:left="220" w:hanging="220"/>
    </w:pPr>
  </w:style>
  <w:style w:type="paragraph" w:styleId="TableofFigures">
    <w:name w:val="table of figures"/>
    <w:basedOn w:val="Normal"/>
    <w:next w:val="Normal"/>
    <w:uiPriority w:val="99"/>
    <w:semiHidden/>
    <w:unhideWhenUsed/>
    <w:rsid w:val="007F6CD1"/>
    <w:pPr>
      <w:spacing w:after="0"/>
    </w:pPr>
  </w:style>
  <w:style w:type="paragraph" w:styleId="TOAHeading">
    <w:name w:val="toa heading"/>
    <w:basedOn w:val="Normal"/>
    <w:next w:val="Normal"/>
    <w:uiPriority w:val="99"/>
    <w:semiHidden/>
    <w:unhideWhenUsed/>
    <w:rsid w:val="007F6CD1"/>
    <w:pPr>
      <w:spacing w:before="120"/>
    </w:pPr>
    <w:rPr>
      <w:rFonts w:asciiTheme="majorHAnsi" w:eastAsiaTheme="majorEastAsia" w:hAnsiTheme="majorHAnsi" w:cstheme="majorBidi"/>
      <w:b/>
      <w:bCs w:val="0"/>
      <w:sz w:val="24"/>
      <w:szCs w:val="24"/>
    </w:rPr>
  </w:style>
  <w:style w:type="paragraph" w:styleId="TOC3">
    <w:name w:val="toc 3"/>
    <w:basedOn w:val="Normal"/>
    <w:next w:val="Normal"/>
    <w:autoRedefine/>
    <w:uiPriority w:val="39"/>
    <w:semiHidden/>
    <w:unhideWhenUsed/>
    <w:rsid w:val="007F6CD1"/>
    <w:pPr>
      <w:spacing w:after="100"/>
      <w:ind w:left="440"/>
    </w:pPr>
  </w:style>
  <w:style w:type="paragraph" w:styleId="TOC4">
    <w:name w:val="toc 4"/>
    <w:basedOn w:val="Normal"/>
    <w:next w:val="Normal"/>
    <w:autoRedefine/>
    <w:uiPriority w:val="39"/>
    <w:semiHidden/>
    <w:unhideWhenUsed/>
    <w:rsid w:val="007F6CD1"/>
    <w:pPr>
      <w:spacing w:after="100"/>
      <w:ind w:left="660"/>
    </w:pPr>
  </w:style>
  <w:style w:type="paragraph" w:styleId="TOC5">
    <w:name w:val="toc 5"/>
    <w:basedOn w:val="Normal"/>
    <w:next w:val="Normal"/>
    <w:autoRedefine/>
    <w:uiPriority w:val="39"/>
    <w:semiHidden/>
    <w:unhideWhenUsed/>
    <w:rsid w:val="007F6CD1"/>
    <w:pPr>
      <w:spacing w:after="100"/>
      <w:ind w:left="880"/>
    </w:pPr>
  </w:style>
  <w:style w:type="paragraph" w:styleId="TOC6">
    <w:name w:val="toc 6"/>
    <w:basedOn w:val="Normal"/>
    <w:next w:val="Normal"/>
    <w:autoRedefine/>
    <w:uiPriority w:val="39"/>
    <w:semiHidden/>
    <w:unhideWhenUsed/>
    <w:rsid w:val="007F6CD1"/>
    <w:pPr>
      <w:spacing w:after="100"/>
      <w:ind w:left="1100"/>
    </w:pPr>
  </w:style>
  <w:style w:type="paragraph" w:styleId="TOC7">
    <w:name w:val="toc 7"/>
    <w:basedOn w:val="Normal"/>
    <w:next w:val="Normal"/>
    <w:autoRedefine/>
    <w:uiPriority w:val="39"/>
    <w:semiHidden/>
    <w:unhideWhenUsed/>
    <w:rsid w:val="007F6CD1"/>
    <w:pPr>
      <w:spacing w:after="100"/>
      <w:ind w:left="1320"/>
    </w:pPr>
  </w:style>
  <w:style w:type="paragraph" w:styleId="TOC8">
    <w:name w:val="toc 8"/>
    <w:basedOn w:val="Normal"/>
    <w:next w:val="Normal"/>
    <w:autoRedefine/>
    <w:uiPriority w:val="39"/>
    <w:semiHidden/>
    <w:unhideWhenUsed/>
    <w:rsid w:val="007F6CD1"/>
    <w:pPr>
      <w:spacing w:after="100"/>
      <w:ind w:left="1540"/>
    </w:pPr>
  </w:style>
  <w:style w:type="paragraph" w:styleId="TOC9">
    <w:name w:val="toc 9"/>
    <w:basedOn w:val="Normal"/>
    <w:next w:val="Normal"/>
    <w:autoRedefine/>
    <w:uiPriority w:val="39"/>
    <w:semiHidden/>
    <w:unhideWhenUsed/>
    <w:rsid w:val="007F6CD1"/>
    <w:pPr>
      <w:spacing w:after="100"/>
      <w:ind w:left="1760"/>
    </w:pPr>
  </w:style>
  <w:style w:type="paragraph" w:styleId="TOCHeading">
    <w:name w:val="TOC Heading"/>
    <w:basedOn w:val="Heading1"/>
    <w:next w:val="Normal"/>
    <w:uiPriority w:val="39"/>
    <w:semiHidden/>
    <w:unhideWhenUsed/>
    <w:qFormat/>
    <w:rsid w:val="007F6CD1"/>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hyperlink" Target="https://palliativecare.org.au/wp-content/uploads/2019/04/PCA_The-Dying-Process.pdf" TargetMode="External"/><Relationship Id="rId33"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7.svg"/><Relationship Id="rId29" Type="http://schemas.openxmlformats.org/officeDocument/2006/relationships/hyperlink" Target="https://ww2.health.wa.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5.xml"/><Relationship Id="rId28" Type="http://schemas.openxmlformats.org/officeDocument/2006/relationships/footer" Target="footer13.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footer" Target="footer9.xml"/><Relationship Id="rId27" Type="http://schemas.openxmlformats.org/officeDocument/2006/relationships/footer" Target="footer12.xml"/><Relationship Id="rId30" Type="http://schemas.openxmlformats.org/officeDocument/2006/relationships/hyperlink" Target="mailto:eol.care@wa.uca.org.au" TargetMode="External"/><Relationship Id="rId35" Type="http://schemas.openxmlformats.org/officeDocument/2006/relationships/theme" Target="theme/theme1.xml"/><Relationship Id="rId8"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3" Type="http://schemas.openxmlformats.org/officeDocument/2006/relationships/hyperlink" Target="https://www.publicadvocate.wa.gov.au/_files/epg_kit.pdf" TargetMode="External"/><Relationship Id="rId2" Type="http://schemas.openxmlformats.org/officeDocument/2006/relationships/hyperlink" Target="https://ww2.health.wa.gov.au/Articles/U_Z/WA-Cancer-and-Palliative-Care-Network" TargetMode="External"/><Relationship Id="rId1" Type="http://schemas.openxmlformats.org/officeDocument/2006/relationships/hyperlink" Target="https://healthywa.wa.gov.au/Articles/A_E/Advance-Health-Directives" TargetMode="External"/><Relationship Id="rId5" Type="http://schemas.openxmlformats.org/officeDocument/2006/relationships/hyperlink" Target="https://www.legislation.wa.gov.au/" TargetMode="External"/><Relationship Id="rId4" Type="http://schemas.openxmlformats.org/officeDocument/2006/relationships/hyperlink" Target="https://palliativecarewa.asn.a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jp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CB00B-BE3E-40C4-A17C-541440CF5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40</Pages>
  <Words>6771</Words>
  <Characters>34312</Characters>
  <Application>Microsoft Office Word</Application>
  <DocSecurity>0</DocSecurity>
  <Lines>285</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arvey</dc:creator>
  <cp:keywords/>
  <dc:description/>
  <cp:lastModifiedBy>Andrea Garvey</cp:lastModifiedBy>
  <cp:revision>19</cp:revision>
  <cp:lastPrinted>2021-04-08T05:51:00Z</cp:lastPrinted>
  <dcterms:created xsi:type="dcterms:W3CDTF">2021-04-14T07:14:00Z</dcterms:created>
  <dcterms:modified xsi:type="dcterms:W3CDTF">2022-05-16T08:15:00Z</dcterms:modified>
</cp:coreProperties>
</file>